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DFC5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/>
          <w:bCs/>
          <w:sz w:val="36"/>
          <w:szCs w:val="24"/>
        </w:rPr>
        <w:t xml:space="preserve">Reproducibility in </w:t>
      </w:r>
      <w:r w:rsidRPr="00EC3691">
        <w:rPr>
          <w:rFonts w:cs="Times New Roman"/>
          <w:b/>
          <w:bCs/>
          <w:noProof/>
          <w:sz w:val="36"/>
          <w:szCs w:val="24"/>
        </w:rPr>
        <w:t>simulation-based</w:t>
      </w:r>
      <w:r w:rsidRPr="00EC3691">
        <w:rPr>
          <w:rFonts w:cs="Times New Roman"/>
          <w:b/>
          <w:bCs/>
          <w:sz w:val="36"/>
          <w:szCs w:val="24"/>
        </w:rPr>
        <w:t xml:space="preserve"> prediction of natural knee mechanics</w:t>
      </w:r>
    </w:p>
    <w:p w14:paraId="0D274377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3653D6DE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4966C3B0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066E03E5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45980A35" w14:textId="0482E6C5" w:rsidR="001515C4" w:rsidRPr="00EC3691" w:rsidRDefault="00A06EA2" w:rsidP="001515C4">
      <w:pPr>
        <w:jc w:val="center"/>
        <w:rPr>
          <w:rFonts w:cs="Times New Roman"/>
          <w:b/>
          <w:bCs/>
          <w:sz w:val="36"/>
          <w:szCs w:val="24"/>
        </w:rPr>
      </w:pPr>
      <w:r>
        <w:rPr>
          <w:rFonts w:cs="Times New Roman"/>
          <w:b/>
          <w:bCs/>
          <w:sz w:val="36"/>
          <w:szCs w:val="24"/>
        </w:rPr>
        <w:t xml:space="preserve">Benchmarking </w:t>
      </w:r>
      <w:r w:rsidR="001515C4" w:rsidRPr="00EC3691">
        <w:rPr>
          <w:rFonts w:cs="Times New Roman"/>
          <w:b/>
          <w:bCs/>
          <w:sz w:val="36"/>
          <w:szCs w:val="24"/>
        </w:rPr>
        <w:t>phase</w:t>
      </w:r>
    </w:p>
    <w:p w14:paraId="74CC7EEC" w14:textId="4234EC7D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/>
          <w:bCs/>
          <w:sz w:val="36"/>
          <w:szCs w:val="24"/>
        </w:rPr>
        <w:t xml:space="preserve">M&amp;S processes </w:t>
      </w:r>
      <w:r w:rsidR="00A06EA2">
        <w:rPr>
          <w:rFonts w:cs="Times New Roman"/>
          <w:b/>
          <w:bCs/>
          <w:sz w:val="36"/>
          <w:szCs w:val="24"/>
        </w:rPr>
        <w:t>Re-</w:t>
      </w:r>
      <w:r w:rsidR="00A06EA2" w:rsidRPr="00EC3691">
        <w:rPr>
          <w:rFonts w:cs="Times New Roman"/>
          <w:b/>
          <w:bCs/>
          <w:sz w:val="36"/>
          <w:szCs w:val="24"/>
        </w:rPr>
        <w:t xml:space="preserve">Calibration </w:t>
      </w:r>
      <w:r w:rsidRPr="00EC3691">
        <w:rPr>
          <w:rFonts w:cs="Times New Roman"/>
          <w:b/>
          <w:bCs/>
          <w:sz w:val="36"/>
          <w:szCs w:val="24"/>
        </w:rPr>
        <w:t>document</w:t>
      </w:r>
    </w:p>
    <w:p w14:paraId="642E249C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0122CCD3" w14:textId="77777777" w:rsidR="00AC0FBC" w:rsidRPr="006F0F7D" w:rsidRDefault="00AC0FBC" w:rsidP="00AC0FBC">
      <w:pPr>
        <w:jc w:val="center"/>
        <w:rPr>
          <w:rFonts w:asciiTheme="majorBidi" w:hAnsiTheme="majorBidi" w:cstheme="majorBidi"/>
          <w:bCs/>
          <w:sz w:val="32"/>
          <w:szCs w:val="40"/>
        </w:rPr>
      </w:pPr>
      <w:r w:rsidRPr="000A631F">
        <w:rPr>
          <w:rFonts w:asciiTheme="majorBidi" w:hAnsiTheme="majorBidi" w:cstheme="majorBidi"/>
          <w:bCs/>
          <w:sz w:val="32"/>
          <w:szCs w:val="40"/>
        </w:rPr>
        <w:t>DU02 from Natural Knee Data</w:t>
      </w:r>
      <w:r>
        <w:rPr>
          <w:rFonts w:asciiTheme="majorBidi" w:hAnsiTheme="majorBidi" w:cstheme="majorBidi"/>
          <w:bCs/>
          <w:sz w:val="32"/>
          <w:szCs w:val="40"/>
        </w:rPr>
        <w:t>, University of Denver</w:t>
      </w:r>
    </w:p>
    <w:p w14:paraId="6F20AD53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53A6411D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2C1CC808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6732B438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1F38B5F7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/>
          <w:bCs/>
          <w:sz w:val="36"/>
          <w:szCs w:val="24"/>
        </w:rPr>
        <w:t xml:space="preserve">Hospital for Special Surgery </w:t>
      </w:r>
    </w:p>
    <w:p w14:paraId="5DA9949A" w14:textId="77777777" w:rsidR="001515C4" w:rsidRPr="00EC3691" w:rsidRDefault="001515C4" w:rsidP="001515C4">
      <w:pPr>
        <w:jc w:val="center"/>
        <w:rPr>
          <w:rFonts w:cs="Times New Roman"/>
          <w:b/>
          <w:bCs/>
          <w:szCs w:val="24"/>
        </w:rPr>
      </w:pPr>
    </w:p>
    <w:p w14:paraId="4DB6C9E9" w14:textId="77777777" w:rsidR="001515C4" w:rsidRPr="00EC3691" w:rsidRDefault="001515C4" w:rsidP="001515C4">
      <w:pPr>
        <w:jc w:val="center"/>
        <w:rPr>
          <w:rFonts w:cs="Times New Roman"/>
          <w:b/>
          <w:bCs/>
          <w:szCs w:val="24"/>
        </w:rPr>
      </w:pPr>
    </w:p>
    <w:p w14:paraId="786CD40C" w14:textId="77777777" w:rsidR="001515C4" w:rsidRPr="00EC3691" w:rsidRDefault="001515C4" w:rsidP="001515C4">
      <w:pPr>
        <w:jc w:val="center"/>
        <w:rPr>
          <w:rFonts w:cs="Times New Roman"/>
          <w:b/>
          <w:bCs/>
          <w:szCs w:val="24"/>
        </w:rPr>
      </w:pPr>
    </w:p>
    <w:p w14:paraId="020FB97D" w14:textId="77777777" w:rsidR="001515C4" w:rsidRPr="00EC3691" w:rsidRDefault="001515C4" w:rsidP="001515C4">
      <w:pPr>
        <w:rPr>
          <w:rFonts w:cs="Times New Roman"/>
          <w:b/>
          <w:bCs/>
          <w:szCs w:val="24"/>
        </w:rPr>
      </w:pPr>
      <w:r w:rsidRPr="00EC3691">
        <w:rPr>
          <w:rFonts w:cs="Times New Roman"/>
          <w:b/>
          <w:bCs/>
          <w:szCs w:val="24"/>
        </w:rPr>
        <w:br w:type="page"/>
      </w:r>
    </w:p>
    <w:p w14:paraId="304B9DE5" w14:textId="77777777" w:rsidR="001515C4" w:rsidRPr="00030058" w:rsidRDefault="001515C4" w:rsidP="00030058">
      <w:pPr>
        <w:rPr>
          <w:rFonts w:cs="Times New Roman"/>
          <w:b/>
          <w:sz w:val="32"/>
        </w:rPr>
      </w:pPr>
      <w:r w:rsidRPr="00030058">
        <w:rPr>
          <w:rFonts w:cs="Times New Roman"/>
          <w:b/>
          <w:sz w:val="32"/>
        </w:rPr>
        <w:lastRenderedPageBreak/>
        <w:t>Metadata</w:t>
      </w:r>
    </w:p>
    <w:p w14:paraId="5FF5177C" w14:textId="77777777" w:rsidR="001515C4" w:rsidRPr="00EC3691" w:rsidRDefault="001515C4" w:rsidP="001515C4">
      <w:pPr>
        <w:rPr>
          <w:rFonts w:cs="Times New Roman"/>
          <w:b/>
          <w:bCs/>
          <w:szCs w:val="24"/>
        </w:rPr>
      </w:pPr>
    </w:p>
    <w:p w14:paraId="5892D0DA" w14:textId="77777777" w:rsidR="001515C4" w:rsidRPr="00030058" w:rsidRDefault="001515C4" w:rsidP="001515C4">
      <w:pPr>
        <w:rPr>
          <w:rFonts w:cs="Times New Roman"/>
          <w:b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>Contributors:</w:t>
      </w:r>
    </w:p>
    <w:p w14:paraId="13632F1D" w14:textId="77777777" w:rsidR="001515C4" w:rsidRPr="00030058" w:rsidRDefault="001515C4" w:rsidP="001515C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Carl Imhauser, PhD</w:t>
      </w:r>
    </w:p>
    <w:p w14:paraId="5F131EEF" w14:textId="77777777" w:rsidR="001515C4" w:rsidRPr="00030058" w:rsidRDefault="001515C4" w:rsidP="001515C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Shady Elmasry, PhD</w:t>
      </w:r>
    </w:p>
    <w:p w14:paraId="7B96A7E3" w14:textId="77777777" w:rsidR="001515C4" w:rsidRPr="00030058" w:rsidRDefault="001515C4" w:rsidP="001515C4">
      <w:pPr>
        <w:rPr>
          <w:rFonts w:cs="Times New Roman"/>
          <w:b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>Contacts:</w:t>
      </w:r>
    </w:p>
    <w:p w14:paraId="5DB3B356" w14:textId="77777777" w:rsidR="001515C4" w:rsidRPr="00030058" w:rsidRDefault="001515C4" w:rsidP="001515C4">
      <w:pPr>
        <w:pStyle w:val="ListParagraph"/>
        <w:numPr>
          <w:ilvl w:val="0"/>
          <w:numId w:val="1"/>
        </w:numPr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Carl Imhauser</w:t>
      </w:r>
    </w:p>
    <w:p w14:paraId="51F3DE75" w14:textId="77777777" w:rsidR="001515C4" w:rsidRPr="00030058" w:rsidRDefault="00CC5650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hyperlink r:id="rId8" w:history="1">
        <w:r w:rsidR="001515C4" w:rsidRPr="00030058">
          <w:rPr>
            <w:rStyle w:val="Hyperlink"/>
            <w:rFonts w:cs="Times New Roman"/>
            <w:bCs/>
            <w:sz w:val="32"/>
            <w:szCs w:val="24"/>
          </w:rPr>
          <w:t>imhauserc@hss.edu</w:t>
        </w:r>
      </w:hyperlink>
    </w:p>
    <w:p w14:paraId="13A9FDC8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+1 (212) 606-1079</w:t>
      </w:r>
    </w:p>
    <w:p w14:paraId="7B799BDF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510 East 73</w:t>
      </w:r>
      <w:r w:rsidRPr="00030058">
        <w:rPr>
          <w:rFonts w:cs="Times New Roman"/>
          <w:bCs/>
          <w:sz w:val="32"/>
          <w:szCs w:val="24"/>
          <w:vertAlign w:val="superscript"/>
        </w:rPr>
        <w:t>rd</w:t>
      </w:r>
      <w:r w:rsidRPr="00030058">
        <w:rPr>
          <w:rFonts w:cs="Times New Roman"/>
          <w:bCs/>
          <w:sz w:val="32"/>
          <w:szCs w:val="24"/>
        </w:rPr>
        <w:t xml:space="preserve"> </w:t>
      </w:r>
      <w:r w:rsidRPr="00030058">
        <w:rPr>
          <w:rFonts w:cs="Times New Roman"/>
          <w:bCs/>
          <w:noProof/>
          <w:sz w:val="32"/>
          <w:szCs w:val="24"/>
        </w:rPr>
        <w:t>Street</w:t>
      </w:r>
      <w:r w:rsidRPr="00030058">
        <w:rPr>
          <w:rFonts w:cs="Times New Roman"/>
          <w:bCs/>
          <w:sz w:val="32"/>
          <w:szCs w:val="24"/>
        </w:rPr>
        <w:t>,</w:t>
      </w:r>
    </w:p>
    <w:p w14:paraId="035DBF63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New York, NY 10021</w:t>
      </w:r>
    </w:p>
    <w:p w14:paraId="3E83F8BB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67E9E783" w14:textId="77777777" w:rsidR="001515C4" w:rsidRPr="00030058" w:rsidRDefault="001515C4" w:rsidP="001515C4">
      <w:pPr>
        <w:pStyle w:val="ListParagraph"/>
        <w:numPr>
          <w:ilvl w:val="0"/>
          <w:numId w:val="1"/>
        </w:numPr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Shady Elmasry</w:t>
      </w:r>
    </w:p>
    <w:p w14:paraId="136374AB" w14:textId="77777777" w:rsidR="001515C4" w:rsidRPr="00030058" w:rsidRDefault="00CC5650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hyperlink r:id="rId9" w:history="1">
        <w:r w:rsidR="001515C4" w:rsidRPr="00030058">
          <w:rPr>
            <w:rStyle w:val="Hyperlink"/>
            <w:rFonts w:cs="Times New Roman"/>
            <w:bCs/>
            <w:sz w:val="32"/>
            <w:szCs w:val="24"/>
          </w:rPr>
          <w:t>elmasrys@hss.edu</w:t>
        </w:r>
      </w:hyperlink>
    </w:p>
    <w:p w14:paraId="697F830F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+1 (212) 774-7275</w:t>
      </w:r>
    </w:p>
    <w:p w14:paraId="5BD3C677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510 East 73</w:t>
      </w:r>
      <w:r w:rsidRPr="00030058">
        <w:rPr>
          <w:rFonts w:cs="Times New Roman"/>
          <w:bCs/>
          <w:sz w:val="32"/>
          <w:szCs w:val="24"/>
          <w:vertAlign w:val="superscript"/>
        </w:rPr>
        <w:t>rd</w:t>
      </w:r>
      <w:r w:rsidRPr="00030058">
        <w:rPr>
          <w:rFonts w:cs="Times New Roman"/>
          <w:bCs/>
          <w:sz w:val="32"/>
          <w:szCs w:val="24"/>
        </w:rPr>
        <w:t xml:space="preserve"> </w:t>
      </w:r>
      <w:r w:rsidRPr="00030058">
        <w:rPr>
          <w:rFonts w:cs="Times New Roman"/>
          <w:bCs/>
          <w:noProof/>
          <w:sz w:val="32"/>
          <w:szCs w:val="24"/>
        </w:rPr>
        <w:t>Street</w:t>
      </w:r>
      <w:r w:rsidRPr="00030058">
        <w:rPr>
          <w:rFonts w:cs="Times New Roman"/>
          <w:bCs/>
          <w:sz w:val="32"/>
          <w:szCs w:val="24"/>
        </w:rPr>
        <w:t>,</w:t>
      </w:r>
    </w:p>
    <w:p w14:paraId="6671B246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New York, NY 10021</w:t>
      </w:r>
    </w:p>
    <w:p w14:paraId="32D1089D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18443911" w14:textId="77777777" w:rsidR="001515C4" w:rsidRPr="00030058" w:rsidRDefault="001515C4" w:rsidP="001515C4">
      <w:pPr>
        <w:rPr>
          <w:rFonts w:cs="Times New Roman"/>
          <w:b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>Corresponding Author:</w:t>
      </w:r>
    </w:p>
    <w:p w14:paraId="0C4E0657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Carl Imhauser, PhD</w:t>
      </w:r>
    </w:p>
    <w:p w14:paraId="2855DDD2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012B8D32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7ED46AB6" w14:textId="02A8ED05" w:rsidR="001515C4" w:rsidRPr="00030058" w:rsidRDefault="001515C4" w:rsidP="001515C4">
      <w:pPr>
        <w:jc w:val="right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 xml:space="preserve">Date: </w:t>
      </w:r>
      <w:r w:rsidR="00A06EA2">
        <w:rPr>
          <w:rFonts w:cs="Times New Roman"/>
          <w:bCs/>
          <w:sz w:val="32"/>
          <w:szCs w:val="24"/>
        </w:rPr>
        <w:t>0</w:t>
      </w:r>
      <w:r w:rsidR="00015A60">
        <w:rPr>
          <w:rFonts w:cs="Times New Roman"/>
          <w:bCs/>
          <w:sz w:val="32"/>
          <w:szCs w:val="24"/>
        </w:rPr>
        <w:t>5</w:t>
      </w:r>
      <w:r w:rsidR="00A06EA2">
        <w:rPr>
          <w:rFonts w:cs="Times New Roman"/>
          <w:bCs/>
          <w:sz w:val="32"/>
          <w:szCs w:val="24"/>
        </w:rPr>
        <w:t>/</w:t>
      </w:r>
      <w:r w:rsidR="00BB5FE5">
        <w:rPr>
          <w:rFonts w:cs="Times New Roman"/>
          <w:bCs/>
          <w:sz w:val="32"/>
          <w:szCs w:val="24"/>
        </w:rPr>
        <w:t>31</w:t>
      </w:r>
      <w:r w:rsidR="00A06EA2">
        <w:rPr>
          <w:rFonts w:cs="Times New Roman"/>
          <w:bCs/>
          <w:sz w:val="32"/>
          <w:szCs w:val="24"/>
        </w:rPr>
        <w:t>/</w:t>
      </w:r>
      <w:r w:rsidRPr="00030058">
        <w:rPr>
          <w:rFonts w:cs="Times New Roman"/>
          <w:bCs/>
          <w:sz w:val="32"/>
          <w:szCs w:val="24"/>
        </w:rPr>
        <w:t>20</w:t>
      </w:r>
      <w:r w:rsidR="00C04AF8">
        <w:rPr>
          <w:rFonts w:cs="Times New Roman"/>
          <w:bCs/>
          <w:sz w:val="32"/>
          <w:szCs w:val="24"/>
        </w:rPr>
        <w:t>2</w:t>
      </w:r>
      <w:r w:rsidR="00BB5FE5">
        <w:rPr>
          <w:rFonts w:cs="Times New Roman"/>
          <w:bCs/>
          <w:sz w:val="32"/>
          <w:szCs w:val="24"/>
        </w:rPr>
        <w:t>1</w:t>
      </w:r>
    </w:p>
    <w:p w14:paraId="360EC71F" w14:textId="77777777" w:rsidR="001515C4" w:rsidRPr="00EC3691" w:rsidRDefault="001515C4" w:rsidP="001515C4">
      <w:pPr>
        <w:rPr>
          <w:rFonts w:cs="Times New Roman"/>
          <w:b/>
          <w:bCs/>
          <w:szCs w:val="24"/>
        </w:rPr>
      </w:pPr>
      <w:r w:rsidRPr="00EC3691">
        <w:rPr>
          <w:rFonts w:cs="Times New Roman"/>
          <w:b/>
          <w:bCs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spacing w:val="0"/>
          <w:kern w:val="0"/>
          <w:sz w:val="22"/>
          <w:szCs w:val="22"/>
        </w:rPr>
        <w:id w:val="1756784879"/>
        <w:docPartObj>
          <w:docPartGallery w:val="Table of Contents"/>
          <w:docPartUnique/>
        </w:docPartObj>
      </w:sdtPr>
      <w:sdtEndPr>
        <w:rPr>
          <w:rFonts w:ascii="Times New Roman" w:hAnsi="Times New Roman"/>
          <w:bCs/>
          <w:noProof/>
          <w:sz w:val="24"/>
        </w:rPr>
      </w:sdtEndPr>
      <w:sdtContent>
        <w:p w14:paraId="6FF9D124" w14:textId="77777777" w:rsidR="00030058" w:rsidRDefault="00030058">
          <w:pPr>
            <w:pStyle w:val="TOCHeading"/>
            <w:rPr>
              <w:rFonts w:cs="Times New Roman"/>
              <w:b w:val="0"/>
            </w:rPr>
          </w:pPr>
          <w:r w:rsidRPr="00030058">
            <w:rPr>
              <w:rFonts w:cs="Times New Roman"/>
            </w:rPr>
            <w:t>Contents</w:t>
          </w:r>
        </w:p>
        <w:p w14:paraId="14611946" w14:textId="59012979" w:rsidR="00DF67A3" w:rsidRDefault="0003005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23416E">
            <w:rPr>
              <w:rFonts w:cs="Times New Roman"/>
              <w:sz w:val="32"/>
            </w:rPr>
            <w:fldChar w:fldCharType="begin"/>
          </w:r>
          <w:r w:rsidRPr="0023416E">
            <w:rPr>
              <w:rFonts w:cs="Times New Roman"/>
              <w:sz w:val="32"/>
            </w:rPr>
            <w:instrText xml:space="preserve"> TOC \o "1-3" \h \z \u </w:instrText>
          </w:r>
          <w:r w:rsidRPr="0023416E">
            <w:rPr>
              <w:rFonts w:cs="Times New Roman"/>
              <w:sz w:val="32"/>
            </w:rPr>
            <w:fldChar w:fldCharType="separate"/>
          </w:r>
          <w:hyperlink w:anchor="_Toc72243200" w:history="1">
            <w:r w:rsidR="00DF67A3" w:rsidRPr="000C62F4">
              <w:rPr>
                <w:rStyle w:val="Hyperlink"/>
                <w:noProof/>
              </w:rPr>
              <w:t>Introduction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0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 w:rsidR="00CC5650">
              <w:rPr>
                <w:noProof/>
                <w:webHidden/>
              </w:rPr>
              <w:t>4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6C13435B" w14:textId="310E383E" w:rsidR="00DF67A3" w:rsidRDefault="00CC565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1" w:history="1">
            <w:r w:rsidR="00DF67A3" w:rsidRPr="000C62F4">
              <w:rPr>
                <w:rStyle w:val="Hyperlink"/>
                <w:noProof/>
              </w:rPr>
              <w:t>List of acronyms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1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3A0BEB5A" w14:textId="0533E227" w:rsidR="00DF67A3" w:rsidRDefault="00CC565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2" w:history="1">
            <w:r w:rsidR="00DF67A3" w:rsidRPr="000C62F4">
              <w:rPr>
                <w:rStyle w:val="Hyperlink"/>
                <w:noProof/>
              </w:rPr>
              <w:t>Summary of input data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2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7650A7BF" w14:textId="341D30FA" w:rsidR="00DF67A3" w:rsidRDefault="00CC565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3" w:history="1">
            <w:r w:rsidR="00DF67A3" w:rsidRPr="000C62F4">
              <w:rPr>
                <w:rStyle w:val="Hyperlink"/>
                <w:noProof/>
              </w:rPr>
              <w:t>Software and hardware requirements (Burden of workflow)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3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0F40323E" w14:textId="37BF9213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4" w:history="1">
            <w:r w:rsidR="00DF67A3" w:rsidRPr="000C62F4">
              <w:rPr>
                <w:rStyle w:val="Hyperlink"/>
                <w:noProof/>
              </w:rPr>
              <w:t>1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Software requirements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4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2CD41EB6" w14:textId="62DF0056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5" w:history="1">
            <w:r w:rsidR="00DF67A3" w:rsidRPr="000C62F4">
              <w:rPr>
                <w:rStyle w:val="Hyperlink"/>
                <w:noProof/>
              </w:rPr>
              <w:t>2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Hardware requirements: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5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60AAE9B5" w14:textId="0CE17A06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6" w:history="1">
            <w:r w:rsidR="00DF67A3" w:rsidRPr="000C62F4">
              <w:rPr>
                <w:rStyle w:val="Hyperlink"/>
                <w:noProof/>
              </w:rPr>
              <w:t>3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Anticipated man hours and expertise level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6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17D4AA6F" w14:textId="0F011108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7" w:history="1">
            <w:r w:rsidR="00DF67A3" w:rsidRPr="000C62F4">
              <w:rPr>
                <w:rStyle w:val="Hyperlink"/>
                <w:noProof/>
              </w:rPr>
              <w:t>4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Computational cost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7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549B2A75" w14:textId="4255C9C1" w:rsidR="00DF67A3" w:rsidRDefault="00CC565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8" w:history="1">
            <w:r w:rsidR="00DF67A3" w:rsidRPr="000C62F4">
              <w:rPr>
                <w:rStyle w:val="Hyperlink"/>
                <w:noProof/>
              </w:rPr>
              <w:t>Model re-calibration process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8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5FB8A4F1" w14:textId="0C451C5F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09" w:history="1">
            <w:r w:rsidR="00DF67A3" w:rsidRPr="000C62F4">
              <w:rPr>
                <w:rStyle w:val="Hyperlink"/>
                <w:noProof/>
              </w:rPr>
              <w:t>1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Comparison of bony landmarks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09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499C949B" w14:textId="7F368CA6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0" w:history="1">
            <w:r w:rsidR="00DF67A3" w:rsidRPr="000C62F4">
              <w:rPr>
                <w:rStyle w:val="Hyperlink"/>
                <w:noProof/>
              </w:rPr>
              <w:t>2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Comparison of bone-fixed coordinate systems (CS)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0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16FDDD19" w14:textId="30A36C60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1" w:history="1">
            <w:r w:rsidR="00DF67A3" w:rsidRPr="000C62F4">
              <w:rPr>
                <w:rStyle w:val="Hyperlink"/>
                <w:noProof/>
              </w:rPr>
              <w:t>3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Comparing the interpretation of experimental data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1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2417B2F1" w14:textId="65E1E59D" w:rsidR="00DF67A3" w:rsidRDefault="00CC565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2" w:history="1">
            <w:r w:rsidR="00DF67A3" w:rsidRPr="000C62F4">
              <w:rPr>
                <w:rStyle w:val="Hyperlink"/>
                <w:noProof/>
              </w:rPr>
              <w:t>Kinematics description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2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3C389D7E" w14:textId="7F7194C1" w:rsidR="00DF67A3" w:rsidRDefault="00CC565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3" w:history="1">
            <w:r w:rsidR="00DF67A3" w:rsidRPr="000C62F4">
              <w:rPr>
                <w:rStyle w:val="Hyperlink"/>
                <w:noProof/>
              </w:rPr>
              <w:t>Kinetics description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3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62FED1B9" w14:textId="0AA72FC3" w:rsidR="00DF67A3" w:rsidRDefault="00CC565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4" w:history="1">
            <w:r w:rsidR="00DF67A3" w:rsidRPr="000C62F4">
              <w:rPr>
                <w:rStyle w:val="Hyperlink"/>
                <w:noProof/>
              </w:rPr>
              <w:t>Simulating loading cases of the re-calibration data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4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64C09613" w14:textId="0FD6A6A4" w:rsidR="00DF67A3" w:rsidRDefault="00CC565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5" w:history="1">
            <w:r w:rsidR="00DF67A3" w:rsidRPr="000C62F4">
              <w:rPr>
                <w:rStyle w:val="Hyperlink"/>
                <w:noProof/>
              </w:rPr>
              <w:t>Simulating the load cases for model benchmarking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5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4B4A3802" w14:textId="4505CB8E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6" w:history="1">
            <w:r w:rsidR="00DF67A3" w:rsidRPr="000C62F4">
              <w:rPr>
                <w:rStyle w:val="Hyperlink"/>
                <w:noProof/>
              </w:rPr>
              <w:t>1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Passive flexion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6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79538E26" w14:textId="7636175C" w:rsidR="00DF67A3" w:rsidRDefault="00CC565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243217" w:history="1">
            <w:r w:rsidR="00DF67A3" w:rsidRPr="000C62F4">
              <w:rPr>
                <w:rStyle w:val="Hyperlink"/>
                <w:noProof/>
              </w:rPr>
              <w:t>2.</w:t>
            </w:r>
            <w:r w:rsidR="00DF67A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F67A3" w:rsidRPr="000C62F4">
              <w:rPr>
                <w:rStyle w:val="Hyperlink"/>
                <w:noProof/>
              </w:rPr>
              <w:t>Laxity tests</w:t>
            </w:r>
            <w:r w:rsidR="00DF67A3">
              <w:rPr>
                <w:noProof/>
                <w:webHidden/>
              </w:rPr>
              <w:tab/>
            </w:r>
            <w:r w:rsidR="00DF67A3">
              <w:rPr>
                <w:noProof/>
                <w:webHidden/>
              </w:rPr>
              <w:fldChar w:fldCharType="begin"/>
            </w:r>
            <w:r w:rsidR="00DF67A3">
              <w:rPr>
                <w:noProof/>
                <w:webHidden/>
              </w:rPr>
              <w:instrText xml:space="preserve"> PAGEREF _Toc72243217 \h </w:instrText>
            </w:r>
            <w:r w:rsidR="00DF67A3">
              <w:rPr>
                <w:noProof/>
                <w:webHidden/>
              </w:rPr>
            </w:r>
            <w:r w:rsidR="00DF67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DF67A3">
              <w:rPr>
                <w:noProof/>
                <w:webHidden/>
              </w:rPr>
              <w:fldChar w:fldCharType="end"/>
            </w:r>
          </w:hyperlink>
        </w:p>
        <w:p w14:paraId="6519F358" w14:textId="15813773" w:rsidR="008025D4" w:rsidRPr="00EC3691" w:rsidRDefault="00030058" w:rsidP="000E57B5">
          <w:pPr>
            <w:spacing w:line="360" w:lineRule="auto"/>
          </w:pPr>
          <w:r w:rsidRPr="0023416E">
            <w:rPr>
              <w:rFonts w:cs="Times New Roman"/>
              <w:bCs/>
              <w:noProof/>
              <w:sz w:val="32"/>
            </w:rPr>
            <w:fldChar w:fldCharType="end"/>
          </w:r>
        </w:p>
      </w:sdtContent>
    </w:sdt>
    <w:p w14:paraId="6DE38C5D" w14:textId="4D8CCF0F" w:rsidR="00B51A44" w:rsidRDefault="00B51A44">
      <w:pPr>
        <w:spacing w:after="160" w:line="259" w:lineRule="auto"/>
        <w:rPr>
          <w:rFonts w:eastAsiaTheme="majorEastAsia" w:cstheme="majorBidi"/>
          <w:b/>
          <w:spacing w:val="-10"/>
          <w:kern w:val="28"/>
          <w:sz w:val="28"/>
          <w:szCs w:val="32"/>
        </w:rPr>
      </w:pPr>
      <w:bookmarkStart w:id="0" w:name="_Toc11314628"/>
      <w:bookmarkStart w:id="1" w:name="_Toc523833724"/>
      <w:bookmarkStart w:id="2" w:name="_Toc520123844"/>
      <w:bookmarkStart w:id="3" w:name="_Toc523833725"/>
      <w:r>
        <w:br w:type="page"/>
      </w:r>
    </w:p>
    <w:p w14:paraId="30FB40D2" w14:textId="67D19239" w:rsidR="00C04AF8" w:rsidRDefault="00C04AF8" w:rsidP="00014FB3">
      <w:pPr>
        <w:pStyle w:val="Heading1"/>
      </w:pPr>
      <w:bookmarkStart w:id="4" w:name="_Toc72243200"/>
      <w:r>
        <w:lastRenderedPageBreak/>
        <w:t>Introduction</w:t>
      </w:r>
      <w:bookmarkEnd w:id="0"/>
      <w:bookmarkEnd w:id="4"/>
    </w:p>
    <w:p w14:paraId="403110EF" w14:textId="3C72BAFD" w:rsidR="002D4B9B" w:rsidRDefault="00BE3248" w:rsidP="00BE3248">
      <w:pPr>
        <w:rPr>
          <w:rFonts w:cs="Times New Roman"/>
        </w:rPr>
      </w:pPr>
      <w:r>
        <w:rPr>
          <w:rFonts w:cs="Times New Roman"/>
        </w:rPr>
        <w:t>The goal of this document is to</w:t>
      </w:r>
      <w:r w:rsidRPr="00BE3248">
        <w:rPr>
          <w:rFonts w:cs="Times New Roman"/>
        </w:rPr>
        <w:t xml:space="preserve"> describe individual steps to obtain M&amp;S outputs from earmarked data</w:t>
      </w:r>
      <w:r w:rsidR="00D05D25">
        <w:rPr>
          <w:rFonts w:cs="Times New Roman"/>
        </w:rPr>
        <w:t xml:space="preserve"> for recalibration and benchmarking. Specifically, we will describe </w:t>
      </w:r>
      <w:r w:rsidR="00B26E4B">
        <w:rPr>
          <w:rFonts w:cs="Times New Roman"/>
        </w:rPr>
        <w:t>three</w:t>
      </w:r>
      <w:r w:rsidR="002D4B9B">
        <w:rPr>
          <w:rFonts w:cs="Times New Roman"/>
        </w:rPr>
        <w:t xml:space="preserve"> processes:</w:t>
      </w:r>
    </w:p>
    <w:p w14:paraId="0B2CA69A" w14:textId="0B135A26" w:rsidR="00BE3248" w:rsidRDefault="00B16A02" w:rsidP="002D4B9B">
      <w:pPr>
        <w:pStyle w:val="ListParagraph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R</w:t>
      </w:r>
      <w:r w:rsidR="00D05D25" w:rsidRPr="002D4B9B">
        <w:rPr>
          <w:rFonts w:cs="Times New Roman"/>
        </w:rPr>
        <w:t>ecalibrat</w:t>
      </w:r>
      <w:r w:rsidR="00C2180A">
        <w:rPr>
          <w:rFonts w:cs="Times New Roman"/>
        </w:rPr>
        <w:t>ing</w:t>
      </w:r>
      <w:r w:rsidR="00D05D25" w:rsidRPr="002D4B9B">
        <w:rPr>
          <w:rFonts w:cs="Times New Roman"/>
        </w:rPr>
        <w:t xml:space="preserve"> the model using the re-processed</w:t>
      </w:r>
      <w:r w:rsidR="00C2180A">
        <w:rPr>
          <w:rFonts w:cs="Times New Roman"/>
        </w:rPr>
        <w:t>,</w:t>
      </w:r>
      <w:r w:rsidR="00D05D25" w:rsidRPr="002D4B9B">
        <w:rPr>
          <w:rFonts w:cs="Times New Roman"/>
        </w:rPr>
        <w:t xml:space="preserve"> explicitly described re-calibration data.</w:t>
      </w:r>
      <w:r w:rsidR="00642582" w:rsidRPr="002D4B9B">
        <w:rPr>
          <w:rFonts w:cs="Times New Roman"/>
        </w:rPr>
        <w:t xml:space="preserve"> </w:t>
      </w:r>
    </w:p>
    <w:p w14:paraId="5D2AB451" w14:textId="0586D1F9" w:rsidR="002D4B9B" w:rsidRDefault="002D4B9B" w:rsidP="002D4B9B">
      <w:pPr>
        <w:pStyle w:val="ListParagraph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Simulat</w:t>
      </w:r>
      <w:r w:rsidR="00C2180A">
        <w:rPr>
          <w:rFonts w:cs="Times New Roman"/>
        </w:rPr>
        <w:t>ing</w:t>
      </w:r>
      <w:r>
        <w:rPr>
          <w:rFonts w:cs="Times New Roman"/>
        </w:rPr>
        <w:t xml:space="preserve"> all loading cases of the re-calibration data.</w:t>
      </w:r>
    </w:p>
    <w:p w14:paraId="59BB4D7D" w14:textId="1FEBFD60" w:rsidR="002D4B9B" w:rsidRDefault="002D4B9B" w:rsidP="002D4B9B">
      <w:pPr>
        <w:pStyle w:val="ListParagraph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Simulat</w:t>
      </w:r>
      <w:r w:rsidR="00C2180A">
        <w:rPr>
          <w:rFonts w:cs="Times New Roman"/>
        </w:rPr>
        <w:t>ing</w:t>
      </w:r>
      <w:r>
        <w:rPr>
          <w:rFonts w:cs="Times New Roman"/>
        </w:rPr>
        <w:t xml:space="preserve"> all loading cases of earmarked benchmarking data.</w:t>
      </w:r>
    </w:p>
    <w:p w14:paraId="147428BC" w14:textId="77777777" w:rsidR="002D4B9B" w:rsidRPr="002D4B9B" w:rsidRDefault="002D4B9B" w:rsidP="002D4B9B">
      <w:pPr>
        <w:pStyle w:val="ListParagraph"/>
        <w:rPr>
          <w:rFonts w:cs="Times New Roman"/>
        </w:rPr>
      </w:pPr>
    </w:p>
    <w:p w14:paraId="29841270" w14:textId="75925DFD" w:rsidR="00EC3691" w:rsidRPr="00EC3691" w:rsidRDefault="00EC3691" w:rsidP="002D4B9B">
      <w:pPr>
        <w:pStyle w:val="Heading1"/>
      </w:pPr>
      <w:bookmarkStart w:id="5" w:name="_Toc72243201"/>
      <w:r w:rsidRPr="00EC3691">
        <w:t>List of acronyms</w:t>
      </w:r>
      <w:bookmarkEnd w:id="1"/>
      <w:bookmarkEnd w:id="5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3"/>
        <w:gridCol w:w="6987"/>
      </w:tblGrid>
      <w:tr w:rsidR="00EC3691" w:rsidRPr="00EC3691" w14:paraId="307313DC" w14:textId="77777777" w:rsidTr="00EC3691">
        <w:trPr>
          <w:trHeight w:val="432"/>
        </w:trPr>
        <w:tc>
          <w:tcPr>
            <w:tcW w:w="2363" w:type="dxa"/>
          </w:tcPr>
          <w:p w14:paraId="630407AE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CL</w:t>
            </w:r>
          </w:p>
        </w:tc>
        <w:tc>
          <w:tcPr>
            <w:tcW w:w="6987" w:type="dxa"/>
          </w:tcPr>
          <w:p w14:paraId="2CA77CF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nterior Cruciate Ligament</w:t>
            </w:r>
          </w:p>
        </w:tc>
      </w:tr>
      <w:tr w:rsidR="00EC3691" w:rsidRPr="00EC3691" w14:paraId="6BF212AA" w14:textId="77777777" w:rsidTr="00EC3691">
        <w:trPr>
          <w:trHeight w:val="432"/>
        </w:trPr>
        <w:tc>
          <w:tcPr>
            <w:tcW w:w="2363" w:type="dxa"/>
          </w:tcPr>
          <w:p w14:paraId="49CDB4DD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M</w:t>
            </w:r>
          </w:p>
        </w:tc>
        <w:tc>
          <w:tcPr>
            <w:tcW w:w="6987" w:type="dxa"/>
          </w:tcPr>
          <w:p w14:paraId="73A0693C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nteromedial</w:t>
            </w:r>
          </w:p>
        </w:tc>
      </w:tr>
      <w:tr w:rsidR="00EC3691" w:rsidRPr="00EC3691" w14:paraId="158CE829" w14:textId="77777777" w:rsidTr="00EC3691">
        <w:trPr>
          <w:trHeight w:val="432"/>
        </w:trPr>
        <w:tc>
          <w:tcPr>
            <w:tcW w:w="2363" w:type="dxa"/>
          </w:tcPr>
          <w:p w14:paraId="40C2E4F1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L</w:t>
            </w:r>
          </w:p>
        </w:tc>
        <w:tc>
          <w:tcPr>
            <w:tcW w:w="6987" w:type="dxa"/>
          </w:tcPr>
          <w:p w14:paraId="0FD5BBA8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nterolateral</w:t>
            </w:r>
          </w:p>
        </w:tc>
      </w:tr>
      <w:tr w:rsidR="00EC3691" w:rsidRPr="00EC3691" w14:paraId="2143EBDA" w14:textId="77777777" w:rsidTr="00EC3691">
        <w:trPr>
          <w:trHeight w:val="432"/>
        </w:trPr>
        <w:tc>
          <w:tcPr>
            <w:tcW w:w="2363" w:type="dxa"/>
          </w:tcPr>
          <w:p w14:paraId="59B3355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</w:t>
            </w:r>
          </w:p>
        </w:tc>
        <w:tc>
          <w:tcPr>
            <w:tcW w:w="6987" w:type="dxa"/>
          </w:tcPr>
          <w:p w14:paraId="4B1289F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olateral</w:t>
            </w:r>
          </w:p>
        </w:tc>
      </w:tr>
      <w:tr w:rsidR="00EC3691" w:rsidRPr="00EC3691" w14:paraId="4361DEC2" w14:textId="77777777" w:rsidTr="00EC3691">
        <w:trPr>
          <w:trHeight w:val="432"/>
        </w:trPr>
        <w:tc>
          <w:tcPr>
            <w:tcW w:w="2363" w:type="dxa"/>
          </w:tcPr>
          <w:p w14:paraId="45BBCE3B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CL</w:t>
            </w:r>
          </w:p>
        </w:tc>
        <w:tc>
          <w:tcPr>
            <w:tcW w:w="6987" w:type="dxa"/>
          </w:tcPr>
          <w:p w14:paraId="50E38493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cruciate ligament</w:t>
            </w:r>
          </w:p>
        </w:tc>
      </w:tr>
      <w:tr w:rsidR="00EC3691" w:rsidRPr="00EC3691" w14:paraId="62A49F90" w14:textId="77777777" w:rsidTr="00EC3691">
        <w:trPr>
          <w:trHeight w:val="432"/>
        </w:trPr>
        <w:tc>
          <w:tcPr>
            <w:tcW w:w="2363" w:type="dxa"/>
          </w:tcPr>
          <w:p w14:paraId="1CAB8CC6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</w:t>
            </w:r>
          </w:p>
        </w:tc>
        <w:tc>
          <w:tcPr>
            <w:tcW w:w="6987" w:type="dxa"/>
          </w:tcPr>
          <w:p w14:paraId="7C4448AA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omedial</w:t>
            </w:r>
          </w:p>
        </w:tc>
      </w:tr>
      <w:tr w:rsidR="00EC3691" w:rsidRPr="00EC3691" w14:paraId="6C6AF8CE" w14:textId="77777777" w:rsidTr="00EC3691">
        <w:trPr>
          <w:trHeight w:val="432"/>
        </w:trPr>
        <w:tc>
          <w:tcPr>
            <w:tcW w:w="2363" w:type="dxa"/>
          </w:tcPr>
          <w:p w14:paraId="608A3040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L</w:t>
            </w:r>
          </w:p>
        </w:tc>
        <w:tc>
          <w:tcPr>
            <w:tcW w:w="6987" w:type="dxa"/>
          </w:tcPr>
          <w:p w14:paraId="3069F865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oblique ligament</w:t>
            </w:r>
          </w:p>
        </w:tc>
      </w:tr>
      <w:tr w:rsidR="00EC3691" w:rsidRPr="00EC3691" w14:paraId="241AF73C" w14:textId="77777777" w:rsidTr="00EC3691">
        <w:trPr>
          <w:trHeight w:val="432"/>
        </w:trPr>
        <w:tc>
          <w:tcPr>
            <w:tcW w:w="2363" w:type="dxa"/>
          </w:tcPr>
          <w:p w14:paraId="5ED7E6ED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C</w:t>
            </w:r>
          </w:p>
        </w:tc>
        <w:tc>
          <w:tcPr>
            <w:tcW w:w="6987" w:type="dxa"/>
          </w:tcPr>
          <w:p w14:paraId="1BC3081D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medial Capsule</w:t>
            </w:r>
          </w:p>
        </w:tc>
      </w:tr>
      <w:tr w:rsidR="00EC3691" w:rsidRPr="00EC3691" w14:paraId="69A0D060" w14:textId="77777777" w:rsidTr="00EC3691">
        <w:trPr>
          <w:trHeight w:val="432"/>
        </w:trPr>
        <w:tc>
          <w:tcPr>
            <w:tcW w:w="2363" w:type="dxa"/>
          </w:tcPr>
          <w:p w14:paraId="398B8334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</w:t>
            </w:r>
          </w:p>
        </w:tc>
        <w:tc>
          <w:tcPr>
            <w:tcW w:w="6987" w:type="dxa"/>
          </w:tcPr>
          <w:p w14:paraId="38352387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lateral Capsule</w:t>
            </w:r>
          </w:p>
        </w:tc>
      </w:tr>
      <w:tr w:rsidR="00EC3691" w:rsidRPr="00EC3691" w14:paraId="6EC2932D" w14:textId="77777777" w:rsidTr="00EC3691">
        <w:trPr>
          <w:trHeight w:val="432"/>
        </w:trPr>
        <w:tc>
          <w:tcPr>
            <w:tcW w:w="2363" w:type="dxa"/>
          </w:tcPr>
          <w:p w14:paraId="5966E703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OPL</w:t>
            </w:r>
          </w:p>
        </w:tc>
        <w:tc>
          <w:tcPr>
            <w:tcW w:w="6987" w:type="dxa"/>
          </w:tcPr>
          <w:p w14:paraId="5BB94CC2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Oblique popliteal ligament</w:t>
            </w:r>
          </w:p>
        </w:tc>
      </w:tr>
      <w:tr w:rsidR="00EC3691" w:rsidRPr="00EC3691" w14:paraId="7F787A73" w14:textId="77777777" w:rsidTr="00EC3691">
        <w:trPr>
          <w:trHeight w:val="432"/>
        </w:trPr>
        <w:tc>
          <w:tcPr>
            <w:tcW w:w="2363" w:type="dxa"/>
          </w:tcPr>
          <w:p w14:paraId="39952A5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LCL</w:t>
            </w:r>
          </w:p>
        </w:tc>
        <w:tc>
          <w:tcPr>
            <w:tcW w:w="6987" w:type="dxa"/>
          </w:tcPr>
          <w:p w14:paraId="2A865BB2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Lateral collateral ligament </w:t>
            </w:r>
          </w:p>
        </w:tc>
      </w:tr>
      <w:tr w:rsidR="00EC3691" w:rsidRPr="00EC3691" w14:paraId="270DB5CB" w14:textId="77777777" w:rsidTr="00EC3691">
        <w:trPr>
          <w:trHeight w:val="432"/>
        </w:trPr>
        <w:tc>
          <w:tcPr>
            <w:tcW w:w="2363" w:type="dxa"/>
          </w:tcPr>
          <w:p w14:paraId="4BFE963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LL</w:t>
            </w:r>
          </w:p>
        </w:tc>
        <w:tc>
          <w:tcPr>
            <w:tcW w:w="6987" w:type="dxa"/>
          </w:tcPr>
          <w:p w14:paraId="00D5D9B5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Anterolateral ligament </w:t>
            </w:r>
          </w:p>
        </w:tc>
      </w:tr>
      <w:tr w:rsidR="00EC3691" w:rsidRPr="00EC3691" w14:paraId="082E8D91" w14:textId="77777777" w:rsidTr="00EC3691">
        <w:trPr>
          <w:trHeight w:val="432"/>
        </w:trPr>
        <w:tc>
          <w:tcPr>
            <w:tcW w:w="2363" w:type="dxa"/>
          </w:tcPr>
          <w:p w14:paraId="5403F9B3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FFL</w:t>
            </w:r>
          </w:p>
        </w:tc>
        <w:tc>
          <w:tcPr>
            <w:tcW w:w="6987" w:type="dxa"/>
          </w:tcPr>
          <w:p w14:paraId="378F1BE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noProof/>
                <w:szCs w:val="24"/>
              </w:rPr>
              <w:t>Fabellofibular</w:t>
            </w:r>
            <w:r w:rsidRPr="00EC3691">
              <w:rPr>
                <w:rFonts w:cs="Times New Roman"/>
                <w:szCs w:val="24"/>
              </w:rPr>
              <w:t xml:space="preserve"> ligament </w:t>
            </w:r>
          </w:p>
        </w:tc>
      </w:tr>
      <w:tr w:rsidR="00EC3691" w:rsidRPr="00EC3691" w14:paraId="3CF63D27" w14:textId="77777777" w:rsidTr="00EC3691">
        <w:trPr>
          <w:trHeight w:val="432"/>
        </w:trPr>
        <w:tc>
          <w:tcPr>
            <w:tcW w:w="2363" w:type="dxa"/>
          </w:tcPr>
          <w:p w14:paraId="7CF9B7E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proofErr w:type="spellStart"/>
            <w:r w:rsidRPr="00EC3691">
              <w:rPr>
                <w:rFonts w:cs="Times New Roman"/>
                <w:szCs w:val="24"/>
              </w:rPr>
              <w:t>sMCL</w:t>
            </w:r>
            <w:proofErr w:type="spellEnd"/>
          </w:p>
        </w:tc>
        <w:tc>
          <w:tcPr>
            <w:tcW w:w="6987" w:type="dxa"/>
          </w:tcPr>
          <w:p w14:paraId="131237E0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Superficial medial collateral ligament</w:t>
            </w:r>
          </w:p>
        </w:tc>
      </w:tr>
      <w:tr w:rsidR="00EC3691" w:rsidRPr="00EC3691" w14:paraId="4AD1838F" w14:textId="77777777" w:rsidTr="00EC3691">
        <w:trPr>
          <w:trHeight w:val="432"/>
        </w:trPr>
        <w:tc>
          <w:tcPr>
            <w:tcW w:w="2363" w:type="dxa"/>
          </w:tcPr>
          <w:p w14:paraId="4D94E486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C_C</w:t>
            </w:r>
          </w:p>
        </w:tc>
        <w:tc>
          <w:tcPr>
            <w:tcW w:w="6987" w:type="dxa"/>
          </w:tcPr>
          <w:p w14:paraId="640FBCF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Central fiber of posterior medial capsule </w:t>
            </w:r>
          </w:p>
        </w:tc>
      </w:tr>
      <w:tr w:rsidR="00EC3691" w:rsidRPr="00EC3691" w14:paraId="49175EF9" w14:textId="77777777" w:rsidTr="00EC3691">
        <w:trPr>
          <w:trHeight w:val="432"/>
        </w:trPr>
        <w:tc>
          <w:tcPr>
            <w:tcW w:w="2363" w:type="dxa"/>
          </w:tcPr>
          <w:p w14:paraId="62B0DC64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C_L</w:t>
            </w:r>
          </w:p>
        </w:tc>
        <w:tc>
          <w:tcPr>
            <w:tcW w:w="6987" w:type="dxa"/>
          </w:tcPr>
          <w:p w14:paraId="3603C132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Lateral fiber of posterior medial capsule </w:t>
            </w:r>
          </w:p>
        </w:tc>
      </w:tr>
      <w:tr w:rsidR="00EC3691" w:rsidRPr="00EC3691" w14:paraId="493A3102" w14:textId="77777777" w:rsidTr="00EC3691">
        <w:trPr>
          <w:trHeight w:val="432"/>
        </w:trPr>
        <w:tc>
          <w:tcPr>
            <w:tcW w:w="2363" w:type="dxa"/>
          </w:tcPr>
          <w:p w14:paraId="20A35F0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_M</w:t>
            </w:r>
          </w:p>
        </w:tc>
        <w:tc>
          <w:tcPr>
            <w:tcW w:w="6987" w:type="dxa"/>
          </w:tcPr>
          <w:p w14:paraId="36828BCE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noProof/>
                <w:szCs w:val="24"/>
              </w:rPr>
              <w:t>Medial</w:t>
            </w:r>
            <w:r w:rsidRPr="00EC3691">
              <w:rPr>
                <w:rFonts w:cs="Times New Roman"/>
                <w:szCs w:val="24"/>
              </w:rPr>
              <w:t xml:space="preserve"> fiber of posterior lateral capsule </w:t>
            </w:r>
          </w:p>
        </w:tc>
      </w:tr>
      <w:tr w:rsidR="00EC3691" w:rsidRPr="00EC3691" w14:paraId="19DE97EF" w14:textId="77777777" w:rsidTr="00EC3691">
        <w:trPr>
          <w:trHeight w:val="432"/>
        </w:trPr>
        <w:tc>
          <w:tcPr>
            <w:tcW w:w="2363" w:type="dxa"/>
          </w:tcPr>
          <w:p w14:paraId="5876E507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_C</w:t>
            </w:r>
          </w:p>
        </w:tc>
        <w:tc>
          <w:tcPr>
            <w:tcW w:w="6987" w:type="dxa"/>
          </w:tcPr>
          <w:p w14:paraId="643D2C6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Central fiber of posterior lateral capsule </w:t>
            </w:r>
          </w:p>
        </w:tc>
      </w:tr>
      <w:tr w:rsidR="00EC3691" w:rsidRPr="00EC3691" w14:paraId="1E693A65" w14:textId="77777777" w:rsidTr="00EC3691">
        <w:trPr>
          <w:trHeight w:val="432"/>
        </w:trPr>
        <w:tc>
          <w:tcPr>
            <w:tcW w:w="2363" w:type="dxa"/>
          </w:tcPr>
          <w:p w14:paraId="0B777E1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_L</w:t>
            </w:r>
          </w:p>
        </w:tc>
        <w:tc>
          <w:tcPr>
            <w:tcW w:w="6987" w:type="dxa"/>
          </w:tcPr>
          <w:p w14:paraId="022D497F" w14:textId="77777777" w:rsidR="00EC3691" w:rsidRPr="00EC3691" w:rsidRDefault="00EC3691" w:rsidP="00EC3691">
            <w:pPr>
              <w:rPr>
                <w:szCs w:val="24"/>
              </w:rPr>
            </w:pPr>
            <w:r w:rsidRPr="00EC3691">
              <w:rPr>
                <w:rFonts w:cs="Times New Roman"/>
                <w:szCs w:val="24"/>
              </w:rPr>
              <w:t>Lateral fiber of posterior lateral capsule</w:t>
            </w:r>
            <w:r w:rsidRPr="00EC3691">
              <w:rPr>
                <w:szCs w:val="24"/>
              </w:rPr>
              <w:t xml:space="preserve"> </w:t>
            </w:r>
          </w:p>
        </w:tc>
      </w:tr>
      <w:tr w:rsidR="00EC3691" w:rsidRPr="00EC3691" w14:paraId="37D19E22" w14:textId="77777777" w:rsidTr="00EC3691">
        <w:trPr>
          <w:trHeight w:val="432"/>
        </w:trPr>
        <w:tc>
          <w:tcPr>
            <w:tcW w:w="2363" w:type="dxa"/>
          </w:tcPr>
          <w:p w14:paraId="45F20371" w14:textId="77777777" w:rsidR="00EC3691" w:rsidRPr="00EC3691" w:rsidRDefault="00EC3691" w:rsidP="00EC3691">
            <w:pPr>
              <w:pStyle w:val="Caption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987" w:type="dxa"/>
          </w:tcPr>
          <w:p w14:paraId="707AF338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</w:p>
        </w:tc>
      </w:tr>
    </w:tbl>
    <w:p w14:paraId="7FAC62AD" w14:textId="77777777" w:rsidR="00EC3691" w:rsidRPr="00EC3691" w:rsidRDefault="00EC3691" w:rsidP="00EC3691">
      <w:pPr>
        <w:rPr>
          <w:rFonts w:cs="Times New Roman"/>
          <w:szCs w:val="24"/>
        </w:rPr>
      </w:pPr>
    </w:p>
    <w:p w14:paraId="6152E130" w14:textId="77777777" w:rsidR="001515C4" w:rsidRPr="00EC3691" w:rsidRDefault="001515C4" w:rsidP="00014FB3">
      <w:pPr>
        <w:pStyle w:val="Heading1"/>
      </w:pPr>
      <w:bookmarkStart w:id="6" w:name="_Toc72243202"/>
      <w:bookmarkEnd w:id="2"/>
      <w:r w:rsidRPr="00EC3691">
        <w:lastRenderedPageBreak/>
        <w:t>Summary of input data</w:t>
      </w:r>
      <w:bookmarkEnd w:id="3"/>
      <w:bookmarkEnd w:id="6"/>
    </w:p>
    <w:p w14:paraId="0815B4AC" w14:textId="33624F9D" w:rsidR="00AC0FBC" w:rsidRPr="006C5B62" w:rsidRDefault="00AC0FBC" w:rsidP="00AC0FBC">
      <w:pPr>
        <w:spacing w:line="360" w:lineRule="auto"/>
        <w:rPr>
          <w:rFonts w:cs="Times New Roman"/>
        </w:rPr>
      </w:pPr>
      <w:r>
        <w:rPr>
          <w:rFonts w:cs="Times New Roman"/>
        </w:rPr>
        <w:t xml:space="preserve">The following data </w:t>
      </w:r>
      <w:r w:rsidR="00693409">
        <w:rPr>
          <w:rFonts w:cs="Times New Roman"/>
        </w:rPr>
        <w:t xml:space="preserve">were </w:t>
      </w:r>
      <w:r>
        <w:rPr>
          <w:rFonts w:cs="Times New Roman"/>
        </w:rPr>
        <w:t>obtained from a single knee specimen (DU02) as part of the</w:t>
      </w:r>
      <w:r w:rsidRPr="002D39C6">
        <w:rPr>
          <w:rFonts w:cs="Times New Roman"/>
        </w:rPr>
        <w:t xml:space="preserve"> Natural Knee Data</w:t>
      </w:r>
      <w:r>
        <w:rPr>
          <w:rFonts w:cs="Times New Roman"/>
        </w:rPr>
        <w:t xml:space="preserve"> P</w:t>
      </w:r>
      <w:r w:rsidRPr="006C5B62">
        <w:rPr>
          <w:rFonts w:cs="Times New Roman"/>
        </w:rPr>
        <w:t>roject</w:t>
      </w:r>
      <w:r>
        <w:rPr>
          <w:rFonts w:cs="Times New Roman"/>
        </w:rPr>
        <w:t xml:space="preserve"> at the University of Denver </w:t>
      </w:r>
      <w:r w:rsidR="007F5302">
        <w:rPr>
          <w:rFonts w:cs="Times New Roman"/>
        </w:rPr>
        <w:t xml:space="preserve">(DU) </w:t>
      </w:r>
      <w:r>
        <w:rPr>
          <w:rFonts w:cs="Times New Roman"/>
        </w:rPr>
        <w:t>will be used:</w:t>
      </w:r>
    </w:p>
    <w:p w14:paraId="43C0D066" w14:textId="77777777" w:rsidR="00AC0FBC" w:rsidRPr="000A631F" w:rsidRDefault="00AC0FBC" w:rsidP="00AC0FBC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Knee Specimen </w:t>
      </w:r>
      <w:r w:rsidRPr="000A631F">
        <w:rPr>
          <w:rFonts w:eastAsia="Times New Roman" w:cs="Times New Roman"/>
          <w:color w:val="000000"/>
          <w:szCs w:val="24"/>
        </w:rPr>
        <w:t>Demographics</w:t>
      </w:r>
      <w:r>
        <w:rPr>
          <w:rFonts w:eastAsia="Times New Roman" w:cs="Times New Roman"/>
          <w:color w:val="000000"/>
          <w:szCs w:val="24"/>
        </w:rPr>
        <w:t>:</w:t>
      </w:r>
    </w:p>
    <w:p w14:paraId="5707AF72" w14:textId="77777777" w:rsidR="00AC0FBC" w:rsidRPr="002D39C6" w:rsidRDefault="00AC0FBC" w:rsidP="00AC0FBC">
      <w:pPr>
        <w:pStyle w:val="ListParagraph"/>
        <w:numPr>
          <w:ilvl w:val="0"/>
          <w:numId w:val="20"/>
        </w:numPr>
        <w:rPr>
          <w:rFonts w:eastAsia="Times New Roman" w:cs="Times New Roman"/>
          <w:color w:val="000000"/>
          <w:szCs w:val="24"/>
        </w:rPr>
      </w:pPr>
      <w:r w:rsidRPr="002D39C6">
        <w:rPr>
          <w:rFonts w:eastAsia="Times New Roman" w:cs="Times New Roman"/>
          <w:color w:val="000000"/>
          <w:szCs w:val="24"/>
        </w:rPr>
        <w:t>Right knee</w:t>
      </w:r>
    </w:p>
    <w:p w14:paraId="5CE292D0" w14:textId="77777777" w:rsidR="00AC0FBC" w:rsidRPr="002D39C6" w:rsidRDefault="00AC0FBC" w:rsidP="00AC0FBC">
      <w:pPr>
        <w:pStyle w:val="ListParagraph"/>
        <w:numPr>
          <w:ilvl w:val="0"/>
          <w:numId w:val="20"/>
        </w:numPr>
        <w:rPr>
          <w:rFonts w:eastAsia="Times New Roman" w:cs="Times New Roman"/>
          <w:color w:val="000000"/>
          <w:szCs w:val="24"/>
        </w:rPr>
      </w:pPr>
      <w:r w:rsidRPr="002D39C6">
        <w:rPr>
          <w:rFonts w:eastAsia="Times New Roman" w:cs="Times New Roman"/>
          <w:color w:val="000000"/>
          <w:szCs w:val="24"/>
        </w:rPr>
        <w:t>Age: 44 years</w:t>
      </w:r>
    </w:p>
    <w:p w14:paraId="7B270CB3" w14:textId="77777777" w:rsidR="00AC0FBC" w:rsidRPr="002D39C6" w:rsidRDefault="00AC0FBC" w:rsidP="00AC0FBC">
      <w:pPr>
        <w:pStyle w:val="ListParagraph"/>
        <w:numPr>
          <w:ilvl w:val="0"/>
          <w:numId w:val="20"/>
        </w:numPr>
        <w:rPr>
          <w:rFonts w:eastAsia="Times New Roman" w:cs="Times New Roman"/>
          <w:color w:val="000000"/>
          <w:szCs w:val="24"/>
        </w:rPr>
      </w:pPr>
      <w:r w:rsidRPr="002D39C6">
        <w:rPr>
          <w:rFonts w:eastAsia="Times New Roman" w:cs="Times New Roman"/>
          <w:color w:val="000000"/>
          <w:szCs w:val="24"/>
        </w:rPr>
        <w:t>Gender: Male</w:t>
      </w:r>
    </w:p>
    <w:p w14:paraId="241F38BF" w14:textId="77777777" w:rsidR="00AC0FBC" w:rsidRPr="002D39C6" w:rsidRDefault="00AC0FBC" w:rsidP="00AC0FBC">
      <w:pPr>
        <w:pStyle w:val="ListParagraph"/>
        <w:numPr>
          <w:ilvl w:val="0"/>
          <w:numId w:val="20"/>
        </w:numPr>
        <w:rPr>
          <w:rFonts w:eastAsia="Times New Roman" w:cs="Times New Roman"/>
          <w:color w:val="000000"/>
          <w:szCs w:val="24"/>
        </w:rPr>
      </w:pPr>
      <w:r w:rsidRPr="002D39C6">
        <w:rPr>
          <w:rFonts w:eastAsia="Times New Roman" w:cs="Times New Roman"/>
          <w:color w:val="000000"/>
          <w:szCs w:val="24"/>
        </w:rPr>
        <w:t>Height: 1.83 m</w:t>
      </w:r>
    </w:p>
    <w:p w14:paraId="5CD0CBD4" w14:textId="77777777" w:rsidR="00AC0FBC" w:rsidRPr="002D39C6" w:rsidRDefault="00AC0FBC" w:rsidP="00AC0FBC">
      <w:pPr>
        <w:pStyle w:val="ListParagraph"/>
        <w:numPr>
          <w:ilvl w:val="0"/>
          <w:numId w:val="20"/>
        </w:numPr>
        <w:rPr>
          <w:rFonts w:eastAsia="Times New Roman" w:cs="Times New Roman"/>
          <w:color w:val="000000"/>
          <w:szCs w:val="24"/>
        </w:rPr>
      </w:pPr>
      <w:r w:rsidRPr="002D39C6">
        <w:rPr>
          <w:rFonts w:eastAsia="Times New Roman" w:cs="Times New Roman"/>
          <w:color w:val="000000"/>
          <w:szCs w:val="24"/>
        </w:rPr>
        <w:t>Weight: 70.31 kg</w:t>
      </w:r>
    </w:p>
    <w:p w14:paraId="5128790E" w14:textId="77777777" w:rsidR="00AC0FBC" w:rsidRPr="002D39C6" w:rsidRDefault="00AC0FBC" w:rsidP="00AC0FBC">
      <w:pPr>
        <w:pStyle w:val="ListParagraph"/>
        <w:numPr>
          <w:ilvl w:val="0"/>
          <w:numId w:val="20"/>
        </w:numPr>
        <w:rPr>
          <w:rFonts w:eastAsia="Times New Roman" w:cs="Times New Roman"/>
          <w:color w:val="000000"/>
          <w:szCs w:val="24"/>
        </w:rPr>
      </w:pPr>
      <w:r w:rsidRPr="002D39C6">
        <w:rPr>
          <w:rFonts w:eastAsia="Times New Roman" w:cs="Times New Roman"/>
          <w:color w:val="000000"/>
          <w:szCs w:val="24"/>
        </w:rPr>
        <w:t>BMI: 21.02</w:t>
      </w:r>
    </w:p>
    <w:p w14:paraId="53A4AA22" w14:textId="67A972F5" w:rsid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Specimen-specific mechanical testing and other relevant data sets for re-calibration</w:t>
      </w:r>
      <w:r>
        <w:rPr>
          <w:rFonts w:eastAsia="Times New Roman" w:cs="Times New Roman"/>
          <w:color w:val="000000"/>
          <w:szCs w:val="24"/>
        </w:rPr>
        <w:t>:</w:t>
      </w:r>
    </w:p>
    <w:p w14:paraId="6AAC010F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6F1FBD2E" w14:textId="3947E2A6" w:rsidR="002D4B9B" w:rsidRPr="002D4B9B" w:rsidRDefault="002D4B9B" w:rsidP="002D4B9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DESCRIPTION-NaturalKneeData_DataDescriptionStandard.docx - This document provides a more explicit description of joint mechanics data including probed points, kinematics-kinetics conventions, and re-processing steps. READ THIS FIRST.</w:t>
      </w:r>
    </w:p>
    <w:p w14:paraId="2FA97DF4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1451D761" w14:textId="16DDF25F" w:rsidR="002D4B9B" w:rsidRPr="002D4B9B" w:rsidRDefault="002D4B9B" w:rsidP="002D4B9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RECALIBRATION-NaturalKneeData_StandardizedData.xlsx - Re-processed data for recalibration. Includes passive flexion, and anterior-posterior translation, internal-external rotation, varus-valgus laxity at four approximate flexion angles.</w:t>
      </w:r>
    </w:p>
    <w:p w14:paraId="22C060A2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4947E9C3" w14:textId="51465F70" w:rsidR="002D4B9B" w:rsidRPr="002D4B9B" w:rsidRDefault="002D4B9B" w:rsidP="002D4B9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 xml:space="preserve">RECALIBRATION-PRE-NaturalKneeData_RawData.zip - Intermediate data, </w:t>
      </w:r>
      <w:proofErr w:type="gramStart"/>
      <w:r w:rsidRPr="002D4B9B">
        <w:rPr>
          <w:rFonts w:eastAsia="Times New Roman" w:cs="Times New Roman"/>
          <w:color w:val="000000"/>
          <w:szCs w:val="24"/>
        </w:rPr>
        <w:t>e.g.</w:t>
      </w:r>
      <w:proofErr w:type="gramEnd"/>
      <w:r w:rsidRPr="002D4B9B">
        <w:rPr>
          <w:rFonts w:eastAsia="Times New Roman" w:cs="Times New Roman"/>
          <w:color w:val="000000"/>
          <w:szCs w:val="24"/>
        </w:rPr>
        <w:t xml:space="preserve"> pre-processed for time synchronization, before extraction of re-calibration data points. This is provided for completeness. The data set is not anticipated to be used.</w:t>
      </w:r>
    </w:p>
    <w:p w14:paraId="66DFBF8B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30C4324E" w14:textId="3C7CFD72" w:rsid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Specimen-specific mechanical testing and other relevant data sets for benchmarking</w:t>
      </w:r>
      <w:r>
        <w:rPr>
          <w:rFonts w:eastAsia="Times New Roman" w:cs="Times New Roman"/>
          <w:color w:val="000000"/>
          <w:szCs w:val="24"/>
        </w:rPr>
        <w:t>:</w:t>
      </w:r>
    </w:p>
    <w:p w14:paraId="2213D7A8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71CAA902" w14:textId="30B3BB53" w:rsidR="002D4B9B" w:rsidRPr="002D4B9B" w:rsidRDefault="002D4B9B" w:rsidP="002D4B9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DESCRIPTION-NaturalKneeData_DataDescriptionStandard.docx - This document provides a more explicit description of joint mechanics data including probed points, kinematics-kinetics conventions, and re-processing steps. READ THIS FIRST.</w:t>
      </w:r>
    </w:p>
    <w:p w14:paraId="06C2A74B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74989B92" w14:textId="59C9805B" w:rsidR="002D4B9B" w:rsidRPr="002D4B9B" w:rsidRDefault="002D4B9B" w:rsidP="002D4B9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BENCHMARKING-NaturalKneeData_StandardizedData_Benchmark_v2.xlsx - Earmarked data for benchmarking. Includes passive flexion, and anterior-posterior translation, internal-external rotation, varus-valgus laxity at two approximate flexion angles, all following ACL resection.</w:t>
      </w:r>
    </w:p>
    <w:p w14:paraId="1D951A24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4EE2212F" w14:textId="0FE3F600" w:rsidR="00AC0FBC" w:rsidRPr="002D39C6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Any other data disseminated in previous phases</w:t>
      </w:r>
      <w:r>
        <w:rPr>
          <w:rFonts w:eastAsia="Times New Roman" w:cs="Times New Roman"/>
          <w:color w:val="000000"/>
          <w:szCs w:val="24"/>
        </w:rPr>
        <w:t>.</w:t>
      </w:r>
    </w:p>
    <w:p w14:paraId="541FDFE4" w14:textId="77777777" w:rsidR="00AC0FBC" w:rsidRDefault="00AC0FBC" w:rsidP="00AC0FBC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br w:type="page"/>
      </w:r>
    </w:p>
    <w:p w14:paraId="02C9259A" w14:textId="1773ED64" w:rsidR="00D5704E" w:rsidRPr="00EC3691" w:rsidRDefault="00E058DB" w:rsidP="00014FB3">
      <w:pPr>
        <w:pStyle w:val="Heading1"/>
      </w:pPr>
      <w:bookmarkStart w:id="7" w:name="_Toc520123846"/>
      <w:bookmarkStart w:id="8" w:name="_Toc523833727"/>
      <w:bookmarkStart w:id="9" w:name="_Toc72243203"/>
      <w:r>
        <w:lastRenderedPageBreak/>
        <w:t>S</w:t>
      </w:r>
      <w:r w:rsidR="00D5704E" w:rsidRPr="00EC3691">
        <w:t>oftware and hardware requirements</w:t>
      </w:r>
      <w:bookmarkEnd w:id="7"/>
      <w:bookmarkEnd w:id="8"/>
      <w:r w:rsidR="00950220">
        <w:t xml:space="preserve"> (Burden of workflow)</w:t>
      </w:r>
      <w:bookmarkEnd w:id="9"/>
    </w:p>
    <w:p w14:paraId="133E4964" w14:textId="77777777" w:rsidR="00D5704E" w:rsidRPr="00EC3691" w:rsidRDefault="00D5704E" w:rsidP="00D5704E">
      <w:pPr>
        <w:spacing w:line="360" w:lineRule="auto"/>
        <w:rPr>
          <w:rFonts w:cs="Times New Roman"/>
          <w:szCs w:val="24"/>
        </w:rPr>
      </w:pPr>
      <w:bookmarkStart w:id="10" w:name="_Toc520123847"/>
      <w:r w:rsidRPr="00EC3691">
        <w:rPr>
          <w:rFonts w:cs="Times New Roman"/>
          <w:szCs w:val="24"/>
        </w:rPr>
        <w:t>Specific software and hardware used to implement our protocol are summarized below</w:t>
      </w:r>
      <w:bookmarkEnd w:id="10"/>
      <w:r w:rsidRPr="00EC3691">
        <w:rPr>
          <w:rFonts w:cs="Times New Roman"/>
          <w:szCs w:val="24"/>
        </w:rPr>
        <w:t>.</w:t>
      </w:r>
    </w:p>
    <w:p w14:paraId="57924FA1" w14:textId="5B553A8E" w:rsidR="00D5704E" w:rsidRPr="00014FB3" w:rsidRDefault="00D5704E" w:rsidP="005F7070">
      <w:pPr>
        <w:pStyle w:val="Heading2"/>
        <w:numPr>
          <w:ilvl w:val="0"/>
          <w:numId w:val="26"/>
        </w:numPr>
      </w:pPr>
      <w:bookmarkStart w:id="11" w:name="_Toc72243204"/>
      <w:r w:rsidRPr="00014FB3">
        <w:t>Software requirements</w:t>
      </w:r>
      <w:bookmarkEnd w:id="11"/>
    </w:p>
    <w:p w14:paraId="53B57A9E" w14:textId="77777777" w:rsidR="002D4B9B" w:rsidRPr="00EC3691" w:rsidRDefault="002D4B9B" w:rsidP="002D4B9B">
      <w:pPr>
        <w:pStyle w:val="ListParagraph"/>
        <w:numPr>
          <w:ilvl w:val="0"/>
          <w:numId w:val="5"/>
        </w:numPr>
        <w:spacing w:after="160" w:line="360" w:lineRule="auto"/>
        <w:rPr>
          <w:rFonts w:cs="Times New Roman"/>
          <w:szCs w:val="24"/>
        </w:rPr>
      </w:pPr>
      <w:proofErr w:type="spellStart"/>
      <w:r w:rsidRPr="00EC3691">
        <w:rPr>
          <w:rFonts w:cs="Times New Roman"/>
          <w:szCs w:val="24"/>
        </w:rPr>
        <w:t>Geomagic</w:t>
      </w:r>
      <w:proofErr w:type="spellEnd"/>
      <w:r w:rsidRPr="00EC3691">
        <w:rPr>
          <w:rFonts w:cs="Times New Roman"/>
          <w:szCs w:val="24"/>
        </w:rPr>
        <w:t xml:space="preserve"> Studio 2013, Morrisville, NC, USA</w:t>
      </w:r>
    </w:p>
    <w:p w14:paraId="742DDBB5" w14:textId="4E174EF0" w:rsidR="002D4B9B" w:rsidRPr="00EC3691" w:rsidRDefault="002D4B9B" w:rsidP="002D4B9B">
      <w:pPr>
        <w:pStyle w:val="ListParagraph"/>
        <w:numPr>
          <w:ilvl w:val="0"/>
          <w:numId w:val="5"/>
        </w:numPr>
        <w:spacing w:after="160" w:line="360" w:lineRule="auto"/>
        <w:rPr>
          <w:rFonts w:cs="Times New Roman"/>
          <w:szCs w:val="24"/>
        </w:rPr>
      </w:pPr>
      <w:r w:rsidRPr="00EC3691">
        <w:rPr>
          <w:rFonts w:cs="Times New Roman"/>
          <w:noProof/>
          <w:szCs w:val="24"/>
        </w:rPr>
        <w:t>ADAMS</w:t>
      </w:r>
      <w:r w:rsidRPr="00EC3691">
        <w:rPr>
          <w:rFonts w:cs="Times New Roman"/>
          <w:szCs w:val="24"/>
        </w:rPr>
        <w:t xml:space="preserve"> 2013, MSC </w:t>
      </w:r>
      <w:r w:rsidR="00C2180A">
        <w:rPr>
          <w:rFonts w:cs="Times New Roman"/>
          <w:szCs w:val="24"/>
        </w:rPr>
        <w:t>S</w:t>
      </w:r>
      <w:r w:rsidRPr="00EC3691">
        <w:rPr>
          <w:rFonts w:cs="Times New Roman"/>
          <w:szCs w:val="24"/>
        </w:rPr>
        <w:t>oftware, CA, USA</w:t>
      </w:r>
    </w:p>
    <w:p w14:paraId="1E52A691" w14:textId="77777777" w:rsidR="002D4B9B" w:rsidRPr="00EC3691" w:rsidRDefault="002D4B9B" w:rsidP="002D4B9B">
      <w:pPr>
        <w:pStyle w:val="ListParagraph"/>
        <w:numPr>
          <w:ilvl w:val="0"/>
          <w:numId w:val="5"/>
        </w:numPr>
        <w:spacing w:after="160" w:line="360" w:lineRule="auto"/>
        <w:rPr>
          <w:rFonts w:cs="Times New Roman"/>
          <w:szCs w:val="24"/>
        </w:rPr>
      </w:pPr>
      <w:proofErr w:type="spellStart"/>
      <w:r w:rsidRPr="00EC3691">
        <w:rPr>
          <w:rFonts w:cs="Times New Roman"/>
          <w:szCs w:val="24"/>
        </w:rPr>
        <w:t>Matlab</w:t>
      </w:r>
      <w:proofErr w:type="spellEnd"/>
      <w:r w:rsidRPr="00EC3691">
        <w:rPr>
          <w:rFonts w:cs="Times New Roman"/>
          <w:szCs w:val="24"/>
        </w:rPr>
        <w:t xml:space="preserve"> R2013b, MathWorks, </w:t>
      </w:r>
      <w:r w:rsidRPr="00EC3691">
        <w:rPr>
          <w:rFonts w:cs="Times New Roman"/>
          <w:noProof/>
          <w:szCs w:val="24"/>
        </w:rPr>
        <w:t>Natrick</w:t>
      </w:r>
      <w:r w:rsidRPr="00EC3691">
        <w:rPr>
          <w:rFonts w:cs="Times New Roman"/>
          <w:szCs w:val="24"/>
        </w:rPr>
        <w:t>, Massachusetts, USA</w:t>
      </w:r>
    </w:p>
    <w:p w14:paraId="3A0C47A9" w14:textId="77777777" w:rsidR="00D5704E" w:rsidRPr="00EC3691" w:rsidRDefault="00D5704E" w:rsidP="00014FB3">
      <w:pPr>
        <w:pStyle w:val="Heading2"/>
      </w:pPr>
      <w:bookmarkStart w:id="12" w:name="_Toc72243205"/>
      <w:r w:rsidRPr="00EC3691">
        <w:t>Hardware requirements:</w:t>
      </w:r>
      <w:bookmarkEnd w:id="12"/>
    </w:p>
    <w:p w14:paraId="6441A812" w14:textId="77777777" w:rsidR="002D4B9B" w:rsidRPr="00EC3691" w:rsidRDefault="002D4B9B" w:rsidP="002D4B9B">
      <w:pPr>
        <w:spacing w:line="360" w:lineRule="auto"/>
        <w:ind w:firstLine="720"/>
        <w:rPr>
          <w:rFonts w:cs="Times New Roman"/>
          <w:szCs w:val="24"/>
        </w:rPr>
      </w:pPr>
      <w:r w:rsidRPr="00EC3691">
        <w:rPr>
          <w:rFonts w:cs="Times New Roman"/>
          <w:szCs w:val="24"/>
        </w:rPr>
        <w:t>Desktop PC (3 GHz Intel Xeon E5-1607 Processor) with ≥ 24 GB of RAM or higher</w:t>
      </w:r>
    </w:p>
    <w:p w14:paraId="22965F76" w14:textId="77777777" w:rsidR="00D5704E" w:rsidRPr="00EC3691" w:rsidRDefault="00D5704E" w:rsidP="00014FB3">
      <w:pPr>
        <w:pStyle w:val="Heading2"/>
      </w:pPr>
      <w:bookmarkStart w:id="13" w:name="_Toc72243206"/>
      <w:r w:rsidRPr="00EC3691">
        <w:t>Anticipated man hours and expertise level</w:t>
      </w:r>
      <w:bookmarkEnd w:id="13"/>
    </w:p>
    <w:p w14:paraId="30A72834" w14:textId="743317D6" w:rsidR="001605AD" w:rsidRDefault="006537C9" w:rsidP="005F7070">
      <w:pPr>
        <w:ind w:firstLine="360"/>
        <w:rPr>
          <w:rFonts w:cs="Times New Roman"/>
          <w:szCs w:val="24"/>
        </w:rPr>
      </w:pPr>
      <w:r w:rsidRPr="001605AD">
        <w:rPr>
          <w:rFonts w:cs="Times New Roman"/>
          <w:szCs w:val="24"/>
        </w:rPr>
        <w:t>Required man</w:t>
      </w:r>
      <w:r w:rsidR="00C2180A">
        <w:rPr>
          <w:rFonts w:cs="Times New Roman"/>
          <w:szCs w:val="24"/>
        </w:rPr>
        <w:t>-</w:t>
      </w:r>
      <w:r w:rsidR="001605AD" w:rsidRPr="001605AD">
        <w:rPr>
          <w:rFonts w:cs="Times New Roman"/>
          <w:szCs w:val="24"/>
        </w:rPr>
        <w:t xml:space="preserve">hours exceeded our initial estimation. </w:t>
      </w:r>
    </w:p>
    <w:p w14:paraId="505DFCB7" w14:textId="1CCD849F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recalibrating the model: If you did the first calibration, then this should take 2 days.</w:t>
      </w:r>
    </w:p>
    <w:p w14:paraId="136592C5" w14:textId="60CD5898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running the loading cases of the re-calibrating data: 3 days</w:t>
      </w:r>
    </w:p>
    <w:p w14:paraId="4D7D7ACF" w14:textId="40CCB515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benchmarking the model:</w:t>
      </w:r>
    </w:p>
    <w:p w14:paraId="084BB5C2" w14:textId="60C4956C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running the loading cases of the benchmarking data: 2 days</w:t>
      </w:r>
    </w:p>
    <w:p w14:paraId="2DF07F07" w14:textId="40664D1A" w:rsidR="00D5704E" w:rsidRPr="00EC3691" w:rsidRDefault="00D5704E" w:rsidP="00014FB3">
      <w:pPr>
        <w:pStyle w:val="Heading2"/>
      </w:pPr>
      <w:bookmarkStart w:id="14" w:name="_Toc72243207"/>
      <w:r w:rsidRPr="00EC3691">
        <w:t>Computational cost</w:t>
      </w:r>
      <w:bookmarkEnd w:id="14"/>
    </w:p>
    <w:p w14:paraId="4EA69FD0" w14:textId="79FF8F66" w:rsidR="00C24651" w:rsidRPr="00EC3691" w:rsidRDefault="00C24651" w:rsidP="00C24651">
      <w:pPr>
        <w:spacing w:line="360" w:lineRule="auto"/>
        <w:rPr>
          <w:rFonts w:cs="Times New Roman"/>
          <w:szCs w:val="24"/>
        </w:rPr>
      </w:pPr>
      <w:r w:rsidRPr="00EC3691">
        <w:rPr>
          <w:rFonts w:cs="Times New Roman"/>
          <w:szCs w:val="24"/>
        </w:rPr>
        <w:t xml:space="preserve">If you are running ADAMS 13 on a PC with the </w:t>
      </w:r>
      <w:proofErr w:type="gramStart"/>
      <w:r w:rsidRPr="00EC3691">
        <w:rPr>
          <w:rFonts w:cs="Times New Roman"/>
          <w:szCs w:val="24"/>
        </w:rPr>
        <w:t>aforementioned specifications</w:t>
      </w:r>
      <w:proofErr w:type="gramEnd"/>
      <w:r w:rsidRPr="00EC3691">
        <w:rPr>
          <w:rFonts w:cs="Times New Roman"/>
          <w:szCs w:val="24"/>
        </w:rPr>
        <w:t xml:space="preserve">, it </w:t>
      </w:r>
      <w:r w:rsidRPr="00EC3691">
        <w:rPr>
          <w:rFonts w:cs="Times New Roman"/>
          <w:noProof/>
          <w:szCs w:val="24"/>
        </w:rPr>
        <w:t>will</w:t>
      </w:r>
      <w:r w:rsidRPr="00EC3691">
        <w:rPr>
          <w:rFonts w:cs="Times New Roman"/>
          <w:szCs w:val="24"/>
        </w:rPr>
        <w:t xml:space="preserve"> take </w:t>
      </w:r>
      <w:r>
        <w:rPr>
          <w:rFonts w:cs="Times New Roman"/>
          <w:szCs w:val="24"/>
        </w:rPr>
        <w:t>around 3</w:t>
      </w:r>
      <w:r w:rsidRPr="00EC3691">
        <w:rPr>
          <w:rFonts w:cs="Times New Roman"/>
          <w:szCs w:val="24"/>
        </w:rPr>
        <w:t>0 minutes to complete a simulation of passive flexion</w:t>
      </w:r>
      <w:r>
        <w:rPr>
          <w:rFonts w:cs="Times New Roman"/>
          <w:szCs w:val="24"/>
        </w:rPr>
        <w:t xml:space="preserve"> and 15 minutes to run any laxity test</w:t>
      </w:r>
      <w:r w:rsidR="00FA5722">
        <w:rPr>
          <w:rFonts w:cs="Times New Roman"/>
          <w:szCs w:val="24"/>
        </w:rPr>
        <w:t>.</w:t>
      </w:r>
    </w:p>
    <w:p w14:paraId="5DD4BDF0" w14:textId="25AF3C3C" w:rsidR="00EC3691" w:rsidRDefault="00EC3691" w:rsidP="005F7070">
      <w:p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BAA6189" w14:textId="28371B5C" w:rsidR="00FA5722" w:rsidRDefault="00FA5722" w:rsidP="00E058DB">
      <w:pPr>
        <w:pStyle w:val="Heading1"/>
      </w:pPr>
      <w:bookmarkStart w:id="15" w:name="_Toc72243208"/>
      <w:bookmarkStart w:id="16" w:name="_Toc520123851"/>
      <w:bookmarkStart w:id="17" w:name="_Toc523833731"/>
      <w:r>
        <w:lastRenderedPageBreak/>
        <w:t>Model re-calibration process</w:t>
      </w:r>
      <w:bookmarkEnd w:id="15"/>
    </w:p>
    <w:p w14:paraId="0B8B1425" w14:textId="77777777" w:rsidR="00FA5722" w:rsidRDefault="00FA5722" w:rsidP="00FA5722">
      <w:pPr>
        <w:pStyle w:val="Heading1"/>
      </w:pPr>
    </w:p>
    <w:p w14:paraId="1E0AA34A" w14:textId="080FF93C" w:rsidR="00FA5722" w:rsidRDefault="00FA5722" w:rsidP="00FA5722">
      <w:pPr>
        <w:pStyle w:val="Heading2"/>
        <w:numPr>
          <w:ilvl w:val="0"/>
          <w:numId w:val="33"/>
        </w:numPr>
      </w:pPr>
      <w:bookmarkStart w:id="18" w:name="_Toc72243209"/>
      <w:r>
        <w:t>Compari</w:t>
      </w:r>
      <w:r w:rsidR="00F93BB1">
        <w:t>son of</w:t>
      </w:r>
      <w:r w:rsidR="003B7744">
        <w:t xml:space="preserve"> bony landmarks</w:t>
      </w:r>
      <w:bookmarkEnd w:id="18"/>
      <w:r w:rsidR="003B7744">
        <w:t xml:space="preserve"> </w:t>
      </w:r>
    </w:p>
    <w:p w14:paraId="447D06C0" w14:textId="01D47DD2" w:rsidR="00E058DB" w:rsidRDefault="00FA5722" w:rsidP="00B51A44">
      <w:r w:rsidRPr="00A06EA2">
        <w:t>The</w:t>
      </w:r>
      <w:r>
        <w:t xml:space="preserve"> bony</w:t>
      </w:r>
      <w:r w:rsidRPr="00A06EA2">
        <w:t xml:space="preserve"> landmarks </w:t>
      </w:r>
      <w:r>
        <w:t>that we</w:t>
      </w:r>
      <w:r w:rsidRPr="00A06EA2">
        <w:t xml:space="preserve"> used to constr</w:t>
      </w:r>
      <w:r>
        <w:t>u</w:t>
      </w:r>
      <w:r w:rsidRPr="00A06EA2">
        <w:t xml:space="preserve">ct the </w:t>
      </w:r>
      <w:r w:rsidR="00E058DB" w:rsidRPr="00A06EA2">
        <w:t xml:space="preserve">femur fixed coordinate system </w:t>
      </w:r>
      <w:r w:rsidR="00692002">
        <w:t xml:space="preserve">were in good </w:t>
      </w:r>
      <w:r w:rsidR="00657252">
        <w:t xml:space="preserve">visual </w:t>
      </w:r>
      <w:r w:rsidR="00692002">
        <w:t>agreement with</w:t>
      </w:r>
      <w:r w:rsidR="00E058DB" w:rsidRPr="00A06EA2">
        <w:t xml:space="preserve"> the probed points </w:t>
      </w:r>
      <w:r>
        <w:t>of</w:t>
      </w:r>
      <w:r w:rsidRPr="00A06EA2">
        <w:t xml:space="preserve"> the </w:t>
      </w:r>
      <w:r w:rsidR="007E5592">
        <w:t>standard experimental</w:t>
      </w:r>
      <w:r>
        <w:t xml:space="preserve"> data</w:t>
      </w:r>
      <w:r w:rsidR="000143D1">
        <w:t xml:space="preserve"> (Fig. 1)</w:t>
      </w:r>
      <w:r w:rsidR="00E058DB" w:rsidRPr="00A06EA2">
        <w:t xml:space="preserve">. Therefore, </w:t>
      </w:r>
      <w:r w:rsidR="00692002">
        <w:t xml:space="preserve">we made </w:t>
      </w:r>
      <w:r w:rsidR="00E058DB">
        <w:t>no changes</w:t>
      </w:r>
      <w:r w:rsidR="003B7744">
        <w:t xml:space="preserve"> to </w:t>
      </w:r>
      <w:r w:rsidR="00872D48">
        <w:t xml:space="preserve">the points </w:t>
      </w:r>
      <w:r w:rsidR="005774C5">
        <w:t xml:space="preserve">that we </w:t>
      </w:r>
      <w:r w:rsidR="00872D48">
        <w:t>originally selected</w:t>
      </w:r>
      <w:r w:rsidR="003B7744">
        <w:t>.</w:t>
      </w:r>
    </w:p>
    <w:p w14:paraId="4F050443" w14:textId="36C1A5A9" w:rsidR="008762CB" w:rsidRPr="008762CB" w:rsidRDefault="00B84882" w:rsidP="008762CB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3DFD2773" wp14:editId="45C71D8E">
                <wp:simplePos x="0" y="0"/>
                <wp:positionH relativeFrom="column">
                  <wp:posOffset>695325</wp:posOffset>
                </wp:positionH>
                <wp:positionV relativeFrom="paragraph">
                  <wp:posOffset>7620</wp:posOffset>
                </wp:positionV>
                <wp:extent cx="4685030" cy="2309495"/>
                <wp:effectExtent l="0" t="0" r="127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85030" cy="2309495"/>
                          <a:chOff x="0" y="0"/>
                          <a:chExt cx="4685030" cy="2309495"/>
                        </a:xfrm>
                      </wpg:grpSpPr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62225" y="0"/>
                            <a:ext cx="2122805" cy="2309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165" cy="230505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5" name="Group 5"/>
                        <wpg:cNvGrpSpPr/>
                        <wpg:grpSpPr>
                          <a:xfrm>
                            <a:off x="2600325" y="1571625"/>
                            <a:ext cx="2056257" cy="27813"/>
                            <a:chOff x="0" y="0"/>
                            <a:chExt cx="2056257" cy="27813"/>
                          </a:xfrm>
                        </wpg:grpSpPr>
                        <wps:wsp>
                          <wps:cNvPr id="2" name="Oval 2"/>
                          <wps:cNvSpPr/>
                          <wps:spPr>
                            <a:xfrm>
                              <a:off x="0" y="0"/>
                              <a:ext cx="27432" cy="18288"/>
                            </a:xfrm>
                            <a:prstGeom prst="ellipse">
                              <a:avLst/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Oval 4"/>
                          <wps:cNvSpPr/>
                          <wps:spPr>
                            <a:xfrm>
                              <a:off x="2028825" y="9525"/>
                              <a:ext cx="27432" cy="18288"/>
                            </a:xfrm>
                            <a:prstGeom prst="ellipse">
                              <a:avLst/>
                            </a:prstGeom>
                            <a:solidFill>
                              <a:srgbClr val="C0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957293" id="Group 6" o:spid="_x0000_s1026" style="position:absolute;margin-left:54.75pt;margin-top:.6pt;width:368.9pt;height:181.85pt;z-index:251783168" coordsize="46850,230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27" type="#_x0000_t75" style="position:absolute;left:25622;width:21228;height:230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">
                  <v:imagedata r:id="rId12" o:title=""/>
                </v:shape>
                <v:shape id="Picture 3" o:spid="_x0000_s1028" type="#_x0000_t75" style="position:absolute;width:25901;height:23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">
                  <v:imagedata r:id="rId13" o:title=""/>
                </v:shape>
                <v:group id="Group 5" o:spid="_x0000_s1029" style="position:absolute;left:26003;top:15716;width:20562;height:278" coordsize="20562,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2" o:spid="_x0000_s1030" style="position:absolute;width:274;height:1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" fillcolor="#c00000" stroked="f" strokeweight="1pt">
                    <v:stroke joinstyle="miter"/>
                  </v:oval>
                  <v:oval id="Oval 4" o:spid="_x0000_s1031" style="position:absolute;left:20288;top:95;width:274;height:1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" fillcolor="#c00000" stroked="f" strokeweight="1pt">
                    <v:stroke joinstyle="miter"/>
                  </v:oval>
                </v:group>
              </v:group>
            </w:pict>
          </mc:Fallback>
        </mc:AlternateContent>
      </w:r>
      <w:r w:rsidR="00B51A44">
        <w:rPr>
          <w:noProof/>
        </w:rPr>
        <mc:AlternateContent>
          <mc:Choice Requires="wps">
            <w:drawing>
              <wp:anchor distT="0" distB="0" distL="114300" distR="114300" simplePos="0" relativeHeight="251765760" behindDoc="1" locked="0" layoutInCell="1" allowOverlap="1" wp14:anchorId="0FD752E7" wp14:editId="02C5B418">
                <wp:simplePos x="0" y="0"/>
                <wp:positionH relativeFrom="column">
                  <wp:posOffset>551815</wp:posOffset>
                </wp:positionH>
                <wp:positionV relativeFrom="paragraph">
                  <wp:posOffset>2371725</wp:posOffset>
                </wp:positionV>
                <wp:extent cx="46850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848" name="Text Box 358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5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23B1DF" w14:textId="4530C15A" w:rsidR="00B51A44" w:rsidRDefault="00B51A44" w:rsidP="00B51A44">
                            <w:pPr>
                              <w:pStyle w:val="NoSpacing"/>
                              <w:rPr>
                                <w:rFonts w:cs="Times New Roman"/>
                              </w:rPr>
                            </w:pPr>
                            <w:r w:rsidRPr="00B51A44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="00872D48"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B51A44">
                              <w:t xml:space="preserve"> </w:t>
                            </w:r>
                            <w:r>
                              <w:t>The bony landmarks used to create the femoral coordinate system</w:t>
                            </w:r>
                            <w:r w:rsidR="00881A45">
                              <w:t xml:space="preserve"> in the </w:t>
                            </w:r>
                            <w:r w:rsidR="000F291B">
                              <w:t xml:space="preserve">cadaveric </w:t>
                            </w:r>
                            <w:r w:rsidR="00881A45">
                              <w:t>experiment (left, in yellow) and in our calibrated model (right, in red)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D752E7" id="_x0000_t202" coordsize="21600,21600" o:spt="202" path="m,l,21600r21600,l21600,xe">
                <v:stroke joinstyle="miter"/>
                <v:path gradientshapeok="t" o:connecttype="rect"/>
              </v:shapetype>
              <v:shape id="Text Box 35848" o:spid="_x0000_s1026" type="#_x0000_t202" style="position:absolute;margin-left:43.45pt;margin-top:186.75pt;width:368.9pt;height:.05pt;z-index:-25155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" stroked="f">
                <v:textbox style="mso-fit-shape-to-text:t" inset="0,0,0,0">
                  <w:txbxContent>
                    <w:p w14:paraId="2D23B1DF" w14:textId="4530C15A" w:rsidR="00B51A44" w:rsidRDefault="00B51A44" w:rsidP="00B51A44">
                      <w:pPr>
                        <w:pStyle w:val="NoSpacing"/>
                        <w:rPr>
                          <w:rFonts w:cs="Times New Roman"/>
                        </w:rPr>
                      </w:pPr>
                      <w:r w:rsidRPr="00B51A44">
                        <w:rPr>
                          <w:b/>
                          <w:bCs/>
                        </w:rPr>
                        <w:t xml:space="preserve">Figure </w:t>
                      </w:r>
                      <w:r w:rsidRPr="00B51A44">
                        <w:rPr>
                          <w:b/>
                          <w:bCs/>
                        </w:rPr>
                        <w:fldChar w:fldCharType="begin"/>
                      </w:r>
                      <w:r w:rsidRPr="00B51A44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B51A44">
                        <w:rPr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B51A44">
                        <w:rPr>
                          <w:b/>
                          <w:bCs/>
                        </w:rPr>
                        <w:fldChar w:fldCharType="end"/>
                      </w:r>
                      <w:r w:rsidR="00872D48">
                        <w:rPr>
                          <w:b/>
                          <w:bCs/>
                        </w:rPr>
                        <w:t>:</w:t>
                      </w:r>
                      <w:r w:rsidRPr="00B51A44">
                        <w:t xml:space="preserve"> </w:t>
                      </w:r>
                      <w:r>
                        <w:t>The bony landmarks used to create the femoral coordinate system</w:t>
                      </w:r>
                      <w:r w:rsidR="00881A45">
                        <w:t xml:space="preserve"> in the </w:t>
                      </w:r>
                      <w:r w:rsidR="000F291B">
                        <w:t xml:space="preserve">cadaveric </w:t>
                      </w:r>
                      <w:r w:rsidR="00881A45">
                        <w:t>experiment (left, in yellow) and in our calibrated model (right, in red)</w:t>
                      </w:r>
                      <w: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0C95844" w14:textId="2EE4D097" w:rsidR="00FA5722" w:rsidRDefault="00FA5722" w:rsidP="008762CB">
      <w:pPr>
        <w:pStyle w:val="NoSpacing"/>
      </w:pPr>
    </w:p>
    <w:p w14:paraId="46642A33" w14:textId="36346A2A" w:rsidR="00FA5722" w:rsidRDefault="00FA5722" w:rsidP="008762CB">
      <w:pPr>
        <w:pStyle w:val="NoSpacing"/>
      </w:pPr>
    </w:p>
    <w:p w14:paraId="0B0CDAA2" w14:textId="42417E1B" w:rsidR="00FA5722" w:rsidRDefault="00FA5722" w:rsidP="008762CB">
      <w:pPr>
        <w:pStyle w:val="NoSpacing"/>
      </w:pPr>
    </w:p>
    <w:p w14:paraId="44DB621E" w14:textId="5B7CC2BB" w:rsidR="00FA5722" w:rsidRDefault="00FA5722" w:rsidP="008762CB">
      <w:pPr>
        <w:pStyle w:val="NoSpacing"/>
      </w:pPr>
    </w:p>
    <w:p w14:paraId="2AACBC7D" w14:textId="13BA2F1D" w:rsidR="00FA5722" w:rsidRDefault="00FA5722" w:rsidP="008762CB">
      <w:pPr>
        <w:pStyle w:val="NoSpacing"/>
      </w:pPr>
    </w:p>
    <w:p w14:paraId="6D4ADD45" w14:textId="5F97413A" w:rsidR="00FA5722" w:rsidRDefault="00FA5722" w:rsidP="008762CB">
      <w:pPr>
        <w:pStyle w:val="NoSpacing"/>
      </w:pPr>
    </w:p>
    <w:p w14:paraId="61388B24" w14:textId="6DBC8E29" w:rsidR="00FA5722" w:rsidRDefault="00FA5722" w:rsidP="008762CB">
      <w:pPr>
        <w:pStyle w:val="NoSpacing"/>
      </w:pPr>
    </w:p>
    <w:p w14:paraId="2F907437" w14:textId="69600BB0" w:rsidR="00FA5722" w:rsidRDefault="00FA5722" w:rsidP="008762CB">
      <w:pPr>
        <w:pStyle w:val="NoSpacing"/>
      </w:pPr>
    </w:p>
    <w:p w14:paraId="53729235" w14:textId="09C2DC8C" w:rsidR="00B51A44" w:rsidRDefault="00B51A44" w:rsidP="00B51A44"/>
    <w:p w14:paraId="12C09166" w14:textId="04A8C873" w:rsidR="00B51A44" w:rsidRDefault="00B51A44" w:rsidP="00B51A44"/>
    <w:p w14:paraId="7ED3BE0B" w14:textId="0DF4BCCA" w:rsidR="000133C1" w:rsidRDefault="000133C1" w:rsidP="00B51A44"/>
    <w:p w14:paraId="0AC02E58" w14:textId="604E5421" w:rsidR="008762CB" w:rsidRDefault="00E058DB" w:rsidP="00B51A44">
      <w:r w:rsidRPr="00A06EA2">
        <w:t>The</w:t>
      </w:r>
      <w:r w:rsidR="00FA5722">
        <w:t xml:space="preserve"> bony</w:t>
      </w:r>
      <w:r w:rsidRPr="00A06EA2">
        <w:t xml:space="preserve"> landmarks </w:t>
      </w:r>
      <w:r w:rsidR="00FA5722">
        <w:t>that we</w:t>
      </w:r>
      <w:r w:rsidRPr="00A06EA2">
        <w:t xml:space="preserve"> used to constr</w:t>
      </w:r>
      <w:r>
        <w:t>u</w:t>
      </w:r>
      <w:r w:rsidRPr="00A06EA2">
        <w:t xml:space="preserve">ct the </w:t>
      </w:r>
      <w:r>
        <w:t>tibia</w:t>
      </w:r>
      <w:r w:rsidRPr="00A06EA2">
        <w:t xml:space="preserve"> fixed coordinate system </w:t>
      </w:r>
      <w:r w:rsidR="00FA5722">
        <w:t xml:space="preserve">in </w:t>
      </w:r>
      <w:r w:rsidR="009E33EA">
        <w:t>our</w:t>
      </w:r>
      <w:r w:rsidR="00FA5722">
        <w:t xml:space="preserve"> calibrated model </w:t>
      </w:r>
      <w:r w:rsidRPr="00A06EA2">
        <w:t>w</w:t>
      </w:r>
      <w:r w:rsidR="00C2180A">
        <w:t>ere</w:t>
      </w:r>
      <w:r w:rsidRPr="00A06EA2">
        <w:t xml:space="preserve"> </w:t>
      </w:r>
      <w:r w:rsidR="005774C5">
        <w:t xml:space="preserve">in good </w:t>
      </w:r>
      <w:r w:rsidR="00657252">
        <w:t xml:space="preserve">visual </w:t>
      </w:r>
      <w:r w:rsidR="005774C5">
        <w:t>agreement with</w:t>
      </w:r>
      <w:r w:rsidRPr="00A06EA2">
        <w:t xml:space="preserve"> the probed points </w:t>
      </w:r>
      <w:r w:rsidR="00FA5722">
        <w:t>of</w:t>
      </w:r>
      <w:r w:rsidRPr="00A06EA2">
        <w:t xml:space="preserve"> the </w:t>
      </w:r>
      <w:r w:rsidR="007E5592">
        <w:t>standard experimental</w:t>
      </w:r>
      <w:r w:rsidR="00FA5722">
        <w:t xml:space="preserve"> data</w:t>
      </w:r>
      <w:r w:rsidR="000143D1">
        <w:t xml:space="preserve"> (Fig. 2)</w:t>
      </w:r>
      <w:r w:rsidRPr="00A06EA2">
        <w:t xml:space="preserve">. </w:t>
      </w:r>
      <w:r w:rsidR="003B7744" w:rsidRPr="00A06EA2">
        <w:t xml:space="preserve">Therefore, </w:t>
      </w:r>
      <w:r w:rsidR="005774C5">
        <w:t xml:space="preserve">we made </w:t>
      </w:r>
      <w:r w:rsidR="003B7744">
        <w:t xml:space="preserve">no changes to </w:t>
      </w:r>
      <w:r w:rsidR="005774C5">
        <w:t>the points that we originally selected</w:t>
      </w:r>
      <w:r w:rsidR="003B7744">
        <w:t>.</w:t>
      </w:r>
    </w:p>
    <w:p w14:paraId="4E8B4460" w14:textId="77777777" w:rsidR="00C2180A" w:rsidRDefault="00C2180A" w:rsidP="00B51A44"/>
    <w:p w14:paraId="67BB2F18" w14:textId="2BDC3021" w:rsidR="00FA5722" w:rsidRDefault="00B51A44" w:rsidP="008762CB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 wp14:anchorId="392F195A" wp14:editId="759AB895">
                <wp:simplePos x="0" y="0"/>
                <wp:positionH relativeFrom="column">
                  <wp:posOffset>464185</wp:posOffset>
                </wp:positionH>
                <wp:positionV relativeFrom="paragraph">
                  <wp:posOffset>2335530</wp:posOffset>
                </wp:positionV>
                <wp:extent cx="493204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850" name="Text Box 358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320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F4894" w14:textId="09004EC1" w:rsidR="00B51A44" w:rsidRPr="009A7FC5" w:rsidRDefault="00B51A44" w:rsidP="00B51A44">
                            <w:pPr>
                              <w:pStyle w:val="NoSpacing"/>
                              <w:rPr>
                                <w:noProof/>
                              </w:rPr>
                            </w:pPr>
                            <w:r w:rsidRPr="00B51A44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881A45">
                              <w:t>The bony landmarks used to create the tibial coordinate system in the experiment (left, in yellow) and in our calibrated model (right, in red).</w:t>
                            </w:r>
                          </w:p>
                          <w:p w14:paraId="07283093" w14:textId="67C0130E" w:rsidR="00B51A44" w:rsidRPr="00AE691B" w:rsidRDefault="00B51A44" w:rsidP="00B51A4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2F195A" id="Text Box 35850" o:spid="_x0000_s1027" type="#_x0000_t202" style="position:absolute;left:0;text-align:left;margin-left:36.55pt;margin-top:183.9pt;width:388.35pt;height:.05pt;z-index:-25154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" stroked="f">
                <v:textbox style="mso-fit-shape-to-text:t" inset="0,0,0,0">
                  <w:txbxContent>
                    <w:p w14:paraId="25EF4894" w14:textId="09004EC1" w:rsidR="00B51A44" w:rsidRPr="009A7FC5" w:rsidRDefault="00B51A44" w:rsidP="00B51A44">
                      <w:pPr>
                        <w:pStyle w:val="NoSpacing"/>
                        <w:rPr>
                          <w:noProof/>
                        </w:rPr>
                      </w:pPr>
                      <w:r w:rsidRPr="00B51A44">
                        <w:rPr>
                          <w:b/>
                          <w:bCs/>
                        </w:rPr>
                        <w:t xml:space="preserve">Figure </w:t>
                      </w:r>
                      <w:r w:rsidRPr="00B51A44">
                        <w:rPr>
                          <w:b/>
                          <w:bCs/>
                        </w:rPr>
                        <w:fldChar w:fldCharType="begin"/>
                      </w:r>
                      <w:r w:rsidRPr="00B51A44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B51A44">
                        <w:rPr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b/>
                          <w:bCs/>
                          <w:noProof/>
                        </w:rPr>
                        <w:t>2</w:t>
                      </w:r>
                      <w:r w:rsidRPr="00B51A44">
                        <w:rPr>
                          <w:b/>
                          <w:bCs/>
                        </w:rPr>
                        <w:fldChar w:fldCharType="end"/>
                      </w:r>
                      <w:r w:rsidRPr="00B51A44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</w:t>
                      </w:r>
                      <w:r w:rsidR="00881A45">
                        <w:t>The bony landmarks used to create the tibial coordinate system in the experiment (left, in yellow) and in our calibrated model (right, in red).</w:t>
                      </w:r>
                    </w:p>
                    <w:p w14:paraId="07283093" w14:textId="67C0130E" w:rsidR="00B51A44" w:rsidRPr="00AE691B" w:rsidRDefault="00B51A44" w:rsidP="00B51A4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3B7744">
        <w:rPr>
          <w:noProof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0A68F857" wp14:editId="4BA8315A">
                <wp:simplePos x="0" y="0"/>
                <wp:positionH relativeFrom="column">
                  <wp:posOffset>464448</wp:posOffset>
                </wp:positionH>
                <wp:positionV relativeFrom="paragraph">
                  <wp:posOffset>8914</wp:posOffset>
                </wp:positionV>
                <wp:extent cx="4932225" cy="2269490"/>
                <wp:effectExtent l="0" t="0" r="1905" b="0"/>
                <wp:wrapTight wrapText="bothSides">
                  <wp:wrapPolygon edited="0">
                    <wp:start x="0" y="0"/>
                    <wp:lineTo x="0" y="21395"/>
                    <wp:lineTo x="10846" y="21395"/>
                    <wp:lineTo x="21525" y="21395"/>
                    <wp:lineTo x="21525" y="0"/>
                    <wp:lineTo x="0" y="0"/>
                  </wp:wrapPolygon>
                </wp:wrapTight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32225" cy="2269490"/>
                          <a:chOff x="0" y="0"/>
                          <a:chExt cx="4932225" cy="226949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2467155" y="8627"/>
                            <a:ext cx="2465070" cy="2243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085" cy="22694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1DE0C8" id="Group 12" o:spid="_x0000_s1026" style="position:absolute;margin-left:36.55pt;margin-top:.7pt;width:388.35pt;height:178.7pt;z-index:251749376" coordsize="49322,226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">
                <v:shape id="Picture 51" o:spid="_x0000_s1027" type="#_x0000_t75" style="position:absolute;left:24671;top:86;width:24651;height:2243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">
                  <v:imagedata r:id="rId16" o:title=""/>
                </v:shape>
                <v:shape id="Picture 31" o:spid="_x0000_s1028" type="#_x0000_t75" style="position:absolute;width:24580;height:22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">
                  <v:imagedata r:id="rId17" o:title=""/>
                </v:shape>
                <w10:wrap type="tight"/>
              </v:group>
            </w:pict>
          </mc:Fallback>
        </mc:AlternateContent>
      </w:r>
    </w:p>
    <w:p w14:paraId="1AE8549E" w14:textId="77777777" w:rsidR="00FA5722" w:rsidRDefault="00FA5722" w:rsidP="008762CB">
      <w:pPr>
        <w:pStyle w:val="NoSpacing"/>
      </w:pPr>
    </w:p>
    <w:p w14:paraId="07B9E2FC" w14:textId="77777777" w:rsidR="00FA5722" w:rsidRDefault="00FA5722" w:rsidP="008762CB">
      <w:pPr>
        <w:pStyle w:val="NoSpacing"/>
      </w:pPr>
    </w:p>
    <w:p w14:paraId="63EDAF74" w14:textId="77777777" w:rsidR="00FA5722" w:rsidRDefault="00FA5722" w:rsidP="008762CB">
      <w:pPr>
        <w:pStyle w:val="NoSpacing"/>
      </w:pPr>
    </w:p>
    <w:p w14:paraId="77561B8D" w14:textId="77777777" w:rsidR="00FA5722" w:rsidRDefault="00FA5722" w:rsidP="008762CB">
      <w:pPr>
        <w:pStyle w:val="NoSpacing"/>
      </w:pPr>
    </w:p>
    <w:p w14:paraId="70AB7AA6" w14:textId="7B63D75C" w:rsidR="00FA5722" w:rsidRDefault="00FA5722" w:rsidP="008762CB">
      <w:pPr>
        <w:pStyle w:val="NoSpacing"/>
      </w:pPr>
    </w:p>
    <w:p w14:paraId="4049DC02" w14:textId="6C8A0EAB" w:rsidR="003B7744" w:rsidRDefault="003B7744" w:rsidP="003B7744"/>
    <w:p w14:paraId="07619D14" w14:textId="77777777" w:rsidR="003B7744" w:rsidRPr="003B7744" w:rsidRDefault="003B7744" w:rsidP="003B7744"/>
    <w:p w14:paraId="50B500BA" w14:textId="77777777" w:rsidR="003B7744" w:rsidRDefault="003B7744" w:rsidP="008762CB">
      <w:pPr>
        <w:pStyle w:val="NoSpacing"/>
      </w:pPr>
    </w:p>
    <w:p w14:paraId="53353DDB" w14:textId="77777777" w:rsidR="008762CB" w:rsidRPr="008762CB" w:rsidRDefault="008762CB" w:rsidP="008762CB"/>
    <w:p w14:paraId="411F21D8" w14:textId="00D3733F" w:rsidR="002D5CD1" w:rsidRDefault="00223791" w:rsidP="003B7744">
      <w:pPr>
        <w:pStyle w:val="Heading2"/>
      </w:pPr>
      <w:bookmarkStart w:id="19" w:name="_Toc72243210"/>
      <w:bookmarkEnd w:id="16"/>
      <w:bookmarkEnd w:id="17"/>
      <w:r>
        <w:lastRenderedPageBreak/>
        <w:t>Comp</w:t>
      </w:r>
      <w:r w:rsidR="00447F7F">
        <w:t>ar</w:t>
      </w:r>
      <w:r>
        <w:t>i</w:t>
      </w:r>
      <w:r w:rsidR="00F93BB1">
        <w:t>son of</w:t>
      </w:r>
      <w:r w:rsidR="00F0177A">
        <w:t xml:space="preserve"> </w:t>
      </w:r>
      <w:r w:rsidR="003B7744">
        <w:t xml:space="preserve">bone-fixed </w:t>
      </w:r>
      <w:r w:rsidR="00F93BB1">
        <w:t>coordinate systems (</w:t>
      </w:r>
      <w:r w:rsidR="003B7744">
        <w:t>CS</w:t>
      </w:r>
      <w:r w:rsidR="00F93BB1">
        <w:t>)</w:t>
      </w:r>
      <w:bookmarkEnd w:id="19"/>
    </w:p>
    <w:p w14:paraId="1CB2B91E" w14:textId="4CE9DAB5" w:rsidR="000143D1" w:rsidRDefault="000143D1" w:rsidP="00B51A44">
      <w:r w:rsidRPr="00A06EA2">
        <w:t>The</w:t>
      </w:r>
      <w:r>
        <w:t xml:space="preserve"> CS</w:t>
      </w:r>
      <w:r w:rsidRPr="00A06EA2">
        <w:t xml:space="preserve"> </w:t>
      </w:r>
      <w:r>
        <w:t>that w</w:t>
      </w:r>
      <w:r w:rsidR="009E33EA">
        <w:t>e</w:t>
      </w:r>
      <w:r w:rsidRPr="00A06EA2">
        <w:t xml:space="preserve"> used to constr</w:t>
      </w:r>
      <w:r>
        <w:t>u</w:t>
      </w:r>
      <w:r w:rsidRPr="00A06EA2">
        <w:t xml:space="preserve">ct the </w:t>
      </w:r>
      <w:r>
        <w:t>femur</w:t>
      </w:r>
      <w:r w:rsidRPr="00A06EA2">
        <w:t xml:space="preserve"> fixed coordinate system </w:t>
      </w:r>
      <w:r>
        <w:t xml:space="preserve">in </w:t>
      </w:r>
      <w:r w:rsidR="009E33EA">
        <w:t>our</w:t>
      </w:r>
      <w:r>
        <w:t xml:space="preserve"> calibrated model </w:t>
      </w:r>
      <w:r w:rsidR="007276BE">
        <w:t>was</w:t>
      </w:r>
      <w:r>
        <w:t xml:space="preserve"> </w:t>
      </w:r>
      <w:r w:rsidR="0048765A">
        <w:t xml:space="preserve">qualitatively </w:t>
      </w:r>
      <w:r w:rsidR="004E2EC6">
        <w:t>like</w:t>
      </w:r>
      <w:r>
        <w:t xml:space="preserve"> the CS described in </w:t>
      </w:r>
      <w:r w:rsidRPr="00A06EA2">
        <w:t xml:space="preserve">the </w:t>
      </w:r>
      <w:r w:rsidR="007E5592">
        <w:t>standard experimental</w:t>
      </w:r>
      <w:r>
        <w:t xml:space="preserve"> data</w:t>
      </w:r>
      <w:r w:rsidR="00D2715B">
        <w:t xml:space="preserve"> upon visual inspection</w:t>
      </w:r>
      <w:r>
        <w:t xml:space="preserve"> (Fig. 3)</w:t>
      </w:r>
      <w:r w:rsidRPr="00A06EA2">
        <w:t xml:space="preserve">. Therefore, </w:t>
      </w:r>
      <w:r w:rsidR="00D2715B">
        <w:t>we made no changes to the CS that we originally defined.</w:t>
      </w:r>
    </w:p>
    <w:p w14:paraId="300CA3F1" w14:textId="21095558" w:rsidR="00E56232" w:rsidRDefault="00E56232" w:rsidP="002D5CD1">
      <w:pPr>
        <w:rPr>
          <w:rFonts w:cs="Times New Roman"/>
        </w:rPr>
      </w:pPr>
    </w:p>
    <w:p w14:paraId="1755250F" w14:textId="755843BA" w:rsidR="00E56232" w:rsidRDefault="00B51A44" w:rsidP="00E56232">
      <w:pPr>
        <w:rPr>
          <w:rFonts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562B2038" wp14:editId="0E7A38F8">
                <wp:simplePos x="0" y="0"/>
                <wp:positionH relativeFrom="column">
                  <wp:posOffset>517525</wp:posOffset>
                </wp:positionH>
                <wp:positionV relativeFrom="paragraph">
                  <wp:posOffset>4973320</wp:posOffset>
                </wp:positionV>
                <wp:extent cx="480441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851" name="Text Box 358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44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64DF49" w14:textId="532A40E9" w:rsidR="00B51A44" w:rsidRDefault="00B51A44" w:rsidP="00B51A44">
                            <w:pPr>
                              <w:pStyle w:val="NoSpacing"/>
                              <w:rPr>
                                <w:rFonts w:cs="Times New Roman"/>
                              </w:rPr>
                            </w:pPr>
                            <w:r w:rsidRPr="00B51A44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b/>
                                <w:bCs/>
                                <w:noProof/>
                              </w:rPr>
                              <w:t>3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he femur fixed coordinate system in the experiment (top) and </w:t>
                            </w:r>
                            <w:r w:rsidR="00716E23">
                              <w:t>in our</w:t>
                            </w:r>
                            <w:r>
                              <w:t xml:space="preserve"> calibrated model (bottom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2B2038" id="Text Box 35851" o:spid="_x0000_s1028" type="#_x0000_t202" style="position:absolute;margin-left:40.75pt;margin-top:391.6pt;width:378.3pt;height:.05pt;z-index:-25154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" stroked="f">
                <v:textbox style="mso-fit-shape-to-text:t" inset="0,0,0,0">
                  <w:txbxContent>
                    <w:p w14:paraId="2164DF49" w14:textId="532A40E9" w:rsidR="00B51A44" w:rsidRDefault="00B51A44" w:rsidP="00B51A44">
                      <w:pPr>
                        <w:pStyle w:val="NoSpacing"/>
                        <w:rPr>
                          <w:rFonts w:cs="Times New Roman"/>
                        </w:rPr>
                      </w:pPr>
                      <w:r w:rsidRPr="00B51A44">
                        <w:rPr>
                          <w:b/>
                          <w:bCs/>
                        </w:rPr>
                        <w:t xml:space="preserve">Figure </w:t>
                      </w:r>
                      <w:r w:rsidRPr="00B51A44">
                        <w:rPr>
                          <w:b/>
                          <w:bCs/>
                        </w:rPr>
                        <w:fldChar w:fldCharType="begin"/>
                      </w:r>
                      <w:r w:rsidRPr="00B51A44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B51A44">
                        <w:rPr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b/>
                          <w:bCs/>
                          <w:noProof/>
                        </w:rPr>
                        <w:t>3</w:t>
                      </w:r>
                      <w:r w:rsidRPr="00B51A44">
                        <w:rPr>
                          <w:b/>
                          <w:bCs/>
                        </w:rPr>
                        <w:fldChar w:fldCharType="end"/>
                      </w:r>
                      <w:r w:rsidRPr="00B51A44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he femur fixed coordinate system in the experiment (top) and </w:t>
                      </w:r>
                      <w:r w:rsidR="00716E23">
                        <w:t>in our</w:t>
                      </w:r>
                      <w:r>
                        <w:t xml:space="preserve"> calibrated model (bottom)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143D1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1C4D98E6" wp14:editId="01E82B75">
                <wp:simplePos x="0" y="0"/>
                <wp:positionH relativeFrom="column">
                  <wp:posOffset>517585</wp:posOffset>
                </wp:positionH>
                <wp:positionV relativeFrom="paragraph">
                  <wp:posOffset>8878</wp:posOffset>
                </wp:positionV>
                <wp:extent cx="4804542" cy="4908262"/>
                <wp:effectExtent l="0" t="0" r="0" b="6985"/>
                <wp:wrapTight wrapText="bothSides">
                  <wp:wrapPolygon edited="0">
                    <wp:start x="0" y="0"/>
                    <wp:lineTo x="0" y="10312"/>
                    <wp:lineTo x="10791" y="10732"/>
                    <wp:lineTo x="1199" y="11235"/>
                    <wp:lineTo x="1199" y="21547"/>
                    <wp:lineTo x="13190" y="21547"/>
                    <wp:lineTo x="21497" y="21547"/>
                    <wp:lineTo x="21497" y="11151"/>
                    <wp:lineTo x="10791" y="10732"/>
                    <wp:lineTo x="17900" y="10732"/>
                    <wp:lineTo x="21497" y="10312"/>
                    <wp:lineTo x="21497" y="0"/>
                    <wp:lineTo x="0" y="0"/>
                  </wp:wrapPolygon>
                </wp:wrapTight>
                <wp:docPr id="35842" name="Group 358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04542" cy="4908262"/>
                          <a:chOff x="0" y="0"/>
                          <a:chExt cx="4804542" cy="4908262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67487" y="2544792"/>
                            <a:ext cx="1837055" cy="23634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551" y="2570672"/>
                            <a:ext cx="2243455" cy="23260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3770" cy="234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FF0BBFE" id="Group 35842" o:spid="_x0000_s1026" style="position:absolute;margin-left:40.75pt;margin-top:.7pt;width:378.3pt;height:386.5pt;z-index:251754496" coordsize="48045,490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">
                <v:shape id="Picture 19" o:spid="_x0000_s1027" type="#_x0000_t75" style="position:absolute;left:29674;top:25447;width:18371;height:23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">
                  <v:imagedata r:id="rId25" o:title=""/>
                </v:shape>
                <v:shape id="Picture 23" o:spid="_x0000_s1028" type="#_x0000_t75" style="position:absolute;left:3105;top:25706;width:22435;height:23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">
                  <v:imagedata r:id="rId26" o:title=""/>
                </v:shape>
                <v:shape id="Picture 1" o:spid="_x0000_s1029" type="#_x0000_t75" style="position:absolute;width:47637;height:23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">
                  <v:imagedata r:id="rId27" o:title=""/>
                </v:shape>
                <w10:wrap type="tight"/>
              </v:group>
            </w:pict>
          </mc:Fallback>
        </mc:AlternateContent>
      </w:r>
    </w:p>
    <w:p w14:paraId="7436246B" w14:textId="376DDE70" w:rsidR="00E56232" w:rsidRDefault="00E56232" w:rsidP="000143D1">
      <w:pPr>
        <w:jc w:val="center"/>
        <w:rPr>
          <w:rFonts w:cs="Times New Roman"/>
        </w:rPr>
      </w:pPr>
    </w:p>
    <w:p w14:paraId="54001691" w14:textId="481191AA" w:rsidR="00E56232" w:rsidRDefault="00E56232" w:rsidP="00E56232">
      <w:pPr>
        <w:rPr>
          <w:rFonts w:cs="Times New Roman"/>
        </w:rPr>
      </w:pPr>
    </w:p>
    <w:p w14:paraId="07F7781E" w14:textId="65C6199E" w:rsidR="00E56232" w:rsidRDefault="00E56232" w:rsidP="00E56232">
      <w:pPr>
        <w:rPr>
          <w:rFonts w:cs="Times New Roman"/>
        </w:rPr>
      </w:pPr>
    </w:p>
    <w:p w14:paraId="7D211A39" w14:textId="22FE04D7" w:rsidR="00E56232" w:rsidRDefault="00E56232" w:rsidP="00E56232">
      <w:pPr>
        <w:rPr>
          <w:rFonts w:cs="Times New Roman"/>
        </w:rPr>
      </w:pPr>
    </w:p>
    <w:p w14:paraId="3697CBE2" w14:textId="5940EF83" w:rsidR="00E56232" w:rsidRDefault="00E56232" w:rsidP="00E56232">
      <w:pPr>
        <w:rPr>
          <w:rFonts w:cs="Times New Roman"/>
        </w:rPr>
      </w:pPr>
    </w:p>
    <w:p w14:paraId="4AAEEC43" w14:textId="1DD5F801" w:rsidR="00E56232" w:rsidRDefault="00E56232" w:rsidP="00E56232">
      <w:pPr>
        <w:rPr>
          <w:rFonts w:cs="Times New Roman"/>
        </w:rPr>
      </w:pPr>
    </w:p>
    <w:p w14:paraId="32826563" w14:textId="098216FA" w:rsidR="00E56232" w:rsidRDefault="00E56232" w:rsidP="00E56232">
      <w:pPr>
        <w:rPr>
          <w:rFonts w:cs="Times New Roman"/>
        </w:rPr>
      </w:pPr>
    </w:p>
    <w:p w14:paraId="54FBF4FA" w14:textId="31676E83" w:rsidR="00E56232" w:rsidRDefault="00E56232" w:rsidP="00E56232">
      <w:pPr>
        <w:rPr>
          <w:rFonts w:cs="Times New Roman"/>
        </w:rPr>
      </w:pPr>
    </w:p>
    <w:p w14:paraId="3EE1B672" w14:textId="7AA79D40" w:rsidR="00E56232" w:rsidRDefault="00E56232" w:rsidP="00E56232">
      <w:pPr>
        <w:rPr>
          <w:rFonts w:cs="Times New Roman"/>
        </w:rPr>
      </w:pPr>
    </w:p>
    <w:p w14:paraId="329BA07D" w14:textId="1975B9AE" w:rsidR="008762CB" w:rsidRDefault="008762CB" w:rsidP="008762CB">
      <w:pPr>
        <w:jc w:val="center"/>
        <w:rPr>
          <w:rFonts w:cs="Times New Roman"/>
        </w:rPr>
      </w:pPr>
    </w:p>
    <w:p w14:paraId="276B79B0" w14:textId="6B848CE1" w:rsidR="000143D1" w:rsidRDefault="000143D1" w:rsidP="000143D1">
      <w:pPr>
        <w:pStyle w:val="NoSpacing"/>
      </w:pPr>
    </w:p>
    <w:p w14:paraId="5CEDC198" w14:textId="7AFDCB55" w:rsidR="000143D1" w:rsidRDefault="000143D1" w:rsidP="000143D1">
      <w:pPr>
        <w:pStyle w:val="NoSpacing"/>
      </w:pPr>
    </w:p>
    <w:p w14:paraId="602AEF8E" w14:textId="77777777" w:rsidR="000143D1" w:rsidRDefault="000143D1" w:rsidP="000143D1">
      <w:pPr>
        <w:pStyle w:val="NoSpacing"/>
      </w:pPr>
    </w:p>
    <w:p w14:paraId="10E7595A" w14:textId="77777777" w:rsidR="000143D1" w:rsidRDefault="000143D1" w:rsidP="000143D1">
      <w:pPr>
        <w:pStyle w:val="NoSpacing"/>
      </w:pPr>
    </w:p>
    <w:p w14:paraId="531317FF" w14:textId="77777777" w:rsidR="000143D1" w:rsidRDefault="000143D1" w:rsidP="000143D1">
      <w:pPr>
        <w:pStyle w:val="NoSpacing"/>
      </w:pPr>
    </w:p>
    <w:p w14:paraId="0D292BCE" w14:textId="77777777" w:rsidR="000143D1" w:rsidRDefault="000143D1" w:rsidP="000143D1">
      <w:pPr>
        <w:pStyle w:val="NoSpacing"/>
      </w:pPr>
    </w:p>
    <w:p w14:paraId="40D899AA" w14:textId="77777777" w:rsidR="000143D1" w:rsidRDefault="000143D1" w:rsidP="000143D1">
      <w:pPr>
        <w:pStyle w:val="NoSpacing"/>
      </w:pPr>
    </w:p>
    <w:p w14:paraId="23F97526" w14:textId="77777777" w:rsidR="000143D1" w:rsidRDefault="000143D1" w:rsidP="000143D1">
      <w:pPr>
        <w:pStyle w:val="NoSpacing"/>
      </w:pPr>
    </w:p>
    <w:p w14:paraId="66772AF9" w14:textId="77777777" w:rsidR="000143D1" w:rsidRDefault="000143D1" w:rsidP="000143D1">
      <w:pPr>
        <w:pStyle w:val="NoSpacing"/>
      </w:pPr>
    </w:p>
    <w:p w14:paraId="369D3D8D" w14:textId="77777777" w:rsidR="000143D1" w:rsidRDefault="000143D1" w:rsidP="000143D1">
      <w:pPr>
        <w:pStyle w:val="NoSpacing"/>
      </w:pPr>
    </w:p>
    <w:p w14:paraId="18EBC347" w14:textId="50130FC3" w:rsidR="005F7070" w:rsidRDefault="005F7070" w:rsidP="000143D1">
      <w:pPr>
        <w:pStyle w:val="NoSpacing"/>
        <w:rPr>
          <w:rFonts w:cs="Times New Roman"/>
        </w:rPr>
      </w:pPr>
    </w:p>
    <w:p w14:paraId="0951FEEE" w14:textId="77777777" w:rsidR="005F7070" w:rsidRDefault="005F7070" w:rsidP="001E03A3">
      <w:pPr>
        <w:rPr>
          <w:rFonts w:cs="Times New Roman"/>
        </w:rPr>
      </w:pPr>
    </w:p>
    <w:p w14:paraId="09DB13B2" w14:textId="172D37E5" w:rsidR="00E55314" w:rsidRDefault="00E55314" w:rsidP="00B51A44">
      <w:r w:rsidRPr="00A06EA2">
        <w:t>The</w:t>
      </w:r>
      <w:r>
        <w:t xml:space="preserve"> tibia CS</w:t>
      </w:r>
      <w:r w:rsidRPr="00A06EA2">
        <w:t xml:space="preserve"> </w:t>
      </w:r>
      <w:r>
        <w:t>that was</w:t>
      </w:r>
      <w:r w:rsidRPr="00A06EA2">
        <w:t xml:space="preserve"> used to constr</w:t>
      </w:r>
      <w:r>
        <w:t>u</w:t>
      </w:r>
      <w:r w:rsidRPr="00A06EA2">
        <w:t xml:space="preserve">ct the </w:t>
      </w:r>
      <w:r>
        <w:t>femur</w:t>
      </w:r>
      <w:r w:rsidRPr="00A06EA2">
        <w:t xml:space="preserve"> fixed coordinate system </w:t>
      </w:r>
      <w:r>
        <w:t xml:space="preserve">in the calibrated model </w:t>
      </w:r>
      <w:r w:rsidR="00F93BB1">
        <w:t xml:space="preserve">was </w:t>
      </w:r>
      <w:r w:rsidR="0048765A">
        <w:t xml:space="preserve">qualitatively </w:t>
      </w:r>
      <w:r w:rsidR="004E2EC6">
        <w:t>like</w:t>
      </w:r>
      <w:r>
        <w:t xml:space="preserve"> the CS described in </w:t>
      </w:r>
      <w:r w:rsidRPr="00A06EA2">
        <w:t xml:space="preserve">the </w:t>
      </w:r>
      <w:r w:rsidR="007E5592">
        <w:t>standard experimental</w:t>
      </w:r>
      <w:r>
        <w:t xml:space="preserve"> data</w:t>
      </w:r>
      <w:r w:rsidR="00D2715B">
        <w:t xml:space="preserve"> upon visual inspection</w:t>
      </w:r>
      <w:r>
        <w:t xml:space="preserve"> (Fig. 4)</w:t>
      </w:r>
      <w:r w:rsidRPr="00A06EA2">
        <w:t xml:space="preserve">. Therefore, </w:t>
      </w:r>
      <w:r w:rsidR="00D2715B">
        <w:t>we made no changes to the CS that we originally defined.</w:t>
      </w:r>
    </w:p>
    <w:p w14:paraId="07693987" w14:textId="77777777" w:rsidR="003B2F52" w:rsidRDefault="003B2F52" w:rsidP="001E03A3">
      <w:pPr>
        <w:rPr>
          <w:rFonts w:cs="Times New Roman"/>
        </w:rPr>
      </w:pPr>
    </w:p>
    <w:p w14:paraId="61575A07" w14:textId="77777777" w:rsidR="006E093F" w:rsidRDefault="006E093F" w:rsidP="001E03A3">
      <w:pPr>
        <w:rPr>
          <w:rFonts w:cs="Times New Roman"/>
        </w:rPr>
      </w:pPr>
    </w:p>
    <w:p w14:paraId="341D558E" w14:textId="753F23EE" w:rsidR="005F7070" w:rsidRDefault="00B51A44" w:rsidP="005F707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125247BE" wp14:editId="42D7E52C">
                <wp:simplePos x="0" y="0"/>
                <wp:positionH relativeFrom="column">
                  <wp:posOffset>767715</wp:posOffset>
                </wp:positionH>
                <wp:positionV relativeFrom="paragraph">
                  <wp:posOffset>5130800</wp:posOffset>
                </wp:positionV>
                <wp:extent cx="44005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853" name="Text Box 358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31A2CA" w14:textId="5964D8FD" w:rsidR="00B51A44" w:rsidRPr="00B51A44" w:rsidRDefault="00B51A44" w:rsidP="00B51A44">
                            <w:pPr>
                              <w:pStyle w:val="NoSpacing"/>
                              <w:rPr>
                                <w:rFonts w:cs="Times New Roman"/>
                              </w:rPr>
                            </w:pPr>
                            <w:r w:rsidRPr="00B51A44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b/>
                                <w:bCs/>
                                <w:noProof/>
                              </w:rPr>
                              <w:t>4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he tibia fixed coordinate system in the experiment (top) and </w:t>
                            </w:r>
                            <w:r w:rsidR="00716E23">
                              <w:t>in our</w:t>
                            </w:r>
                            <w:r>
                              <w:t xml:space="preserve"> calibrated model (bottom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5247BE" id="Text Box 35853" o:spid="_x0000_s1029" type="#_x0000_t202" style="position:absolute;margin-left:60.45pt;margin-top:404pt;width:346.5pt;height:.05pt;z-index:-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" stroked="f">
                <v:textbox style="mso-fit-shape-to-text:t" inset="0,0,0,0">
                  <w:txbxContent>
                    <w:p w14:paraId="7231A2CA" w14:textId="5964D8FD" w:rsidR="00B51A44" w:rsidRPr="00B51A44" w:rsidRDefault="00B51A44" w:rsidP="00B51A44">
                      <w:pPr>
                        <w:pStyle w:val="NoSpacing"/>
                        <w:rPr>
                          <w:rFonts w:cs="Times New Roman"/>
                        </w:rPr>
                      </w:pPr>
                      <w:r w:rsidRPr="00B51A44">
                        <w:rPr>
                          <w:b/>
                          <w:bCs/>
                        </w:rPr>
                        <w:t xml:space="preserve">Figure </w:t>
                      </w:r>
                      <w:r w:rsidRPr="00B51A44">
                        <w:rPr>
                          <w:b/>
                          <w:bCs/>
                        </w:rPr>
                        <w:fldChar w:fldCharType="begin"/>
                      </w:r>
                      <w:r w:rsidRPr="00B51A44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B51A44">
                        <w:rPr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b/>
                          <w:bCs/>
                          <w:noProof/>
                        </w:rPr>
                        <w:t>4</w:t>
                      </w:r>
                      <w:r w:rsidRPr="00B51A44">
                        <w:rPr>
                          <w:b/>
                          <w:bCs/>
                        </w:rPr>
                        <w:fldChar w:fldCharType="end"/>
                      </w:r>
                      <w:r w:rsidRPr="00B51A44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he tibia fixed coordinate system in the experiment (top) and </w:t>
                      </w:r>
                      <w:r w:rsidR="00716E23">
                        <w:t>in our</w:t>
                      </w:r>
                      <w:r>
                        <w:t xml:space="preserve"> calibrated model (bottom)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2CA1C10A" wp14:editId="6F7F8F44">
                <wp:simplePos x="0" y="0"/>
                <wp:positionH relativeFrom="column">
                  <wp:posOffset>767751</wp:posOffset>
                </wp:positionH>
                <wp:positionV relativeFrom="paragraph">
                  <wp:posOffset>8626</wp:posOffset>
                </wp:positionV>
                <wp:extent cx="4400550" cy="5065683"/>
                <wp:effectExtent l="0" t="0" r="0" b="1905"/>
                <wp:wrapTight wrapText="bothSides">
                  <wp:wrapPolygon edited="0">
                    <wp:start x="0" y="0"/>
                    <wp:lineTo x="0" y="10073"/>
                    <wp:lineTo x="10753" y="10398"/>
                    <wp:lineTo x="0" y="10479"/>
                    <wp:lineTo x="0" y="21527"/>
                    <wp:lineTo x="21506" y="21527"/>
                    <wp:lineTo x="21506" y="0"/>
                    <wp:lineTo x="0" y="0"/>
                  </wp:wrapPolygon>
                </wp:wrapTight>
                <wp:docPr id="35852" name="Group 358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0550" cy="5065683"/>
                          <a:chOff x="0" y="0"/>
                          <a:chExt cx="4400550" cy="5065683"/>
                        </a:xfrm>
                      </wpg:grpSpPr>
                      <wpg:grpSp>
                        <wpg:cNvPr id="43" name="Group 43"/>
                        <wpg:cNvGrpSpPr/>
                        <wpg:grpSpPr>
                          <a:xfrm>
                            <a:off x="0" y="0"/>
                            <a:ext cx="4397375" cy="2386330"/>
                            <a:chOff x="0" y="0"/>
                            <a:chExt cx="5940425" cy="3615690"/>
                          </a:xfrm>
                        </wpg:grpSpPr>
                        <pic:pic xmlns:pic="http://schemas.openxmlformats.org/drawingml/2006/picture">
                          <pic:nvPicPr>
                            <pic:cNvPr id="44" name="Picture 4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314700" y="0"/>
                              <a:ext cx="2625725" cy="36156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5" name="Picture 4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0" y="0"/>
                              <a:ext cx="3138170" cy="35934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484408"/>
                            <a:ext cx="4400550" cy="2581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995E79" id="Group 35852" o:spid="_x0000_s1026" style="position:absolute;margin-left:60.45pt;margin-top:.7pt;width:346.5pt;height:398.85pt;z-index:251771904" coordsize="44005,506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">
                <v:group id="Group 43" o:spid="_x0000_s1027" style="position:absolute;width:43973;height:23863" coordsize="59404,3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Picture 44" o:spid="_x0000_s1028" type="#_x0000_t75" style="position:absolute;left:33147;width:26257;height:361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">
                    <v:imagedata r:id="rId31" o:title=""/>
                  </v:shape>
                  <v:shape id="Picture 45" o:spid="_x0000_s1029" type="#_x0000_t75" style="position:absolute;width:31381;height:3593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">
                    <v:imagedata r:id="rId32" o:title=""/>
                  </v:shape>
                </v:group>
                <v:shape id="Picture 8" o:spid="_x0000_s1030" type="#_x0000_t75" style="position:absolute;top:24844;width:44005;height:25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">
                  <v:imagedata r:id="rId33" o:title=""/>
                </v:shape>
                <w10:wrap type="tight"/>
              </v:group>
            </w:pict>
          </mc:Fallback>
        </mc:AlternateContent>
      </w:r>
    </w:p>
    <w:p w14:paraId="04BC0693" w14:textId="77777777" w:rsidR="005F7070" w:rsidRDefault="005F7070" w:rsidP="005F7070"/>
    <w:p w14:paraId="22B8976B" w14:textId="77777777" w:rsidR="005F7070" w:rsidRDefault="005F7070" w:rsidP="005F7070"/>
    <w:p w14:paraId="6E2388C0" w14:textId="77777777" w:rsidR="005F7070" w:rsidRDefault="005F7070" w:rsidP="005F7070"/>
    <w:p w14:paraId="55355180" w14:textId="77777777" w:rsidR="005F7070" w:rsidRDefault="005F7070" w:rsidP="005F7070"/>
    <w:p w14:paraId="69937C68" w14:textId="77777777" w:rsidR="005F7070" w:rsidRDefault="005F7070" w:rsidP="005F7070"/>
    <w:p w14:paraId="78DB0DF7" w14:textId="77777777" w:rsidR="005F7070" w:rsidRDefault="005F7070" w:rsidP="005F7070"/>
    <w:p w14:paraId="363087EB" w14:textId="77777777" w:rsidR="005F7070" w:rsidRDefault="005F7070" w:rsidP="005F7070"/>
    <w:p w14:paraId="3820A66B" w14:textId="77777777" w:rsidR="005F7070" w:rsidRDefault="005F7070" w:rsidP="005F7070"/>
    <w:p w14:paraId="424BDFD8" w14:textId="77777777" w:rsidR="005F7070" w:rsidRDefault="005F7070" w:rsidP="005F7070"/>
    <w:p w14:paraId="22DD1971" w14:textId="77777777" w:rsidR="005F7070" w:rsidRDefault="005F7070" w:rsidP="005F7070"/>
    <w:p w14:paraId="07420B08" w14:textId="20864048" w:rsidR="005F7070" w:rsidRDefault="005F7070" w:rsidP="008762CB">
      <w:pPr>
        <w:jc w:val="center"/>
      </w:pPr>
    </w:p>
    <w:p w14:paraId="2900B561" w14:textId="4ED606AD" w:rsidR="005F7070" w:rsidRDefault="005F7070" w:rsidP="005F7070"/>
    <w:p w14:paraId="03CAF524" w14:textId="1C2B14D6" w:rsidR="00B51A44" w:rsidRDefault="00B51A44" w:rsidP="005F7070"/>
    <w:p w14:paraId="3BCB1668" w14:textId="79276440" w:rsidR="00B51A44" w:rsidRDefault="00B51A44" w:rsidP="005F7070"/>
    <w:p w14:paraId="773DEE99" w14:textId="1DF74D75" w:rsidR="00B51A44" w:rsidRDefault="00B51A44" w:rsidP="005F7070"/>
    <w:p w14:paraId="33634E4E" w14:textId="03BFE726" w:rsidR="00B51A44" w:rsidRDefault="00B51A44" w:rsidP="005F7070"/>
    <w:p w14:paraId="741343FD" w14:textId="2224410A" w:rsidR="00B51A44" w:rsidRDefault="00B51A44" w:rsidP="005F7070"/>
    <w:p w14:paraId="63DFE77C" w14:textId="1FC06B7F" w:rsidR="00B51A44" w:rsidRDefault="00B51A44" w:rsidP="005F7070"/>
    <w:p w14:paraId="33E8ACBF" w14:textId="0037EB6A" w:rsidR="00B51A44" w:rsidRDefault="00B51A44" w:rsidP="005F7070"/>
    <w:p w14:paraId="7C4EF4AE" w14:textId="7C0DB9BC" w:rsidR="00B51A44" w:rsidRDefault="00B51A44" w:rsidP="005F7070"/>
    <w:p w14:paraId="359B598F" w14:textId="23C78AF5" w:rsidR="00B51A44" w:rsidRDefault="00B51A44" w:rsidP="005F7070"/>
    <w:p w14:paraId="392AA1D6" w14:textId="338F5780" w:rsidR="00B51A44" w:rsidRDefault="00B51A44" w:rsidP="005F7070"/>
    <w:p w14:paraId="1D1C8B4A" w14:textId="77777777" w:rsidR="00B51A44" w:rsidRDefault="00B51A44" w:rsidP="005F7070"/>
    <w:p w14:paraId="7B081260" w14:textId="77777777" w:rsidR="00B51A44" w:rsidRDefault="00B51A44" w:rsidP="005F7070"/>
    <w:p w14:paraId="746B23E3" w14:textId="59A2E66E" w:rsidR="00A64DB3" w:rsidRPr="001E03A3" w:rsidRDefault="00B805D5" w:rsidP="005F7070">
      <w:pPr>
        <w:rPr>
          <w:b/>
        </w:rPr>
      </w:pPr>
      <w:r>
        <w:t>T</w:t>
      </w:r>
      <w:r w:rsidR="005632D3" w:rsidRPr="001E03A3">
        <w:t xml:space="preserve">he </w:t>
      </w:r>
      <w:r w:rsidR="005632D3">
        <w:t>knee</w:t>
      </w:r>
      <w:r w:rsidR="005632D3" w:rsidRPr="001E03A3">
        <w:t xml:space="preserve"> was</w:t>
      </w:r>
      <w:r w:rsidR="005632D3">
        <w:t xml:space="preserve"> scanned</w:t>
      </w:r>
      <w:r w:rsidR="005632D3" w:rsidRPr="001E03A3">
        <w:t xml:space="preserve"> in flexion</w:t>
      </w:r>
      <w:r w:rsidR="005632D3">
        <w:t>; therefore,</w:t>
      </w:r>
      <w:r w:rsidR="007E14F7" w:rsidRPr="001E03A3">
        <w:t xml:space="preserve"> we extended </w:t>
      </w:r>
      <w:r w:rsidR="00E55314">
        <w:t>the knee</w:t>
      </w:r>
      <w:r w:rsidR="007E14F7" w:rsidRPr="001E03A3">
        <w:t xml:space="preserve"> by 13</w:t>
      </w:r>
      <w:r w:rsidR="007E14F7">
        <w:rPr>
          <w:rFonts w:cs="Times New Roman"/>
        </w:rPr>
        <w:t>°</w:t>
      </w:r>
      <w:r w:rsidR="007E14F7" w:rsidRPr="001E03A3">
        <w:t xml:space="preserve"> to </w:t>
      </w:r>
      <w:r w:rsidR="007E14F7">
        <w:t>achieve</w:t>
      </w:r>
      <w:r w:rsidR="00E55314">
        <w:t xml:space="preserve"> </w:t>
      </w:r>
      <w:r w:rsidR="007E14F7" w:rsidRPr="001E03A3">
        <w:t>full extension</w:t>
      </w:r>
      <w:r w:rsidR="007E14F7">
        <w:t xml:space="preserve"> </w:t>
      </w:r>
      <w:r w:rsidR="00093DA7">
        <w:t>through qualitative</w:t>
      </w:r>
      <w:r w:rsidR="002359FF">
        <w:t xml:space="preserve"> </w:t>
      </w:r>
      <w:r w:rsidR="007E14F7">
        <w:t xml:space="preserve">visual </w:t>
      </w:r>
      <w:r w:rsidR="00093DA7">
        <w:t>assessment</w:t>
      </w:r>
      <w:r w:rsidR="000133C1">
        <w:t xml:space="preserve"> </w:t>
      </w:r>
      <w:r w:rsidR="00D20A42">
        <w:t xml:space="preserve">(Fig. </w:t>
      </w:r>
      <w:r w:rsidR="00E55314">
        <w:t>5</w:t>
      </w:r>
      <w:r w:rsidR="00D20A42">
        <w:t>)</w:t>
      </w:r>
      <w:r w:rsidR="00162D3F">
        <w:t>.</w:t>
      </w:r>
    </w:p>
    <w:p w14:paraId="0FFFAC87" w14:textId="0237F1BC" w:rsidR="00A64DB3" w:rsidRDefault="00A64DB3" w:rsidP="005F7070"/>
    <w:p w14:paraId="7F14E194" w14:textId="05C7A664" w:rsidR="00A64DB3" w:rsidRDefault="00B51A44" w:rsidP="005F7070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105D7CDB" wp14:editId="0BA82316">
                <wp:simplePos x="0" y="0"/>
                <wp:positionH relativeFrom="column">
                  <wp:posOffset>1020792</wp:posOffset>
                </wp:positionH>
                <wp:positionV relativeFrom="paragraph">
                  <wp:posOffset>47625</wp:posOffset>
                </wp:positionV>
                <wp:extent cx="3381375" cy="2812415"/>
                <wp:effectExtent l="0" t="0" r="9525" b="6985"/>
                <wp:wrapTight wrapText="bothSides">
                  <wp:wrapPolygon edited="0">
                    <wp:start x="0" y="0"/>
                    <wp:lineTo x="0" y="21507"/>
                    <wp:lineTo x="21539" y="21507"/>
                    <wp:lineTo x="21539" y="0"/>
                    <wp:lineTo x="10100" y="0"/>
                    <wp:lineTo x="0" y="0"/>
                  </wp:wrapPolygon>
                </wp:wrapTight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1375" cy="2812415"/>
                          <a:chOff x="0" y="0"/>
                          <a:chExt cx="3381375" cy="2812415"/>
                        </a:xfrm>
                      </wpg:grpSpPr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2809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6400" y="9525"/>
                            <a:ext cx="1704975" cy="28028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FB4D676" id="Group 47" o:spid="_x0000_s1026" style="position:absolute;margin-left:80.4pt;margin-top:3.75pt;width:266.25pt;height:221.45pt;z-index:251720704" coordsize="33813,28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">
                <v:shape id="Picture 48" o:spid="_x0000_s1027" type="#_x0000_t75" style="position:absolute;width:15525;height:28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">
                  <v:imagedata r:id="rId36" o:title=""/>
                </v:shape>
                <v:shape id="Picture 49" o:spid="_x0000_s1028" type="#_x0000_t75" style="position:absolute;left:16764;top:95;width:17049;height:28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">
                  <v:imagedata r:id="rId37" o:title=""/>
                </v:shape>
                <w10:wrap type="tight"/>
              </v:group>
            </w:pict>
          </mc:Fallback>
        </mc:AlternateContent>
      </w:r>
    </w:p>
    <w:p w14:paraId="419EAD07" w14:textId="77777777" w:rsidR="00A64DB3" w:rsidRDefault="00A64DB3" w:rsidP="005F7070"/>
    <w:p w14:paraId="7B5DEFF2" w14:textId="77777777" w:rsidR="001E03A3" w:rsidRDefault="001E03A3" w:rsidP="005F7070"/>
    <w:p w14:paraId="31ADFF0F" w14:textId="77777777" w:rsidR="005F7070" w:rsidRDefault="005F7070" w:rsidP="005F7070"/>
    <w:p w14:paraId="6361291E" w14:textId="77777777" w:rsidR="005F7070" w:rsidRDefault="005F7070" w:rsidP="005F7070"/>
    <w:p w14:paraId="5D7BC8AD" w14:textId="77777777" w:rsidR="005F7070" w:rsidRDefault="005F7070" w:rsidP="005F7070"/>
    <w:p w14:paraId="3B2B5F97" w14:textId="77777777" w:rsidR="005F7070" w:rsidRDefault="005F7070" w:rsidP="005F7070"/>
    <w:p w14:paraId="183A519D" w14:textId="77777777" w:rsidR="005F7070" w:rsidRDefault="005F7070" w:rsidP="005F7070"/>
    <w:p w14:paraId="5A25E224" w14:textId="77777777" w:rsidR="005F7070" w:rsidRDefault="005F7070" w:rsidP="005F7070"/>
    <w:p w14:paraId="04D37314" w14:textId="77777777" w:rsidR="005F7070" w:rsidRDefault="005F7070" w:rsidP="005F7070"/>
    <w:p w14:paraId="797425D4" w14:textId="77777777" w:rsidR="005F7070" w:rsidRDefault="005F7070" w:rsidP="005F7070"/>
    <w:p w14:paraId="533EB4F0" w14:textId="12746E63" w:rsidR="005F7070" w:rsidRDefault="005F7070" w:rsidP="005F7070"/>
    <w:p w14:paraId="17BB90D4" w14:textId="5747085E" w:rsidR="00E55314" w:rsidRDefault="00B51A44" w:rsidP="005F7070"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4227D703" wp14:editId="4C56AE60">
                <wp:simplePos x="0" y="0"/>
                <wp:positionH relativeFrom="column">
                  <wp:posOffset>1055298</wp:posOffset>
                </wp:positionH>
                <wp:positionV relativeFrom="paragraph">
                  <wp:posOffset>184785</wp:posOffset>
                </wp:positionV>
                <wp:extent cx="33813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855" name="Text Box 358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B62F5F" w14:textId="3F7E3AAA" w:rsidR="00B51A44" w:rsidRPr="00564BE8" w:rsidRDefault="00B51A44" w:rsidP="00B51A44">
                            <w:pPr>
                              <w:pStyle w:val="NoSpacing"/>
                              <w:rPr>
                                <w:noProof/>
                              </w:rPr>
                            </w:pPr>
                            <w:r w:rsidRPr="00B51A44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b/>
                                <w:bCs/>
                                <w:noProof/>
                              </w:rPr>
                              <w:t>5</w:t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B51A44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863A62">
                              <w:t>T</w:t>
                            </w:r>
                            <w:r w:rsidR="00863A62" w:rsidRPr="001E03A3">
                              <w:t xml:space="preserve">he </w:t>
                            </w:r>
                            <w:r w:rsidR="00863A62">
                              <w:t>knee</w:t>
                            </w:r>
                            <w:r w:rsidR="00863A62" w:rsidRPr="001E03A3">
                              <w:t xml:space="preserve"> was</w:t>
                            </w:r>
                            <w:r w:rsidR="00863A62">
                              <w:t xml:space="preserve"> scanned</w:t>
                            </w:r>
                            <w:r w:rsidR="00863A62" w:rsidRPr="001E03A3">
                              <w:t xml:space="preserve"> in</w:t>
                            </w:r>
                            <w:r w:rsidR="008C6F9D">
                              <w:t xml:space="preserve"> slight</w:t>
                            </w:r>
                            <w:r w:rsidR="00863A62" w:rsidRPr="001E03A3">
                              <w:t xml:space="preserve"> flexion</w:t>
                            </w:r>
                            <w:r w:rsidR="008C6F9D">
                              <w:t xml:space="preserve"> (Left). </w:t>
                            </w:r>
                            <w:r w:rsidR="00E715D6">
                              <w:t>Therefore, t</w:t>
                            </w:r>
                            <w:r w:rsidR="008C6F9D">
                              <w:t>he knee model was e</w:t>
                            </w:r>
                            <w:r>
                              <w:t>xtend</w:t>
                            </w:r>
                            <w:r w:rsidR="008C6F9D">
                              <w:t>ed</w:t>
                            </w:r>
                            <w:r>
                              <w:t xml:space="preserve"> by 13</w:t>
                            </w:r>
                            <w:r>
                              <w:rPr>
                                <w:rFonts w:cs="Times New Roman"/>
                              </w:rPr>
                              <w:t>°</w:t>
                            </w:r>
                            <w:r>
                              <w:t xml:space="preserve"> to achieve full extension as </w:t>
                            </w:r>
                            <w:r w:rsidR="008C6F9D">
                              <w:t xml:space="preserve">judged </w:t>
                            </w:r>
                            <w:r>
                              <w:t>by visual inspection.</w:t>
                            </w:r>
                          </w:p>
                          <w:p w14:paraId="210AFBFA" w14:textId="14441B44" w:rsidR="00B51A44" w:rsidRPr="00D61E86" w:rsidRDefault="00B51A44" w:rsidP="00B51A44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27D703" id="Text Box 35855" o:spid="_x0000_s1030" type="#_x0000_t202" style="position:absolute;margin-left:83.1pt;margin-top:14.55pt;width:266.25pt;height:.05pt;z-index:-25154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" stroked="f">
                <v:textbox style="mso-fit-shape-to-text:t" inset="0,0,0,0">
                  <w:txbxContent>
                    <w:p w14:paraId="1CB62F5F" w14:textId="3F7E3AAA" w:rsidR="00B51A44" w:rsidRPr="00564BE8" w:rsidRDefault="00B51A44" w:rsidP="00B51A44">
                      <w:pPr>
                        <w:pStyle w:val="NoSpacing"/>
                        <w:rPr>
                          <w:noProof/>
                        </w:rPr>
                      </w:pPr>
                      <w:r w:rsidRPr="00B51A44">
                        <w:rPr>
                          <w:b/>
                          <w:bCs/>
                        </w:rPr>
                        <w:t xml:space="preserve">Figure </w:t>
                      </w:r>
                      <w:r w:rsidRPr="00B51A44">
                        <w:rPr>
                          <w:b/>
                          <w:bCs/>
                        </w:rPr>
                        <w:fldChar w:fldCharType="begin"/>
                      </w:r>
                      <w:r w:rsidRPr="00B51A44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B51A44">
                        <w:rPr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b/>
                          <w:bCs/>
                          <w:noProof/>
                        </w:rPr>
                        <w:t>5</w:t>
                      </w:r>
                      <w:r w:rsidRPr="00B51A44">
                        <w:rPr>
                          <w:b/>
                          <w:bCs/>
                        </w:rPr>
                        <w:fldChar w:fldCharType="end"/>
                      </w:r>
                      <w:r w:rsidRPr="00B51A44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</w:t>
                      </w:r>
                      <w:r w:rsidR="00863A62">
                        <w:t>T</w:t>
                      </w:r>
                      <w:r w:rsidR="00863A62" w:rsidRPr="001E03A3">
                        <w:t xml:space="preserve">he </w:t>
                      </w:r>
                      <w:r w:rsidR="00863A62">
                        <w:t>knee</w:t>
                      </w:r>
                      <w:r w:rsidR="00863A62" w:rsidRPr="001E03A3">
                        <w:t xml:space="preserve"> was</w:t>
                      </w:r>
                      <w:r w:rsidR="00863A62">
                        <w:t xml:space="preserve"> scanned</w:t>
                      </w:r>
                      <w:r w:rsidR="00863A62" w:rsidRPr="001E03A3">
                        <w:t xml:space="preserve"> in</w:t>
                      </w:r>
                      <w:r w:rsidR="008C6F9D">
                        <w:t xml:space="preserve"> slight</w:t>
                      </w:r>
                      <w:r w:rsidR="00863A62" w:rsidRPr="001E03A3">
                        <w:t xml:space="preserve"> flexion</w:t>
                      </w:r>
                      <w:r w:rsidR="008C6F9D">
                        <w:t xml:space="preserve"> (Left). </w:t>
                      </w:r>
                      <w:r w:rsidR="00E715D6">
                        <w:t>Therefore, t</w:t>
                      </w:r>
                      <w:r w:rsidR="008C6F9D">
                        <w:t>he knee model was e</w:t>
                      </w:r>
                      <w:r>
                        <w:t>xtend</w:t>
                      </w:r>
                      <w:r w:rsidR="008C6F9D">
                        <w:t>ed</w:t>
                      </w:r>
                      <w:r>
                        <w:t xml:space="preserve"> by 13</w:t>
                      </w:r>
                      <w:r>
                        <w:rPr>
                          <w:rFonts w:cs="Times New Roman"/>
                        </w:rPr>
                        <w:t>°</w:t>
                      </w:r>
                      <w:r>
                        <w:t xml:space="preserve"> to achieve full extension as </w:t>
                      </w:r>
                      <w:r w:rsidR="008C6F9D">
                        <w:t xml:space="preserve">judged </w:t>
                      </w:r>
                      <w:r>
                        <w:t>by visual inspection.</w:t>
                      </w:r>
                    </w:p>
                    <w:p w14:paraId="210AFBFA" w14:textId="14441B44" w:rsidR="00B51A44" w:rsidRPr="00D61E86" w:rsidRDefault="00B51A44" w:rsidP="00B51A44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2920C2F" w14:textId="5F28482F" w:rsidR="005F7070" w:rsidRDefault="005F7070" w:rsidP="005F7070"/>
    <w:p w14:paraId="01A95899" w14:textId="7398C3ED" w:rsidR="006E093F" w:rsidRDefault="006E093F">
      <w:pPr>
        <w:spacing w:after="160" w:line="259" w:lineRule="auto"/>
      </w:pPr>
      <w:r>
        <w:br w:type="page"/>
      </w:r>
    </w:p>
    <w:p w14:paraId="5AEF0709" w14:textId="4FCAE600" w:rsidR="000419D9" w:rsidRDefault="00145E45" w:rsidP="0081792E">
      <w:pPr>
        <w:pStyle w:val="Heading2"/>
      </w:pPr>
      <w:bookmarkStart w:id="20" w:name="_Toc72243211"/>
      <w:r w:rsidRPr="00145E45">
        <w:lastRenderedPageBreak/>
        <w:t>Comparing</w:t>
      </w:r>
      <w:r w:rsidR="000419D9">
        <w:t xml:space="preserve"> the</w:t>
      </w:r>
      <w:r w:rsidRPr="00145E45">
        <w:t xml:space="preserve"> interpretation of experimental data</w:t>
      </w:r>
      <w:bookmarkEnd w:id="20"/>
      <w:r w:rsidRPr="00145E45">
        <w:t xml:space="preserve"> </w:t>
      </w:r>
    </w:p>
    <w:p w14:paraId="35E660A6" w14:textId="77777777" w:rsidR="00C2180A" w:rsidRPr="00C2180A" w:rsidRDefault="00C2180A" w:rsidP="00C2180A"/>
    <w:p w14:paraId="43392BC6" w14:textId="2620FF4D" w:rsidR="00662C75" w:rsidRDefault="00662C75" w:rsidP="000419D9">
      <w:pPr>
        <w:pStyle w:val="Heading3"/>
      </w:pPr>
      <w:bookmarkStart w:id="21" w:name="_Toc72243212"/>
      <w:r>
        <w:t>Kinematics description</w:t>
      </w:r>
      <w:bookmarkEnd w:id="21"/>
    </w:p>
    <w:p w14:paraId="69B0FC85" w14:textId="77777777" w:rsidR="000419D9" w:rsidRDefault="000419D9" w:rsidP="00B51A44"/>
    <w:p w14:paraId="60B94B94" w14:textId="342B4D34" w:rsidR="00E058DB" w:rsidRDefault="00664C81" w:rsidP="00B51A44">
      <w:r>
        <w:t xml:space="preserve">Except for </w:t>
      </w:r>
      <w:r w:rsidR="00A71E5E">
        <w:t xml:space="preserve">our definition of the </w:t>
      </w:r>
      <w:r w:rsidR="001D5A8A">
        <w:t xml:space="preserve">sign </w:t>
      </w:r>
      <w:r w:rsidR="00A71E5E">
        <w:t>of</w:t>
      </w:r>
      <w:r>
        <w:t xml:space="preserve"> varus-valgus (VV) rotation, t</w:t>
      </w:r>
      <w:r w:rsidR="00557722" w:rsidRPr="00557722">
        <w:t xml:space="preserve">he primary motions described in the </w:t>
      </w:r>
      <w:r w:rsidR="00FA5722">
        <w:t>standard</w:t>
      </w:r>
      <w:r w:rsidR="00557722" w:rsidRPr="00557722">
        <w:t xml:space="preserve"> experimental data </w:t>
      </w:r>
      <w:r w:rsidR="00E55314">
        <w:t>were</w:t>
      </w:r>
      <w:r w:rsidR="00557722" w:rsidRPr="00557722">
        <w:t xml:space="preserve"> consistent with </w:t>
      </w:r>
      <w:r>
        <w:t>our</w:t>
      </w:r>
      <w:r w:rsidR="00557722" w:rsidRPr="00557722">
        <w:t xml:space="preserve"> interpret</w:t>
      </w:r>
      <w:r>
        <w:t>ation of the</w:t>
      </w:r>
      <w:r w:rsidR="00557722" w:rsidRPr="00557722">
        <w:t xml:space="preserve"> </w:t>
      </w:r>
      <w:r>
        <w:t>tibiofemoral kinematics</w:t>
      </w:r>
      <w:r w:rsidR="00557722" w:rsidRPr="00557722">
        <w:t xml:space="preserve"> in the calibration phase</w:t>
      </w:r>
      <w:r w:rsidR="00701FC2">
        <w:t xml:space="preserve"> </w:t>
      </w:r>
      <w:r w:rsidR="00E55314">
        <w:t>(Table 1)</w:t>
      </w:r>
      <w:r w:rsidR="00557722" w:rsidRPr="00557722">
        <w:t>.</w:t>
      </w:r>
      <w:r w:rsidR="00557722">
        <w:t xml:space="preserve"> </w:t>
      </w:r>
      <w:r w:rsidR="00701FC2">
        <w:t xml:space="preserve">Therefore, </w:t>
      </w:r>
      <w:r w:rsidR="00005156">
        <w:t xml:space="preserve">we will switch </w:t>
      </w:r>
      <w:r w:rsidR="00DF67A3">
        <w:t xml:space="preserve">the </w:t>
      </w:r>
      <w:r w:rsidR="00005156">
        <w:t xml:space="preserve">sign of </w:t>
      </w:r>
      <w:r w:rsidR="00870276">
        <w:t>our</w:t>
      </w:r>
      <w:r w:rsidR="00701FC2">
        <w:t xml:space="preserve"> VV rotation</w:t>
      </w:r>
      <w:r w:rsidR="00870276">
        <w:t xml:space="preserve"> data</w:t>
      </w:r>
      <w:r w:rsidR="00701FC2">
        <w:t xml:space="preserve"> before comparing it to the standard experimental data.</w:t>
      </w:r>
    </w:p>
    <w:p w14:paraId="09DC3144" w14:textId="77777777" w:rsidR="00B51A44" w:rsidRDefault="00B51A44" w:rsidP="00B51A44"/>
    <w:p w14:paraId="096B02D7" w14:textId="7C779F08" w:rsidR="004B3713" w:rsidRPr="008576F8" w:rsidRDefault="004B3713" w:rsidP="004B3713">
      <w:pPr>
        <w:jc w:val="center"/>
        <w:rPr>
          <w:b/>
        </w:rPr>
      </w:pPr>
      <w:r w:rsidRPr="004B3713">
        <w:rPr>
          <w:b/>
          <w:bCs/>
        </w:rPr>
        <w:t xml:space="preserve">Table </w:t>
      </w:r>
      <w:r w:rsidRPr="004B3713">
        <w:rPr>
          <w:b/>
          <w:bCs/>
        </w:rPr>
        <w:fldChar w:fldCharType="begin"/>
      </w:r>
      <w:r w:rsidRPr="004B3713">
        <w:rPr>
          <w:b/>
          <w:bCs/>
        </w:rPr>
        <w:instrText xml:space="preserve"> SEQ Table \* ARABIC </w:instrText>
      </w:r>
      <w:r w:rsidRPr="004B3713">
        <w:rPr>
          <w:b/>
          <w:bCs/>
        </w:rPr>
        <w:fldChar w:fldCharType="separate"/>
      </w:r>
      <w:r w:rsidR="00CC5650">
        <w:rPr>
          <w:b/>
          <w:bCs/>
          <w:noProof/>
        </w:rPr>
        <w:t>1</w:t>
      </w:r>
      <w:r w:rsidRPr="004B3713">
        <w:rPr>
          <w:b/>
          <w:bCs/>
        </w:rPr>
        <w:fldChar w:fldCharType="end"/>
      </w:r>
      <w:r>
        <w:rPr>
          <w:b/>
          <w:bCs/>
        </w:rPr>
        <w:t>:</w:t>
      </w:r>
      <w:r w:rsidRPr="004B3713">
        <w:rPr>
          <w:b/>
        </w:rPr>
        <w:t xml:space="preserve"> </w:t>
      </w:r>
      <w:r>
        <w:t xml:space="preserve">Motion corresponding to </w:t>
      </w:r>
      <w:r w:rsidR="00E715D6">
        <w:t xml:space="preserve">the </w:t>
      </w:r>
      <w:r>
        <w:t xml:space="preserve">positive </w:t>
      </w:r>
      <w:r w:rsidR="00E715D6">
        <w:t>direction for each degree of freedom</w:t>
      </w:r>
      <w:r w:rsidR="00EC2A6C">
        <w:t>.</w:t>
      </w:r>
      <w:r w:rsidRPr="008576F8">
        <w:rPr>
          <w:b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9"/>
        <w:gridCol w:w="3049"/>
        <w:gridCol w:w="2983"/>
      </w:tblGrid>
      <w:tr w:rsidR="00E55314" w14:paraId="3AC22B49" w14:textId="6E38A2D5" w:rsidTr="005B3907">
        <w:trPr>
          <w:jc w:val="center"/>
        </w:trPr>
        <w:tc>
          <w:tcPr>
            <w:tcW w:w="0" w:type="auto"/>
          </w:tcPr>
          <w:p w14:paraId="5ECA18AB" w14:textId="77777777" w:rsidR="00E55314" w:rsidRDefault="00E55314" w:rsidP="00E55314">
            <w:r>
              <w:t>Kinematic Name</w:t>
            </w:r>
          </w:p>
        </w:tc>
        <w:tc>
          <w:tcPr>
            <w:tcW w:w="0" w:type="auto"/>
          </w:tcPr>
          <w:p w14:paraId="77610278" w14:textId="77777777" w:rsidR="00E55314" w:rsidRDefault="00E55314" w:rsidP="00E55314">
            <w:r>
              <w:t xml:space="preserve">Direction of Positive Motion </w:t>
            </w:r>
          </w:p>
          <w:p w14:paraId="0A214E36" w14:textId="07AF8D4A" w:rsidR="00E55314" w:rsidRDefault="00E55314" w:rsidP="00E55314">
            <w:r>
              <w:t>in standard experimental data</w:t>
            </w:r>
          </w:p>
        </w:tc>
        <w:tc>
          <w:tcPr>
            <w:tcW w:w="0" w:type="auto"/>
          </w:tcPr>
          <w:p w14:paraId="2F80A106" w14:textId="77777777" w:rsidR="00E55314" w:rsidRDefault="00E55314" w:rsidP="00E55314">
            <w:r>
              <w:t xml:space="preserve">Direction of Positive Motion </w:t>
            </w:r>
          </w:p>
          <w:p w14:paraId="0DCBC057" w14:textId="77356761" w:rsidR="00E55314" w:rsidRDefault="00E55314" w:rsidP="00E55314">
            <w:r>
              <w:t xml:space="preserve">in </w:t>
            </w:r>
            <w:r w:rsidR="00702254">
              <w:t>our</w:t>
            </w:r>
            <w:r w:rsidR="00701FC2">
              <w:t xml:space="preserve"> calibrated model</w:t>
            </w:r>
          </w:p>
        </w:tc>
      </w:tr>
      <w:tr w:rsidR="00701FC2" w14:paraId="4D253CA5" w14:textId="5C9E7FED" w:rsidTr="005B3907">
        <w:trPr>
          <w:jc w:val="center"/>
        </w:trPr>
        <w:tc>
          <w:tcPr>
            <w:tcW w:w="0" w:type="auto"/>
          </w:tcPr>
          <w:p w14:paraId="460355CD" w14:textId="77777777" w:rsidR="00701FC2" w:rsidRDefault="00701FC2" w:rsidP="00701FC2">
            <w:r>
              <w:t>TF FE</w:t>
            </w:r>
          </w:p>
        </w:tc>
        <w:tc>
          <w:tcPr>
            <w:tcW w:w="0" w:type="auto"/>
          </w:tcPr>
          <w:p w14:paraId="08FF81DA" w14:textId="77777777" w:rsidR="00701FC2" w:rsidRDefault="00701FC2" w:rsidP="00701FC2">
            <w:r>
              <w:t>Flexion of the knee</w:t>
            </w:r>
          </w:p>
        </w:tc>
        <w:tc>
          <w:tcPr>
            <w:tcW w:w="0" w:type="auto"/>
          </w:tcPr>
          <w:p w14:paraId="479E9B63" w14:textId="63F38F40" w:rsidR="00701FC2" w:rsidRDefault="00701FC2" w:rsidP="00701FC2">
            <w:r>
              <w:t>Flexion of the knee</w:t>
            </w:r>
          </w:p>
        </w:tc>
      </w:tr>
      <w:tr w:rsidR="00701FC2" w14:paraId="5829D898" w14:textId="2ABBFB35" w:rsidTr="005B3907">
        <w:trPr>
          <w:jc w:val="center"/>
        </w:trPr>
        <w:tc>
          <w:tcPr>
            <w:tcW w:w="0" w:type="auto"/>
          </w:tcPr>
          <w:p w14:paraId="2894657A" w14:textId="77777777" w:rsidR="00701FC2" w:rsidRDefault="00701FC2" w:rsidP="00701FC2">
            <w:r>
              <w:t>TF VV</w:t>
            </w:r>
          </w:p>
        </w:tc>
        <w:tc>
          <w:tcPr>
            <w:tcW w:w="0" w:type="auto"/>
          </w:tcPr>
          <w:p w14:paraId="6005C37F" w14:textId="77777777" w:rsidR="00701FC2" w:rsidRDefault="00701FC2" w:rsidP="00701FC2">
            <w:r>
              <w:t>Valgus rotation of the knee</w:t>
            </w:r>
          </w:p>
        </w:tc>
        <w:tc>
          <w:tcPr>
            <w:tcW w:w="0" w:type="auto"/>
          </w:tcPr>
          <w:p w14:paraId="08A0FCB8" w14:textId="4109D1EE" w:rsidR="00701FC2" w:rsidRDefault="00701FC2" w:rsidP="00701FC2">
            <w:r>
              <w:t>Varus rotation of the knee</w:t>
            </w:r>
          </w:p>
        </w:tc>
      </w:tr>
      <w:tr w:rsidR="00701FC2" w14:paraId="455B5E0D" w14:textId="230BD7DE" w:rsidTr="005B3907">
        <w:trPr>
          <w:jc w:val="center"/>
        </w:trPr>
        <w:tc>
          <w:tcPr>
            <w:tcW w:w="0" w:type="auto"/>
          </w:tcPr>
          <w:p w14:paraId="586729EA" w14:textId="77777777" w:rsidR="00701FC2" w:rsidRDefault="00701FC2" w:rsidP="00701FC2">
            <w:r>
              <w:t>TF IE</w:t>
            </w:r>
          </w:p>
        </w:tc>
        <w:tc>
          <w:tcPr>
            <w:tcW w:w="0" w:type="auto"/>
          </w:tcPr>
          <w:p w14:paraId="08BFE907" w14:textId="77777777" w:rsidR="00701FC2" w:rsidRDefault="00701FC2" w:rsidP="00701FC2">
            <w:r>
              <w:t>External tibial rotation</w:t>
            </w:r>
          </w:p>
        </w:tc>
        <w:tc>
          <w:tcPr>
            <w:tcW w:w="0" w:type="auto"/>
          </w:tcPr>
          <w:p w14:paraId="18651BE5" w14:textId="45D0D53D" w:rsidR="00701FC2" w:rsidRDefault="00701FC2" w:rsidP="00701FC2">
            <w:r>
              <w:t>External tibial rotation</w:t>
            </w:r>
          </w:p>
        </w:tc>
      </w:tr>
      <w:tr w:rsidR="00701FC2" w14:paraId="6447F9D7" w14:textId="79EBD52A" w:rsidTr="005B3907">
        <w:trPr>
          <w:jc w:val="center"/>
        </w:trPr>
        <w:tc>
          <w:tcPr>
            <w:tcW w:w="0" w:type="auto"/>
          </w:tcPr>
          <w:p w14:paraId="5D33EE84" w14:textId="77777777" w:rsidR="00701FC2" w:rsidRDefault="00701FC2" w:rsidP="00701FC2">
            <w:r>
              <w:t>TF ML</w:t>
            </w:r>
          </w:p>
        </w:tc>
        <w:tc>
          <w:tcPr>
            <w:tcW w:w="0" w:type="auto"/>
          </w:tcPr>
          <w:p w14:paraId="2C5216F8" w14:textId="77777777" w:rsidR="00701FC2" w:rsidRDefault="00701FC2" w:rsidP="00701FC2">
            <w:r>
              <w:t>Lateral tibial translation</w:t>
            </w:r>
          </w:p>
        </w:tc>
        <w:tc>
          <w:tcPr>
            <w:tcW w:w="0" w:type="auto"/>
          </w:tcPr>
          <w:p w14:paraId="675D9634" w14:textId="77916285" w:rsidR="00701FC2" w:rsidRDefault="00701FC2" w:rsidP="00701FC2">
            <w:r>
              <w:t>Lateral tibial translation</w:t>
            </w:r>
          </w:p>
        </w:tc>
      </w:tr>
      <w:tr w:rsidR="00701FC2" w14:paraId="74E3275E" w14:textId="0C58431A" w:rsidTr="005B3907">
        <w:trPr>
          <w:jc w:val="center"/>
        </w:trPr>
        <w:tc>
          <w:tcPr>
            <w:tcW w:w="0" w:type="auto"/>
          </w:tcPr>
          <w:p w14:paraId="38488D77" w14:textId="77777777" w:rsidR="00701FC2" w:rsidRDefault="00701FC2" w:rsidP="00701FC2">
            <w:r>
              <w:t>TF AP</w:t>
            </w:r>
          </w:p>
        </w:tc>
        <w:tc>
          <w:tcPr>
            <w:tcW w:w="0" w:type="auto"/>
          </w:tcPr>
          <w:p w14:paraId="5267D855" w14:textId="77777777" w:rsidR="00701FC2" w:rsidRDefault="00701FC2" w:rsidP="00701FC2">
            <w:r>
              <w:t>Anterior tibial translation</w:t>
            </w:r>
          </w:p>
        </w:tc>
        <w:tc>
          <w:tcPr>
            <w:tcW w:w="0" w:type="auto"/>
          </w:tcPr>
          <w:p w14:paraId="3112F9BD" w14:textId="1F7D6E99" w:rsidR="00701FC2" w:rsidRDefault="00701FC2" w:rsidP="00701FC2">
            <w:r>
              <w:t>Anterior tibial translation</w:t>
            </w:r>
          </w:p>
        </w:tc>
      </w:tr>
      <w:tr w:rsidR="00701FC2" w14:paraId="00DA37C7" w14:textId="40039177" w:rsidTr="005B3907">
        <w:trPr>
          <w:jc w:val="center"/>
        </w:trPr>
        <w:tc>
          <w:tcPr>
            <w:tcW w:w="0" w:type="auto"/>
          </w:tcPr>
          <w:p w14:paraId="496A2FF8" w14:textId="77777777" w:rsidR="00701FC2" w:rsidRDefault="00701FC2" w:rsidP="00701FC2">
            <w:r>
              <w:t>TF SI</w:t>
            </w:r>
          </w:p>
        </w:tc>
        <w:tc>
          <w:tcPr>
            <w:tcW w:w="0" w:type="auto"/>
          </w:tcPr>
          <w:p w14:paraId="09BF0973" w14:textId="77777777" w:rsidR="00701FC2" w:rsidRDefault="00701FC2" w:rsidP="00701FC2">
            <w:r>
              <w:t>Superior tibial translation</w:t>
            </w:r>
          </w:p>
        </w:tc>
        <w:tc>
          <w:tcPr>
            <w:tcW w:w="0" w:type="auto"/>
          </w:tcPr>
          <w:p w14:paraId="63F058D9" w14:textId="2A0894D0" w:rsidR="00701FC2" w:rsidRDefault="00701FC2" w:rsidP="00701FC2">
            <w:r>
              <w:t>Superior tibial translation</w:t>
            </w:r>
          </w:p>
        </w:tc>
      </w:tr>
    </w:tbl>
    <w:p w14:paraId="2ABD9E49" w14:textId="5F5AB42D" w:rsidR="00E55314" w:rsidRDefault="00E55314" w:rsidP="00E55314">
      <w:pPr>
        <w:pStyle w:val="Title"/>
        <w:rPr>
          <w:sz w:val="20"/>
          <w:szCs w:val="20"/>
        </w:rPr>
      </w:pPr>
    </w:p>
    <w:p w14:paraId="35BEFE36" w14:textId="77777777" w:rsidR="00B51A44" w:rsidRPr="00B51A44" w:rsidRDefault="00B51A44" w:rsidP="00B51A44"/>
    <w:p w14:paraId="5F3B8933" w14:textId="1E49EE4B" w:rsidR="00A837DC" w:rsidRDefault="00A837DC" w:rsidP="00701FC2">
      <w:pPr>
        <w:pStyle w:val="Heading3"/>
      </w:pPr>
      <w:bookmarkStart w:id="22" w:name="_Toc72243213"/>
      <w:r>
        <w:t>Kinetics description</w:t>
      </w:r>
      <w:bookmarkEnd w:id="22"/>
    </w:p>
    <w:p w14:paraId="15476AB2" w14:textId="77777777" w:rsidR="00B51A44" w:rsidRPr="00B51A44" w:rsidRDefault="00B51A44" w:rsidP="00B51A44"/>
    <w:p w14:paraId="3025EC82" w14:textId="69ADDE4B" w:rsidR="00EC2A6C" w:rsidRDefault="004E5368" w:rsidP="00EC2A6C">
      <w:pPr>
        <w:jc w:val="both"/>
      </w:pPr>
      <w:r w:rsidRPr="00701FC2">
        <w:t xml:space="preserve">Our interpretation of the force/moment directions was consistent with the </w:t>
      </w:r>
      <w:r w:rsidR="00FA5722" w:rsidRPr="00701FC2">
        <w:t>standard</w:t>
      </w:r>
      <w:r w:rsidRPr="00701FC2">
        <w:t xml:space="preserve"> kinetics </w:t>
      </w:r>
      <w:r w:rsidR="0024789D">
        <w:t xml:space="preserve">definition </w:t>
      </w:r>
      <w:r w:rsidR="00701FC2">
        <w:t>(Figs. 6-8)</w:t>
      </w:r>
      <w:r w:rsidR="00701FC2" w:rsidRPr="00701FC2">
        <w:t xml:space="preserve">. Therefore, </w:t>
      </w:r>
      <w:r w:rsidR="0024789D">
        <w:t xml:space="preserve">we made </w:t>
      </w:r>
      <w:r w:rsidR="00701FC2" w:rsidRPr="00701FC2">
        <w:t xml:space="preserve">no changes to our original definition </w:t>
      </w:r>
      <w:r w:rsidR="0024789D">
        <w:t>of these directions</w:t>
      </w:r>
      <w:r w:rsidR="00701FC2" w:rsidRPr="00701FC2">
        <w:t>.</w:t>
      </w:r>
      <w:r w:rsidR="00EC2A6C">
        <w:t xml:space="preserve"> for the following conditions:</w:t>
      </w:r>
    </w:p>
    <w:p w14:paraId="39EF16FD" w14:textId="77777777" w:rsidR="00EC2A6C" w:rsidRDefault="00EC2A6C" w:rsidP="00EC2A6C">
      <w:pPr>
        <w:ind w:left="720"/>
        <w:jc w:val="both"/>
      </w:pPr>
      <w:r>
        <w:t>Anterior displacement at 30</w:t>
      </w:r>
      <w:r>
        <w:rPr>
          <w:rFonts w:ascii="Calibri" w:hAnsi="Calibri" w:cs="Calibri"/>
        </w:rPr>
        <w:t>°</w:t>
      </w:r>
      <w:r>
        <w:t xml:space="preserve"> of flexion</w:t>
      </w:r>
    </w:p>
    <w:p w14:paraId="2451B7A3" w14:textId="276CD047" w:rsidR="00EC2A6C" w:rsidRDefault="00EC2A6C" w:rsidP="00EC2A6C">
      <w:pPr>
        <w:ind w:left="720"/>
        <w:jc w:val="both"/>
      </w:pPr>
      <w:r>
        <w:t>Posterior displacement at 90</w:t>
      </w:r>
      <w:r>
        <w:rPr>
          <w:rFonts w:ascii="Calibri" w:hAnsi="Calibri" w:cs="Calibri"/>
        </w:rPr>
        <w:t>°</w:t>
      </w:r>
      <w:r>
        <w:t xml:space="preserve"> of flexion (Fig. 6),</w:t>
      </w:r>
    </w:p>
    <w:p w14:paraId="6DFEA5E1" w14:textId="65977B6C" w:rsidR="00EC2A6C" w:rsidRDefault="00EC2A6C" w:rsidP="00EC2A6C">
      <w:pPr>
        <w:ind w:left="720"/>
        <w:jc w:val="both"/>
      </w:pPr>
      <w:r>
        <w:t>Varus and valgus rotation at 0</w:t>
      </w:r>
      <w:r>
        <w:rPr>
          <w:rFonts w:ascii="Calibri" w:hAnsi="Calibri" w:cs="Calibri"/>
        </w:rPr>
        <w:t>°</w:t>
      </w:r>
      <w:r>
        <w:t xml:space="preserve"> and 30</w:t>
      </w:r>
      <w:r>
        <w:rPr>
          <w:rFonts w:ascii="Calibri" w:hAnsi="Calibri" w:cs="Calibri"/>
        </w:rPr>
        <w:t>°</w:t>
      </w:r>
      <w:r>
        <w:t xml:space="preserve"> of flexion (Fig. 7),</w:t>
      </w:r>
    </w:p>
    <w:p w14:paraId="5D2E9562" w14:textId="273F8E12" w:rsidR="00EC2A6C" w:rsidRDefault="00EC2A6C" w:rsidP="00EC2A6C">
      <w:pPr>
        <w:ind w:left="720"/>
        <w:jc w:val="both"/>
      </w:pPr>
      <w:r>
        <w:t xml:space="preserve"> Internal rotation at 0</w:t>
      </w:r>
      <w:r>
        <w:rPr>
          <w:rFonts w:ascii="Calibri" w:hAnsi="Calibri" w:cs="Calibri"/>
        </w:rPr>
        <w:t>°</w:t>
      </w:r>
      <w:r>
        <w:t xml:space="preserve"> and 90</w:t>
      </w:r>
      <w:r>
        <w:rPr>
          <w:rFonts w:ascii="Calibri" w:hAnsi="Calibri" w:cs="Calibri"/>
        </w:rPr>
        <w:t>°</w:t>
      </w:r>
      <w:r>
        <w:t xml:space="preserve"> of flexion (Fig. 8). </w:t>
      </w:r>
    </w:p>
    <w:p w14:paraId="3B3515C9" w14:textId="7E9186F9" w:rsidR="00EC2A6C" w:rsidRDefault="00EC2A6C" w:rsidP="00B51A44"/>
    <w:p w14:paraId="3E918A50" w14:textId="713A7446" w:rsidR="00EC2A6C" w:rsidRPr="00701FC2" w:rsidRDefault="00EC2A6C" w:rsidP="00EC2A6C">
      <w:pPr>
        <w:jc w:val="both"/>
      </w:pPr>
      <w:r>
        <w:t>We calibrated the model by comparing experiment data and calibrated model. Specifically, the inflection points identified in the calibration phase were defined as the translation corresponding to 20 N of applied force in the anterior and posterior laxity tests, the rotations corresponding to 2 Nm of applied moment in the varus and valgus laxity tests, and the rotations corresponding to 1 Nm of applied torque in the internal and external rotation laxity tests. A complete description can be found in the DATA EXTRACTION section in the “</w:t>
      </w:r>
      <w:r w:rsidRPr="00EC2A6C">
        <w:t>HSS_Calibration_Deviation_</w:t>
      </w:r>
      <w:r>
        <w:t>DU02</w:t>
      </w:r>
      <w:r w:rsidRPr="00EC2A6C">
        <w:t>.dcox</w:t>
      </w:r>
      <w:r>
        <w:t>”</w:t>
      </w:r>
      <w:r w:rsidRPr="00EC2A6C">
        <w:t xml:space="preserve"> </w:t>
      </w:r>
      <w:r>
        <w:t>in the calibration phase.</w:t>
      </w:r>
    </w:p>
    <w:p w14:paraId="2FF3FF2F" w14:textId="77777777" w:rsidR="00EC2A6C" w:rsidRPr="00701FC2" w:rsidRDefault="00EC2A6C" w:rsidP="00B51A44"/>
    <w:p w14:paraId="2499A592" w14:textId="5293CA7D" w:rsidR="00A837DC" w:rsidRDefault="00A837DC" w:rsidP="00A837DC">
      <w:pPr>
        <w:pStyle w:val="Title"/>
        <w:rPr>
          <w:rFonts w:ascii="Times New Roman" w:hAnsi="Times New Roman"/>
          <w:bCs/>
          <w:sz w:val="24"/>
          <w:szCs w:val="24"/>
        </w:rPr>
      </w:pPr>
    </w:p>
    <w:p w14:paraId="24E5F108" w14:textId="41CA72CC" w:rsidR="00B51A44" w:rsidRDefault="00580BD5" w:rsidP="00B51A44">
      <w:pPr>
        <w:keepNext/>
        <w:jc w:val="center"/>
      </w:pPr>
      <w:r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793408" behindDoc="0" locked="0" layoutInCell="1" allowOverlap="1" wp14:anchorId="34819830" wp14:editId="52B31B6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4883785"/>
                <wp:effectExtent l="0" t="0" r="0" b="0"/>
                <wp:wrapTight wrapText="bothSides">
                  <wp:wrapPolygon edited="0">
                    <wp:start x="0" y="0"/>
                    <wp:lineTo x="0" y="21485"/>
                    <wp:lineTo x="21531" y="21485"/>
                    <wp:lineTo x="21531" y="0"/>
                    <wp:lineTo x="0" y="0"/>
                  </wp:wrapPolygon>
                </wp:wrapTight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4883785"/>
                          <a:chOff x="0" y="0"/>
                          <a:chExt cx="5943600" cy="488378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0" y="0"/>
                            <a:ext cx="5943600" cy="4883785"/>
                            <a:chOff x="0" y="0"/>
                            <a:chExt cx="5943600" cy="4883785"/>
                          </a:xfrm>
                        </wpg:grpSpPr>
                        <pic:pic xmlns:pic="http://schemas.openxmlformats.org/drawingml/2006/picture">
                          <pic:nvPicPr>
                            <pic:cNvPr id="35843" name="Picture 358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943600" cy="488378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52475" y="0"/>
                              <a:ext cx="1352550" cy="3101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7FDD79" w14:textId="30DF19D2" w:rsidR="00E57257" w:rsidRPr="00E57257" w:rsidRDefault="00E57257" w:rsidP="00E57257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57257">
                                  <w:rPr>
                                    <w:sz w:val="20"/>
                                    <w:szCs w:val="20"/>
                                  </w:rPr>
                                  <w:t xml:space="preserve">AP laxity @ FE=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6-8</w:t>
                                </w:r>
                                <w:r>
                                  <w:rPr>
                                    <w:rFonts w:ascii="Calibri" w:hAnsi="Calibri" w:cs="Calibri"/>
                                    <w:sz w:val="20"/>
                                    <w:szCs w:val="20"/>
                                  </w:rPr>
                                  <w:t>°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19125" y="1685925"/>
                            <a:ext cx="1352550" cy="27804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17DC5E" w14:textId="5D08F299" w:rsidR="00E57257" w:rsidRPr="00E57257" w:rsidRDefault="00E57257" w:rsidP="00E5725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AP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26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19150" y="3314700"/>
                            <a:ext cx="1352550" cy="3031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CA1E9E" w14:textId="4FC45B70" w:rsidR="00E57257" w:rsidRPr="00E57257" w:rsidRDefault="00E57257" w:rsidP="00E5725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AP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99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819830" id="Group 22" o:spid="_x0000_s1031" style="position:absolute;left:0;text-align:left;margin-left:0;margin-top:0;width:468pt;height:384.55pt;z-index:251793408" coordsize="59436,488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">
                <v:group id="Group 21" o:spid="_x0000_s1032" style="position:absolute;width:59436;height:48837" coordsize="59436,48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5843" o:spid="_x0000_s1033" type="#_x0000_t75" style="position:absolute;width:59436;height:488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">
                    <v:imagedata r:id="rId39" o:title=""/>
                  </v:shape>
                  <v:shape id="Text Box 2" o:spid="_x0000_s1034" type="#_x0000_t202" style="position:absolute;left:7524;width:13526;height:3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<v:textbox>
                      <w:txbxContent>
                        <w:p w14:paraId="4B7FDD79" w14:textId="30DF19D2" w:rsidR="00E57257" w:rsidRPr="00E57257" w:rsidRDefault="00E57257" w:rsidP="00E57257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E57257">
                            <w:rPr>
                              <w:sz w:val="20"/>
                              <w:szCs w:val="20"/>
                            </w:rPr>
                            <w:t xml:space="preserve">AP laxity @ FE= </w:t>
                          </w:r>
                          <w:r>
                            <w:rPr>
                              <w:sz w:val="20"/>
                              <w:szCs w:val="20"/>
                            </w:rPr>
                            <w:t>6-8</w:t>
                          </w:r>
                          <w:r>
                            <w:rPr>
                              <w:rFonts w:ascii="Calibri" w:hAnsi="Calibri" w:cs="Calibri"/>
                              <w:sz w:val="20"/>
                              <w:szCs w:val="20"/>
                            </w:rPr>
                            <w:t>°</w:t>
                          </w:r>
                        </w:p>
                      </w:txbxContent>
                    </v:textbox>
                  </v:shape>
                </v:group>
                <v:shape id="Text Box 2" o:spid="_x0000_s1035" type="#_x0000_t202" style="position:absolute;left:6191;top:16859;width:13525;height:2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14:paraId="4217DC5E" w14:textId="5D08F299" w:rsidR="00E57257" w:rsidRPr="00E57257" w:rsidRDefault="00E57257" w:rsidP="00E57257">
                        <w:pPr>
                          <w:rPr>
                            <w:sz w:val="20"/>
                            <w:szCs w:val="20"/>
                          </w:rPr>
                        </w:pPr>
                        <w:r w:rsidRPr="00E57257">
                          <w:rPr>
                            <w:sz w:val="20"/>
                            <w:szCs w:val="20"/>
                          </w:rPr>
                          <w:t xml:space="preserve">AP laxity @ FE= </w:t>
                        </w:r>
                        <w:r>
                          <w:rPr>
                            <w:sz w:val="20"/>
                            <w:szCs w:val="20"/>
                          </w:rPr>
                          <w:t>26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v:shape id="Text Box 2" o:spid="_x0000_s1036" type="#_x0000_t202" style="position:absolute;left:8191;top:33147;width:13526;height:3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55CA1E9E" w14:textId="4FC45B70" w:rsidR="00E57257" w:rsidRPr="00E57257" w:rsidRDefault="00E57257" w:rsidP="00E57257">
                        <w:pPr>
                          <w:rPr>
                            <w:sz w:val="20"/>
                            <w:szCs w:val="20"/>
                          </w:rPr>
                        </w:pPr>
                        <w:r w:rsidRPr="00E57257">
                          <w:rPr>
                            <w:sz w:val="20"/>
                            <w:szCs w:val="20"/>
                          </w:rPr>
                          <w:t xml:space="preserve">AP laxity @ FE= </w:t>
                        </w:r>
                        <w:r>
                          <w:rPr>
                            <w:sz w:val="20"/>
                            <w:szCs w:val="20"/>
                          </w:rPr>
                          <w:t>99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29358DC0" w14:textId="3D9950CB" w:rsidR="00701FC2" w:rsidRPr="00B51A44" w:rsidRDefault="00B51A44" w:rsidP="00B51A44">
      <w:pPr>
        <w:pStyle w:val="Caption"/>
        <w:jc w:val="center"/>
        <w:rPr>
          <w:i w:val="0"/>
          <w:iCs w:val="0"/>
          <w:color w:val="auto"/>
          <w:sz w:val="24"/>
          <w:szCs w:val="22"/>
        </w:rPr>
      </w:pPr>
      <w:r w:rsidRPr="00B51A44">
        <w:rPr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Pr="00B51A44">
        <w:rPr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B51A44">
        <w:rPr>
          <w:b/>
          <w:bCs/>
          <w:i w:val="0"/>
          <w:iCs w:val="0"/>
          <w:color w:val="auto"/>
          <w:sz w:val="24"/>
          <w:szCs w:val="22"/>
        </w:rPr>
        <w:instrText xml:space="preserve"> SEQ Figure \* ARABIC </w:instrText>
      </w:r>
      <w:r w:rsidRPr="00B51A44">
        <w:rPr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CC5650">
        <w:rPr>
          <w:b/>
          <w:bCs/>
          <w:i w:val="0"/>
          <w:iCs w:val="0"/>
          <w:noProof/>
          <w:color w:val="auto"/>
          <w:sz w:val="24"/>
          <w:szCs w:val="22"/>
        </w:rPr>
        <w:t>6</w:t>
      </w:r>
      <w:r w:rsidRPr="00B51A44">
        <w:rPr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B51A44">
        <w:rPr>
          <w:b/>
          <w:bCs/>
          <w:i w:val="0"/>
          <w:iCs w:val="0"/>
          <w:color w:val="auto"/>
          <w:sz w:val="24"/>
          <w:szCs w:val="22"/>
        </w:rPr>
        <w:t>:</w:t>
      </w:r>
      <w:r w:rsidRPr="00B51A44">
        <w:rPr>
          <w:i w:val="0"/>
          <w:iCs w:val="0"/>
          <w:color w:val="auto"/>
          <w:sz w:val="24"/>
          <w:szCs w:val="22"/>
        </w:rPr>
        <w:t xml:space="preserve"> Comparing the </w:t>
      </w:r>
      <w:r w:rsidR="00A5101A">
        <w:rPr>
          <w:i w:val="0"/>
          <w:iCs w:val="0"/>
          <w:color w:val="auto"/>
          <w:sz w:val="24"/>
          <w:szCs w:val="22"/>
        </w:rPr>
        <w:t>anterior-posterior (</w:t>
      </w:r>
      <w:r w:rsidR="007D4887">
        <w:rPr>
          <w:i w:val="0"/>
          <w:iCs w:val="0"/>
          <w:color w:val="auto"/>
          <w:sz w:val="24"/>
          <w:szCs w:val="22"/>
        </w:rPr>
        <w:t>AP</w:t>
      </w:r>
      <w:r w:rsidR="00A5101A">
        <w:rPr>
          <w:i w:val="0"/>
          <w:iCs w:val="0"/>
          <w:color w:val="auto"/>
          <w:sz w:val="24"/>
          <w:szCs w:val="22"/>
        </w:rPr>
        <w:t>)</w:t>
      </w:r>
      <w:r w:rsidR="007D4887">
        <w:rPr>
          <w:i w:val="0"/>
          <w:iCs w:val="0"/>
          <w:color w:val="auto"/>
          <w:sz w:val="24"/>
          <w:szCs w:val="22"/>
        </w:rPr>
        <w:t xml:space="preserve"> </w:t>
      </w:r>
      <w:r w:rsidRPr="00B51A44">
        <w:rPr>
          <w:i w:val="0"/>
          <w:iCs w:val="0"/>
          <w:color w:val="auto"/>
          <w:sz w:val="24"/>
          <w:szCs w:val="22"/>
        </w:rPr>
        <w:t xml:space="preserve">force-displacement </w:t>
      </w:r>
      <w:r w:rsidR="007D4887">
        <w:rPr>
          <w:i w:val="0"/>
          <w:iCs w:val="0"/>
          <w:color w:val="auto"/>
          <w:sz w:val="24"/>
          <w:szCs w:val="22"/>
        </w:rPr>
        <w:t>response</w:t>
      </w:r>
      <w:r w:rsidR="005A0744">
        <w:rPr>
          <w:i w:val="0"/>
          <w:iCs w:val="0"/>
          <w:color w:val="auto"/>
          <w:sz w:val="24"/>
          <w:szCs w:val="22"/>
        </w:rPr>
        <w:t xml:space="preserve"> (AP laxity)</w:t>
      </w:r>
      <w:r w:rsidR="007D4887" w:rsidRPr="00B51A44">
        <w:rPr>
          <w:i w:val="0"/>
          <w:iCs w:val="0"/>
          <w:color w:val="auto"/>
          <w:sz w:val="24"/>
          <w:szCs w:val="22"/>
        </w:rPr>
        <w:t xml:space="preserve"> </w:t>
      </w:r>
      <w:r w:rsidR="007D4887">
        <w:rPr>
          <w:i w:val="0"/>
          <w:iCs w:val="0"/>
          <w:color w:val="auto"/>
          <w:sz w:val="24"/>
          <w:szCs w:val="22"/>
        </w:rPr>
        <w:t>used</w:t>
      </w:r>
      <w:r w:rsidR="007D4887" w:rsidRPr="00B51A44">
        <w:rPr>
          <w:i w:val="0"/>
          <w:iCs w:val="0"/>
          <w:color w:val="auto"/>
          <w:sz w:val="24"/>
          <w:szCs w:val="22"/>
        </w:rPr>
        <w:t xml:space="preserve"> </w:t>
      </w:r>
      <w:r w:rsidRPr="00B51A44">
        <w:rPr>
          <w:i w:val="0"/>
          <w:iCs w:val="0"/>
          <w:color w:val="auto"/>
          <w:sz w:val="24"/>
          <w:szCs w:val="22"/>
        </w:rPr>
        <w:t>in the calibration phase (left</w:t>
      </w:r>
      <w:r w:rsidR="007D4887">
        <w:rPr>
          <w:i w:val="0"/>
          <w:iCs w:val="0"/>
          <w:color w:val="auto"/>
          <w:sz w:val="24"/>
          <w:szCs w:val="22"/>
        </w:rPr>
        <w:t xml:space="preserve"> column</w:t>
      </w:r>
      <w:r w:rsidRPr="00B51A44">
        <w:rPr>
          <w:i w:val="0"/>
          <w:iCs w:val="0"/>
          <w:color w:val="auto"/>
          <w:sz w:val="24"/>
          <w:szCs w:val="22"/>
        </w:rPr>
        <w:t>) to the standard experimental data (right</w:t>
      </w:r>
      <w:r w:rsidR="007D4887">
        <w:rPr>
          <w:i w:val="0"/>
          <w:iCs w:val="0"/>
          <w:color w:val="auto"/>
          <w:sz w:val="24"/>
          <w:szCs w:val="22"/>
        </w:rPr>
        <w:t xml:space="preserve"> column</w:t>
      </w:r>
      <w:r w:rsidRPr="00B51A44">
        <w:rPr>
          <w:i w:val="0"/>
          <w:iCs w:val="0"/>
          <w:color w:val="auto"/>
          <w:sz w:val="24"/>
          <w:szCs w:val="22"/>
        </w:rPr>
        <w:t>).</w:t>
      </w:r>
      <w:r w:rsidR="007D4887">
        <w:rPr>
          <w:i w:val="0"/>
          <w:iCs w:val="0"/>
          <w:color w:val="auto"/>
          <w:sz w:val="24"/>
          <w:szCs w:val="22"/>
        </w:rPr>
        <w:t xml:space="preserve"> The flexion angle is described at the top of each plot.</w:t>
      </w:r>
      <w:r w:rsidR="004B0A0B" w:rsidRPr="004B0A0B">
        <w:t xml:space="preserve"> </w:t>
      </w:r>
      <w:r w:rsidR="004B0A0B" w:rsidRPr="004B0A0B">
        <w:rPr>
          <w:i w:val="0"/>
          <w:iCs w:val="0"/>
          <w:color w:val="auto"/>
          <w:sz w:val="24"/>
          <w:szCs w:val="22"/>
        </w:rPr>
        <w:t>Flexion angles were not held fixed over the course of a laxity test; therefore</w:t>
      </w:r>
      <w:r w:rsidR="004A5443">
        <w:rPr>
          <w:i w:val="0"/>
          <w:iCs w:val="0"/>
          <w:color w:val="auto"/>
          <w:sz w:val="24"/>
          <w:szCs w:val="22"/>
        </w:rPr>
        <w:t>,</w:t>
      </w:r>
      <w:r w:rsidR="004B0A0B" w:rsidRPr="004B0A0B">
        <w:rPr>
          <w:i w:val="0"/>
          <w:iCs w:val="0"/>
          <w:color w:val="auto"/>
          <w:sz w:val="24"/>
          <w:szCs w:val="22"/>
        </w:rPr>
        <w:t xml:space="preserve"> a range is shown for several of the responses.</w:t>
      </w:r>
      <w:r w:rsidR="004B0A0B">
        <w:rPr>
          <w:i w:val="0"/>
          <w:iCs w:val="0"/>
          <w:color w:val="auto"/>
          <w:sz w:val="24"/>
          <w:szCs w:val="22"/>
        </w:rPr>
        <w:t xml:space="preserve"> </w:t>
      </w:r>
      <w:r w:rsidR="005A0744">
        <w:rPr>
          <w:i w:val="0"/>
          <w:iCs w:val="0"/>
          <w:color w:val="auto"/>
          <w:sz w:val="24"/>
          <w:szCs w:val="22"/>
        </w:rPr>
        <w:t xml:space="preserve"> FE= flexion-extension</w:t>
      </w:r>
      <w:r w:rsidR="009A5E7C">
        <w:rPr>
          <w:i w:val="0"/>
          <w:iCs w:val="0"/>
          <w:color w:val="auto"/>
          <w:sz w:val="24"/>
          <w:szCs w:val="22"/>
        </w:rPr>
        <w:t>; N=Newton; mm=millimeters</w:t>
      </w:r>
    </w:p>
    <w:p w14:paraId="0C43D50D" w14:textId="22A9497C" w:rsidR="00AC00BB" w:rsidRPr="00564BE8" w:rsidRDefault="00AC00BB" w:rsidP="00AC00BB">
      <w:pPr>
        <w:pStyle w:val="NoSpacing"/>
        <w:rPr>
          <w:noProof/>
        </w:rPr>
      </w:pPr>
    </w:p>
    <w:p w14:paraId="3D4192C1" w14:textId="2B864EF0" w:rsidR="004E5368" w:rsidRDefault="004E5368" w:rsidP="004E5368"/>
    <w:p w14:paraId="2809197C" w14:textId="4E508BC3" w:rsidR="00B51A44" w:rsidRDefault="00580BD5" w:rsidP="00B51A44">
      <w:pPr>
        <w:keepNext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4672" behindDoc="0" locked="0" layoutInCell="1" allowOverlap="1" wp14:anchorId="6A698C6A" wp14:editId="798E3B61">
                <wp:simplePos x="0" y="0"/>
                <wp:positionH relativeFrom="margin">
                  <wp:posOffset>0</wp:posOffset>
                </wp:positionH>
                <wp:positionV relativeFrom="paragraph">
                  <wp:posOffset>-6615430</wp:posOffset>
                </wp:positionV>
                <wp:extent cx="5943600" cy="5212080"/>
                <wp:effectExtent l="0" t="0" r="0" b="7620"/>
                <wp:wrapTight wrapText="bothSides">
                  <wp:wrapPolygon edited="0">
                    <wp:start x="0" y="0"/>
                    <wp:lineTo x="0" y="21553"/>
                    <wp:lineTo x="21531" y="21553"/>
                    <wp:lineTo x="21531" y="0"/>
                    <wp:lineTo x="0" y="0"/>
                  </wp:wrapPolygon>
                </wp:wrapTight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212080"/>
                          <a:chOff x="0" y="0"/>
                          <a:chExt cx="5943600" cy="5212080"/>
                        </a:xfrm>
                      </wpg:grpSpPr>
                      <pic:pic xmlns:pic="http://schemas.openxmlformats.org/drawingml/2006/picture">
                        <pic:nvPicPr>
                          <pic:cNvPr id="35844" name="Picture 35844"/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2120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62025" y="0"/>
                            <a:ext cx="1476375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F4AF0E" w14:textId="0159CDA0" w:rsidR="00E57257" w:rsidRPr="00E57257" w:rsidRDefault="00E57257" w:rsidP="00E5725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VV</w:t>
                              </w: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0-13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14400" y="1724025"/>
                            <a:ext cx="1323975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90121B" w14:textId="75BE8671" w:rsidR="00E57257" w:rsidRPr="00E57257" w:rsidRDefault="00E57257" w:rsidP="00E5725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VV</w:t>
                              </w: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36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9175" y="3438525"/>
                            <a:ext cx="1323975" cy="30653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180BE5" w14:textId="0AEA435A" w:rsidR="00E57257" w:rsidRPr="00E57257" w:rsidRDefault="00E57257" w:rsidP="00E5725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VV</w:t>
                              </w: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91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698C6A" id="Group 24" o:spid="_x0000_s1037" style="position:absolute;margin-left:0;margin-top:-520.9pt;width:468pt;height:410.4pt;z-index:251804672;mso-position-horizontal-relative:margin" coordsize="59436,52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">
                <v:shape id="Picture 35844" o:spid="_x0000_s1038" type="#_x0000_t75" style="position:absolute;width:59436;height:521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">
                  <v:imagedata r:id="rId41" o:title=""/>
                </v:shape>
                <v:shape id="Text Box 2" o:spid="_x0000_s1039" type="#_x0000_t202" style="position:absolute;left:9620;width:14764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3AF4AF0E" w14:textId="0159CDA0" w:rsidR="00E57257" w:rsidRPr="00E57257" w:rsidRDefault="00E57257" w:rsidP="00E57257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V</w:t>
                        </w:r>
                        <w:r w:rsidRPr="00E57257">
                          <w:rPr>
                            <w:sz w:val="20"/>
                            <w:szCs w:val="20"/>
                          </w:rPr>
                          <w:t xml:space="preserve"> laxity @ FE= </w:t>
                        </w:r>
                        <w:r>
                          <w:rPr>
                            <w:sz w:val="20"/>
                            <w:szCs w:val="20"/>
                          </w:rPr>
                          <w:t>10-13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v:shape id="Text Box 2" o:spid="_x0000_s1040" type="#_x0000_t202" style="position:absolute;left:9144;top:17240;width:1323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<v:textbox>
                    <w:txbxContent>
                      <w:p w14:paraId="1E90121B" w14:textId="75BE8671" w:rsidR="00E57257" w:rsidRPr="00E57257" w:rsidRDefault="00E57257" w:rsidP="00E57257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V</w:t>
                        </w:r>
                        <w:r w:rsidRPr="00E57257">
                          <w:rPr>
                            <w:sz w:val="20"/>
                            <w:szCs w:val="20"/>
                          </w:rPr>
                          <w:t xml:space="preserve"> laxity @ FE= </w:t>
                        </w:r>
                        <w:r>
                          <w:rPr>
                            <w:sz w:val="20"/>
                            <w:szCs w:val="20"/>
                          </w:rPr>
                          <w:t>36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v:shape id="Text Box 2" o:spid="_x0000_s1041" type="#_x0000_t202" style="position:absolute;left:10191;top:34385;width:13240;height:3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70180BE5" w14:textId="0AEA435A" w:rsidR="00E57257" w:rsidRPr="00E57257" w:rsidRDefault="00E57257" w:rsidP="00E57257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V</w:t>
                        </w:r>
                        <w:r w:rsidRPr="00E57257">
                          <w:rPr>
                            <w:sz w:val="20"/>
                            <w:szCs w:val="20"/>
                          </w:rPr>
                          <w:t xml:space="preserve"> laxity @ FE= </w:t>
                        </w:r>
                        <w:r>
                          <w:rPr>
                            <w:sz w:val="20"/>
                            <w:szCs w:val="20"/>
                          </w:rPr>
                          <w:t>91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5B9B1618" w14:textId="445CF316" w:rsidR="00DD532A" w:rsidRPr="00DD532A" w:rsidRDefault="00B51A44" w:rsidP="00FD4DC3">
      <w:pPr>
        <w:pStyle w:val="NoSpacing"/>
      </w:pPr>
      <w:r w:rsidRPr="00B51A44">
        <w:rPr>
          <w:b/>
          <w:bCs/>
        </w:rPr>
        <w:t xml:space="preserve">Figure </w:t>
      </w:r>
      <w:r w:rsidRPr="00B51A44">
        <w:rPr>
          <w:b/>
          <w:bCs/>
        </w:rPr>
        <w:fldChar w:fldCharType="begin"/>
      </w:r>
      <w:r w:rsidRPr="00B51A44">
        <w:rPr>
          <w:b/>
          <w:bCs/>
        </w:rPr>
        <w:instrText xml:space="preserve"> SEQ Figure \* ARABIC </w:instrText>
      </w:r>
      <w:r w:rsidRPr="00B51A44">
        <w:rPr>
          <w:b/>
          <w:bCs/>
        </w:rPr>
        <w:fldChar w:fldCharType="separate"/>
      </w:r>
      <w:r w:rsidR="00CC5650">
        <w:rPr>
          <w:b/>
          <w:bCs/>
          <w:noProof/>
        </w:rPr>
        <w:t>7</w:t>
      </w:r>
      <w:r w:rsidRPr="00B51A44">
        <w:rPr>
          <w:b/>
          <w:bCs/>
        </w:rPr>
        <w:fldChar w:fldCharType="end"/>
      </w:r>
      <w:r w:rsidRPr="00B51A44">
        <w:rPr>
          <w:b/>
          <w:bCs/>
        </w:rPr>
        <w:t>:</w:t>
      </w:r>
      <w:r>
        <w:t xml:space="preserve"> </w:t>
      </w:r>
      <w:r w:rsidR="00FD4DC3">
        <w:t xml:space="preserve"> </w:t>
      </w:r>
      <w:r w:rsidR="00DD532A" w:rsidRPr="00DD532A">
        <w:t xml:space="preserve">Comparing the </w:t>
      </w:r>
      <w:r w:rsidR="00B16984">
        <w:t>varus-valgus</w:t>
      </w:r>
      <w:r w:rsidR="00DD532A" w:rsidRPr="00DD532A">
        <w:t xml:space="preserve"> (</w:t>
      </w:r>
      <w:r w:rsidR="00B16984">
        <w:t>VV</w:t>
      </w:r>
      <w:r w:rsidR="00DD532A" w:rsidRPr="00DD532A">
        <w:t xml:space="preserve">) </w:t>
      </w:r>
      <w:r w:rsidR="00B16984">
        <w:t>moment-angulation</w:t>
      </w:r>
      <w:r w:rsidR="00DD532A" w:rsidRPr="00DD532A">
        <w:t xml:space="preserve"> response (</w:t>
      </w:r>
      <w:r w:rsidR="00B16984">
        <w:t>VV</w:t>
      </w:r>
      <w:r w:rsidR="00DD532A" w:rsidRPr="00DD532A">
        <w:t xml:space="preserve"> laxity) used in the calibration phase (left column) to the standard experimental data (right column).</w:t>
      </w:r>
      <w:r w:rsidR="004B0A0B">
        <w:t xml:space="preserve"> Flexion angles were not held fixed over the course of a laxity test; therefore</w:t>
      </w:r>
      <w:r w:rsidR="004A5443">
        <w:t>,</w:t>
      </w:r>
      <w:r w:rsidR="004B0A0B">
        <w:t xml:space="preserve"> a range is shown for several of the responses.</w:t>
      </w:r>
      <w:r w:rsidR="00DD532A" w:rsidRPr="00DD532A">
        <w:t xml:space="preserve"> The flexion angle is described at the top of each plot. FE= flexion-extension</w:t>
      </w:r>
      <w:r w:rsidR="009A5E7C">
        <w:t>; Nm= Newton-meter</w:t>
      </w:r>
    </w:p>
    <w:p w14:paraId="15E1F5D7" w14:textId="09243D4E" w:rsidR="00580BD5" w:rsidRDefault="00580BD5" w:rsidP="00AC00BB"/>
    <w:p w14:paraId="7A1B50A3" w14:textId="113EE2C3" w:rsidR="00580BD5" w:rsidRDefault="001A1149" w:rsidP="00AC00B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13888" behindDoc="0" locked="0" layoutInCell="1" allowOverlap="1" wp14:anchorId="1647A264" wp14:editId="348E0E1C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943600" cy="5301615"/>
                <wp:effectExtent l="0" t="0" r="0" b="0"/>
                <wp:wrapTight wrapText="bothSides">
                  <wp:wrapPolygon edited="0">
                    <wp:start x="0" y="0"/>
                    <wp:lineTo x="0" y="21499"/>
                    <wp:lineTo x="21531" y="21499"/>
                    <wp:lineTo x="21531" y="0"/>
                    <wp:lineTo x="0" y="0"/>
                  </wp:wrapPolygon>
                </wp:wrapTight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301615"/>
                          <a:chOff x="0" y="0"/>
                          <a:chExt cx="5943600" cy="5301615"/>
                        </a:xfrm>
                      </wpg:grpSpPr>
                      <pic:pic xmlns:pic="http://schemas.openxmlformats.org/drawingml/2006/picture">
                        <pic:nvPicPr>
                          <pic:cNvPr id="35845" name="Picture 35845"/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3016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7725" y="0"/>
                            <a:ext cx="1323975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B4E747" w14:textId="6D5112DF" w:rsidR="00E57257" w:rsidRPr="00E57257" w:rsidRDefault="00E57257" w:rsidP="00E5725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IE</w:t>
                              </w: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  <w:r w:rsidR="00580BD5">
                                <w:rPr>
                                  <w:sz w:val="20"/>
                                  <w:szCs w:val="20"/>
                                </w:rPr>
                                <w:t>-2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42975" y="1724025"/>
                            <a:ext cx="1323975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3D6D56" w14:textId="6533418A" w:rsidR="00580BD5" w:rsidRPr="00E57257" w:rsidRDefault="00580BD5" w:rsidP="00580BD5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IE</w:t>
                              </w: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34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00125" y="3533775"/>
                            <a:ext cx="1323975" cy="3782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9E5440" w14:textId="3AD01F12" w:rsidR="00580BD5" w:rsidRPr="00E57257" w:rsidRDefault="00580BD5" w:rsidP="00580BD5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IE</w:t>
                              </w:r>
                              <w:r w:rsidRPr="00E57257">
                                <w:rPr>
                                  <w:sz w:val="20"/>
                                  <w:szCs w:val="20"/>
                                </w:rPr>
                                <w:t xml:space="preserve"> laxity @ FE=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93</w:t>
                              </w:r>
                              <w:r>
                                <w:rPr>
                                  <w:rFonts w:ascii="Calibri" w:hAnsi="Calibri" w:cs="Calibri"/>
                                  <w:sz w:val="20"/>
                                  <w:szCs w:val="20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47A264" id="Group 25" o:spid="_x0000_s1042" style="position:absolute;margin-left:0;margin-top:18pt;width:468pt;height:417.45pt;z-index:251813888" coordsize="59436,530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">
                <v:shape id="Picture 35845" o:spid="_x0000_s1043" type="#_x0000_t75" style="position:absolute;width:59436;height:53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">
                  <v:imagedata r:id="rId43" o:title=""/>
                </v:shape>
                <v:shape id="Text Box 2" o:spid="_x0000_s1044" type="#_x0000_t202" style="position:absolute;left:8477;width:13240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" stroked="f">
                  <v:textbox>
                    <w:txbxContent>
                      <w:p w14:paraId="50B4E747" w14:textId="6D5112DF" w:rsidR="00E57257" w:rsidRPr="00E57257" w:rsidRDefault="00E57257" w:rsidP="00E57257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IE</w:t>
                        </w:r>
                        <w:r w:rsidRPr="00E57257">
                          <w:rPr>
                            <w:sz w:val="20"/>
                            <w:szCs w:val="20"/>
                          </w:rPr>
                          <w:t xml:space="preserve"> laxity @ FE= </w:t>
                        </w:r>
                        <w:r>
                          <w:rPr>
                            <w:sz w:val="20"/>
                            <w:szCs w:val="20"/>
                          </w:rPr>
                          <w:t>1</w:t>
                        </w:r>
                        <w:r w:rsidR="00580BD5">
                          <w:rPr>
                            <w:sz w:val="20"/>
                            <w:szCs w:val="20"/>
                          </w:rPr>
                          <w:t>-2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v:shape id="Text Box 2" o:spid="_x0000_s1045" type="#_x0000_t202" style="position:absolute;left:9429;top:17240;width:1324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773D6D56" w14:textId="6533418A" w:rsidR="00580BD5" w:rsidRPr="00E57257" w:rsidRDefault="00580BD5" w:rsidP="00580BD5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IE</w:t>
                        </w:r>
                        <w:r w:rsidRPr="00E57257">
                          <w:rPr>
                            <w:sz w:val="20"/>
                            <w:szCs w:val="20"/>
                          </w:rPr>
                          <w:t xml:space="preserve"> laxity @ FE= </w:t>
                        </w:r>
                        <w:r>
                          <w:rPr>
                            <w:sz w:val="20"/>
                            <w:szCs w:val="20"/>
                          </w:rPr>
                          <w:t>34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v:shape id="Text Box 2" o:spid="_x0000_s1046" type="#_x0000_t202" style="position:absolute;left:10001;top:35337;width:13240;height:37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HA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" stroked="f">
                  <v:textbox>
                    <w:txbxContent>
                      <w:p w14:paraId="459E5440" w14:textId="3AD01F12" w:rsidR="00580BD5" w:rsidRPr="00E57257" w:rsidRDefault="00580BD5" w:rsidP="00580BD5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IE</w:t>
                        </w:r>
                        <w:r w:rsidRPr="00E57257">
                          <w:rPr>
                            <w:sz w:val="20"/>
                            <w:szCs w:val="20"/>
                          </w:rPr>
                          <w:t xml:space="preserve"> laxity @ FE= </w:t>
                        </w:r>
                        <w:r>
                          <w:rPr>
                            <w:sz w:val="20"/>
                            <w:szCs w:val="20"/>
                          </w:rPr>
                          <w:t>93</w:t>
                        </w:r>
                        <w:r>
                          <w:rPr>
                            <w:rFonts w:ascii="Calibri" w:hAnsi="Calibri" w:cs="Calibri"/>
                            <w:sz w:val="20"/>
                            <w:szCs w:val="20"/>
                          </w:rPr>
                          <w:t>°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3F9EC108" w14:textId="75DBEDCE" w:rsidR="00580BD5" w:rsidRDefault="00580BD5" w:rsidP="00AC00BB"/>
    <w:p w14:paraId="3353D382" w14:textId="62AB4D9A" w:rsidR="009A5E7C" w:rsidRPr="00DD532A" w:rsidRDefault="00B51A44" w:rsidP="00580BD5">
      <w:pPr>
        <w:jc w:val="center"/>
      </w:pPr>
      <w:r w:rsidRPr="00B51A44">
        <w:rPr>
          <w:b/>
          <w:bCs/>
        </w:rPr>
        <w:t xml:space="preserve">Figure </w:t>
      </w:r>
      <w:r w:rsidRPr="00B51A44">
        <w:rPr>
          <w:b/>
          <w:bCs/>
        </w:rPr>
        <w:fldChar w:fldCharType="begin"/>
      </w:r>
      <w:r w:rsidRPr="00B51A44">
        <w:rPr>
          <w:b/>
          <w:bCs/>
        </w:rPr>
        <w:instrText xml:space="preserve"> SEQ Figure \* ARABIC </w:instrText>
      </w:r>
      <w:r w:rsidRPr="00B51A44">
        <w:rPr>
          <w:b/>
          <w:bCs/>
        </w:rPr>
        <w:fldChar w:fldCharType="separate"/>
      </w:r>
      <w:r w:rsidR="00CC5650">
        <w:rPr>
          <w:b/>
          <w:bCs/>
          <w:noProof/>
        </w:rPr>
        <w:t>8</w:t>
      </w:r>
      <w:r w:rsidRPr="00B51A44">
        <w:rPr>
          <w:b/>
          <w:bCs/>
        </w:rPr>
        <w:fldChar w:fldCharType="end"/>
      </w:r>
      <w:r w:rsidRPr="00B51A44">
        <w:rPr>
          <w:b/>
          <w:bCs/>
        </w:rPr>
        <w:t>:</w:t>
      </w:r>
      <w:r>
        <w:t xml:space="preserve"> </w:t>
      </w:r>
      <w:r w:rsidR="009A5E7C" w:rsidRPr="00DD532A">
        <w:t xml:space="preserve">Comparing the </w:t>
      </w:r>
      <w:r w:rsidR="009A5E7C">
        <w:t>internal-external rotation</w:t>
      </w:r>
      <w:r w:rsidR="009A5E7C" w:rsidRPr="00DD532A">
        <w:t xml:space="preserve"> (</w:t>
      </w:r>
      <w:r w:rsidR="009A5E7C">
        <w:t>IE</w:t>
      </w:r>
      <w:r w:rsidR="009A5E7C" w:rsidRPr="00DD532A">
        <w:t xml:space="preserve">) </w:t>
      </w:r>
      <w:r w:rsidR="009A5E7C">
        <w:t>moment-angulation</w:t>
      </w:r>
      <w:r w:rsidR="009A5E7C" w:rsidRPr="00DD532A">
        <w:t xml:space="preserve"> response (</w:t>
      </w:r>
      <w:r w:rsidR="009A5E7C">
        <w:t>IE</w:t>
      </w:r>
      <w:r w:rsidR="009A5E7C" w:rsidRPr="00DD532A">
        <w:t xml:space="preserve"> laxity) used in the calibration phase (left column) to the standard experimental data (right column). The flexion angle is described at the top of each plot.</w:t>
      </w:r>
      <w:r w:rsidR="00C133C3">
        <w:t xml:space="preserve"> Flexion angles were not held fixed over the course of a laxity test; therefore</w:t>
      </w:r>
      <w:r w:rsidR="004A5443">
        <w:t>,</w:t>
      </w:r>
      <w:r w:rsidR="00C133C3">
        <w:t xml:space="preserve"> a range is shown for several of the responses.</w:t>
      </w:r>
      <w:r w:rsidR="009A5E7C" w:rsidRPr="00DD532A">
        <w:t xml:space="preserve"> FE= flexion-extension</w:t>
      </w:r>
      <w:r w:rsidR="009A5E7C">
        <w:t>; Nm= Newton-meter</w:t>
      </w:r>
    </w:p>
    <w:p w14:paraId="5E13A236" w14:textId="74D88A0F" w:rsidR="00AC00BB" w:rsidRDefault="00AC00BB" w:rsidP="004E5368"/>
    <w:p w14:paraId="1988D058" w14:textId="3FA8D106" w:rsidR="004E5368" w:rsidRDefault="00352125" w:rsidP="004E5368">
      <w:r>
        <w:t>We c</w:t>
      </w:r>
      <w:r w:rsidR="004E5368">
        <w:t>ompar</w:t>
      </w:r>
      <w:r>
        <w:t>ed</w:t>
      </w:r>
      <w:r w:rsidR="004E5368">
        <w:t xml:space="preserve"> the </w:t>
      </w:r>
      <w:r w:rsidR="002B38B5">
        <w:t>inflection</w:t>
      </w:r>
      <w:r w:rsidR="004E5368">
        <w:t xml:space="preserve"> points for the eight </w:t>
      </w:r>
      <w:r w:rsidR="00FD4DC3">
        <w:t xml:space="preserve">load-displacement responses </w:t>
      </w:r>
      <w:r w:rsidR="004E5368">
        <w:t xml:space="preserve">that </w:t>
      </w:r>
      <w:r w:rsidR="004B3713">
        <w:t>w</w:t>
      </w:r>
      <w:r w:rsidR="00C2180A">
        <w:t>ere</w:t>
      </w:r>
      <w:r w:rsidR="004B3713">
        <w:t xml:space="preserve"> </w:t>
      </w:r>
      <w:r>
        <w:t xml:space="preserve">identified </w:t>
      </w:r>
      <w:r w:rsidR="004B3713">
        <w:t xml:space="preserve">in the calibration phase </w:t>
      </w:r>
      <w:r w:rsidR="00494555">
        <w:t xml:space="preserve">to those identified </w:t>
      </w:r>
      <w:r w:rsidR="004B3713">
        <w:t xml:space="preserve">using the </w:t>
      </w:r>
      <w:r w:rsidR="007E5592">
        <w:t>standard experimental</w:t>
      </w:r>
      <w:r w:rsidR="004B3713">
        <w:t xml:space="preserve"> data (Table 2)</w:t>
      </w:r>
      <w:r w:rsidR="00494555">
        <w:t>.</w:t>
      </w:r>
      <w:r w:rsidR="00D71C53">
        <w:t xml:space="preserve"> Please see the</w:t>
      </w:r>
      <w:r w:rsidR="005E34B3">
        <w:t xml:space="preserve"> “</w:t>
      </w:r>
      <w:r w:rsidR="005E34B3" w:rsidRPr="005E34B3">
        <w:t>HSS_Calibration_Deviation_DU02</w:t>
      </w:r>
      <w:r w:rsidR="005E34B3">
        <w:t>.docx”</w:t>
      </w:r>
      <w:r w:rsidR="00D71C53">
        <w:t xml:space="preserve"> </w:t>
      </w:r>
      <w:r w:rsidR="00CA591B">
        <w:t>for a description of the method used to identify the inflection points.</w:t>
      </w:r>
      <w:r w:rsidR="004B3713">
        <w:t xml:space="preserve"> </w:t>
      </w:r>
      <w:r w:rsidR="00494555">
        <w:t>W</w:t>
      </w:r>
      <w:r w:rsidR="004B3713">
        <w:t xml:space="preserve">e found </w:t>
      </w:r>
      <w:r w:rsidR="00494555">
        <w:t xml:space="preserve">that </w:t>
      </w:r>
      <w:r w:rsidR="004B3713">
        <w:t xml:space="preserve">the maximum </w:t>
      </w:r>
      <w:r w:rsidR="00494555">
        <w:t>difference was</w:t>
      </w:r>
      <w:r w:rsidR="004B3713">
        <w:t xml:space="preserve"> &lt;1 mm or </w:t>
      </w:r>
      <w:r w:rsidR="00183ED2">
        <w:t>&lt;1</w:t>
      </w:r>
      <w:r w:rsidR="004B3713">
        <w:rPr>
          <w:rFonts w:ascii="Calibri" w:hAnsi="Calibri" w:cs="Calibri"/>
        </w:rPr>
        <w:t>°</w:t>
      </w:r>
      <w:r w:rsidR="00B05CF2">
        <w:rPr>
          <w:rFonts w:ascii="Calibri" w:hAnsi="Calibri" w:cs="Calibri"/>
        </w:rPr>
        <w:t xml:space="preserve"> </w:t>
      </w:r>
      <w:r w:rsidR="00B05CF2" w:rsidRPr="005E34B3">
        <w:rPr>
          <w:rFonts w:cs="Times New Roman"/>
        </w:rPr>
        <w:t>for all but one of the loading conditions</w:t>
      </w:r>
      <w:r w:rsidR="004B3713">
        <w:rPr>
          <w:rFonts w:ascii="Calibri" w:hAnsi="Calibri" w:cs="Calibri"/>
        </w:rPr>
        <w:t xml:space="preserve">. </w:t>
      </w:r>
      <w:r w:rsidR="004B3713" w:rsidRPr="004B3713">
        <w:t>The only exception was</w:t>
      </w:r>
      <w:r w:rsidR="004B3713">
        <w:rPr>
          <w:rFonts w:ascii="Calibri" w:hAnsi="Calibri" w:cs="Calibri"/>
        </w:rPr>
        <w:t xml:space="preserve"> </w:t>
      </w:r>
      <w:r w:rsidR="004B3713">
        <w:t xml:space="preserve">the inflection point in internal rotation </w:t>
      </w:r>
      <w:r w:rsidR="004B3713">
        <w:lastRenderedPageBreak/>
        <w:t>at 90</w:t>
      </w:r>
      <w:r w:rsidR="004B3713">
        <w:rPr>
          <w:rFonts w:ascii="Calibri" w:hAnsi="Calibri" w:cs="Calibri"/>
        </w:rPr>
        <w:t>°</w:t>
      </w:r>
      <w:r w:rsidR="004B3713">
        <w:t xml:space="preserve"> of flexion, where the </w:t>
      </w:r>
      <w:r w:rsidR="001A1149">
        <w:t xml:space="preserve">difference </w:t>
      </w:r>
      <w:r w:rsidR="004B3713">
        <w:t>was 2.4</w:t>
      </w:r>
      <w:r w:rsidR="004B3713">
        <w:rPr>
          <w:rFonts w:ascii="Calibri" w:hAnsi="Calibri" w:cs="Calibri"/>
        </w:rPr>
        <w:t>°</w:t>
      </w:r>
      <w:r w:rsidR="003D2773">
        <w:t>. The reason for th</w:t>
      </w:r>
      <w:r w:rsidR="004B3713">
        <w:t xml:space="preserve">is larger </w:t>
      </w:r>
      <w:r w:rsidR="006E4283">
        <w:t>difference</w:t>
      </w:r>
      <w:r w:rsidR="003D2773">
        <w:t xml:space="preserve"> was because</w:t>
      </w:r>
      <w:r w:rsidR="004B3713">
        <w:t xml:space="preserve"> we</w:t>
      </w:r>
      <w:r w:rsidR="003D2773">
        <w:t xml:space="preserve"> pick</w:t>
      </w:r>
      <w:r w:rsidR="004B3713">
        <w:t>ed</w:t>
      </w:r>
      <w:r w:rsidR="003D2773">
        <w:t xml:space="preserve"> a different</w:t>
      </w:r>
      <w:r w:rsidR="00183ED2">
        <w:t xml:space="preserve"> loading</w:t>
      </w:r>
      <w:r w:rsidR="003D2773">
        <w:t xml:space="preserve"> cycle</w:t>
      </w:r>
      <w:r w:rsidR="008B1594">
        <w:t xml:space="preserve"> than what was used in the standard experimental data</w:t>
      </w:r>
      <w:r w:rsidR="003D2773">
        <w:t xml:space="preserve"> </w:t>
      </w:r>
      <w:r w:rsidR="004B3713">
        <w:t>(Table 3)</w:t>
      </w:r>
      <w:r w:rsidR="003D2773">
        <w:t>.</w:t>
      </w:r>
      <w:r w:rsidR="004B3713">
        <w:t xml:space="preserve"> </w:t>
      </w:r>
      <w:r w:rsidR="006E4283">
        <w:t>S</w:t>
      </w:r>
      <w:r w:rsidR="004B3713">
        <w:t>ince our goal was to calibrate the model at full extension (</w:t>
      </w:r>
      <w:r w:rsidR="004B3713" w:rsidRPr="004B3713">
        <w:t>0° of flex</w:t>
      </w:r>
      <w:r w:rsidR="004B3713">
        <w:t xml:space="preserve">ion), we decided to </w:t>
      </w:r>
      <w:r w:rsidR="000861D1">
        <w:t xml:space="preserve">continue </w:t>
      </w:r>
      <w:r w:rsidR="004B3713">
        <w:t xml:space="preserve">using the inflection point that we obtained in </w:t>
      </w:r>
      <w:r w:rsidR="000861D1">
        <w:t>our</w:t>
      </w:r>
      <w:r w:rsidR="004B3713">
        <w:t xml:space="preserve"> calibration phase</w:t>
      </w:r>
      <w:r w:rsidR="000861D1">
        <w:t xml:space="preserve"> because this was derived from a test that was closer to full extension</w:t>
      </w:r>
      <w:r w:rsidR="004B3713">
        <w:t>.</w:t>
      </w:r>
    </w:p>
    <w:p w14:paraId="7CAD19AD" w14:textId="17BEFE88" w:rsidR="00AC00BB" w:rsidRDefault="00AC00BB" w:rsidP="004E5368"/>
    <w:p w14:paraId="60C1E6E1" w14:textId="692AD368" w:rsidR="004B3713" w:rsidRPr="008576F8" w:rsidRDefault="004B3713" w:rsidP="00C2180A">
      <w:pPr>
        <w:rPr>
          <w:b/>
        </w:rPr>
      </w:pPr>
      <w:r w:rsidRPr="004B3713">
        <w:rPr>
          <w:b/>
          <w:bCs/>
        </w:rPr>
        <w:t xml:space="preserve">Table </w:t>
      </w:r>
      <w:r w:rsidRPr="004B3713">
        <w:rPr>
          <w:b/>
          <w:bCs/>
        </w:rPr>
        <w:fldChar w:fldCharType="begin"/>
      </w:r>
      <w:r w:rsidRPr="004B3713">
        <w:rPr>
          <w:b/>
          <w:bCs/>
        </w:rPr>
        <w:instrText xml:space="preserve"> SEQ Table \* ARABIC </w:instrText>
      </w:r>
      <w:r w:rsidRPr="004B3713">
        <w:rPr>
          <w:b/>
          <w:bCs/>
        </w:rPr>
        <w:fldChar w:fldCharType="separate"/>
      </w:r>
      <w:r w:rsidR="00CC5650">
        <w:rPr>
          <w:b/>
          <w:bCs/>
          <w:noProof/>
        </w:rPr>
        <w:t>2</w:t>
      </w:r>
      <w:r w:rsidRPr="004B3713">
        <w:rPr>
          <w:b/>
          <w:bCs/>
        </w:rPr>
        <w:fldChar w:fldCharType="end"/>
      </w:r>
      <w:r>
        <w:rPr>
          <w:b/>
        </w:rPr>
        <w:t xml:space="preserve">: </w:t>
      </w:r>
      <w:r>
        <w:t>Compari</w:t>
      </w:r>
      <w:r w:rsidR="00556AAD">
        <w:t>son of</w:t>
      </w:r>
      <w:r>
        <w:t xml:space="preserve"> the</w:t>
      </w:r>
      <w:r w:rsidR="00E32BC9">
        <w:t xml:space="preserve"> </w:t>
      </w:r>
      <w:r>
        <w:t>inflection points that w</w:t>
      </w:r>
      <w:r w:rsidR="00C2180A">
        <w:t>ere</w:t>
      </w:r>
      <w:r>
        <w:t xml:space="preserve"> estimated in </w:t>
      </w:r>
      <w:r w:rsidR="00E32BC9">
        <w:t>our</w:t>
      </w:r>
      <w:r>
        <w:t xml:space="preserve"> </w:t>
      </w:r>
      <w:r w:rsidR="00E32BC9">
        <w:t xml:space="preserve">model </w:t>
      </w:r>
      <w:r w:rsidR="00A96C30">
        <w:t xml:space="preserve">during the </w:t>
      </w:r>
      <w:r>
        <w:t>calibration phase (calibration target)</w:t>
      </w:r>
      <w:r w:rsidR="00534B48">
        <w:t>;</w:t>
      </w:r>
      <w:r>
        <w:t xml:space="preserve"> the </w:t>
      </w:r>
      <w:r w:rsidR="00E32BC9">
        <w:t>inflec</w:t>
      </w:r>
      <w:r w:rsidR="00FC38AE">
        <w:t>t</w:t>
      </w:r>
      <w:r w:rsidR="00E32BC9">
        <w:t>ion points</w:t>
      </w:r>
      <w:r>
        <w:t xml:space="preserve"> estimated in the standard experimental data (Exp stand target)</w:t>
      </w:r>
      <w:r w:rsidR="00534B48">
        <w:t>; and</w:t>
      </w:r>
      <w:r>
        <w:t xml:space="preserve"> the </w:t>
      </w:r>
      <w:r w:rsidR="00FC38AE">
        <w:t xml:space="preserve">inflection points </w:t>
      </w:r>
      <w:r w:rsidR="00534B48">
        <w:t>predicted</w:t>
      </w:r>
      <w:r>
        <w:t xml:space="preserve"> by the model following calibration (Model prediction). </w:t>
      </w:r>
    </w:p>
    <w:tbl>
      <w:tblPr>
        <w:tblW w:w="9645" w:type="dxa"/>
        <w:tblInd w:w="-20" w:type="dxa"/>
        <w:tblLayout w:type="fixed"/>
        <w:tblLook w:val="04A0" w:firstRow="1" w:lastRow="0" w:firstColumn="1" w:lastColumn="0" w:noHBand="0" w:noVBand="1"/>
      </w:tblPr>
      <w:tblGrid>
        <w:gridCol w:w="1005"/>
        <w:gridCol w:w="1170"/>
        <w:gridCol w:w="1192"/>
        <w:gridCol w:w="1046"/>
        <w:gridCol w:w="1047"/>
        <w:gridCol w:w="1046"/>
        <w:gridCol w:w="1046"/>
        <w:gridCol w:w="1013"/>
        <w:gridCol w:w="1080"/>
      </w:tblGrid>
      <w:tr w:rsidR="003D2773" w:rsidRPr="004E32A3" w14:paraId="7453F6C1" w14:textId="77777777" w:rsidTr="00D05337">
        <w:trPr>
          <w:trHeight w:val="315"/>
        </w:trPr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247369" w14:textId="77777777" w:rsidR="003D2773" w:rsidRPr="00AC00BB" w:rsidRDefault="003D2773" w:rsidP="004E3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4"/>
              </w:rPr>
            </w:pPr>
          </w:p>
        </w:tc>
        <w:tc>
          <w:tcPr>
            <w:tcW w:w="8640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0F559A" w14:textId="3CAA9A2D" w:rsidR="003D2773" w:rsidRPr="00AC00BB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AC00BB">
              <w:rPr>
                <w:rFonts w:ascii="Calibri" w:eastAsia="Times New Roman" w:hAnsi="Calibri" w:cs="Calibri"/>
                <w:color w:val="000000"/>
                <w:szCs w:val="24"/>
              </w:rPr>
              <w:t>Laxity (mm</w:t>
            </w:r>
            <w:r w:rsidR="00AC00BB">
              <w:rPr>
                <w:rFonts w:ascii="Calibri" w:eastAsia="Times New Roman" w:hAnsi="Calibri" w:cs="Calibri"/>
                <w:color w:val="000000"/>
                <w:szCs w:val="24"/>
              </w:rPr>
              <w:t xml:space="preserve"> and</w:t>
            </w:r>
            <w:r w:rsidRPr="00AC00BB">
              <w:rPr>
                <w:rFonts w:ascii="Calibri" w:eastAsia="Times New Roman" w:hAnsi="Calibri" w:cs="Calibri"/>
                <w:color w:val="000000"/>
                <w:szCs w:val="24"/>
              </w:rPr>
              <w:t>/</w:t>
            </w:r>
            <w:r w:rsidR="00AC00BB">
              <w:rPr>
                <w:rFonts w:ascii="Calibri" w:eastAsia="Times New Roman" w:hAnsi="Calibri" w:cs="Calibri"/>
                <w:color w:val="000000"/>
                <w:szCs w:val="24"/>
              </w:rPr>
              <w:t xml:space="preserve">or </w:t>
            </w:r>
            <w:r w:rsidRPr="00AC00BB">
              <w:rPr>
                <w:rFonts w:ascii="Calibri" w:hAnsi="Calibri" w:cs="Calibri"/>
                <w:szCs w:val="24"/>
              </w:rPr>
              <w:t>°</w:t>
            </w:r>
            <w:r w:rsidRPr="00AC00BB">
              <w:rPr>
                <w:rFonts w:ascii="Calibri" w:eastAsia="Times New Roman" w:hAnsi="Calibri" w:cs="Calibri"/>
                <w:color w:val="000000"/>
                <w:szCs w:val="24"/>
              </w:rPr>
              <w:t>)</w:t>
            </w:r>
          </w:p>
        </w:tc>
      </w:tr>
      <w:tr w:rsidR="004E32A3" w:rsidRPr="004E32A3" w14:paraId="1BA095EB" w14:textId="7BFB58E0" w:rsidTr="004E2D2B">
        <w:trPr>
          <w:trHeight w:val="315"/>
        </w:trPr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12EDB" w14:textId="77777777" w:rsidR="004E32A3" w:rsidRPr="004E32A3" w:rsidRDefault="004E32A3" w:rsidP="004E3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4E32A3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F6273" w14:textId="07E5BC99" w:rsidR="004E32A3" w:rsidRPr="004E32A3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Ant at 3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52813E2" w14:textId="452A1917" w:rsidR="004E32A3" w:rsidRPr="00D05337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Post at 9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2AD5770" w14:textId="62D38377" w:rsidR="004E32A3" w:rsidRPr="00D05337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Val at 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FE33B29" w14:textId="04813DF8" w:rsidR="004E32A3" w:rsidRPr="00D05337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Var at 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A53554D" w14:textId="57343BDE" w:rsidR="004E32A3" w:rsidRPr="00D05337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Val at 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F5F16E3" w14:textId="630AA1DE" w:rsidR="004E32A3" w:rsidRPr="00D05337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Var at 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B260FC4" w14:textId="29E3555A" w:rsidR="004E32A3" w:rsidRPr="00D05337" w:rsidRDefault="004E32A3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05337">
              <w:rPr>
                <w:rFonts w:ascii="Calibri" w:eastAsia="Times New Roman" w:hAnsi="Calibri" w:cs="Calibri"/>
                <w:color w:val="000000"/>
                <w:sz w:val="22"/>
              </w:rPr>
              <w:t>Int at 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48D7E09" w14:textId="7D043DC9" w:rsidR="004E32A3" w:rsidRPr="00D05337" w:rsidRDefault="004E2D2B" w:rsidP="00D053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Ex</w:t>
            </w:r>
            <w:r w:rsidR="004E32A3" w:rsidRPr="00D05337">
              <w:rPr>
                <w:rFonts w:ascii="Calibri" w:eastAsia="Times New Roman" w:hAnsi="Calibri" w:cs="Calibri"/>
                <w:color w:val="000000"/>
                <w:sz w:val="22"/>
              </w:rPr>
              <w:t>t at 90</w:t>
            </w:r>
            <w:r w:rsidR="00A534E3" w:rsidRPr="00D05337">
              <w:rPr>
                <w:rFonts w:ascii="Calibri" w:hAnsi="Calibri" w:cs="Calibri"/>
                <w:sz w:val="22"/>
              </w:rPr>
              <w:t>°</w:t>
            </w:r>
            <w:r w:rsidR="00D05337" w:rsidRPr="00D05337">
              <w:rPr>
                <w:rFonts w:ascii="Calibri" w:hAnsi="Calibri" w:cs="Calibri"/>
                <w:sz w:val="22"/>
              </w:rPr>
              <w:t xml:space="preserve"> of flex</w:t>
            </w:r>
          </w:p>
        </w:tc>
      </w:tr>
      <w:tr w:rsidR="004E32A3" w:rsidRPr="004E32A3" w14:paraId="257EA44A" w14:textId="7329186D" w:rsidTr="004E2D2B">
        <w:trPr>
          <w:trHeight w:val="420"/>
        </w:trPr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41E6D" w14:textId="257F3973" w:rsidR="004E32A3" w:rsidRPr="004E32A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 w:rsidRPr="004E32A3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Calib</w:t>
            </w:r>
            <w:r w:rsidRPr="00D05337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 xml:space="preserve">ration </w:t>
            </w:r>
            <w:r w:rsidRPr="004E32A3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target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0356F" w14:textId="1803E980" w:rsidR="004E32A3" w:rsidRPr="004E32A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4.0</w:t>
            </w:r>
          </w:p>
        </w:tc>
        <w:tc>
          <w:tcPr>
            <w:tcW w:w="119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296C28" w14:textId="69219E93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0.5</w:t>
            </w:r>
          </w:p>
        </w:tc>
        <w:tc>
          <w:tcPr>
            <w:tcW w:w="104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CD67E" w14:textId="49CD6DC1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0.9</w:t>
            </w:r>
          </w:p>
        </w:tc>
        <w:tc>
          <w:tcPr>
            <w:tcW w:w="104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8716D3" w14:textId="68F864B8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1.5</w:t>
            </w:r>
          </w:p>
        </w:tc>
        <w:tc>
          <w:tcPr>
            <w:tcW w:w="104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4DCDC" w14:textId="1C3CDE5B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1.0</w:t>
            </w:r>
          </w:p>
        </w:tc>
        <w:tc>
          <w:tcPr>
            <w:tcW w:w="10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359FDC" w14:textId="363DC201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2.4</w:t>
            </w:r>
          </w:p>
        </w:tc>
        <w:tc>
          <w:tcPr>
            <w:tcW w:w="101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CD13CB" w14:textId="2D7EFFF4" w:rsidR="004E32A3" w:rsidRPr="005E34B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5E34B3">
              <w:rPr>
                <w:rFonts w:ascii="Calibri" w:hAnsi="Calibri" w:cs="Calibri"/>
                <w:szCs w:val="24"/>
              </w:rPr>
              <w:t>2.7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9B02DD" w14:textId="1E45D5FB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10.1</w:t>
            </w:r>
          </w:p>
        </w:tc>
      </w:tr>
      <w:tr w:rsidR="004E32A3" w:rsidRPr="004E32A3" w14:paraId="3015BA1A" w14:textId="77C99619" w:rsidTr="004E2D2B">
        <w:trPr>
          <w:trHeight w:val="450"/>
        </w:trPr>
        <w:tc>
          <w:tcPr>
            <w:tcW w:w="10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170DF" w14:textId="6FA5FF22" w:rsidR="004E32A3" w:rsidRPr="004E32A3" w:rsidRDefault="00D05337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 w:rsidRPr="00D05337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Exp</w:t>
            </w:r>
            <w:r w:rsidR="004E32A3" w:rsidRPr="00D05337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 xml:space="preserve"> </w:t>
            </w:r>
            <w:r w:rsidR="00FA5722" w:rsidRPr="00D05337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stand</w:t>
            </w:r>
            <w:r w:rsidR="004E32A3" w:rsidRPr="00D05337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 xml:space="preserve"> </w:t>
            </w:r>
            <w:r w:rsidR="004E32A3" w:rsidRPr="004E32A3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target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3C126" w14:textId="782EC74F" w:rsidR="004E32A3" w:rsidRPr="004E32A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4.3</w:t>
            </w:r>
          </w:p>
        </w:tc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37A0DF" w14:textId="033C5A0C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0.</w:t>
            </w:r>
            <w:r w:rsidR="00C9357C">
              <w:rPr>
                <w:rFonts w:ascii="Calibri" w:hAnsi="Calibri" w:cs="Calibri"/>
                <w:szCs w:val="24"/>
              </w:rPr>
              <w:t>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F20212" w14:textId="4B2F4415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0.</w:t>
            </w:r>
            <w:r w:rsidR="00C9357C">
              <w:rPr>
                <w:rFonts w:ascii="Calibri" w:hAnsi="Calibri" w:cs="Calibri"/>
                <w:szCs w:val="24"/>
              </w:rPr>
              <w:t xml:space="preserve">4 </w:t>
            </w:r>
            <w:r w:rsidRPr="00AC00BB">
              <w:rPr>
                <w:rFonts w:ascii="Calibri" w:hAnsi="Calibri" w:cs="Calibri"/>
                <w:szCs w:val="24"/>
              </w:rPr>
              <w:t>36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C74D0C" w14:textId="3D57265F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1.8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07F5C9" w14:textId="5367E434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0.9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9A5952" w14:textId="494B7126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2.7</w:t>
            </w:r>
          </w:p>
        </w:tc>
        <w:tc>
          <w:tcPr>
            <w:tcW w:w="101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70DF9C" w14:textId="31D6D5D6" w:rsidR="004E32A3" w:rsidRPr="005E34B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5E34B3">
              <w:rPr>
                <w:rFonts w:ascii="Calibri" w:hAnsi="Calibri" w:cs="Calibri"/>
                <w:szCs w:val="24"/>
              </w:rPr>
              <w:t>5.1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9037AB" w14:textId="4E08EE0E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9.</w:t>
            </w:r>
            <w:r w:rsidR="00C9357C">
              <w:rPr>
                <w:rFonts w:ascii="Calibri" w:hAnsi="Calibri" w:cs="Calibri"/>
                <w:szCs w:val="24"/>
              </w:rPr>
              <w:t>5</w:t>
            </w:r>
          </w:p>
        </w:tc>
      </w:tr>
      <w:tr w:rsidR="004E32A3" w:rsidRPr="004E32A3" w14:paraId="6ECE6E11" w14:textId="36B454E4" w:rsidTr="004E2D2B">
        <w:trPr>
          <w:trHeight w:val="435"/>
        </w:trPr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1557B" w14:textId="554C2CD4" w:rsidR="004E32A3" w:rsidRPr="004E32A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 w:rsidRPr="004E32A3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Model pred</w:t>
            </w:r>
            <w:r w:rsidRPr="00D05337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iction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927F2" w14:textId="47A15D63" w:rsidR="004E32A3" w:rsidRPr="004E32A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4.</w:t>
            </w:r>
            <w:r w:rsidR="000636F6">
              <w:rPr>
                <w:rFonts w:ascii="Calibri" w:hAnsi="Calibri" w:cs="Calibri"/>
                <w:szCs w:val="24"/>
              </w:rPr>
              <w:t>1</w:t>
            </w:r>
          </w:p>
        </w:tc>
        <w:tc>
          <w:tcPr>
            <w:tcW w:w="11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8AC042" w14:textId="148871B0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2.1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E75EB" w14:textId="71BC3100" w:rsidR="004E32A3" w:rsidRPr="00AC00BB" w:rsidRDefault="00C9357C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.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4DA2F5" w14:textId="5BB0C45C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0.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9842AD" w14:textId="2769E4E6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2.1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7AF77" w14:textId="247F1F7A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2.</w:t>
            </w:r>
            <w:r w:rsidR="00C9357C">
              <w:rPr>
                <w:rFonts w:ascii="Calibri" w:hAnsi="Calibri" w:cs="Calibri"/>
                <w:szCs w:val="24"/>
              </w:rPr>
              <w:t>4</w:t>
            </w:r>
          </w:p>
        </w:tc>
        <w:tc>
          <w:tcPr>
            <w:tcW w:w="101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54EC27" w14:textId="73FD1CC7" w:rsidR="004E32A3" w:rsidRPr="005E34B3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5E34B3">
              <w:rPr>
                <w:rFonts w:ascii="Calibri" w:hAnsi="Calibri" w:cs="Calibri"/>
                <w:szCs w:val="24"/>
              </w:rPr>
              <w:t>2.</w:t>
            </w:r>
            <w:r w:rsidR="00C9357C" w:rsidRPr="005E34B3">
              <w:rPr>
                <w:rFonts w:ascii="Calibri" w:hAnsi="Calibri" w:cs="Calibri"/>
                <w:szCs w:val="24"/>
              </w:rPr>
              <w:t>8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298A64" w14:textId="33E4CCD0" w:rsidR="004E32A3" w:rsidRPr="00AC00BB" w:rsidRDefault="004E32A3" w:rsidP="004E32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AC00BB">
              <w:rPr>
                <w:rFonts w:ascii="Calibri" w:hAnsi="Calibri" w:cs="Calibri"/>
                <w:szCs w:val="24"/>
              </w:rPr>
              <w:t>9.</w:t>
            </w:r>
            <w:r w:rsidR="00C9357C">
              <w:rPr>
                <w:rFonts w:ascii="Calibri" w:hAnsi="Calibri" w:cs="Calibri"/>
                <w:szCs w:val="24"/>
              </w:rPr>
              <w:t>3</w:t>
            </w:r>
          </w:p>
        </w:tc>
      </w:tr>
    </w:tbl>
    <w:p w14:paraId="11FEB499" w14:textId="75149D46" w:rsidR="003D2773" w:rsidRDefault="002D6A97" w:rsidP="003D2773">
      <w:r>
        <w:t xml:space="preserve">Flex=flexion; Ant=Anterior; Post=Posterior; Val=Valgus; </w:t>
      </w:r>
      <w:r w:rsidR="00263A42">
        <w:t>Var-Varus; Int= Internal Rotation; Ext=External Rotation</w:t>
      </w:r>
    </w:p>
    <w:p w14:paraId="72F8B449" w14:textId="5CD0E24A" w:rsidR="004B3713" w:rsidRPr="008576F8" w:rsidRDefault="004B3713" w:rsidP="00C2180A">
      <w:pPr>
        <w:rPr>
          <w:b/>
        </w:rPr>
      </w:pPr>
      <w:r w:rsidRPr="004B3713">
        <w:rPr>
          <w:b/>
          <w:bCs/>
        </w:rPr>
        <w:t xml:space="preserve">Table </w:t>
      </w:r>
      <w:r w:rsidRPr="004B3713">
        <w:rPr>
          <w:b/>
          <w:bCs/>
        </w:rPr>
        <w:fldChar w:fldCharType="begin"/>
      </w:r>
      <w:r w:rsidRPr="004B3713">
        <w:rPr>
          <w:b/>
          <w:bCs/>
        </w:rPr>
        <w:instrText xml:space="preserve"> SEQ Table \* ARABIC </w:instrText>
      </w:r>
      <w:r w:rsidRPr="004B3713">
        <w:rPr>
          <w:b/>
          <w:bCs/>
        </w:rPr>
        <w:fldChar w:fldCharType="separate"/>
      </w:r>
      <w:r w:rsidR="00CC5650">
        <w:rPr>
          <w:b/>
          <w:bCs/>
          <w:noProof/>
        </w:rPr>
        <w:t>3</w:t>
      </w:r>
      <w:r w:rsidRPr="004B3713">
        <w:rPr>
          <w:b/>
          <w:bCs/>
        </w:rPr>
        <w:fldChar w:fldCharType="end"/>
      </w:r>
      <w:r>
        <w:rPr>
          <w:b/>
        </w:rPr>
        <w:t xml:space="preserve">: </w:t>
      </w:r>
      <w:r>
        <w:t>Compari</w:t>
      </w:r>
      <w:r w:rsidR="00556AAD">
        <w:t>son of</w:t>
      </w:r>
      <w:r>
        <w:t xml:space="preserve"> the </w:t>
      </w:r>
      <w:r w:rsidR="00B139B0">
        <w:t xml:space="preserve">flexion angles </w:t>
      </w:r>
      <w:r w:rsidR="002D2FAC">
        <w:t>at</w:t>
      </w:r>
      <w:r w:rsidR="00B139B0">
        <w:t xml:space="preserve"> which the laxity tests were conducted in the experiment</w:t>
      </w:r>
      <w:r>
        <w:t xml:space="preserve"> </w:t>
      </w:r>
      <w:r w:rsidR="002D2FAC">
        <w:t xml:space="preserve">and </w:t>
      </w:r>
      <w:r>
        <w:t>that w</w:t>
      </w:r>
      <w:r w:rsidR="00C2180A">
        <w:t>ere</w:t>
      </w:r>
      <w:r>
        <w:t xml:space="preserve"> </w:t>
      </w:r>
      <w:r w:rsidR="00B139B0">
        <w:t>utilized in</w:t>
      </w:r>
      <w:r w:rsidR="00A96C30">
        <w:t xml:space="preserve"> the</w:t>
      </w:r>
      <w:r>
        <w:t xml:space="preserve"> calibration phase (</w:t>
      </w:r>
      <w:r w:rsidR="001272AD">
        <w:t>C</w:t>
      </w:r>
      <w:r>
        <w:t>alibration target)</w:t>
      </w:r>
      <w:r w:rsidR="00534B48">
        <w:t>;</w:t>
      </w:r>
      <w:r>
        <w:t xml:space="preserve"> the </w:t>
      </w:r>
      <w:r w:rsidR="00B139B0">
        <w:t>flexion angles</w:t>
      </w:r>
      <w:r w:rsidR="00A96C30">
        <w:t xml:space="preserve"> </w:t>
      </w:r>
      <w:r>
        <w:t>estimated in the standard experimental data (</w:t>
      </w:r>
      <w:r w:rsidR="00B139B0">
        <w:t>DU</w:t>
      </w:r>
      <w:r>
        <w:t xml:space="preserve"> stand target)</w:t>
      </w:r>
      <w:r w:rsidR="00534B48">
        <w:t>; and</w:t>
      </w:r>
      <w:r>
        <w:t xml:space="preserve"> the </w:t>
      </w:r>
      <w:r w:rsidR="00B139B0">
        <w:t>flexion angles</w:t>
      </w:r>
      <w:r w:rsidR="00534B48">
        <w:t xml:space="preserve"> </w:t>
      </w:r>
      <w:r>
        <w:t xml:space="preserve">predicted by the model following calibration (Model prediction). </w:t>
      </w:r>
      <w:r w:rsidR="002D6A97">
        <w:t xml:space="preserve">The deviation document in the calibration phase contains additional details describing the method used to identify the </w:t>
      </w:r>
      <w:r w:rsidR="00B139B0">
        <w:t>flexion angles</w:t>
      </w:r>
      <w:r w:rsidR="002D6A97">
        <w:t>.</w:t>
      </w:r>
    </w:p>
    <w:tbl>
      <w:tblPr>
        <w:tblW w:w="9645" w:type="dxa"/>
        <w:tblInd w:w="-20" w:type="dxa"/>
        <w:tblLook w:val="04A0" w:firstRow="1" w:lastRow="0" w:firstColumn="1" w:lastColumn="0" w:noHBand="0" w:noVBand="1"/>
      </w:tblPr>
      <w:tblGrid>
        <w:gridCol w:w="1545"/>
        <w:gridCol w:w="1144"/>
        <w:gridCol w:w="1139"/>
        <w:gridCol w:w="971"/>
        <w:gridCol w:w="997"/>
        <w:gridCol w:w="969"/>
        <w:gridCol w:w="990"/>
        <w:gridCol w:w="900"/>
        <w:gridCol w:w="990"/>
      </w:tblGrid>
      <w:tr w:rsidR="003D2773" w:rsidRPr="004E32A3" w14:paraId="02779CA2" w14:textId="77777777" w:rsidTr="005B3907">
        <w:trPr>
          <w:trHeight w:val="315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3FF9B" w14:textId="77777777" w:rsidR="003D2773" w:rsidRPr="004E32A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8100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AF937" w14:textId="06F3B4E3" w:rsidR="003D277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Flexion angle (</w:t>
            </w:r>
            <w:r>
              <w:rPr>
                <w:rFonts w:ascii="Calibri" w:hAnsi="Calibri" w:cs="Calibri"/>
              </w:rPr>
              <w:t>°</w:t>
            </w:r>
            <w:r>
              <w:rPr>
                <w:rFonts w:ascii="Calibri" w:eastAsia="Times New Roman" w:hAnsi="Calibri" w:cs="Calibri"/>
                <w:color w:val="000000"/>
                <w:sz w:val="22"/>
              </w:rPr>
              <w:t>)</w:t>
            </w:r>
          </w:p>
        </w:tc>
      </w:tr>
      <w:tr w:rsidR="003D2773" w:rsidRPr="004E32A3" w14:paraId="00F1D52A" w14:textId="77777777" w:rsidTr="005B3907">
        <w:trPr>
          <w:trHeight w:val="315"/>
        </w:trPr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66EA" w14:textId="77777777" w:rsidR="003D2773" w:rsidRPr="004E32A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E32A3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11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2009" w14:textId="77777777" w:rsidR="003D2773" w:rsidRPr="004E32A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Ant at 30</w:t>
            </w:r>
          </w:p>
        </w:tc>
        <w:tc>
          <w:tcPr>
            <w:tcW w:w="11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42BCADF" w14:textId="77777777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Post at 90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F127912" w14:textId="77777777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Val at 0</w:t>
            </w:r>
          </w:p>
        </w:tc>
        <w:tc>
          <w:tcPr>
            <w:tcW w:w="9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2BB79E3" w14:textId="77777777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Var at 0</w:t>
            </w: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D3FC4D9" w14:textId="77777777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Val at 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26F61F7" w14:textId="03FD0B48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Var at 0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0E3637" w14:textId="77777777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Int at 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A42D4FD" w14:textId="77777777" w:rsidR="003D2773" w:rsidRDefault="003D2773" w:rsidP="005B390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Int at 90</w:t>
            </w:r>
          </w:p>
        </w:tc>
      </w:tr>
      <w:tr w:rsidR="003D2773" w:rsidRPr="004E32A3" w14:paraId="5FAF0DEB" w14:textId="77777777" w:rsidTr="005B3907">
        <w:trPr>
          <w:trHeight w:val="420"/>
        </w:trPr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B6B45" w14:textId="77777777" w:rsidR="003D2773" w:rsidRPr="004E32A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4E32A3">
              <w:rPr>
                <w:rFonts w:ascii="Calibri" w:eastAsia="Times New Roman" w:hAnsi="Calibri" w:cs="Calibri"/>
                <w:szCs w:val="24"/>
              </w:rPr>
              <w:t>Calib</w:t>
            </w:r>
            <w:r w:rsidRPr="008A701B">
              <w:rPr>
                <w:rFonts w:ascii="Calibri" w:eastAsia="Times New Roman" w:hAnsi="Calibri" w:cs="Calibri"/>
                <w:szCs w:val="24"/>
              </w:rPr>
              <w:t xml:space="preserve">ration </w:t>
            </w:r>
            <w:r w:rsidRPr="004E32A3">
              <w:rPr>
                <w:rFonts w:ascii="Calibri" w:eastAsia="Times New Roman" w:hAnsi="Calibri" w:cs="Calibri"/>
                <w:szCs w:val="24"/>
              </w:rPr>
              <w:t>target</w:t>
            </w:r>
          </w:p>
        </w:tc>
        <w:tc>
          <w:tcPr>
            <w:tcW w:w="114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2D0D" w14:textId="7C78D697" w:rsidR="003D2773" w:rsidRPr="004E32A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26</w:t>
            </w:r>
          </w:p>
        </w:tc>
        <w:tc>
          <w:tcPr>
            <w:tcW w:w="113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90421C" w14:textId="215BC4AB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9</w:t>
            </w:r>
          </w:p>
        </w:tc>
        <w:tc>
          <w:tcPr>
            <w:tcW w:w="97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4505B7" w14:textId="6022799C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10-13</w:t>
            </w:r>
          </w:p>
        </w:tc>
        <w:tc>
          <w:tcPr>
            <w:tcW w:w="99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F8F347" w14:textId="75B8F78C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10-13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99D4AC" w14:textId="4E4F91B4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5-36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8070DA" w14:textId="6AB84C19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5-36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60EAD" w14:textId="668CE359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1 - 2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1DAE27" w14:textId="47808D4D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3</w:t>
            </w:r>
          </w:p>
        </w:tc>
      </w:tr>
      <w:tr w:rsidR="003D2773" w:rsidRPr="004E32A3" w14:paraId="76C4EAC1" w14:textId="77777777" w:rsidTr="005B3907">
        <w:trPr>
          <w:trHeight w:val="450"/>
        </w:trPr>
        <w:tc>
          <w:tcPr>
            <w:tcW w:w="154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B5E508" w14:textId="449D1152" w:rsidR="003D2773" w:rsidRPr="004E32A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4E32A3">
              <w:rPr>
                <w:rFonts w:ascii="Calibri" w:eastAsia="Times New Roman" w:hAnsi="Calibri" w:cs="Calibri"/>
                <w:szCs w:val="24"/>
              </w:rPr>
              <w:t>DU</w:t>
            </w:r>
            <w:r w:rsidRPr="008A701B">
              <w:rPr>
                <w:rFonts w:ascii="Calibri" w:eastAsia="Times New Roman" w:hAnsi="Calibri" w:cs="Calibri"/>
                <w:szCs w:val="24"/>
              </w:rPr>
              <w:t xml:space="preserve"> </w:t>
            </w:r>
            <w:r w:rsidR="00FA5722">
              <w:rPr>
                <w:rFonts w:ascii="Calibri" w:eastAsia="Times New Roman" w:hAnsi="Calibri" w:cs="Calibri"/>
                <w:szCs w:val="24"/>
              </w:rPr>
              <w:t>standard</w:t>
            </w:r>
            <w:r w:rsidRPr="008A701B">
              <w:rPr>
                <w:rFonts w:ascii="Calibri" w:eastAsia="Times New Roman" w:hAnsi="Calibri" w:cs="Calibri"/>
                <w:szCs w:val="24"/>
              </w:rPr>
              <w:t xml:space="preserve"> </w:t>
            </w:r>
            <w:r w:rsidRPr="004E32A3">
              <w:rPr>
                <w:rFonts w:ascii="Calibri" w:eastAsia="Times New Roman" w:hAnsi="Calibri" w:cs="Calibri"/>
                <w:szCs w:val="24"/>
              </w:rPr>
              <w:t>target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5CFE" w14:textId="5A26A6D1" w:rsidR="003D2773" w:rsidRPr="004E32A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5-43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9C4422" w14:textId="5969F8FB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0-95</w:t>
            </w:r>
          </w:p>
        </w:tc>
        <w:tc>
          <w:tcPr>
            <w:tcW w:w="9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EE873E" w14:textId="11F190B9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-13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74CE3" w14:textId="43F6FB53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-13</w:t>
            </w: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DD6194" w14:textId="4CEC1784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9-49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F53EAF" w14:textId="6000EDA2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9-49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72AA32" w14:textId="3FC6084C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7 - 1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82C36" w14:textId="501810DD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83 - 95</w:t>
            </w:r>
          </w:p>
        </w:tc>
      </w:tr>
      <w:tr w:rsidR="003D2773" w:rsidRPr="004E32A3" w14:paraId="14EC7348" w14:textId="77777777" w:rsidTr="005B3907">
        <w:trPr>
          <w:trHeight w:val="435"/>
        </w:trPr>
        <w:tc>
          <w:tcPr>
            <w:tcW w:w="154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EF7D4" w14:textId="77777777" w:rsidR="003D2773" w:rsidRPr="004E32A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4E32A3">
              <w:rPr>
                <w:rFonts w:ascii="Calibri" w:eastAsia="Times New Roman" w:hAnsi="Calibri" w:cs="Calibri"/>
                <w:szCs w:val="24"/>
              </w:rPr>
              <w:t>Model pred</w:t>
            </w:r>
            <w:r w:rsidRPr="008A701B">
              <w:rPr>
                <w:rFonts w:ascii="Calibri" w:eastAsia="Times New Roman" w:hAnsi="Calibri" w:cs="Calibri"/>
                <w:szCs w:val="24"/>
              </w:rPr>
              <w:t>iction</w:t>
            </w:r>
          </w:p>
        </w:tc>
        <w:tc>
          <w:tcPr>
            <w:tcW w:w="114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7AD2" w14:textId="372A1B96" w:rsidR="003D2773" w:rsidRPr="004E32A3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0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42BF67" w14:textId="72B1C6D7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0</w:t>
            </w:r>
          </w:p>
        </w:tc>
        <w:tc>
          <w:tcPr>
            <w:tcW w:w="97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B5A8AA" w14:textId="59CF351A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0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437DB" w14:textId="2AC93899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0</w:t>
            </w:r>
          </w:p>
        </w:tc>
        <w:tc>
          <w:tcPr>
            <w:tcW w:w="969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AFABF2" w14:textId="2B727055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641F28" w14:textId="5EB21A7A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30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0C1CDE" w14:textId="4B305502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BC5A99" w14:textId="66294FB3" w:rsidR="003D2773" w:rsidRPr="000C43A1" w:rsidRDefault="003D2773" w:rsidP="003D277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C43A1">
              <w:rPr>
                <w:rFonts w:ascii="Calibri" w:hAnsi="Calibri" w:cs="Calibri"/>
                <w:szCs w:val="24"/>
              </w:rPr>
              <w:t>90</w:t>
            </w:r>
          </w:p>
        </w:tc>
      </w:tr>
    </w:tbl>
    <w:p w14:paraId="5DDEDE4F" w14:textId="1BD568AD" w:rsidR="008D6C3A" w:rsidRDefault="008D6C3A" w:rsidP="00D81188">
      <w:r>
        <w:t>Note: Flexion angles were not held fixed over the course of a laxity test; therefore, a range is shown for several of the responses.</w:t>
      </w:r>
    </w:p>
    <w:p w14:paraId="2C3E9F42" w14:textId="3D5E1881" w:rsidR="00D81188" w:rsidRDefault="00D81188" w:rsidP="00D81188">
      <w:r>
        <w:t>Flex=flexion; Ant=Anterior; Post=Posterior; Val=Valgus; Var-Varus; Int= Internal Rotation; Ext=External Rotation</w:t>
      </w:r>
    </w:p>
    <w:p w14:paraId="39BD1700" w14:textId="2ACE2DF5" w:rsidR="003D2773" w:rsidRDefault="003D2773" w:rsidP="003D2773"/>
    <w:p w14:paraId="42C5E7E5" w14:textId="77777777" w:rsidR="008D6C3A" w:rsidRDefault="008D6C3A" w:rsidP="003D2773"/>
    <w:p w14:paraId="09B834D0" w14:textId="23AC0C14" w:rsidR="00C2093A" w:rsidRDefault="004B3713" w:rsidP="003D2773">
      <w:r>
        <w:lastRenderedPageBreak/>
        <w:t xml:space="preserve">In conclusion, </w:t>
      </w:r>
      <w:r w:rsidR="007325FC">
        <w:t>how we interpreted the standard</w:t>
      </w:r>
      <w:r w:rsidR="008A70B0">
        <w:t xml:space="preserve"> experimental data </w:t>
      </w:r>
      <w:r w:rsidR="00015BF5">
        <w:t>during</w:t>
      </w:r>
      <w:r>
        <w:t xml:space="preserve"> the calibration phase </w:t>
      </w:r>
      <w:r w:rsidR="00612859">
        <w:t>compared to</w:t>
      </w:r>
      <w:r>
        <w:t xml:space="preserve"> the</w:t>
      </w:r>
      <w:r w:rsidR="00015BF5">
        <w:t xml:space="preserve"> description of the</w:t>
      </w:r>
      <w:r>
        <w:t xml:space="preserve"> </w:t>
      </w:r>
      <w:r w:rsidR="007E5592">
        <w:t>standard experimental</w:t>
      </w:r>
      <w:r w:rsidR="00C2093A">
        <w:t xml:space="preserve"> data </w:t>
      </w:r>
      <w:r w:rsidR="008A70B0">
        <w:t>revealed that we did not</w:t>
      </w:r>
      <w:r w:rsidR="000539C9">
        <w:t xml:space="preserve"> </w:t>
      </w:r>
      <w:r w:rsidR="00AC63DF">
        <w:t>misinterpret the definition of the coordinate systems</w:t>
      </w:r>
      <w:r w:rsidR="00C2093A">
        <w:t xml:space="preserve"> or </w:t>
      </w:r>
      <w:r w:rsidR="00AC63DF">
        <w:t>mis</w:t>
      </w:r>
      <w:r w:rsidR="00C2093A">
        <w:t>understand the directions</w:t>
      </w:r>
      <w:r w:rsidR="00AC63DF">
        <w:t xml:space="preserve"> (i.e., sign conventions)</w:t>
      </w:r>
      <w:r w:rsidR="00C2093A">
        <w:t xml:space="preserve"> </w:t>
      </w:r>
      <w:r w:rsidR="00AC63DF">
        <w:t>for</w:t>
      </w:r>
      <w:r w:rsidR="00C2093A">
        <w:t xml:space="preserve"> the kinematics or the kinetics</w:t>
      </w:r>
      <w:r w:rsidR="000539C9">
        <w:t>, except for VV</w:t>
      </w:r>
      <w:r w:rsidR="00C2093A">
        <w:t>. Thus, the specification</w:t>
      </w:r>
      <w:r w:rsidR="00CF1574">
        <w:t>s</w:t>
      </w:r>
      <w:r w:rsidR="00C2093A">
        <w:t xml:space="preserve"> of </w:t>
      </w:r>
      <w:r w:rsidR="00CF1574">
        <w:t>our</w:t>
      </w:r>
      <w:r w:rsidR="00C2093A">
        <w:t xml:space="preserve"> re-calibrated model will be the same as </w:t>
      </w:r>
      <w:r w:rsidR="00CF1574">
        <w:t>our previously</w:t>
      </w:r>
      <w:r w:rsidR="00C2093A">
        <w:t xml:space="preserve"> calibrated model and no modifications </w:t>
      </w:r>
      <w:r w:rsidR="007325FC">
        <w:t>were made</w:t>
      </w:r>
      <w:r w:rsidR="00C2093A">
        <w:t>.</w:t>
      </w:r>
    </w:p>
    <w:p w14:paraId="67AD38DB" w14:textId="368A9941" w:rsidR="00C2093A" w:rsidRDefault="00C2093A">
      <w:pPr>
        <w:spacing w:after="160" w:line="259" w:lineRule="auto"/>
      </w:pPr>
      <w:r>
        <w:br w:type="page"/>
      </w:r>
    </w:p>
    <w:p w14:paraId="0317DE9A" w14:textId="314ED9E2" w:rsidR="00215920" w:rsidRPr="00215920" w:rsidRDefault="00B16A02" w:rsidP="00B16A02">
      <w:pPr>
        <w:pStyle w:val="Heading1"/>
      </w:pPr>
      <w:bookmarkStart w:id="23" w:name="_Toc72243214"/>
      <w:r>
        <w:lastRenderedPageBreak/>
        <w:t>Simulat</w:t>
      </w:r>
      <w:r w:rsidR="00931034">
        <w:t>ing</w:t>
      </w:r>
      <w:r>
        <w:t xml:space="preserve"> loading cases of the re-calibration data</w:t>
      </w:r>
      <w:bookmarkEnd w:id="23"/>
    </w:p>
    <w:p w14:paraId="6E29C2A7" w14:textId="1A582932" w:rsidR="00C26AFC" w:rsidRDefault="00C7103A" w:rsidP="00C26AFC">
      <w:pPr>
        <w:spacing w:after="160"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N</w:t>
      </w:r>
      <w:r w:rsidR="00C26AFC">
        <w:rPr>
          <w:rFonts w:cs="Times New Roman"/>
          <w:szCs w:val="24"/>
        </w:rPr>
        <w:t xml:space="preserve">o </w:t>
      </w:r>
      <w:r>
        <w:rPr>
          <w:rFonts w:cs="Times New Roman"/>
          <w:szCs w:val="24"/>
        </w:rPr>
        <w:t xml:space="preserve">major </w:t>
      </w:r>
      <w:r w:rsidR="00C26AFC">
        <w:rPr>
          <w:rFonts w:cs="Times New Roman"/>
          <w:szCs w:val="24"/>
        </w:rPr>
        <w:t xml:space="preserve">changes </w:t>
      </w:r>
      <w:r w:rsidR="00612859">
        <w:rPr>
          <w:rFonts w:cs="Times New Roman"/>
          <w:szCs w:val="24"/>
        </w:rPr>
        <w:t>were made</w:t>
      </w:r>
      <w:r w:rsidR="00C26AFC">
        <w:rPr>
          <w:rFonts w:cs="Times New Roman"/>
          <w:szCs w:val="24"/>
        </w:rPr>
        <w:t xml:space="preserve"> to our calibrated model </w:t>
      </w:r>
      <w:r>
        <w:rPr>
          <w:rFonts w:cs="Times New Roman"/>
          <w:szCs w:val="24"/>
        </w:rPr>
        <w:t>following</w:t>
      </w:r>
      <w:r w:rsidR="00C26AFC">
        <w:rPr>
          <w:rFonts w:cs="Times New Roman"/>
          <w:szCs w:val="24"/>
        </w:rPr>
        <w:t xml:space="preserve"> the calibration phase after reviewing the standard experimental data</w:t>
      </w:r>
      <w:r w:rsidR="00D16F81">
        <w:rPr>
          <w:rFonts w:cs="Times New Roman"/>
          <w:szCs w:val="24"/>
        </w:rPr>
        <w:t>. Therefore,</w:t>
      </w:r>
      <w:r w:rsidR="00C26AFC">
        <w:rPr>
          <w:rFonts w:cs="Times New Roman"/>
          <w:szCs w:val="24"/>
        </w:rPr>
        <w:t xml:space="preserve"> no re-calibration will be made</w:t>
      </w:r>
      <w:r w:rsidR="00450854">
        <w:rPr>
          <w:rFonts w:cs="Times New Roman"/>
          <w:szCs w:val="24"/>
        </w:rPr>
        <w:t>. Please refer to the simulation outputs</w:t>
      </w:r>
      <w:r w:rsidR="00C26AFC">
        <w:rPr>
          <w:rFonts w:cs="Times New Roman"/>
          <w:szCs w:val="24"/>
        </w:rPr>
        <w:t xml:space="preserve"> of the laxity tests that were reported in the calibration phase</w:t>
      </w:r>
      <w:r w:rsidR="009F3317">
        <w:rPr>
          <w:rFonts w:cs="Times New Roman"/>
          <w:szCs w:val="24"/>
        </w:rPr>
        <w:t xml:space="preserve"> </w:t>
      </w:r>
      <w:r w:rsidR="00B139B0">
        <w:rPr>
          <w:rFonts w:cs="Times New Roman"/>
          <w:szCs w:val="24"/>
        </w:rPr>
        <w:t xml:space="preserve">in the </w:t>
      </w:r>
      <w:r w:rsidR="00B139B0" w:rsidRPr="00B139B0">
        <w:rPr>
          <w:rFonts w:cs="Times New Roman"/>
          <w:szCs w:val="24"/>
        </w:rPr>
        <w:t xml:space="preserve">Model vs </w:t>
      </w:r>
      <w:proofErr w:type="spellStart"/>
      <w:r w:rsidR="00B139B0" w:rsidRPr="00B139B0">
        <w:rPr>
          <w:rFonts w:cs="Times New Roman"/>
          <w:szCs w:val="24"/>
        </w:rPr>
        <w:t>Exp_Final</w:t>
      </w:r>
      <w:proofErr w:type="spellEnd"/>
      <w:r w:rsidR="00B139B0" w:rsidRPr="00B139B0">
        <w:rPr>
          <w:rFonts w:cs="Times New Roman"/>
          <w:szCs w:val="24"/>
        </w:rPr>
        <w:t xml:space="preserve"> Results</w:t>
      </w:r>
      <w:r w:rsidR="00B139B0">
        <w:rPr>
          <w:rFonts w:cs="Times New Roman"/>
          <w:szCs w:val="24"/>
        </w:rPr>
        <w:t>.docx</w:t>
      </w:r>
    </w:p>
    <w:p w14:paraId="2BEECCE1" w14:textId="1415973F" w:rsidR="00C26AFC" w:rsidRDefault="00C26AFC">
      <w:pPr>
        <w:spacing w:after="160"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31095BF" w14:textId="5910D0FD" w:rsidR="00931034" w:rsidRPr="00215920" w:rsidRDefault="00C26AFC" w:rsidP="00931034">
      <w:pPr>
        <w:pStyle w:val="Heading1"/>
      </w:pPr>
      <w:bookmarkStart w:id="24" w:name="_Toc72243215"/>
      <w:r>
        <w:lastRenderedPageBreak/>
        <w:t>S</w:t>
      </w:r>
      <w:r w:rsidR="00931034">
        <w:t xml:space="preserve">imulating </w:t>
      </w:r>
      <w:r w:rsidR="00C52738">
        <w:t xml:space="preserve">the </w:t>
      </w:r>
      <w:r w:rsidR="00931034">
        <w:t xml:space="preserve">load cases for </w:t>
      </w:r>
      <w:r w:rsidR="00C52738">
        <w:t xml:space="preserve">model </w:t>
      </w:r>
      <w:r w:rsidR="00931034">
        <w:t>benchmarking</w:t>
      </w:r>
      <w:bookmarkEnd w:id="24"/>
    </w:p>
    <w:p w14:paraId="276F850C" w14:textId="7EB3F726" w:rsidR="00AE43DB" w:rsidRDefault="00C6660F" w:rsidP="00AE43D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or model benchmarking, </w:t>
      </w:r>
      <w:r w:rsidR="00E326EC">
        <w:rPr>
          <w:rFonts w:cs="Times New Roman"/>
          <w:szCs w:val="24"/>
        </w:rPr>
        <w:t>seven load cases will be simulated using the calibrated model, i</w:t>
      </w:r>
      <w:r w:rsidR="00E326EC" w:rsidRPr="00E326EC">
        <w:rPr>
          <w:rFonts w:cs="Times New Roman"/>
          <w:szCs w:val="24"/>
        </w:rPr>
        <w:t>nclud</w:t>
      </w:r>
      <w:r w:rsidR="00E326EC">
        <w:rPr>
          <w:rFonts w:cs="Times New Roman"/>
          <w:szCs w:val="24"/>
        </w:rPr>
        <w:t>ing</w:t>
      </w:r>
      <w:r w:rsidR="00E326EC" w:rsidRPr="00E326EC">
        <w:rPr>
          <w:rFonts w:cs="Times New Roman"/>
          <w:szCs w:val="24"/>
        </w:rPr>
        <w:t xml:space="preserve"> passive flexion</w:t>
      </w:r>
      <w:r w:rsidR="007D7A26">
        <w:rPr>
          <w:rFonts w:cs="Times New Roman"/>
          <w:szCs w:val="24"/>
        </w:rPr>
        <w:t xml:space="preserve"> from 0 to 130° of flexion</w:t>
      </w:r>
      <w:r w:rsidR="00E326EC" w:rsidRPr="00E326EC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 xml:space="preserve">laxity tests in response to applied loads in the </w:t>
      </w:r>
      <w:r w:rsidR="00E326EC" w:rsidRPr="00E326EC">
        <w:rPr>
          <w:rFonts w:cs="Times New Roman"/>
          <w:szCs w:val="24"/>
        </w:rPr>
        <w:t>anterior-posterior, internal-external rotation,</w:t>
      </w:r>
      <w:r w:rsidR="007D7A26">
        <w:rPr>
          <w:rFonts w:cs="Times New Roman"/>
          <w:szCs w:val="24"/>
        </w:rPr>
        <w:t xml:space="preserve"> and</w:t>
      </w:r>
      <w:r w:rsidR="00E326EC" w:rsidRPr="00E326EC">
        <w:rPr>
          <w:rFonts w:cs="Times New Roman"/>
          <w:szCs w:val="24"/>
        </w:rPr>
        <w:t xml:space="preserve"> varus-valgus </w:t>
      </w:r>
      <w:r w:rsidR="007D7A26">
        <w:rPr>
          <w:rFonts w:cs="Times New Roman"/>
          <w:szCs w:val="24"/>
        </w:rPr>
        <w:t>directions</w:t>
      </w:r>
      <w:r w:rsidR="00E326EC" w:rsidRPr="00E326EC">
        <w:rPr>
          <w:rFonts w:cs="Times New Roman"/>
          <w:szCs w:val="24"/>
        </w:rPr>
        <w:t xml:space="preserve"> at </w:t>
      </w:r>
      <w:r w:rsidR="00A601B6">
        <w:rPr>
          <w:rFonts w:cs="Times New Roman"/>
          <w:szCs w:val="24"/>
        </w:rPr>
        <w:t>15 and 60° of flexion</w:t>
      </w:r>
      <w:r w:rsidR="00E326EC">
        <w:rPr>
          <w:rFonts w:cs="Times New Roman"/>
          <w:szCs w:val="24"/>
        </w:rPr>
        <w:t xml:space="preserve"> (Table 6). All load cases will be simulated </w:t>
      </w:r>
      <w:r w:rsidR="00AE43DB">
        <w:rPr>
          <w:rFonts w:cs="Times New Roman"/>
          <w:szCs w:val="24"/>
        </w:rPr>
        <w:t>after deactivating</w:t>
      </w:r>
      <w:r w:rsidR="00DF67A3">
        <w:rPr>
          <w:rFonts w:cs="Times New Roman"/>
          <w:szCs w:val="24"/>
        </w:rPr>
        <w:t xml:space="preserve"> </w:t>
      </w:r>
      <w:r w:rsidR="00AE43DB">
        <w:rPr>
          <w:rFonts w:cs="Times New Roman"/>
          <w:szCs w:val="24"/>
        </w:rPr>
        <w:t>the spring elements representing the</w:t>
      </w:r>
      <w:r w:rsidR="00DF67A3">
        <w:rPr>
          <w:rFonts w:cs="Times New Roman"/>
          <w:szCs w:val="24"/>
        </w:rPr>
        <w:t xml:space="preserve"> </w:t>
      </w:r>
      <w:r w:rsidR="00AE43DB">
        <w:rPr>
          <w:rFonts w:cs="Times New Roman"/>
          <w:szCs w:val="24"/>
        </w:rPr>
        <w:t>ACL</w:t>
      </w:r>
      <w:r w:rsidR="00DF67A3">
        <w:rPr>
          <w:rFonts w:cs="Times New Roman"/>
          <w:szCs w:val="24"/>
        </w:rPr>
        <w:t xml:space="preserve"> </w:t>
      </w:r>
      <w:r w:rsidR="00AE43DB">
        <w:rPr>
          <w:rFonts w:cs="Times New Roman"/>
          <w:szCs w:val="24"/>
        </w:rPr>
        <w:t>to</w:t>
      </w:r>
      <w:r w:rsidR="00A601B6">
        <w:rPr>
          <w:rFonts w:cs="Times New Roman"/>
          <w:szCs w:val="24"/>
        </w:rPr>
        <w:t xml:space="preserve"> model</w:t>
      </w:r>
      <w:r w:rsidR="00AE43DB">
        <w:rPr>
          <w:rFonts w:cs="Times New Roman"/>
          <w:szCs w:val="24"/>
        </w:rPr>
        <w:t xml:space="preserve"> ACL resection.</w:t>
      </w:r>
    </w:p>
    <w:p w14:paraId="3007E184" w14:textId="7C4FF27A" w:rsidR="005B3907" w:rsidRDefault="005B3907">
      <w:pPr>
        <w:rPr>
          <w:rFonts w:cs="Times New Roman"/>
          <w:szCs w:val="24"/>
        </w:rPr>
      </w:pPr>
    </w:p>
    <w:p w14:paraId="3FD5B97B" w14:textId="66485B4B" w:rsidR="00721CA0" w:rsidRPr="00721CA0" w:rsidRDefault="00721CA0" w:rsidP="00721CA0">
      <w:pPr>
        <w:pStyle w:val="Caption"/>
        <w:keepNext/>
        <w:rPr>
          <w:rFonts w:cs="Times New Roman"/>
          <w:i w:val="0"/>
          <w:iCs w:val="0"/>
          <w:color w:val="auto"/>
          <w:sz w:val="24"/>
          <w:szCs w:val="24"/>
        </w:rPr>
      </w:pPr>
      <w:r w:rsidRPr="00721CA0">
        <w:rPr>
          <w:rFonts w:cs="Times New Roman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Pr="00721CA0">
        <w:rPr>
          <w:rFonts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721CA0">
        <w:rPr>
          <w:rFonts w:cs="Times New Roman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721CA0">
        <w:rPr>
          <w:rFonts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CC5650">
        <w:rPr>
          <w:rFonts w:cs="Times New Roman"/>
          <w:b/>
          <w:bCs/>
          <w:i w:val="0"/>
          <w:iCs w:val="0"/>
          <w:noProof/>
          <w:color w:val="auto"/>
          <w:sz w:val="24"/>
          <w:szCs w:val="24"/>
        </w:rPr>
        <w:t>4</w:t>
      </w:r>
      <w:r w:rsidRPr="00721CA0">
        <w:rPr>
          <w:rFonts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721CA0">
        <w:rPr>
          <w:rFonts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721CA0">
        <w:rPr>
          <w:rFonts w:cs="Times New Roman"/>
          <w:i w:val="0"/>
          <w:iCs w:val="0"/>
          <w:color w:val="auto"/>
          <w:sz w:val="24"/>
          <w:szCs w:val="24"/>
        </w:rPr>
        <w:t xml:space="preserve"> Loading cases for </w:t>
      </w:r>
      <w:r w:rsidR="00C92701">
        <w:rPr>
          <w:rFonts w:cs="Times New Roman"/>
          <w:i w:val="0"/>
          <w:iCs w:val="0"/>
          <w:color w:val="auto"/>
          <w:sz w:val="24"/>
          <w:szCs w:val="24"/>
        </w:rPr>
        <w:t xml:space="preserve">model </w:t>
      </w:r>
      <w:r w:rsidRPr="00721CA0">
        <w:rPr>
          <w:rFonts w:cs="Times New Roman"/>
          <w:i w:val="0"/>
          <w:iCs w:val="0"/>
          <w:color w:val="auto"/>
          <w:sz w:val="24"/>
          <w:szCs w:val="24"/>
        </w:rPr>
        <w:t>benchmarking</w:t>
      </w:r>
    </w:p>
    <w:tbl>
      <w:tblPr>
        <w:tblW w:w="9478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0"/>
        <w:gridCol w:w="1350"/>
        <w:gridCol w:w="1890"/>
        <w:gridCol w:w="2486"/>
        <w:gridCol w:w="1222"/>
      </w:tblGrid>
      <w:tr w:rsidR="00E326EC" w:rsidRPr="001544E1" w14:paraId="713EF0A0" w14:textId="77777777" w:rsidTr="00B139B0">
        <w:trPr>
          <w:trHeight w:val="296"/>
        </w:trPr>
        <w:tc>
          <w:tcPr>
            <w:tcW w:w="2530" w:type="dxa"/>
            <w:shd w:val="clear" w:color="auto" w:fill="auto"/>
            <w:noWrap/>
            <w:vAlign w:val="center"/>
            <w:hideMark/>
          </w:tcPr>
          <w:p w14:paraId="04F3A681" w14:textId="77777777" w:rsidR="00E326EC" w:rsidRPr="00B16A02" w:rsidRDefault="00E326EC" w:rsidP="00B51A44">
            <w:p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12474988" w14:textId="77777777" w:rsidR="00E326EC" w:rsidRPr="00B16A02" w:rsidRDefault="00E326EC" w:rsidP="00B51A44">
            <w:pPr>
              <w:spacing w:after="0"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3DC8F64" w14:textId="77777777" w:rsidR="00E326EC" w:rsidRPr="00B16A02" w:rsidRDefault="00E326EC" w:rsidP="00B51A44">
            <w:pPr>
              <w:spacing w:after="0"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S</w:t>
            </w:r>
            <w:r w:rsidRPr="00B16A02">
              <w:rPr>
                <w:rFonts w:cs="Times New Roman"/>
                <w:b/>
                <w:bCs/>
                <w:szCs w:val="24"/>
              </w:rPr>
              <w:t>imulation time (seconds)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4F75D6E1" w14:textId="486A0939" w:rsidR="00E326EC" w:rsidRPr="00B16A02" w:rsidRDefault="00245E42" w:rsidP="00B51A44">
            <w:pPr>
              <w:spacing w:after="0"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Minimum and </w:t>
            </w:r>
            <w:r w:rsidR="00E326EC" w:rsidRPr="00B16A02">
              <w:rPr>
                <w:rFonts w:cs="Times New Roman"/>
                <w:b/>
                <w:bCs/>
                <w:szCs w:val="24"/>
              </w:rPr>
              <w:t>Maximum Applied Load</w:t>
            </w:r>
            <w:r>
              <w:rPr>
                <w:rFonts w:cs="Times New Roman"/>
                <w:b/>
                <w:bCs/>
                <w:szCs w:val="24"/>
              </w:rPr>
              <w:t>s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6C150A0" w14:textId="77777777" w:rsidR="00E326EC" w:rsidRPr="00B16A02" w:rsidRDefault="00E326EC" w:rsidP="00B51A44">
            <w:pPr>
              <w:spacing w:after="0" w:line="240" w:lineRule="auto"/>
              <w:jc w:val="center"/>
              <w:rPr>
                <w:rFonts w:cs="Times New Roman"/>
                <w:b/>
                <w:bCs/>
                <w:szCs w:val="24"/>
              </w:rPr>
            </w:pPr>
            <w:r w:rsidRPr="00B16A02">
              <w:rPr>
                <w:rFonts w:cs="Times New Roman"/>
                <w:b/>
                <w:bCs/>
                <w:szCs w:val="24"/>
              </w:rPr>
              <w:t>Load rate</w:t>
            </w:r>
          </w:p>
        </w:tc>
      </w:tr>
      <w:tr w:rsidR="00335D50" w:rsidRPr="001544E1" w14:paraId="5C39B4C5" w14:textId="77777777" w:rsidTr="00B139B0">
        <w:trPr>
          <w:trHeight w:val="296"/>
        </w:trPr>
        <w:tc>
          <w:tcPr>
            <w:tcW w:w="2530" w:type="dxa"/>
            <w:shd w:val="clear" w:color="auto" w:fill="auto"/>
            <w:noWrap/>
            <w:vAlign w:val="center"/>
          </w:tcPr>
          <w:p w14:paraId="753A39BA" w14:textId="24B683B3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assive flexio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C5899B" w14:textId="1A8A77E4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  <w:r w:rsidRPr="00B16A02">
              <w:rPr>
                <w:rFonts w:cs="Times New Roman"/>
                <w:szCs w:val="24"/>
              </w:rPr>
              <w:t>°</w:t>
            </w:r>
            <w:r>
              <w:rPr>
                <w:rFonts w:cs="Times New Roman"/>
                <w:szCs w:val="24"/>
              </w:rPr>
              <w:t xml:space="preserve"> to 130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</w:tcPr>
          <w:p w14:paraId="163CF506" w14:textId="60AD31F6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1</w:t>
            </w:r>
          </w:p>
        </w:tc>
        <w:tc>
          <w:tcPr>
            <w:tcW w:w="2486" w:type="dxa"/>
            <w:shd w:val="clear" w:color="auto" w:fill="auto"/>
            <w:noWrap/>
            <w:vAlign w:val="bottom"/>
          </w:tcPr>
          <w:p w14:paraId="3B90A85E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222" w:type="dxa"/>
            <w:shd w:val="clear" w:color="auto" w:fill="auto"/>
            <w:noWrap/>
            <w:vAlign w:val="bottom"/>
          </w:tcPr>
          <w:p w14:paraId="3797F90A" w14:textId="25A00CD2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1643D6">
              <w:rPr>
                <w:rFonts w:cs="Times New Roman"/>
                <w:szCs w:val="24"/>
              </w:rPr>
              <w:t>°</w:t>
            </w:r>
            <w:r>
              <w:rPr>
                <w:rFonts w:cs="Times New Roman"/>
                <w:szCs w:val="24"/>
              </w:rPr>
              <w:t>/s</w:t>
            </w:r>
          </w:p>
        </w:tc>
      </w:tr>
      <w:tr w:rsidR="00335D50" w:rsidRPr="001544E1" w14:paraId="5ED6ACD6" w14:textId="77777777" w:rsidTr="00B139B0">
        <w:trPr>
          <w:trHeight w:val="296"/>
        </w:trPr>
        <w:tc>
          <w:tcPr>
            <w:tcW w:w="2530" w:type="dxa"/>
            <w:vMerge w:val="restart"/>
            <w:shd w:val="clear" w:color="auto" w:fill="auto"/>
            <w:noWrap/>
            <w:vAlign w:val="center"/>
            <w:hideMark/>
          </w:tcPr>
          <w:p w14:paraId="16A2168D" w14:textId="1AF6F89B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P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CC67" w14:textId="193DBF6D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1643D6">
              <w:rPr>
                <w:rFonts w:cs="Times New Roman"/>
                <w:szCs w:val="24"/>
              </w:rPr>
              <w:t>15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4797990" w14:textId="14F8C2B1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5339639A" w14:textId="3383D37A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80 to 80</w:t>
            </w:r>
            <w:r w:rsidRPr="00B16A02">
              <w:rPr>
                <w:rFonts w:cs="Times New Roman"/>
                <w:szCs w:val="24"/>
              </w:rPr>
              <w:t xml:space="preserve"> N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5BAEE010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10 N/s</w:t>
            </w:r>
          </w:p>
        </w:tc>
      </w:tr>
      <w:tr w:rsidR="00335D50" w:rsidRPr="001544E1" w14:paraId="661A24D4" w14:textId="77777777" w:rsidTr="00B139B0">
        <w:trPr>
          <w:trHeight w:val="296"/>
        </w:trPr>
        <w:tc>
          <w:tcPr>
            <w:tcW w:w="2530" w:type="dxa"/>
            <w:vMerge/>
            <w:shd w:val="clear" w:color="auto" w:fill="auto"/>
            <w:vAlign w:val="center"/>
            <w:hideMark/>
          </w:tcPr>
          <w:p w14:paraId="6CB18493" w14:textId="77777777" w:rsidR="00335D50" w:rsidRPr="00B16A02" w:rsidRDefault="00335D50" w:rsidP="00335D50">
            <w:p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7FEC0" w14:textId="4A33D8C2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1643D6">
              <w:rPr>
                <w:rFonts w:cs="Times New Roman"/>
                <w:szCs w:val="24"/>
              </w:rPr>
              <w:t>60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C34F5A1" w14:textId="1CB471BC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66BFC7ED" w14:textId="2DC58B78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80 to 80</w:t>
            </w:r>
            <w:r w:rsidRPr="00B16A02">
              <w:rPr>
                <w:rFonts w:cs="Times New Roman"/>
                <w:szCs w:val="24"/>
              </w:rPr>
              <w:t xml:space="preserve"> N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6665AFE7" w14:textId="5098E12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10 N/s</w:t>
            </w:r>
          </w:p>
        </w:tc>
      </w:tr>
      <w:tr w:rsidR="00335D50" w:rsidRPr="001544E1" w14:paraId="4C1AEAF1" w14:textId="77777777" w:rsidTr="00B139B0">
        <w:trPr>
          <w:trHeight w:val="296"/>
        </w:trPr>
        <w:tc>
          <w:tcPr>
            <w:tcW w:w="2530" w:type="dxa"/>
            <w:vMerge w:val="restart"/>
            <w:shd w:val="clear" w:color="auto" w:fill="auto"/>
            <w:vAlign w:val="center"/>
            <w:hideMark/>
          </w:tcPr>
          <w:p w14:paraId="1403D925" w14:textId="2C1439B9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V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2AE2B24" w14:textId="474F5C6B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1643D6">
              <w:rPr>
                <w:rFonts w:cs="Times New Roman"/>
                <w:szCs w:val="24"/>
              </w:rPr>
              <w:t>15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EBA07F4" w14:textId="7AF7F7DB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61CFE97D" w14:textId="2C784D80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10 to 10</w:t>
            </w:r>
            <w:r w:rsidRPr="00B16A02">
              <w:rPr>
                <w:rFonts w:cs="Times New Roman"/>
                <w:szCs w:val="24"/>
              </w:rPr>
              <w:t xml:space="preserve"> Nm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003D560D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1 Nm/s</w:t>
            </w:r>
          </w:p>
        </w:tc>
      </w:tr>
      <w:tr w:rsidR="00335D50" w:rsidRPr="001544E1" w14:paraId="40D889A0" w14:textId="77777777" w:rsidTr="00B139B0">
        <w:trPr>
          <w:trHeight w:val="296"/>
        </w:trPr>
        <w:tc>
          <w:tcPr>
            <w:tcW w:w="2530" w:type="dxa"/>
            <w:vMerge/>
            <w:shd w:val="clear" w:color="auto" w:fill="auto"/>
            <w:noWrap/>
            <w:vAlign w:val="center"/>
            <w:hideMark/>
          </w:tcPr>
          <w:p w14:paraId="3FB3FE90" w14:textId="221A5128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739A876" w14:textId="4A99511C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1643D6">
              <w:rPr>
                <w:rFonts w:cs="Times New Roman"/>
                <w:szCs w:val="24"/>
              </w:rPr>
              <w:t>60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A00A203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31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055443B5" w14:textId="0B27E11F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10 to 10</w:t>
            </w:r>
            <w:r w:rsidRPr="00B16A02">
              <w:rPr>
                <w:rFonts w:cs="Times New Roman"/>
                <w:szCs w:val="24"/>
              </w:rPr>
              <w:t xml:space="preserve"> Nm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0CB6188D" w14:textId="7174F674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1 Nm/s</w:t>
            </w:r>
          </w:p>
        </w:tc>
      </w:tr>
      <w:tr w:rsidR="00335D50" w:rsidRPr="001544E1" w14:paraId="683CD948" w14:textId="77777777" w:rsidTr="00B139B0">
        <w:trPr>
          <w:trHeight w:val="296"/>
        </w:trPr>
        <w:tc>
          <w:tcPr>
            <w:tcW w:w="2530" w:type="dxa"/>
            <w:vMerge w:val="restart"/>
            <w:shd w:val="clear" w:color="auto" w:fill="auto"/>
            <w:vAlign w:val="center"/>
            <w:hideMark/>
          </w:tcPr>
          <w:p w14:paraId="4E24A600" w14:textId="5DB11B4A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0136E6" w14:textId="11CF321E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1643D6">
              <w:rPr>
                <w:rFonts w:cs="Times New Roman"/>
                <w:szCs w:val="24"/>
              </w:rPr>
              <w:t>15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CA3FAC9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31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59D8B3C8" w14:textId="1DB363F9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6 to 6</w:t>
            </w:r>
            <w:r w:rsidRPr="00B16A02">
              <w:rPr>
                <w:rFonts w:cs="Times New Roman"/>
                <w:szCs w:val="24"/>
              </w:rPr>
              <w:t xml:space="preserve"> Nm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6975D36D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1 Nm/s</w:t>
            </w:r>
          </w:p>
        </w:tc>
      </w:tr>
      <w:tr w:rsidR="00335D50" w:rsidRPr="001544E1" w14:paraId="547D6D34" w14:textId="77777777" w:rsidTr="00B139B0">
        <w:trPr>
          <w:trHeight w:val="296"/>
        </w:trPr>
        <w:tc>
          <w:tcPr>
            <w:tcW w:w="2530" w:type="dxa"/>
            <w:vMerge/>
            <w:shd w:val="clear" w:color="auto" w:fill="auto"/>
            <w:vAlign w:val="center"/>
            <w:hideMark/>
          </w:tcPr>
          <w:p w14:paraId="01689373" w14:textId="77777777" w:rsidR="00335D50" w:rsidRPr="00B16A02" w:rsidRDefault="00335D50" w:rsidP="00335D50">
            <w:p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3ED52A9" w14:textId="3E784EEB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1643D6">
              <w:rPr>
                <w:rFonts w:cs="Times New Roman"/>
                <w:szCs w:val="24"/>
              </w:rPr>
              <w:t>60</w:t>
            </w:r>
            <w:r w:rsidRPr="00B16A02">
              <w:rPr>
                <w:rFonts w:cs="Times New Roman"/>
                <w:szCs w:val="24"/>
              </w:rPr>
              <w:t>°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288D37E" w14:textId="731B1225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</w:t>
            </w:r>
          </w:p>
        </w:tc>
        <w:tc>
          <w:tcPr>
            <w:tcW w:w="2486" w:type="dxa"/>
            <w:shd w:val="clear" w:color="auto" w:fill="auto"/>
            <w:noWrap/>
            <w:vAlign w:val="bottom"/>
            <w:hideMark/>
          </w:tcPr>
          <w:p w14:paraId="362673A9" w14:textId="47364398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6 to 6</w:t>
            </w:r>
            <w:r w:rsidRPr="00B16A02">
              <w:rPr>
                <w:rFonts w:cs="Times New Roman"/>
                <w:szCs w:val="24"/>
              </w:rPr>
              <w:t xml:space="preserve"> Nm</w:t>
            </w:r>
          </w:p>
        </w:tc>
        <w:tc>
          <w:tcPr>
            <w:tcW w:w="1222" w:type="dxa"/>
            <w:shd w:val="clear" w:color="auto" w:fill="auto"/>
            <w:noWrap/>
            <w:vAlign w:val="bottom"/>
            <w:hideMark/>
          </w:tcPr>
          <w:p w14:paraId="7C2FE552" w14:textId="77777777" w:rsidR="00335D50" w:rsidRPr="00B16A02" w:rsidRDefault="00335D50" w:rsidP="00335D50">
            <w:pPr>
              <w:spacing w:after="0" w:line="240" w:lineRule="auto"/>
              <w:jc w:val="center"/>
              <w:rPr>
                <w:rFonts w:cs="Times New Roman"/>
                <w:szCs w:val="24"/>
              </w:rPr>
            </w:pPr>
            <w:r w:rsidRPr="00B16A02">
              <w:rPr>
                <w:rFonts w:cs="Times New Roman"/>
                <w:szCs w:val="24"/>
              </w:rPr>
              <w:t>1 Nm/s</w:t>
            </w:r>
          </w:p>
        </w:tc>
      </w:tr>
    </w:tbl>
    <w:p w14:paraId="3FF068DC" w14:textId="7094017C" w:rsidR="00E326EC" w:rsidRDefault="00E326EC">
      <w:pPr>
        <w:rPr>
          <w:rFonts w:cs="Times New Roman"/>
          <w:szCs w:val="24"/>
        </w:rPr>
      </w:pPr>
    </w:p>
    <w:p w14:paraId="4CD75251" w14:textId="7B7DC23E" w:rsidR="00335D50" w:rsidRDefault="00335D50">
      <w:pPr>
        <w:rPr>
          <w:rFonts w:cs="Times New Roman"/>
          <w:szCs w:val="24"/>
        </w:rPr>
      </w:pPr>
    </w:p>
    <w:p w14:paraId="7EDFCE89" w14:textId="70F1DBBE" w:rsidR="00335D50" w:rsidRPr="003E47AE" w:rsidRDefault="00335D50" w:rsidP="00335D50">
      <w:pPr>
        <w:pStyle w:val="Heading2"/>
        <w:numPr>
          <w:ilvl w:val="0"/>
          <w:numId w:val="36"/>
        </w:numPr>
      </w:pPr>
      <w:bookmarkStart w:id="25" w:name="_Toc519515679"/>
      <w:bookmarkStart w:id="26" w:name="_Toc519515811"/>
      <w:bookmarkStart w:id="27" w:name="_Toc519515946"/>
      <w:bookmarkStart w:id="28" w:name="_Toc520123860"/>
      <w:bookmarkStart w:id="29" w:name="_Toc523833740"/>
      <w:bookmarkStart w:id="30" w:name="_Toc72243216"/>
      <w:r>
        <w:t>Passive flexion</w:t>
      </w:r>
      <w:bookmarkEnd w:id="25"/>
      <w:bookmarkEnd w:id="26"/>
      <w:bookmarkEnd w:id="27"/>
      <w:bookmarkEnd w:id="28"/>
      <w:bookmarkEnd w:id="29"/>
      <w:bookmarkEnd w:id="30"/>
    </w:p>
    <w:p w14:paraId="6B0352CE" w14:textId="77777777" w:rsidR="00335D50" w:rsidRDefault="00335D50" w:rsidP="00335D50">
      <w:pPr>
        <w:rPr>
          <w:rFonts w:asciiTheme="majorBidi" w:hAnsiTheme="majorBidi" w:cstheme="majorBidi"/>
          <w:szCs w:val="24"/>
        </w:rPr>
      </w:pPr>
    </w:p>
    <w:p w14:paraId="798C9E8C" w14:textId="3759DA18" w:rsidR="00335D50" w:rsidRPr="006550C3" w:rsidRDefault="00335D50" w:rsidP="00335D50">
      <w:pPr>
        <w:spacing w:line="360" w:lineRule="auto"/>
        <w:jc w:val="both"/>
        <w:rPr>
          <w:rFonts w:asciiTheme="majorBidi" w:hAnsiTheme="majorBidi" w:cstheme="majorBidi"/>
          <w:szCs w:val="36"/>
        </w:rPr>
      </w:pPr>
      <w:r w:rsidRPr="006550C3">
        <w:rPr>
          <w:rFonts w:asciiTheme="majorBidi" w:hAnsiTheme="majorBidi" w:cstheme="majorBidi"/>
          <w:szCs w:val="36"/>
        </w:rPr>
        <w:t xml:space="preserve">To </w:t>
      </w:r>
      <w:r w:rsidR="008E2C29">
        <w:rPr>
          <w:rFonts w:asciiTheme="majorBidi" w:hAnsiTheme="majorBidi" w:cstheme="majorBidi"/>
          <w:szCs w:val="36"/>
        </w:rPr>
        <w:t>simulate passive</w:t>
      </w:r>
      <w:r w:rsidR="008E2C29" w:rsidRPr="006550C3">
        <w:rPr>
          <w:rFonts w:asciiTheme="majorBidi" w:hAnsiTheme="majorBidi" w:cstheme="majorBidi"/>
          <w:szCs w:val="36"/>
        </w:rPr>
        <w:t xml:space="preserve"> </w:t>
      </w:r>
      <w:r w:rsidR="008E2C29">
        <w:rPr>
          <w:rFonts w:asciiTheme="majorBidi" w:hAnsiTheme="majorBidi" w:cstheme="majorBidi"/>
          <w:szCs w:val="36"/>
        </w:rPr>
        <w:t xml:space="preserve">knee </w:t>
      </w:r>
      <w:r w:rsidRPr="006550C3">
        <w:rPr>
          <w:rFonts w:asciiTheme="majorBidi" w:hAnsiTheme="majorBidi" w:cstheme="majorBidi"/>
          <w:szCs w:val="36"/>
        </w:rPr>
        <w:t>flex</w:t>
      </w:r>
      <w:r w:rsidR="008E2C29">
        <w:rPr>
          <w:rFonts w:asciiTheme="majorBidi" w:hAnsiTheme="majorBidi" w:cstheme="majorBidi"/>
          <w:szCs w:val="36"/>
        </w:rPr>
        <w:t>ion</w:t>
      </w:r>
      <w:r w:rsidRPr="006550C3">
        <w:rPr>
          <w:rFonts w:asciiTheme="majorBidi" w:hAnsiTheme="majorBidi" w:cstheme="majorBidi"/>
          <w:szCs w:val="36"/>
        </w:rPr>
        <w:t>, define the following joints, motions, and forces</w:t>
      </w:r>
      <w:r w:rsidR="00245E42">
        <w:rPr>
          <w:rFonts w:asciiTheme="majorBidi" w:hAnsiTheme="majorBidi" w:cstheme="majorBidi"/>
          <w:szCs w:val="36"/>
        </w:rPr>
        <w:t xml:space="preserve"> in ADAMS</w:t>
      </w:r>
      <w:r w:rsidRPr="006550C3">
        <w:rPr>
          <w:rFonts w:asciiTheme="majorBidi" w:hAnsiTheme="majorBidi" w:cstheme="majorBidi"/>
          <w:szCs w:val="36"/>
        </w:rPr>
        <w:t>:</w:t>
      </w:r>
    </w:p>
    <w:p w14:paraId="22AB487D" w14:textId="51D0BBC5" w:rsidR="00335D50" w:rsidRPr="006550C3" w:rsidRDefault="00335D50" w:rsidP="00335D50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3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5394FE4E" wp14:editId="55AEB2D0">
                <wp:simplePos x="0" y="0"/>
                <wp:positionH relativeFrom="margin">
                  <wp:align>right</wp:align>
                </wp:positionH>
                <wp:positionV relativeFrom="paragraph">
                  <wp:posOffset>3355472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20115"/>
                    <wp:lineTo x="21531" y="20115"/>
                    <wp:lineTo x="21531" y="0"/>
                    <wp:lineTo x="0" y="0"/>
                  </wp:wrapPolygon>
                </wp:wrapTight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DB66CAE" w14:textId="6BFA9A64" w:rsidR="00B51A44" w:rsidRPr="006B1802" w:rsidRDefault="00B51A44" w:rsidP="00335D50">
                            <w:pPr>
                              <w:keepNext/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t>Fig</w:t>
                            </w:r>
                            <w:r w:rsidR="000419D9">
                              <w:rPr>
                                <w:rFonts w:cs="Times New Roman"/>
                                <w:b/>
                                <w:bCs/>
                              </w:rPr>
                              <w:t>ure</w: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fldChar w:fldCharType="begin"/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rFonts w:cs="Times New Roman"/>
                                <w:b/>
                                <w:bCs/>
                                <w:noProof/>
                              </w:rPr>
                              <w:t>9</w: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fldChar w:fldCharType="end"/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</w:rPr>
                              <w:t xml:space="preserve"> Definition of the </w:t>
                            </w:r>
                            <w:r w:rsidRPr="006B1802">
                              <w:rPr>
                                <w:rFonts w:cs="Times New Roman"/>
                              </w:rPr>
                              <w:t>flexion-extension revolute joint between the femur and the gr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94FE4E" id="Text Box 108" o:spid="_x0000_s1047" type="#_x0000_t202" style="position:absolute;left:0;text-align:left;margin-left:416.8pt;margin-top:264.2pt;width:468pt;height:.05pt;z-index:-2515568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" stroked="f">
                <v:textbox style="mso-fit-shape-to-text:t" inset="0,0,0,0">
                  <w:txbxContent>
                    <w:p w14:paraId="0DB66CAE" w14:textId="6BFA9A64" w:rsidR="00B51A44" w:rsidRPr="006B1802" w:rsidRDefault="00B51A44" w:rsidP="00335D50">
                      <w:pPr>
                        <w:keepNext/>
                        <w:jc w:val="center"/>
                        <w:rPr>
                          <w:rFonts w:cs="Times New Roman"/>
                        </w:rPr>
                      </w:pPr>
                      <w:r w:rsidRPr="000419D9">
                        <w:rPr>
                          <w:rFonts w:cs="Times New Roman"/>
                          <w:b/>
                          <w:bCs/>
                        </w:rPr>
                        <w:t>Fig</w:t>
                      </w:r>
                      <w:r w:rsidR="000419D9">
                        <w:rPr>
                          <w:rFonts w:cs="Times New Roman"/>
                          <w:b/>
                          <w:bCs/>
                        </w:rPr>
                        <w:t>ure</w: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t xml:space="preserve"> </w: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fldChar w:fldCharType="begin"/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instrText xml:space="preserve"> SEQ Figure \* ARABIC </w:instrTex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rFonts w:cs="Times New Roman"/>
                          <w:b/>
                          <w:bCs/>
                          <w:noProof/>
                        </w:rPr>
                        <w:t>9</w: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fldChar w:fldCharType="end"/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t>:</w:t>
                      </w:r>
                      <w:r>
                        <w:rPr>
                          <w:rFonts w:cs="Times New Roman"/>
                        </w:rPr>
                        <w:t xml:space="preserve"> Definition of the </w:t>
                      </w:r>
                      <w:r w:rsidRPr="006B1802">
                        <w:rPr>
                          <w:rFonts w:cs="Times New Roman"/>
                        </w:rPr>
                        <w:t>flexion-extension revolute joint between the femur and the groun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6544" behindDoc="1" locked="0" layoutInCell="1" allowOverlap="1" wp14:anchorId="3C0BDCB7" wp14:editId="2A0EC834">
            <wp:simplePos x="0" y="0"/>
            <wp:positionH relativeFrom="margin">
              <wp:align>right</wp:align>
            </wp:positionH>
            <wp:positionV relativeFrom="paragraph">
              <wp:posOffset>824230</wp:posOffset>
            </wp:positionV>
            <wp:extent cx="5943600" cy="2466340"/>
            <wp:effectExtent l="0" t="0" r="0" b="0"/>
            <wp:wrapTight wrapText="bothSides">
              <wp:wrapPolygon edited="0">
                <wp:start x="0" y="0"/>
                <wp:lineTo x="0" y="21355"/>
                <wp:lineTo x="21531" y="21355"/>
                <wp:lineTo x="21531" y="0"/>
                <wp:lineTo x="0" y="0"/>
              </wp:wrapPolygon>
            </wp:wrapTight>
            <wp:docPr id="35889" name="Picture 35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szCs w:val="36"/>
        </w:rPr>
        <w:t xml:space="preserve">Define a revolute joint (Fig. </w:t>
      </w:r>
      <w:r w:rsidR="000419D9">
        <w:rPr>
          <w:rFonts w:asciiTheme="majorBidi" w:hAnsiTheme="majorBidi" w:cstheme="majorBidi"/>
          <w:szCs w:val="36"/>
        </w:rPr>
        <w:t>9</w:t>
      </w:r>
      <w:r>
        <w:rPr>
          <w:rFonts w:asciiTheme="majorBidi" w:hAnsiTheme="majorBidi" w:cstheme="majorBidi"/>
          <w:szCs w:val="36"/>
        </w:rPr>
        <w:t xml:space="preserve">) between the femur and the ground aligned with the transepicondylar axis (Y-axis) of the femur (location: 0,0,0; orientation: -90,0,90). This joint </w:t>
      </w:r>
      <w:r w:rsidR="001F255B">
        <w:rPr>
          <w:rFonts w:asciiTheme="majorBidi" w:hAnsiTheme="majorBidi" w:cstheme="majorBidi"/>
          <w:szCs w:val="36"/>
        </w:rPr>
        <w:t>restricts</w:t>
      </w:r>
      <w:r>
        <w:rPr>
          <w:rFonts w:asciiTheme="majorBidi" w:hAnsiTheme="majorBidi" w:cstheme="majorBidi"/>
          <w:szCs w:val="36"/>
        </w:rPr>
        <w:t xml:space="preserve"> the femur to one degree of freedom.</w:t>
      </w:r>
    </w:p>
    <w:p w14:paraId="53168893" w14:textId="77777777" w:rsidR="000419D9" w:rsidRDefault="000419D9" w:rsidP="000419D9">
      <w:pPr>
        <w:pStyle w:val="ListParagraph"/>
        <w:spacing w:after="160" w:line="360" w:lineRule="auto"/>
        <w:jc w:val="both"/>
        <w:rPr>
          <w:rFonts w:asciiTheme="majorBidi" w:hAnsiTheme="majorBidi" w:cstheme="majorBidi"/>
          <w:szCs w:val="24"/>
        </w:rPr>
      </w:pPr>
    </w:p>
    <w:p w14:paraId="20089EFB" w14:textId="2057007B" w:rsidR="00335D50" w:rsidRDefault="00A15154" w:rsidP="00335D50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otate the</w:t>
      </w:r>
      <w:r w:rsidR="00335D50">
        <w:rPr>
          <w:rFonts w:asciiTheme="majorBidi" w:hAnsiTheme="majorBidi" w:cstheme="majorBidi"/>
          <w:szCs w:val="24"/>
        </w:rPr>
        <w:t xml:space="preserve"> femur in flexion about the transepicondylar</w:t>
      </w:r>
      <w:r>
        <w:rPr>
          <w:rFonts w:asciiTheme="majorBidi" w:hAnsiTheme="majorBidi" w:cstheme="majorBidi"/>
          <w:szCs w:val="24"/>
        </w:rPr>
        <w:t xml:space="preserve"> axis</w:t>
      </w:r>
      <w:r w:rsidR="00335D50">
        <w:rPr>
          <w:rFonts w:asciiTheme="majorBidi" w:hAnsiTheme="majorBidi" w:cstheme="majorBidi"/>
          <w:szCs w:val="24"/>
        </w:rPr>
        <w:t xml:space="preserve"> (Y-axis) </w:t>
      </w:r>
      <w:r>
        <w:rPr>
          <w:rFonts w:asciiTheme="majorBidi" w:hAnsiTheme="majorBidi" w:cstheme="majorBidi"/>
          <w:szCs w:val="24"/>
        </w:rPr>
        <w:t xml:space="preserve">by defining a Joint Motion to the flexion-extension revolute joint </w:t>
      </w:r>
      <w:r w:rsidR="00335D50">
        <w:rPr>
          <w:rFonts w:asciiTheme="majorBidi" w:hAnsiTheme="majorBidi" w:cstheme="majorBidi"/>
          <w:szCs w:val="24"/>
        </w:rPr>
        <w:t xml:space="preserve">(Fig. </w:t>
      </w:r>
      <w:r w:rsidR="000419D9">
        <w:rPr>
          <w:rFonts w:asciiTheme="majorBidi" w:hAnsiTheme="majorBidi" w:cstheme="majorBidi"/>
          <w:szCs w:val="24"/>
        </w:rPr>
        <w:t>10</w:t>
      </w:r>
      <w:r w:rsidR="00335D50">
        <w:rPr>
          <w:rFonts w:asciiTheme="majorBidi" w:hAnsiTheme="majorBidi" w:cstheme="majorBidi"/>
          <w:szCs w:val="24"/>
        </w:rPr>
        <w:t>).</w:t>
      </w:r>
    </w:p>
    <w:p w14:paraId="05C7C62C" w14:textId="470EBB97" w:rsidR="00335D50" w:rsidRPr="007E3F43" w:rsidRDefault="000419D9" w:rsidP="00335D50">
      <w:pPr>
        <w:pStyle w:val="ListParagraph"/>
        <w:rPr>
          <w:rFonts w:asciiTheme="majorBidi" w:hAnsiTheme="majorBidi" w:cstheme="majorBidi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1B3F6341" wp14:editId="14234949">
                <wp:simplePos x="0" y="0"/>
                <wp:positionH relativeFrom="column">
                  <wp:posOffset>1445895</wp:posOffset>
                </wp:positionH>
                <wp:positionV relativeFrom="paragraph">
                  <wp:posOffset>2726690</wp:posOffset>
                </wp:positionV>
                <wp:extent cx="279590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857" name="Text Box 358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5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19D3D8" w14:textId="1249D51C" w:rsidR="000419D9" w:rsidRPr="00585920" w:rsidRDefault="000419D9" w:rsidP="000419D9">
                            <w:pPr>
                              <w:keepNext/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0419D9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0419D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0419D9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0419D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b/>
                                <w:bCs/>
                                <w:noProof/>
                              </w:rPr>
                              <w:t>10</w:t>
                            </w:r>
                            <w:r w:rsidRPr="000419D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585920">
                              <w:rPr>
                                <w:rFonts w:cs="Times New Roman"/>
                              </w:rPr>
                              <w:t>: Definition of the flexion 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3F6341" id="Text Box 35857" o:spid="_x0000_s1048" type="#_x0000_t202" style="position:absolute;left:0;text-align:left;margin-left:113.85pt;margin-top:214.7pt;width:220.15pt;height:.05pt;z-index:-25153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" stroked="f">
                <v:textbox style="mso-fit-shape-to-text:t" inset="0,0,0,0">
                  <w:txbxContent>
                    <w:p w14:paraId="0A19D3D8" w14:textId="1249D51C" w:rsidR="000419D9" w:rsidRPr="00585920" w:rsidRDefault="000419D9" w:rsidP="000419D9">
                      <w:pPr>
                        <w:keepNext/>
                        <w:jc w:val="center"/>
                        <w:rPr>
                          <w:rFonts w:cs="Times New Roman"/>
                        </w:rPr>
                      </w:pPr>
                      <w:r w:rsidRPr="000419D9">
                        <w:rPr>
                          <w:b/>
                          <w:bCs/>
                        </w:rPr>
                        <w:t xml:space="preserve">Figure </w:t>
                      </w:r>
                      <w:r w:rsidRPr="000419D9">
                        <w:rPr>
                          <w:b/>
                          <w:bCs/>
                        </w:rPr>
                        <w:fldChar w:fldCharType="begin"/>
                      </w:r>
                      <w:r w:rsidRPr="000419D9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0419D9">
                        <w:rPr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b/>
                          <w:bCs/>
                          <w:noProof/>
                        </w:rPr>
                        <w:t>10</w:t>
                      </w:r>
                      <w:r w:rsidRPr="000419D9">
                        <w:rPr>
                          <w:b/>
                          <w:bCs/>
                        </w:rPr>
                        <w:fldChar w:fldCharType="end"/>
                      </w:r>
                      <w:r w:rsidRPr="00585920">
                        <w:rPr>
                          <w:rFonts w:cs="Times New Roman"/>
                        </w:rPr>
                        <w:t>: Definition of the flexion mot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5D50">
        <w:rPr>
          <w:noProof/>
        </w:rPr>
        <w:drawing>
          <wp:anchor distT="0" distB="0" distL="114300" distR="114300" simplePos="0" relativeHeight="251757568" behindDoc="1" locked="0" layoutInCell="1" allowOverlap="1" wp14:anchorId="7BE8FBD5" wp14:editId="28BF398E">
            <wp:simplePos x="0" y="0"/>
            <wp:positionH relativeFrom="column">
              <wp:posOffset>1445895</wp:posOffset>
            </wp:positionH>
            <wp:positionV relativeFrom="paragraph">
              <wp:posOffset>8890</wp:posOffset>
            </wp:positionV>
            <wp:extent cx="2795905" cy="2660650"/>
            <wp:effectExtent l="0" t="0" r="4445" b="6350"/>
            <wp:wrapTight wrapText="bothSides">
              <wp:wrapPolygon edited="0">
                <wp:start x="0" y="0"/>
                <wp:lineTo x="0" y="21497"/>
                <wp:lineTo x="21487" y="21497"/>
                <wp:lineTo x="21487" y="0"/>
                <wp:lineTo x="0" y="0"/>
              </wp:wrapPolygon>
            </wp:wrapTight>
            <wp:docPr id="35890" name="Picture 35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905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0A484B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11845BF0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1DC7AEE0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108C930E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7BF24517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18518EBA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0BDD235B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3DA20CDC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0CD4339C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43CC996D" w14:textId="37DCE075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1B26B574" w14:textId="30486C74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24"/>
        </w:rPr>
      </w:pPr>
    </w:p>
    <w:p w14:paraId="370BE83A" w14:textId="53626C65" w:rsidR="00335D50" w:rsidRDefault="00335D50" w:rsidP="00335D50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36"/>
        </w:rPr>
      </w:pPr>
      <w:r>
        <w:rPr>
          <w:rFonts w:asciiTheme="majorBidi" w:hAnsiTheme="majorBidi" w:cstheme="majorBidi"/>
          <w:szCs w:val="36"/>
        </w:rPr>
        <w:t>Create a measure for the revolute joint</w:t>
      </w:r>
      <w:r w:rsidRPr="001A3090">
        <w:rPr>
          <w:rFonts w:asciiTheme="majorBidi" w:hAnsiTheme="majorBidi" w:cstheme="majorBidi"/>
          <w:szCs w:val="36"/>
        </w:rPr>
        <w:t xml:space="preserve"> </w:t>
      </w:r>
      <w:r>
        <w:rPr>
          <w:rFonts w:asciiTheme="majorBidi" w:hAnsiTheme="majorBidi" w:cstheme="majorBidi"/>
          <w:szCs w:val="36"/>
        </w:rPr>
        <w:t>t</w:t>
      </w:r>
      <w:r w:rsidRPr="001A3090">
        <w:rPr>
          <w:rFonts w:asciiTheme="majorBidi" w:hAnsiTheme="majorBidi" w:cstheme="majorBidi"/>
          <w:szCs w:val="36"/>
        </w:rPr>
        <w:t xml:space="preserve">o calculate </w:t>
      </w:r>
      <w:r>
        <w:rPr>
          <w:rFonts w:asciiTheme="majorBidi" w:hAnsiTheme="majorBidi" w:cstheme="majorBidi"/>
          <w:szCs w:val="36"/>
        </w:rPr>
        <w:t xml:space="preserve">the </w:t>
      </w:r>
      <w:r w:rsidRPr="001A3090">
        <w:rPr>
          <w:rFonts w:asciiTheme="majorBidi" w:hAnsiTheme="majorBidi" w:cstheme="majorBidi"/>
          <w:szCs w:val="36"/>
        </w:rPr>
        <w:t>flexion angle</w:t>
      </w:r>
      <w:r>
        <w:rPr>
          <w:rFonts w:asciiTheme="majorBidi" w:hAnsiTheme="majorBidi" w:cstheme="majorBidi"/>
          <w:szCs w:val="36"/>
        </w:rPr>
        <w:t xml:space="preserve"> (Fig. </w:t>
      </w:r>
      <w:r w:rsidR="000419D9">
        <w:rPr>
          <w:rFonts w:asciiTheme="majorBidi" w:hAnsiTheme="majorBidi" w:cstheme="majorBidi"/>
          <w:szCs w:val="36"/>
        </w:rPr>
        <w:t>11</w:t>
      </w:r>
      <w:r>
        <w:rPr>
          <w:rFonts w:asciiTheme="majorBidi" w:hAnsiTheme="majorBidi" w:cstheme="majorBidi"/>
          <w:szCs w:val="36"/>
        </w:rPr>
        <w:t>).</w:t>
      </w:r>
    </w:p>
    <w:p w14:paraId="5ED8BEAD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758592" behindDoc="1" locked="0" layoutInCell="1" allowOverlap="1" wp14:anchorId="11D28C1C" wp14:editId="4B0FD3BA">
            <wp:simplePos x="0" y="0"/>
            <wp:positionH relativeFrom="column">
              <wp:posOffset>1276682</wp:posOffset>
            </wp:positionH>
            <wp:positionV relativeFrom="paragraph">
              <wp:posOffset>6824</wp:posOffset>
            </wp:positionV>
            <wp:extent cx="3275714" cy="3339320"/>
            <wp:effectExtent l="0" t="0" r="1270" b="0"/>
            <wp:wrapTight wrapText="bothSides">
              <wp:wrapPolygon edited="0">
                <wp:start x="0" y="0"/>
                <wp:lineTo x="0" y="21444"/>
                <wp:lineTo x="21483" y="21444"/>
                <wp:lineTo x="21483" y="0"/>
                <wp:lineTo x="0" y="0"/>
              </wp:wrapPolygon>
            </wp:wrapTight>
            <wp:docPr id="35891" name="Picture 35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5714" cy="3339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17E93C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7C5B7C55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5CBDCB67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78311870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0E8381B8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66141B3A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2C65606E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48312611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208E264E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086046CC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7088A605" w14:textId="77777777" w:rsidR="00335D5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</w:p>
    <w:p w14:paraId="45560A92" w14:textId="77777777" w:rsidR="00335D50" w:rsidRPr="001A3090" w:rsidRDefault="00335D50" w:rsidP="00335D50">
      <w:pPr>
        <w:pStyle w:val="ListParagraph"/>
        <w:spacing w:line="360" w:lineRule="auto"/>
        <w:jc w:val="both"/>
        <w:rPr>
          <w:rFonts w:asciiTheme="majorBidi" w:hAnsiTheme="majorBidi" w:cstheme="majorBidi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1" locked="0" layoutInCell="1" allowOverlap="1" wp14:anchorId="5471A04E" wp14:editId="393A69ED">
                <wp:simplePos x="0" y="0"/>
                <wp:positionH relativeFrom="column">
                  <wp:posOffset>1153217</wp:posOffset>
                </wp:positionH>
                <wp:positionV relativeFrom="paragraph">
                  <wp:posOffset>229557</wp:posOffset>
                </wp:positionV>
                <wp:extent cx="3500120" cy="635"/>
                <wp:effectExtent l="0" t="0" r="5080" b="0"/>
                <wp:wrapTight wrapText="bothSides">
                  <wp:wrapPolygon edited="0">
                    <wp:start x="0" y="0"/>
                    <wp:lineTo x="0" y="20115"/>
                    <wp:lineTo x="21514" y="20115"/>
                    <wp:lineTo x="21514" y="0"/>
                    <wp:lineTo x="0" y="0"/>
                  </wp:wrapPolygon>
                </wp:wrapTight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01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E810F8" w14:textId="341F4187" w:rsidR="00B51A44" w:rsidRPr="00585920" w:rsidRDefault="00B51A44" w:rsidP="00335D50">
                            <w:pPr>
                              <w:keepNext/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t>Fig</w:t>
                            </w:r>
                            <w:r w:rsidR="000419D9">
                              <w:rPr>
                                <w:rFonts w:cs="Times New Roman"/>
                                <w:b/>
                                <w:bCs/>
                              </w:rPr>
                              <w:t>ure</w: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fldChar w:fldCharType="begin"/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fldChar w:fldCharType="separate"/>
                            </w:r>
                            <w:r w:rsidR="00CC5650">
                              <w:rPr>
                                <w:rFonts w:cs="Times New Roman"/>
                                <w:b/>
                                <w:bCs/>
                                <w:noProof/>
                              </w:rPr>
                              <w:t>11</w:t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fldChar w:fldCharType="end"/>
                            </w:r>
                            <w:r w:rsidRPr="000419D9">
                              <w:rPr>
                                <w:rFonts w:cs="Times New Roman"/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rFonts w:cs="Times New Roman"/>
                              </w:rPr>
                              <w:t xml:space="preserve"> Creating a measure of</w:t>
                            </w:r>
                            <w:r w:rsidRPr="00585920">
                              <w:rPr>
                                <w:rFonts w:cs="Times New Roman"/>
                              </w:rPr>
                              <w:t xml:space="preserve"> the flexion </w:t>
                            </w:r>
                            <w:proofErr w:type="gramStart"/>
                            <w:r w:rsidRPr="00585920">
                              <w:rPr>
                                <w:rFonts w:cs="Times New Roman"/>
                              </w:rPr>
                              <w:t>angl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71A04E" id="Text Box 110" o:spid="_x0000_s1049" type="#_x0000_t202" style="position:absolute;left:0;text-align:left;margin-left:90.8pt;margin-top:18.1pt;width:275.6pt;height:.05pt;z-index:-251554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" stroked="f">
                <v:textbox style="mso-fit-shape-to-text:t" inset="0,0,0,0">
                  <w:txbxContent>
                    <w:p w14:paraId="41E810F8" w14:textId="341F4187" w:rsidR="00B51A44" w:rsidRPr="00585920" w:rsidRDefault="00B51A44" w:rsidP="00335D50">
                      <w:pPr>
                        <w:keepNext/>
                        <w:jc w:val="center"/>
                        <w:rPr>
                          <w:rFonts w:cs="Times New Roman"/>
                        </w:rPr>
                      </w:pPr>
                      <w:r w:rsidRPr="000419D9">
                        <w:rPr>
                          <w:rFonts w:cs="Times New Roman"/>
                          <w:b/>
                          <w:bCs/>
                        </w:rPr>
                        <w:t>Fig</w:t>
                      </w:r>
                      <w:r w:rsidR="000419D9">
                        <w:rPr>
                          <w:rFonts w:cs="Times New Roman"/>
                          <w:b/>
                          <w:bCs/>
                        </w:rPr>
                        <w:t>ure</w: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t xml:space="preserve"> </w: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fldChar w:fldCharType="begin"/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instrText xml:space="preserve"> SEQ Figure \* ARABIC </w:instrTex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fldChar w:fldCharType="separate"/>
                      </w:r>
                      <w:r w:rsidR="00CC5650">
                        <w:rPr>
                          <w:rFonts w:cs="Times New Roman"/>
                          <w:b/>
                          <w:bCs/>
                          <w:noProof/>
                        </w:rPr>
                        <w:t>11</w:t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fldChar w:fldCharType="end"/>
                      </w:r>
                      <w:r w:rsidRPr="000419D9">
                        <w:rPr>
                          <w:rFonts w:cs="Times New Roman"/>
                          <w:b/>
                          <w:bCs/>
                        </w:rPr>
                        <w:t>:</w:t>
                      </w:r>
                      <w:r>
                        <w:rPr>
                          <w:rFonts w:cs="Times New Roman"/>
                        </w:rPr>
                        <w:t xml:space="preserve"> Creating a measure of</w:t>
                      </w:r>
                      <w:r w:rsidRPr="00585920">
                        <w:rPr>
                          <w:rFonts w:cs="Times New Roman"/>
                        </w:rPr>
                        <w:t xml:space="preserve"> the flexion </w:t>
                      </w:r>
                      <w:proofErr w:type="gramStart"/>
                      <w:r w:rsidRPr="00585920">
                        <w:rPr>
                          <w:rFonts w:cs="Times New Roman"/>
                        </w:rPr>
                        <w:t>angle</w:t>
                      </w:r>
                      <w:proofErr w:type="gramEnd"/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0E06D84" w14:textId="57B9E5B6" w:rsidR="00335D50" w:rsidRDefault="00335D50" w:rsidP="00335D50">
      <w:pPr>
        <w:keepNext/>
        <w:jc w:val="center"/>
        <w:rPr>
          <w:rFonts w:asciiTheme="majorBidi" w:hAnsiTheme="majorBidi" w:cstheme="majorBidi"/>
          <w:szCs w:val="24"/>
        </w:rPr>
      </w:pPr>
    </w:p>
    <w:p w14:paraId="11AE5C80" w14:textId="77777777" w:rsidR="00C2180A" w:rsidRPr="00585920" w:rsidRDefault="00C2180A" w:rsidP="00335D50">
      <w:pPr>
        <w:keepNext/>
        <w:jc w:val="center"/>
        <w:rPr>
          <w:rFonts w:asciiTheme="majorBidi" w:hAnsiTheme="majorBidi" w:cstheme="majorBidi"/>
          <w:szCs w:val="24"/>
        </w:rPr>
      </w:pPr>
    </w:p>
    <w:p w14:paraId="0CD618B4" w14:textId="0BA653F0" w:rsidR="00335D50" w:rsidRPr="007E3F43" w:rsidRDefault="00335D50" w:rsidP="00335D50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noProof/>
          <w:szCs w:val="36"/>
        </w:rPr>
        <w:t xml:space="preserve">Define </w:t>
      </w:r>
      <w:r w:rsidRPr="00FA64B1">
        <w:rPr>
          <w:rFonts w:asciiTheme="majorBidi" w:hAnsiTheme="majorBidi" w:cstheme="majorBidi"/>
          <w:noProof/>
          <w:szCs w:val="36"/>
        </w:rPr>
        <w:t>a perpendicular primitive</w:t>
      </w:r>
      <w:r w:rsidRPr="001A3090">
        <w:rPr>
          <w:rFonts w:asciiTheme="majorBidi" w:hAnsiTheme="majorBidi" w:cstheme="majorBidi"/>
          <w:szCs w:val="36"/>
        </w:rPr>
        <w:t xml:space="preserve"> joint between the tibia and the </w:t>
      </w:r>
      <w:r w:rsidRPr="00ED6A88">
        <w:rPr>
          <w:rFonts w:asciiTheme="majorBidi" w:hAnsiTheme="majorBidi" w:cstheme="majorBidi"/>
          <w:noProof/>
          <w:szCs w:val="36"/>
        </w:rPr>
        <w:t>ground</w:t>
      </w:r>
      <w:r>
        <w:rPr>
          <w:rFonts w:asciiTheme="majorBidi" w:hAnsiTheme="majorBidi" w:cstheme="majorBidi"/>
          <w:noProof/>
          <w:szCs w:val="36"/>
        </w:rPr>
        <w:t xml:space="preserve"> (Fig. </w:t>
      </w:r>
      <w:r w:rsidR="000419D9">
        <w:rPr>
          <w:rFonts w:asciiTheme="majorBidi" w:hAnsiTheme="majorBidi" w:cstheme="majorBidi"/>
          <w:noProof/>
          <w:szCs w:val="36"/>
        </w:rPr>
        <w:t>12</w:t>
      </w:r>
      <w:r>
        <w:rPr>
          <w:rFonts w:asciiTheme="majorBidi" w:hAnsiTheme="majorBidi" w:cstheme="majorBidi"/>
          <w:noProof/>
          <w:szCs w:val="36"/>
        </w:rPr>
        <w:t>)</w:t>
      </w:r>
      <w:r w:rsidRPr="00ED6A88">
        <w:rPr>
          <w:rFonts w:asciiTheme="majorBidi" w:hAnsiTheme="majorBidi" w:cstheme="majorBidi"/>
          <w:noProof/>
          <w:szCs w:val="36"/>
        </w:rPr>
        <w:t>.</w:t>
      </w:r>
      <w:r>
        <w:rPr>
          <w:rFonts w:asciiTheme="majorBidi" w:hAnsiTheme="majorBidi" w:cstheme="majorBidi"/>
          <w:noProof/>
          <w:szCs w:val="36"/>
        </w:rPr>
        <w:t xml:space="preserve"> This allows the tibia five degrees of freedom </w:t>
      </w:r>
      <w:r w:rsidR="00691EDD">
        <w:rPr>
          <w:rFonts w:asciiTheme="majorBidi" w:hAnsiTheme="majorBidi" w:cstheme="majorBidi"/>
          <w:noProof/>
          <w:szCs w:val="36"/>
        </w:rPr>
        <w:t>with</w:t>
      </w:r>
      <w:r>
        <w:rPr>
          <w:rFonts w:asciiTheme="majorBidi" w:hAnsiTheme="majorBidi" w:cstheme="majorBidi"/>
          <w:noProof/>
          <w:szCs w:val="36"/>
        </w:rPr>
        <w:t xml:space="preserve"> flexion/extension</w:t>
      </w:r>
      <w:r w:rsidR="00691EDD">
        <w:rPr>
          <w:rFonts w:asciiTheme="majorBidi" w:hAnsiTheme="majorBidi" w:cstheme="majorBidi"/>
          <w:noProof/>
          <w:szCs w:val="36"/>
        </w:rPr>
        <w:t xml:space="preserve"> fixed</w:t>
      </w:r>
      <w:r>
        <w:rPr>
          <w:rFonts w:asciiTheme="majorBidi" w:hAnsiTheme="majorBidi" w:cstheme="majorBidi"/>
          <w:noProof/>
          <w:szCs w:val="36"/>
        </w:rPr>
        <w:t>. Since the femur has one degree of freedom (in flexion/extension) and the tibia has five degrees of freedom, the knee joint has six degrees of freedom.</w:t>
      </w:r>
    </w:p>
    <w:p w14:paraId="0C7E6A44" w14:textId="77777777" w:rsidR="00335D50" w:rsidRDefault="00335D50" w:rsidP="00335D50">
      <w:pPr>
        <w:spacing w:line="360" w:lineRule="auto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A03B8AC" wp14:editId="10FE7D65">
            <wp:extent cx="1965706" cy="2296633"/>
            <wp:effectExtent l="0" t="0" r="0" b="8890"/>
            <wp:docPr id="35892" name="Picture 35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85190" cy="231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F6102" w14:textId="0FDE0918" w:rsidR="00335D50" w:rsidRDefault="00335D50" w:rsidP="00335D50">
      <w:pPr>
        <w:spacing w:line="360" w:lineRule="auto"/>
        <w:jc w:val="center"/>
        <w:rPr>
          <w:rFonts w:cs="Times New Roman"/>
        </w:rPr>
      </w:pPr>
      <w:r w:rsidRPr="000419D9">
        <w:rPr>
          <w:rFonts w:cs="Times New Roman"/>
          <w:b/>
          <w:bCs/>
        </w:rPr>
        <w:t>Fig</w:t>
      </w:r>
      <w:r w:rsidR="000419D9" w:rsidRPr="000419D9">
        <w:rPr>
          <w:rFonts w:cs="Times New Roman"/>
          <w:b/>
          <w:bCs/>
        </w:rPr>
        <w:t>ure</w:t>
      </w:r>
      <w:r w:rsidRPr="000419D9">
        <w:rPr>
          <w:rFonts w:cs="Times New Roman"/>
          <w:b/>
          <w:bCs/>
        </w:rPr>
        <w:t xml:space="preserve"> </w:t>
      </w:r>
      <w:r w:rsidRPr="000419D9">
        <w:rPr>
          <w:rFonts w:cs="Times New Roman"/>
          <w:b/>
          <w:bCs/>
        </w:rPr>
        <w:fldChar w:fldCharType="begin"/>
      </w:r>
      <w:r w:rsidRPr="000419D9">
        <w:rPr>
          <w:rFonts w:cs="Times New Roman"/>
          <w:b/>
          <w:bCs/>
        </w:rPr>
        <w:instrText xml:space="preserve"> SEQ Figure \* ARABIC </w:instrText>
      </w:r>
      <w:r w:rsidRPr="000419D9">
        <w:rPr>
          <w:rFonts w:cs="Times New Roman"/>
          <w:b/>
          <w:bCs/>
        </w:rPr>
        <w:fldChar w:fldCharType="separate"/>
      </w:r>
      <w:r w:rsidR="00CC5650">
        <w:rPr>
          <w:rFonts w:cs="Times New Roman"/>
          <w:b/>
          <w:bCs/>
          <w:noProof/>
        </w:rPr>
        <w:t>12</w:t>
      </w:r>
      <w:r w:rsidRPr="000419D9">
        <w:rPr>
          <w:rFonts w:cs="Times New Roman"/>
          <w:b/>
          <w:bCs/>
        </w:rPr>
        <w:fldChar w:fldCharType="end"/>
      </w:r>
      <w:r w:rsidRPr="000419D9">
        <w:rPr>
          <w:rFonts w:cs="Times New Roman"/>
          <w:b/>
          <w:bCs/>
        </w:rPr>
        <w:t>:</w:t>
      </w:r>
      <w:r w:rsidRPr="00585920">
        <w:rPr>
          <w:rFonts w:cs="Times New Roman"/>
        </w:rPr>
        <w:t xml:space="preserve"> </w:t>
      </w:r>
      <w:r w:rsidR="00BE7EB5">
        <w:rPr>
          <w:rFonts w:cs="Times New Roman"/>
        </w:rPr>
        <w:t>Defining a</w:t>
      </w:r>
      <w:r w:rsidRPr="00585920">
        <w:rPr>
          <w:rFonts w:cs="Times New Roman"/>
        </w:rPr>
        <w:t xml:space="preserve"> primitive joint between the</w:t>
      </w:r>
      <w:r>
        <w:rPr>
          <w:rFonts w:cs="Times New Roman"/>
        </w:rPr>
        <w:t xml:space="preserve"> tibia and the ground to lock</w:t>
      </w:r>
      <w:r w:rsidRPr="00585920">
        <w:rPr>
          <w:rFonts w:cs="Times New Roman"/>
        </w:rPr>
        <w:t xml:space="preserve"> flexion</w:t>
      </w:r>
      <w:r>
        <w:rPr>
          <w:rFonts w:cs="Times New Roman"/>
        </w:rPr>
        <w:t>/extension</w:t>
      </w:r>
      <w:r w:rsidRPr="00585920">
        <w:rPr>
          <w:rFonts w:cs="Times New Roman"/>
        </w:rPr>
        <w:t xml:space="preserve"> of the </w:t>
      </w:r>
      <w:proofErr w:type="gramStart"/>
      <w:r w:rsidRPr="00585920">
        <w:rPr>
          <w:rFonts w:cs="Times New Roman"/>
        </w:rPr>
        <w:t>tibia</w:t>
      </w:r>
      <w:proofErr w:type="gramEnd"/>
    </w:p>
    <w:p w14:paraId="78814843" w14:textId="77777777" w:rsidR="009844B6" w:rsidRPr="00484376" w:rsidRDefault="009844B6" w:rsidP="00335D50">
      <w:pPr>
        <w:spacing w:line="360" w:lineRule="auto"/>
        <w:jc w:val="center"/>
        <w:rPr>
          <w:rFonts w:asciiTheme="majorBidi" w:hAnsiTheme="majorBidi" w:cstheme="majorBidi"/>
          <w:szCs w:val="24"/>
        </w:rPr>
      </w:pPr>
    </w:p>
    <w:p w14:paraId="10F96D4F" w14:textId="12BE2F53" w:rsidR="00335D50" w:rsidRPr="009844B6" w:rsidRDefault="00335D50" w:rsidP="00335D50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36"/>
        </w:rPr>
        <w:lastRenderedPageBreak/>
        <w:t xml:space="preserve">Deactivate the </w:t>
      </w:r>
      <w:r w:rsidRPr="00ED6A88">
        <w:rPr>
          <w:rFonts w:asciiTheme="majorBidi" w:hAnsiTheme="majorBidi" w:cstheme="majorBidi"/>
          <w:noProof/>
          <w:szCs w:val="36"/>
        </w:rPr>
        <w:t>axial</w:t>
      </w:r>
      <w:r>
        <w:rPr>
          <w:rFonts w:asciiTheme="majorBidi" w:hAnsiTheme="majorBidi" w:cstheme="majorBidi"/>
          <w:szCs w:val="36"/>
        </w:rPr>
        <w:t xml:space="preserve"> constraint between </w:t>
      </w:r>
      <w:r w:rsidR="00C2180A">
        <w:rPr>
          <w:rFonts w:asciiTheme="majorBidi" w:hAnsiTheme="majorBidi" w:cstheme="majorBidi"/>
          <w:szCs w:val="36"/>
        </w:rPr>
        <w:t xml:space="preserve">the </w:t>
      </w:r>
      <w:r>
        <w:rPr>
          <w:rFonts w:asciiTheme="majorBidi" w:hAnsiTheme="majorBidi" w:cstheme="majorBidi"/>
          <w:szCs w:val="36"/>
        </w:rPr>
        <w:t>femur and tibia.</w:t>
      </w:r>
    </w:p>
    <w:p w14:paraId="6A205798" w14:textId="77777777" w:rsidR="009844B6" w:rsidRPr="009844B6" w:rsidRDefault="00335D50" w:rsidP="009844B6">
      <w:pPr>
        <w:pStyle w:val="ListParagraph"/>
        <w:keepNext/>
        <w:numPr>
          <w:ilvl w:val="0"/>
          <w:numId w:val="35"/>
        </w:numPr>
        <w:spacing w:after="160" w:line="360" w:lineRule="auto"/>
      </w:pPr>
      <w:r w:rsidRPr="00B139B0">
        <w:rPr>
          <w:rFonts w:asciiTheme="majorBidi" w:hAnsiTheme="majorBidi" w:cstheme="majorBidi"/>
          <w:szCs w:val="36"/>
        </w:rPr>
        <w:t xml:space="preserve">Apply </w:t>
      </w:r>
      <w:r w:rsidR="00B139B0" w:rsidRPr="00B139B0">
        <w:rPr>
          <w:rFonts w:asciiTheme="majorBidi" w:hAnsiTheme="majorBidi" w:cstheme="majorBidi"/>
          <w:szCs w:val="36"/>
        </w:rPr>
        <w:t>1</w:t>
      </w:r>
      <w:r w:rsidRPr="00B139B0">
        <w:rPr>
          <w:rFonts w:asciiTheme="majorBidi" w:hAnsiTheme="majorBidi" w:cstheme="majorBidi"/>
          <w:szCs w:val="36"/>
        </w:rPr>
        <w:t xml:space="preserve">0 N of compression to the knee along the long axis of the tibia (Fig. </w:t>
      </w:r>
      <w:r w:rsidR="00C2180A" w:rsidRPr="00B139B0">
        <w:rPr>
          <w:rFonts w:asciiTheme="majorBidi" w:hAnsiTheme="majorBidi" w:cstheme="majorBidi"/>
          <w:szCs w:val="36"/>
        </w:rPr>
        <w:t>13</w:t>
      </w:r>
      <w:r w:rsidRPr="00B139B0">
        <w:rPr>
          <w:rFonts w:asciiTheme="majorBidi" w:hAnsiTheme="majorBidi" w:cstheme="majorBidi"/>
          <w:szCs w:val="36"/>
        </w:rPr>
        <w:t xml:space="preserve">). </w:t>
      </w:r>
    </w:p>
    <w:p w14:paraId="60DB96B6" w14:textId="77777777" w:rsidR="009844B6" w:rsidRPr="009844B6" w:rsidRDefault="009844B6" w:rsidP="009844B6">
      <w:pPr>
        <w:pStyle w:val="ListParagraph"/>
        <w:keepNext/>
        <w:spacing w:after="160" w:line="360" w:lineRule="auto"/>
      </w:pPr>
    </w:p>
    <w:p w14:paraId="66168C81" w14:textId="75CD524F" w:rsidR="00335D50" w:rsidRDefault="00335D50" w:rsidP="009844B6">
      <w:pPr>
        <w:pStyle w:val="ListParagraph"/>
        <w:keepNext/>
        <w:spacing w:after="160" w:line="360" w:lineRule="auto"/>
        <w:jc w:val="center"/>
      </w:pPr>
      <w:r>
        <w:rPr>
          <w:noProof/>
        </w:rPr>
        <w:drawing>
          <wp:inline distT="0" distB="0" distL="0" distR="0" wp14:anchorId="37431E39" wp14:editId="0E1D4C6F">
            <wp:extent cx="3226317" cy="2733071"/>
            <wp:effectExtent l="0" t="0" r="0" b="0"/>
            <wp:docPr id="35893" name="Picture 35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29300" cy="273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2FCC" w14:textId="06D65389" w:rsidR="00335D50" w:rsidRDefault="00335D50" w:rsidP="00335D50">
      <w:pPr>
        <w:keepNext/>
        <w:jc w:val="center"/>
        <w:rPr>
          <w:rFonts w:cs="Times New Roman"/>
        </w:rPr>
      </w:pPr>
      <w:r w:rsidRPr="000419D9">
        <w:rPr>
          <w:rFonts w:cs="Times New Roman"/>
          <w:b/>
          <w:bCs/>
        </w:rPr>
        <w:t>Fig</w:t>
      </w:r>
      <w:r w:rsidR="000419D9">
        <w:rPr>
          <w:rFonts w:cs="Times New Roman"/>
          <w:b/>
          <w:bCs/>
        </w:rPr>
        <w:t>ure</w:t>
      </w:r>
      <w:r w:rsidRPr="000419D9">
        <w:rPr>
          <w:rFonts w:cs="Times New Roman"/>
          <w:b/>
          <w:bCs/>
        </w:rPr>
        <w:t xml:space="preserve"> </w:t>
      </w:r>
      <w:r w:rsidRPr="000419D9">
        <w:rPr>
          <w:rFonts w:cs="Times New Roman"/>
          <w:b/>
          <w:bCs/>
        </w:rPr>
        <w:fldChar w:fldCharType="begin"/>
      </w:r>
      <w:r w:rsidRPr="000419D9">
        <w:rPr>
          <w:rFonts w:cs="Times New Roman"/>
          <w:b/>
          <w:bCs/>
        </w:rPr>
        <w:instrText xml:space="preserve"> SEQ Figure \* ARABIC </w:instrText>
      </w:r>
      <w:r w:rsidRPr="000419D9">
        <w:rPr>
          <w:rFonts w:cs="Times New Roman"/>
          <w:b/>
          <w:bCs/>
        </w:rPr>
        <w:fldChar w:fldCharType="separate"/>
      </w:r>
      <w:r w:rsidR="00CC5650">
        <w:rPr>
          <w:rFonts w:cs="Times New Roman"/>
          <w:b/>
          <w:bCs/>
          <w:noProof/>
        </w:rPr>
        <w:t>13</w:t>
      </w:r>
      <w:r w:rsidRPr="000419D9">
        <w:rPr>
          <w:rFonts w:cs="Times New Roman"/>
          <w:b/>
          <w:bCs/>
        </w:rPr>
        <w:fldChar w:fldCharType="end"/>
      </w:r>
      <w:r w:rsidRPr="000419D9">
        <w:rPr>
          <w:rFonts w:cs="Times New Roman"/>
          <w:b/>
          <w:bCs/>
        </w:rPr>
        <w:t>:</w:t>
      </w:r>
      <w:r w:rsidRPr="00585920">
        <w:rPr>
          <w:rFonts w:cs="Times New Roman"/>
        </w:rPr>
        <w:t xml:space="preserve">  </w:t>
      </w:r>
      <w:r>
        <w:rPr>
          <w:rFonts w:cs="Times New Roman"/>
        </w:rPr>
        <w:t xml:space="preserve">Applying </w:t>
      </w:r>
      <w:r w:rsidR="00BE7EB5">
        <w:rPr>
          <w:rFonts w:cs="Times New Roman"/>
        </w:rPr>
        <w:t>10 N of</w:t>
      </w:r>
      <w:r w:rsidR="00DF67A3">
        <w:rPr>
          <w:rFonts w:cs="Times New Roman"/>
        </w:rPr>
        <w:t xml:space="preserve"> </w:t>
      </w:r>
      <w:r>
        <w:rPr>
          <w:rFonts w:cs="Times New Roman"/>
        </w:rPr>
        <w:t>compressi</w:t>
      </w:r>
      <w:r w:rsidR="00BE7EB5">
        <w:rPr>
          <w:rFonts w:cs="Times New Roman"/>
        </w:rPr>
        <w:t>on</w:t>
      </w:r>
      <w:r w:rsidR="00DF67A3">
        <w:rPr>
          <w:rFonts w:cs="Times New Roman"/>
        </w:rPr>
        <w:t xml:space="preserve"> </w:t>
      </w:r>
      <w:r>
        <w:rPr>
          <w:rFonts w:cs="Times New Roman"/>
        </w:rPr>
        <w:t>to the knee</w:t>
      </w:r>
      <w:r w:rsidRPr="00585920">
        <w:rPr>
          <w:rFonts w:cs="Times New Roman"/>
        </w:rPr>
        <w:t xml:space="preserve"> along the</w:t>
      </w:r>
      <w:r w:rsidR="00BE7EB5">
        <w:rPr>
          <w:rFonts w:cs="Times New Roman"/>
        </w:rPr>
        <w:t xml:space="preserve"> tibial</w:t>
      </w:r>
      <w:r w:rsidRPr="00585920">
        <w:rPr>
          <w:rFonts w:cs="Times New Roman"/>
        </w:rPr>
        <w:t xml:space="preserve"> long </w:t>
      </w:r>
      <w:proofErr w:type="gramStart"/>
      <w:r w:rsidRPr="00585920">
        <w:rPr>
          <w:rFonts w:cs="Times New Roman"/>
        </w:rPr>
        <w:t>axis</w:t>
      </w:r>
      <w:proofErr w:type="gramEnd"/>
    </w:p>
    <w:p w14:paraId="53D05B40" w14:textId="77777777" w:rsidR="000419D9" w:rsidRPr="00585920" w:rsidRDefault="000419D9" w:rsidP="00335D50">
      <w:pPr>
        <w:keepNext/>
        <w:jc w:val="center"/>
        <w:rPr>
          <w:rFonts w:cs="Times New Roman"/>
        </w:rPr>
      </w:pPr>
    </w:p>
    <w:p w14:paraId="034B4D0D" w14:textId="0CF5A84B" w:rsidR="00335D50" w:rsidRPr="00484376" w:rsidRDefault="00335D50" w:rsidP="00335D50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24"/>
        </w:rPr>
      </w:pPr>
      <w:r w:rsidRPr="00484376">
        <w:rPr>
          <w:rFonts w:asciiTheme="majorBidi" w:hAnsiTheme="majorBidi" w:cstheme="majorBidi"/>
          <w:szCs w:val="36"/>
        </w:rPr>
        <w:t>Deactivate the fixed joint between the femur and the ground</w:t>
      </w:r>
      <w:r w:rsidR="000419D9">
        <w:rPr>
          <w:rFonts w:asciiTheme="majorBidi" w:hAnsiTheme="majorBidi" w:cstheme="majorBidi"/>
          <w:szCs w:val="36"/>
        </w:rPr>
        <w:t>.</w:t>
      </w:r>
    </w:p>
    <w:p w14:paraId="7BD83491" w14:textId="0634904D" w:rsidR="00984841" w:rsidRPr="00984841" w:rsidRDefault="00335D50" w:rsidP="00776BA7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asciiTheme="majorBidi" w:hAnsiTheme="majorBidi" w:cstheme="majorBidi"/>
          <w:szCs w:val="24"/>
        </w:rPr>
      </w:pPr>
      <w:r w:rsidRPr="00984841">
        <w:rPr>
          <w:rFonts w:asciiTheme="majorBidi" w:hAnsiTheme="majorBidi" w:cstheme="majorBidi"/>
          <w:szCs w:val="36"/>
        </w:rPr>
        <w:t>Modify the forces of the lateral and medial posterior capsule so that they deactivate at ≥30° of flexion: PLC_L, PLC_C, PLC_M, PMC_L, PMC_C, PMC_M</w:t>
      </w:r>
      <w:r w:rsidR="0067764A" w:rsidRPr="00984841">
        <w:rPr>
          <w:rFonts w:asciiTheme="majorBidi" w:hAnsiTheme="majorBidi" w:cstheme="majorBidi"/>
          <w:szCs w:val="36"/>
        </w:rPr>
        <w:t xml:space="preserve"> </w:t>
      </w:r>
      <w:r w:rsidR="00984841" w:rsidRPr="00984841">
        <w:rPr>
          <w:rFonts w:asciiTheme="majorBidi" w:hAnsiTheme="majorBidi" w:cstheme="majorBidi"/>
          <w:szCs w:val="36"/>
        </w:rPr>
        <w:t>using a single-component force</w:t>
      </w:r>
      <w:r w:rsidR="003507AC">
        <w:rPr>
          <w:rFonts w:asciiTheme="majorBidi" w:hAnsiTheme="majorBidi" w:cstheme="majorBidi"/>
          <w:szCs w:val="36"/>
        </w:rPr>
        <w:t xml:space="preserve"> (Fig. 14)</w:t>
      </w:r>
      <w:r w:rsidR="00984841" w:rsidRPr="00984841">
        <w:rPr>
          <w:rFonts w:asciiTheme="majorBidi" w:hAnsiTheme="majorBidi" w:cstheme="majorBidi"/>
          <w:szCs w:val="36"/>
        </w:rPr>
        <w:t xml:space="preserve">. </w:t>
      </w:r>
    </w:p>
    <w:p w14:paraId="7CC41A48" w14:textId="77777777" w:rsidR="00984841" w:rsidRPr="00984841" w:rsidRDefault="00984841" w:rsidP="00984841">
      <w:pPr>
        <w:pStyle w:val="ListParagraph"/>
        <w:spacing w:after="160" w:line="360" w:lineRule="auto"/>
        <w:jc w:val="both"/>
        <w:rPr>
          <w:rFonts w:asciiTheme="majorBidi" w:hAnsiTheme="majorBidi" w:cstheme="majorBidi"/>
          <w:szCs w:val="24"/>
        </w:rPr>
      </w:pPr>
    </w:p>
    <w:p w14:paraId="6136BE7E" w14:textId="77777777" w:rsidR="003507AC" w:rsidRDefault="00984841" w:rsidP="003507AC">
      <w:pPr>
        <w:pStyle w:val="ListParagraph"/>
        <w:keepNext/>
        <w:spacing w:after="160" w:line="360" w:lineRule="auto"/>
        <w:jc w:val="both"/>
      </w:pPr>
      <w:r>
        <w:rPr>
          <w:noProof/>
        </w:rPr>
        <w:lastRenderedPageBreak/>
        <w:drawing>
          <wp:inline distT="0" distB="0" distL="0" distR="0" wp14:anchorId="507B91F5" wp14:editId="1509EF68">
            <wp:extent cx="5943600" cy="41713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7AD28" w14:textId="693688EE" w:rsidR="00984841" w:rsidRPr="003507AC" w:rsidRDefault="003507AC" w:rsidP="003507AC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</w:rPr>
      </w:pP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instrText xml:space="preserve"> SEQ Figure \* ARABIC </w:instrTex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CC5650">
        <w:rPr>
          <w:rFonts w:cs="Times New Roman"/>
          <w:b/>
          <w:bCs/>
          <w:i w:val="0"/>
          <w:iCs w:val="0"/>
          <w:noProof/>
          <w:color w:val="auto"/>
          <w:sz w:val="24"/>
          <w:szCs w:val="22"/>
        </w:rPr>
        <w:t>14</w: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 xml:space="preserve"> A single component function for the posterior capsule springs that deactivates the spring force after 30</w:t>
      </w:r>
      <w:r w:rsidR="006E36E6">
        <w:rPr>
          <w:rFonts w:cs="Times New Roman"/>
          <w:i w:val="0"/>
          <w:iCs w:val="0"/>
          <w:color w:val="auto"/>
          <w:sz w:val="24"/>
          <w:szCs w:val="22"/>
        </w:rPr>
        <w:t>°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 xml:space="preserve"> of flexion using IF statement.</w:t>
      </w:r>
    </w:p>
    <w:p w14:paraId="1C055CB2" w14:textId="77777777" w:rsidR="00984841" w:rsidRPr="00984841" w:rsidRDefault="00984841" w:rsidP="00984841">
      <w:pPr>
        <w:pStyle w:val="ListParagraph"/>
        <w:spacing w:after="160" w:line="360" w:lineRule="auto"/>
        <w:jc w:val="both"/>
        <w:rPr>
          <w:rFonts w:cs="Times New Roman"/>
          <w:szCs w:val="24"/>
        </w:rPr>
      </w:pPr>
    </w:p>
    <w:p w14:paraId="2291B60B" w14:textId="0F269DE3" w:rsidR="00335D50" w:rsidRPr="00DF67A3" w:rsidRDefault="00335D50" w:rsidP="00C7402C">
      <w:pPr>
        <w:pStyle w:val="ListParagraph"/>
        <w:numPr>
          <w:ilvl w:val="0"/>
          <w:numId w:val="35"/>
        </w:numPr>
        <w:spacing w:after="160" w:line="360" w:lineRule="auto"/>
        <w:jc w:val="both"/>
        <w:rPr>
          <w:rFonts w:cs="Times New Roman"/>
          <w:szCs w:val="24"/>
        </w:rPr>
      </w:pPr>
      <w:r w:rsidRPr="00DF67A3">
        <w:rPr>
          <w:rFonts w:asciiTheme="majorBidi" w:hAnsiTheme="majorBidi" w:cstheme="majorBidi"/>
          <w:szCs w:val="36"/>
        </w:rPr>
        <w:t>Run the simulation for 101 seconds to achieve 100° of flexion</w:t>
      </w:r>
      <w:r w:rsidR="00145EBC">
        <w:rPr>
          <w:rFonts w:asciiTheme="majorBidi" w:hAnsiTheme="majorBidi" w:cstheme="majorBidi"/>
          <w:szCs w:val="36"/>
        </w:rPr>
        <w:t xml:space="preserve"> using a step size of </w:t>
      </w:r>
      <w:r w:rsidR="00984841">
        <w:rPr>
          <w:rFonts w:asciiTheme="majorBidi" w:hAnsiTheme="majorBidi" w:cstheme="majorBidi"/>
          <w:szCs w:val="36"/>
        </w:rPr>
        <w:t>0.01s (see the passive flexion section in the specification document of the Model development phase for more details about the settings)</w:t>
      </w:r>
      <w:r w:rsidR="00DF67A3">
        <w:rPr>
          <w:rFonts w:asciiTheme="majorBidi" w:hAnsiTheme="majorBidi" w:cstheme="majorBidi"/>
          <w:szCs w:val="36"/>
        </w:rPr>
        <w:t>.</w:t>
      </w:r>
      <w:r w:rsidR="00984841">
        <w:rPr>
          <w:rFonts w:asciiTheme="majorBidi" w:hAnsiTheme="majorBidi" w:cstheme="majorBidi"/>
          <w:szCs w:val="36"/>
        </w:rPr>
        <w:t xml:space="preserve"> </w:t>
      </w:r>
    </w:p>
    <w:p w14:paraId="3E12117A" w14:textId="0D91340B" w:rsidR="001643D6" w:rsidRDefault="001643D6" w:rsidP="001643D6">
      <w:pPr>
        <w:pStyle w:val="Heading2"/>
      </w:pPr>
      <w:bookmarkStart w:id="31" w:name="_Toc72243217"/>
      <w:r>
        <w:t>Laxity tests</w:t>
      </w:r>
      <w:bookmarkEnd w:id="31"/>
    </w:p>
    <w:p w14:paraId="16864082" w14:textId="723A49F9" w:rsidR="001643D6" w:rsidRDefault="001643D6">
      <w:pPr>
        <w:rPr>
          <w:rFonts w:cs="Times New Roman"/>
          <w:szCs w:val="24"/>
        </w:rPr>
      </w:pPr>
    </w:p>
    <w:p w14:paraId="4134C566" w14:textId="077C9F5C" w:rsidR="001643D6" w:rsidRDefault="001643D6">
      <w:pPr>
        <w:rPr>
          <w:rFonts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T</w:t>
      </w:r>
      <w:r w:rsidRPr="001643D6">
        <w:rPr>
          <w:rFonts w:eastAsia="Times New Roman" w:cs="Times New Roman"/>
          <w:color w:val="000000"/>
          <w:szCs w:val="24"/>
        </w:rPr>
        <w:t xml:space="preserve">he six laxity tests </w:t>
      </w:r>
      <w:r>
        <w:rPr>
          <w:rFonts w:cs="Times New Roman"/>
          <w:szCs w:val="24"/>
        </w:rPr>
        <w:t xml:space="preserve">for </w:t>
      </w:r>
      <w:r w:rsidR="00726DAC">
        <w:rPr>
          <w:rFonts w:cs="Times New Roman"/>
          <w:szCs w:val="24"/>
        </w:rPr>
        <w:t xml:space="preserve">model </w:t>
      </w:r>
      <w:r>
        <w:rPr>
          <w:rFonts w:cs="Times New Roman"/>
          <w:szCs w:val="24"/>
        </w:rPr>
        <w:t xml:space="preserve">benchmarking </w:t>
      </w:r>
      <w:r w:rsidRPr="001643D6">
        <w:rPr>
          <w:rFonts w:eastAsia="Times New Roman" w:cs="Times New Roman"/>
          <w:color w:val="000000"/>
          <w:szCs w:val="24"/>
        </w:rPr>
        <w:t>(Table 6)</w:t>
      </w:r>
      <w:r>
        <w:rPr>
          <w:rFonts w:eastAsia="Times New Roman" w:cs="Times New Roman"/>
          <w:color w:val="000000"/>
          <w:szCs w:val="24"/>
        </w:rPr>
        <w:t xml:space="preserve"> </w:t>
      </w:r>
      <w:r>
        <w:rPr>
          <w:rFonts w:cs="Times New Roman"/>
          <w:szCs w:val="24"/>
        </w:rPr>
        <w:t>will be simulated by following these steps:</w:t>
      </w:r>
    </w:p>
    <w:p w14:paraId="4AE155A1" w14:textId="77777777" w:rsidR="001643D6" w:rsidRDefault="001643D6">
      <w:pPr>
        <w:rPr>
          <w:rFonts w:cs="Times New Roman"/>
          <w:szCs w:val="24"/>
        </w:rPr>
      </w:pPr>
    </w:p>
    <w:p w14:paraId="69603C9D" w14:textId="65A5DCA9" w:rsidR="001643D6" w:rsidRDefault="0002464F" w:rsidP="001643D6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ince the laxity tests will be conducted at two flexion angles (15</w:t>
      </w:r>
      <w:r w:rsidRPr="001643D6">
        <w:rPr>
          <w:rFonts w:asciiTheme="majorBidi" w:hAnsiTheme="majorBidi" w:cstheme="majorBidi"/>
          <w:szCs w:val="36"/>
        </w:rPr>
        <w:t>°</w:t>
      </w:r>
      <w:r>
        <w:rPr>
          <w:rFonts w:cs="Times New Roman"/>
          <w:szCs w:val="24"/>
        </w:rPr>
        <w:t xml:space="preserve"> an</w:t>
      </w:r>
      <w:r w:rsidR="003507AC">
        <w:rPr>
          <w:rFonts w:cs="Times New Roman"/>
          <w:szCs w:val="24"/>
        </w:rPr>
        <w:t>d</w:t>
      </w:r>
      <w:r>
        <w:rPr>
          <w:rFonts w:cs="Times New Roman"/>
          <w:szCs w:val="24"/>
        </w:rPr>
        <w:t xml:space="preserve"> 60</w:t>
      </w:r>
      <w:r w:rsidRPr="001643D6">
        <w:rPr>
          <w:rFonts w:asciiTheme="majorBidi" w:hAnsiTheme="majorBidi" w:cstheme="majorBidi"/>
          <w:szCs w:val="36"/>
        </w:rPr>
        <w:t>°</w:t>
      </w:r>
      <w:r>
        <w:rPr>
          <w:rFonts w:cs="Times New Roman"/>
          <w:szCs w:val="24"/>
        </w:rPr>
        <w:t xml:space="preserve"> of flexion), t</w:t>
      </w:r>
      <w:r w:rsidR="001643D6" w:rsidRPr="001643D6">
        <w:rPr>
          <w:rFonts w:cs="Times New Roman"/>
          <w:szCs w:val="24"/>
        </w:rPr>
        <w:t>wo models</w:t>
      </w:r>
      <w:r>
        <w:rPr>
          <w:rFonts w:cs="Times New Roman"/>
          <w:szCs w:val="24"/>
        </w:rPr>
        <w:t>, representing each flexion angle,</w:t>
      </w:r>
      <w:r w:rsidR="001643D6" w:rsidRPr="001643D6">
        <w:rPr>
          <w:rFonts w:cs="Times New Roman"/>
          <w:szCs w:val="24"/>
        </w:rPr>
        <w:t xml:space="preserve"> will be </w:t>
      </w:r>
      <w:r>
        <w:rPr>
          <w:rFonts w:cs="Times New Roman"/>
          <w:szCs w:val="24"/>
        </w:rPr>
        <w:t>extracted</w:t>
      </w:r>
      <w:r w:rsidR="003507A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from the passive flexion simulation.</w:t>
      </w:r>
      <w:r w:rsidR="00726DAC">
        <w:rPr>
          <w:rFonts w:cs="Times New Roman"/>
          <w:szCs w:val="24"/>
        </w:rPr>
        <w:t xml:space="preserve"> </w:t>
      </w:r>
      <w:r w:rsidR="003507AC">
        <w:rPr>
          <w:rFonts w:cs="Times New Roman"/>
          <w:szCs w:val="24"/>
        </w:rPr>
        <w:t>This is done by using the Save model at simulation position function (Fig. 15)</w:t>
      </w:r>
    </w:p>
    <w:p w14:paraId="3FE26017" w14:textId="6A8D18C9" w:rsidR="0002464F" w:rsidRDefault="0002464F" w:rsidP="0002464F">
      <w:pPr>
        <w:pStyle w:val="ListParagraph"/>
        <w:rPr>
          <w:rFonts w:cs="Times New Roman"/>
          <w:szCs w:val="24"/>
        </w:rPr>
      </w:pPr>
    </w:p>
    <w:p w14:paraId="225219C9" w14:textId="1532B10C" w:rsidR="00580BD5" w:rsidRDefault="00580BD5" w:rsidP="003507AC">
      <w:pPr>
        <w:pStyle w:val="ListParagraph"/>
        <w:keepNext/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54BEDF1E" wp14:editId="490EC122">
                <wp:simplePos x="0" y="0"/>
                <wp:positionH relativeFrom="column">
                  <wp:posOffset>1371600</wp:posOffset>
                </wp:positionH>
                <wp:positionV relativeFrom="paragraph">
                  <wp:posOffset>0</wp:posOffset>
                </wp:positionV>
                <wp:extent cx="3743325" cy="5524500"/>
                <wp:effectExtent l="0" t="0" r="9525" b="0"/>
                <wp:wrapTight wrapText="bothSides">
                  <wp:wrapPolygon edited="0">
                    <wp:start x="0" y="0"/>
                    <wp:lineTo x="0" y="21526"/>
                    <wp:lineTo x="21545" y="21526"/>
                    <wp:lineTo x="21545" y="0"/>
                    <wp:lineTo x="0" y="0"/>
                  </wp:wrapPolygon>
                </wp:wrapTight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3325" cy="5524500"/>
                          <a:chOff x="0" y="0"/>
                          <a:chExt cx="3743325" cy="552450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325" cy="5524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Oval 26"/>
                        <wps:cNvSpPr/>
                        <wps:spPr>
                          <a:xfrm>
                            <a:off x="28575" y="4905375"/>
                            <a:ext cx="400050" cy="542925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B52F52" id="Group 27" o:spid="_x0000_s1026" style="position:absolute;margin-left:108pt;margin-top:0;width:294.75pt;height:435pt;z-index:251817984" coordsize="37433,552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">
                <v:shape id="Picture 9" o:spid="_x0000_s1027" type="#_x0000_t75" style="position:absolute;width:37433;height:55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">
                  <v:imagedata r:id="rId55" o:title=""/>
                </v:shape>
                <v:oval id="Oval 26" o:spid="_x0000_s1028" style="position:absolute;left:285;top:49053;width:4001;height:5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" filled="f" strokecolor="red" strokeweight="3pt">
                  <v:stroke joinstyle="miter"/>
                </v:oval>
                <w10:wrap type="tight"/>
              </v:group>
            </w:pict>
          </mc:Fallback>
        </mc:AlternateContent>
      </w:r>
    </w:p>
    <w:p w14:paraId="0EE0D57B" w14:textId="77777777" w:rsidR="00580BD5" w:rsidRDefault="00580BD5" w:rsidP="003507AC">
      <w:pPr>
        <w:pStyle w:val="ListParagraph"/>
        <w:keepNext/>
        <w:jc w:val="center"/>
      </w:pPr>
    </w:p>
    <w:p w14:paraId="2953A34B" w14:textId="0E66BE71" w:rsidR="00580BD5" w:rsidRDefault="00580BD5" w:rsidP="003507AC">
      <w:pPr>
        <w:pStyle w:val="ListParagraph"/>
        <w:keepNext/>
        <w:jc w:val="center"/>
      </w:pPr>
    </w:p>
    <w:p w14:paraId="4614CF62" w14:textId="5881B295" w:rsidR="003507AC" w:rsidRDefault="003507AC" w:rsidP="003507AC">
      <w:pPr>
        <w:pStyle w:val="ListParagraph"/>
        <w:keepNext/>
        <w:jc w:val="center"/>
      </w:pPr>
    </w:p>
    <w:p w14:paraId="030D440A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76DA354F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18316D75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44B56AA3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756BEB8F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46A19D39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0A18E82E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4050DD5D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02316340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4E0CC361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38EF9D90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50A08897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0631F17C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270353D3" w14:textId="6641F4E6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15A465D7" w14:textId="77777777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5BAA80EE" w14:textId="4FD37875" w:rsidR="00580BD5" w:rsidRDefault="00580BD5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41FCCD55" w14:textId="5EAD799E" w:rsidR="0002464F" w:rsidRPr="003507AC" w:rsidRDefault="003507AC" w:rsidP="003507AC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instrText xml:space="preserve"> SEQ Figure \* ARABIC </w:instrTex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CC5650">
        <w:rPr>
          <w:rFonts w:cs="Times New Roman"/>
          <w:b/>
          <w:bCs/>
          <w:i w:val="0"/>
          <w:iCs w:val="0"/>
          <w:noProof/>
          <w:color w:val="auto"/>
          <w:sz w:val="24"/>
          <w:szCs w:val="22"/>
        </w:rPr>
        <w:t>15</w: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 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>Extracting a model at a specific frame (flexion angle) using the Save Model at Simulation Position function</w:t>
      </w:r>
    </w:p>
    <w:p w14:paraId="022539AB" w14:textId="77777777" w:rsidR="003507AC" w:rsidRDefault="003507AC" w:rsidP="003507AC">
      <w:pPr>
        <w:pStyle w:val="ListParagraph"/>
        <w:spacing w:after="160" w:line="360" w:lineRule="auto"/>
        <w:rPr>
          <w:rFonts w:eastAsia="Times New Roman" w:cs="Times New Roman"/>
          <w:color w:val="000000"/>
          <w:szCs w:val="24"/>
        </w:rPr>
      </w:pPr>
    </w:p>
    <w:p w14:paraId="3A5BE3AD" w14:textId="3A4B9F26" w:rsidR="001643D6" w:rsidRDefault="001643D6" w:rsidP="001643D6">
      <w:pPr>
        <w:pStyle w:val="ListParagraph"/>
        <w:numPr>
          <w:ilvl w:val="0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T</w:t>
      </w:r>
      <w:r w:rsidRPr="001643D6">
        <w:rPr>
          <w:rFonts w:eastAsia="Times New Roman" w:cs="Times New Roman"/>
          <w:color w:val="000000"/>
          <w:szCs w:val="24"/>
        </w:rPr>
        <w:t xml:space="preserve">he femur will </w:t>
      </w:r>
      <w:r>
        <w:rPr>
          <w:rFonts w:eastAsia="Times New Roman" w:cs="Times New Roman"/>
          <w:color w:val="000000"/>
          <w:szCs w:val="24"/>
        </w:rPr>
        <w:t xml:space="preserve">then </w:t>
      </w:r>
      <w:r w:rsidRPr="001643D6">
        <w:rPr>
          <w:rFonts w:eastAsia="Times New Roman" w:cs="Times New Roman"/>
          <w:color w:val="000000"/>
          <w:szCs w:val="24"/>
        </w:rPr>
        <w:t xml:space="preserve">be </w:t>
      </w:r>
      <w:r w:rsidR="00726DAC">
        <w:rPr>
          <w:rFonts w:eastAsia="Times New Roman" w:cs="Times New Roman"/>
          <w:color w:val="000000"/>
          <w:szCs w:val="24"/>
        </w:rPr>
        <w:t xml:space="preserve">rigidly </w:t>
      </w:r>
      <w:r w:rsidRPr="001643D6">
        <w:rPr>
          <w:rFonts w:eastAsia="Times New Roman" w:cs="Times New Roman"/>
          <w:color w:val="000000"/>
          <w:szCs w:val="24"/>
        </w:rPr>
        <w:t xml:space="preserve">fixed </w:t>
      </w:r>
      <w:r>
        <w:rPr>
          <w:rFonts w:eastAsia="Times New Roman" w:cs="Times New Roman"/>
          <w:color w:val="000000"/>
          <w:szCs w:val="24"/>
        </w:rPr>
        <w:t xml:space="preserve">to the ground </w:t>
      </w:r>
      <w:r w:rsidRPr="001643D6">
        <w:rPr>
          <w:rFonts w:eastAsia="Times New Roman" w:cs="Times New Roman"/>
          <w:color w:val="000000"/>
          <w:szCs w:val="24"/>
        </w:rPr>
        <w:t>in th</w:t>
      </w:r>
      <w:r>
        <w:rPr>
          <w:rFonts w:eastAsia="Times New Roman" w:cs="Times New Roman"/>
          <w:color w:val="000000"/>
          <w:szCs w:val="24"/>
        </w:rPr>
        <w:t>ese</w:t>
      </w:r>
      <w:r w:rsidRPr="001643D6">
        <w:rPr>
          <w:rFonts w:eastAsia="Times New Roman" w:cs="Times New Roman"/>
          <w:color w:val="000000"/>
          <w:szCs w:val="24"/>
        </w:rPr>
        <w:t xml:space="preserve"> position</w:t>
      </w:r>
      <w:r w:rsidR="00721CA0">
        <w:rPr>
          <w:rFonts w:eastAsia="Times New Roman" w:cs="Times New Roman"/>
          <w:color w:val="000000"/>
          <w:szCs w:val="24"/>
        </w:rPr>
        <w:t>s</w:t>
      </w:r>
      <w:r>
        <w:rPr>
          <w:rFonts w:eastAsia="Times New Roman" w:cs="Times New Roman"/>
          <w:color w:val="000000"/>
          <w:szCs w:val="24"/>
        </w:rPr>
        <w:t xml:space="preserve"> using a fixed joint</w:t>
      </w:r>
      <w:r w:rsidR="00F166F4">
        <w:rPr>
          <w:rFonts w:eastAsia="Times New Roman" w:cs="Times New Roman"/>
          <w:color w:val="000000"/>
          <w:szCs w:val="24"/>
        </w:rPr>
        <w:t xml:space="preserve"> </w:t>
      </w:r>
      <w:r w:rsidR="00101083">
        <w:rPr>
          <w:rFonts w:eastAsia="Times New Roman" w:cs="Times New Roman"/>
          <w:color w:val="000000"/>
          <w:szCs w:val="24"/>
        </w:rPr>
        <w:t>after deactivating</w:t>
      </w:r>
      <w:r w:rsidR="00F166F4">
        <w:rPr>
          <w:rFonts w:eastAsia="Times New Roman" w:cs="Times New Roman"/>
          <w:color w:val="000000"/>
          <w:szCs w:val="24"/>
        </w:rPr>
        <w:t xml:space="preserve"> the revolute joint aligned with the </w:t>
      </w:r>
      <w:r w:rsidR="00101083">
        <w:rPr>
          <w:rFonts w:eastAsia="Times New Roman" w:cs="Times New Roman"/>
          <w:color w:val="000000"/>
          <w:szCs w:val="24"/>
        </w:rPr>
        <w:t xml:space="preserve">femoral </w:t>
      </w:r>
      <w:r w:rsidR="00F166F4">
        <w:rPr>
          <w:rFonts w:eastAsia="Times New Roman" w:cs="Times New Roman"/>
          <w:color w:val="000000"/>
          <w:szCs w:val="24"/>
        </w:rPr>
        <w:t>transepicondylar axis</w:t>
      </w:r>
      <w:r w:rsidRPr="001643D6">
        <w:rPr>
          <w:rFonts w:eastAsia="Times New Roman" w:cs="Times New Roman"/>
          <w:color w:val="000000"/>
          <w:szCs w:val="24"/>
        </w:rPr>
        <w:t xml:space="preserve">. </w:t>
      </w:r>
    </w:p>
    <w:p w14:paraId="6A07D96E" w14:textId="0B43BFC9" w:rsidR="001643D6" w:rsidRDefault="00B25A36" w:rsidP="001643D6">
      <w:pPr>
        <w:pStyle w:val="ListParagraph"/>
        <w:numPr>
          <w:ilvl w:val="0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During the </w:t>
      </w:r>
      <w:r w:rsidR="00F42E5F">
        <w:rPr>
          <w:rFonts w:eastAsia="Times New Roman" w:cs="Times New Roman"/>
          <w:color w:val="000000"/>
          <w:szCs w:val="24"/>
        </w:rPr>
        <w:t xml:space="preserve">uniplanar </w:t>
      </w:r>
      <w:r>
        <w:rPr>
          <w:rFonts w:eastAsia="Times New Roman" w:cs="Times New Roman"/>
          <w:color w:val="000000"/>
          <w:szCs w:val="24"/>
        </w:rPr>
        <w:t>laxity test</w:t>
      </w:r>
      <w:r w:rsidR="00F42E5F">
        <w:rPr>
          <w:rFonts w:eastAsia="Times New Roman" w:cs="Times New Roman"/>
          <w:color w:val="000000"/>
          <w:szCs w:val="24"/>
        </w:rPr>
        <w:t>s</w:t>
      </w:r>
      <w:r w:rsidR="00DF67A3">
        <w:rPr>
          <w:rFonts w:eastAsia="Times New Roman" w:cs="Times New Roman"/>
          <w:color w:val="000000"/>
          <w:szCs w:val="24"/>
        </w:rPr>
        <w:t>,</w:t>
      </w:r>
      <w:r>
        <w:rPr>
          <w:rFonts w:eastAsia="Times New Roman" w:cs="Times New Roman"/>
          <w:color w:val="000000"/>
          <w:szCs w:val="24"/>
        </w:rPr>
        <w:t xml:space="preserve"> each </w:t>
      </w:r>
      <w:r w:rsidR="001643D6" w:rsidRPr="001643D6">
        <w:rPr>
          <w:rFonts w:eastAsia="Times New Roman" w:cs="Times New Roman"/>
          <w:color w:val="000000"/>
          <w:szCs w:val="24"/>
        </w:rPr>
        <w:t xml:space="preserve">load will be applied to the tibia with the tibia free to move in all directions, except flexion, leaving it with five degrees of freedom. </w:t>
      </w:r>
      <w:r w:rsidR="00A04FE4">
        <w:rPr>
          <w:rFonts w:eastAsia="Times New Roman" w:cs="Times New Roman"/>
          <w:color w:val="000000"/>
          <w:szCs w:val="24"/>
        </w:rPr>
        <w:t>F</w:t>
      </w:r>
      <w:r w:rsidR="0032308F">
        <w:rPr>
          <w:rFonts w:eastAsia="Times New Roman" w:cs="Times New Roman"/>
          <w:color w:val="000000"/>
          <w:szCs w:val="24"/>
        </w:rPr>
        <w:t>o</w:t>
      </w:r>
      <w:r w:rsidR="00A04FE4">
        <w:rPr>
          <w:rFonts w:eastAsia="Times New Roman" w:cs="Times New Roman"/>
          <w:color w:val="000000"/>
          <w:szCs w:val="24"/>
        </w:rPr>
        <w:t>r each loading direction, t</w:t>
      </w:r>
      <w:r w:rsidR="00101083">
        <w:rPr>
          <w:rFonts w:eastAsia="Times New Roman" w:cs="Times New Roman"/>
          <w:color w:val="000000"/>
          <w:szCs w:val="24"/>
        </w:rPr>
        <w:t>he applied load will be defined to be “</w:t>
      </w:r>
      <w:r w:rsidR="003507AC">
        <w:rPr>
          <w:rFonts w:eastAsia="Times New Roman" w:cs="Times New Roman"/>
          <w:color w:val="000000"/>
          <w:szCs w:val="24"/>
        </w:rPr>
        <w:t xml:space="preserve">Body </w:t>
      </w:r>
      <w:r w:rsidR="00887C12">
        <w:rPr>
          <w:rFonts w:eastAsia="Times New Roman" w:cs="Times New Roman"/>
          <w:color w:val="000000"/>
          <w:szCs w:val="24"/>
        </w:rPr>
        <w:t>M</w:t>
      </w:r>
      <w:r w:rsidR="003507AC">
        <w:rPr>
          <w:rFonts w:eastAsia="Times New Roman" w:cs="Times New Roman"/>
          <w:color w:val="000000"/>
          <w:szCs w:val="24"/>
        </w:rPr>
        <w:t>oving</w:t>
      </w:r>
      <w:r w:rsidR="00101083">
        <w:rPr>
          <w:rFonts w:eastAsia="Times New Roman" w:cs="Times New Roman"/>
          <w:color w:val="000000"/>
          <w:szCs w:val="24"/>
        </w:rPr>
        <w:t>”</w:t>
      </w:r>
      <w:r w:rsidR="00975253">
        <w:rPr>
          <w:rFonts w:eastAsia="Times New Roman" w:cs="Times New Roman"/>
          <w:color w:val="000000"/>
          <w:szCs w:val="24"/>
        </w:rPr>
        <w:t xml:space="preserve"> (Fig. 16)</w:t>
      </w:r>
      <w:r w:rsidR="00887C12">
        <w:rPr>
          <w:rFonts w:eastAsia="Times New Roman" w:cs="Times New Roman"/>
          <w:color w:val="000000"/>
          <w:szCs w:val="24"/>
        </w:rPr>
        <w:t>.</w:t>
      </w:r>
    </w:p>
    <w:p w14:paraId="1319D252" w14:textId="77777777" w:rsidR="00C83309" w:rsidRDefault="00887C12" w:rsidP="00C83309">
      <w:pPr>
        <w:pStyle w:val="ListParagraph"/>
        <w:keepNext/>
        <w:spacing w:after="16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F6BE72D" wp14:editId="69909A7D">
            <wp:extent cx="2533650" cy="2619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FB91" w14:textId="293BFB01" w:rsidR="00887C12" w:rsidRPr="00C83309" w:rsidRDefault="00C83309" w:rsidP="00C83309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</w:rPr>
      </w:pP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instrText xml:space="preserve"> SEQ Figure \* ARABIC </w:instrText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CC5650">
        <w:rPr>
          <w:rFonts w:cs="Times New Roman"/>
          <w:b/>
          <w:bCs/>
          <w:i w:val="0"/>
          <w:iCs w:val="0"/>
          <w:noProof/>
          <w:color w:val="auto"/>
          <w:sz w:val="24"/>
          <w:szCs w:val="22"/>
        </w:rPr>
        <w:t>16</w:t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Defining a single -component force that represent</w:t>
      </w:r>
      <w:r w:rsidR="0003234F">
        <w:rPr>
          <w:rFonts w:cs="Times New Roman"/>
          <w:i w:val="0"/>
          <w:iCs w:val="0"/>
          <w:color w:val="auto"/>
          <w:sz w:val="24"/>
          <w:szCs w:val="22"/>
        </w:rPr>
        <w:t>s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the load applied in the laxity test using a “Body Moving” feature  </w:t>
      </w:r>
    </w:p>
    <w:p w14:paraId="6FCA5B0B" w14:textId="77777777" w:rsidR="00C0633E" w:rsidRDefault="001643D6" w:rsidP="0032308F">
      <w:pPr>
        <w:pStyle w:val="ListParagraph"/>
        <w:numPr>
          <w:ilvl w:val="0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 w:rsidRPr="0032308F">
        <w:rPr>
          <w:rFonts w:eastAsia="Times New Roman" w:cs="Times New Roman"/>
          <w:color w:val="000000"/>
          <w:szCs w:val="24"/>
        </w:rPr>
        <w:t>A step function will be used to apply the load in both directions</w:t>
      </w:r>
      <w:r w:rsidR="00552C7A" w:rsidRPr="0032308F">
        <w:rPr>
          <w:rFonts w:eastAsia="Times New Roman" w:cs="Times New Roman"/>
          <w:color w:val="000000"/>
          <w:szCs w:val="24"/>
        </w:rPr>
        <w:t xml:space="preserve">. For example, to apply </w:t>
      </w:r>
      <w:r w:rsidR="004B18A3" w:rsidRPr="0032308F">
        <w:rPr>
          <w:rFonts w:eastAsia="Times New Roman" w:cs="Times New Roman"/>
          <w:color w:val="000000"/>
          <w:szCs w:val="24"/>
        </w:rPr>
        <w:t>±</w:t>
      </w:r>
      <w:r w:rsidR="00552C7A" w:rsidRPr="0032308F">
        <w:rPr>
          <w:rFonts w:eastAsia="Times New Roman" w:cs="Times New Roman"/>
          <w:color w:val="000000"/>
          <w:szCs w:val="24"/>
        </w:rPr>
        <w:t>80 N of AP force, the following step function will be used to define the applied load: 80</w:t>
      </w:r>
      <w:r w:rsidRPr="0032308F">
        <w:rPr>
          <w:rFonts w:eastAsia="Times New Roman" w:cs="Times New Roman"/>
          <w:color w:val="000000"/>
          <w:szCs w:val="24"/>
        </w:rPr>
        <w:t>*step(time,1,0,</w:t>
      </w:r>
      <w:r w:rsidR="00552C7A" w:rsidRPr="0032308F">
        <w:rPr>
          <w:rFonts w:eastAsia="Times New Roman" w:cs="Times New Roman"/>
          <w:color w:val="000000"/>
          <w:szCs w:val="24"/>
        </w:rPr>
        <w:t>9</w:t>
      </w:r>
      <w:r w:rsidRPr="0032308F">
        <w:rPr>
          <w:rFonts w:eastAsia="Times New Roman" w:cs="Times New Roman"/>
          <w:color w:val="000000"/>
          <w:szCs w:val="24"/>
        </w:rPr>
        <w:t>,1)</w:t>
      </w:r>
      <w:r w:rsidR="00552C7A" w:rsidRPr="0032308F">
        <w:rPr>
          <w:rFonts w:eastAsia="Times New Roman" w:cs="Times New Roman"/>
          <w:color w:val="000000"/>
          <w:szCs w:val="24"/>
        </w:rPr>
        <w:t>-160*step(time,9,0,25,1)</w:t>
      </w:r>
      <w:r w:rsidR="00A04FE4" w:rsidRPr="0032308F">
        <w:rPr>
          <w:rFonts w:eastAsia="Times New Roman" w:cs="Times New Roman"/>
          <w:color w:val="000000"/>
          <w:szCs w:val="24"/>
        </w:rPr>
        <w:t xml:space="preserve">, where </w:t>
      </w:r>
      <w:r w:rsidR="009B1B02" w:rsidRPr="0032308F">
        <w:rPr>
          <w:rFonts w:eastAsia="Times New Roman" w:cs="Times New Roman"/>
          <w:color w:val="000000"/>
          <w:szCs w:val="24"/>
        </w:rPr>
        <w:t>the</w:t>
      </w:r>
      <w:r w:rsidR="00A04FE4" w:rsidRPr="0032308F">
        <w:rPr>
          <w:rFonts w:eastAsia="Times New Roman" w:cs="Times New Roman"/>
          <w:color w:val="000000"/>
          <w:szCs w:val="24"/>
        </w:rPr>
        <w:t xml:space="preserve"> step function </w:t>
      </w:r>
      <w:r w:rsidR="0032308F" w:rsidRPr="0032308F">
        <w:rPr>
          <w:rFonts w:eastAsia="Times New Roman" w:cs="Times New Roman"/>
          <w:color w:val="000000"/>
          <w:szCs w:val="24"/>
        </w:rPr>
        <w:t>is defined as</w:t>
      </w:r>
      <w:r w:rsidR="009B1B02" w:rsidRPr="0032308F">
        <w:rPr>
          <w:rFonts w:eastAsia="Times New Roman" w:cs="Times New Roman"/>
          <w:color w:val="000000"/>
          <w:szCs w:val="24"/>
        </w:rPr>
        <w:t xml:space="preserve">: </w:t>
      </w:r>
      <w:r w:rsidR="00572900" w:rsidRPr="0032308F">
        <w:rPr>
          <w:rFonts w:eastAsia="Times New Roman" w:cs="Times New Roman"/>
          <w:color w:val="000000"/>
          <w:szCs w:val="24"/>
        </w:rPr>
        <w:t>STEP (x, x0, h0, x1, h1)</w:t>
      </w:r>
      <w:r w:rsidR="0032308F" w:rsidRPr="0032308F">
        <w:rPr>
          <w:rFonts w:eastAsia="Times New Roman" w:cs="Times New Roman"/>
          <w:color w:val="000000"/>
          <w:szCs w:val="24"/>
        </w:rPr>
        <w:t xml:space="preserve"> </w:t>
      </w:r>
      <w:r w:rsidR="00C0633E">
        <w:rPr>
          <w:rFonts w:eastAsia="Times New Roman" w:cs="Times New Roman"/>
          <w:color w:val="000000"/>
          <w:szCs w:val="24"/>
        </w:rPr>
        <w:t>with the following a</w:t>
      </w:r>
      <w:r w:rsidR="00572900" w:rsidRPr="0032308F">
        <w:rPr>
          <w:rFonts w:eastAsia="Times New Roman" w:cs="Times New Roman"/>
          <w:color w:val="000000"/>
          <w:szCs w:val="24"/>
        </w:rPr>
        <w:t>rgument</w:t>
      </w:r>
      <w:r w:rsidR="00C0633E">
        <w:rPr>
          <w:rFonts w:eastAsia="Times New Roman" w:cs="Times New Roman"/>
          <w:color w:val="000000"/>
          <w:szCs w:val="24"/>
        </w:rPr>
        <w:t xml:space="preserve"> definitions:</w:t>
      </w:r>
    </w:p>
    <w:p w14:paraId="1CE5F9B1" w14:textId="3821CC86" w:rsidR="00C0633E" w:rsidRDefault="003B1F81" w:rsidP="00C0633E">
      <w:pPr>
        <w:pStyle w:val="ListParagraph"/>
        <w:numPr>
          <w:ilvl w:val="1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 w:rsidRPr="0032308F">
        <w:rPr>
          <w:rFonts w:eastAsia="Times New Roman" w:cs="Times New Roman"/>
          <w:color w:val="000000"/>
          <w:szCs w:val="24"/>
        </w:rPr>
        <w:t xml:space="preserve"> </w:t>
      </w:r>
      <w:r w:rsidR="00572900" w:rsidRPr="0032308F">
        <w:rPr>
          <w:rFonts w:eastAsia="Times New Roman" w:cs="Times New Roman"/>
          <w:color w:val="000000"/>
          <w:szCs w:val="24"/>
        </w:rPr>
        <w:t>x</w:t>
      </w:r>
      <w:r w:rsidRPr="0032308F">
        <w:rPr>
          <w:rFonts w:eastAsia="Times New Roman" w:cs="Times New Roman"/>
          <w:color w:val="000000"/>
          <w:szCs w:val="24"/>
        </w:rPr>
        <w:t>=</w:t>
      </w:r>
      <w:r w:rsidR="00695D09">
        <w:rPr>
          <w:rFonts w:eastAsia="Times New Roman" w:cs="Times New Roman"/>
          <w:color w:val="000000"/>
          <w:szCs w:val="24"/>
        </w:rPr>
        <w:t>t</w:t>
      </w:r>
      <w:r w:rsidR="00572900" w:rsidRPr="0032308F">
        <w:rPr>
          <w:rFonts w:eastAsia="Times New Roman" w:cs="Times New Roman"/>
          <w:color w:val="000000"/>
          <w:szCs w:val="24"/>
        </w:rPr>
        <w:t xml:space="preserve">he independent </w:t>
      </w:r>
      <w:proofErr w:type="gramStart"/>
      <w:r w:rsidR="00572900" w:rsidRPr="0032308F">
        <w:rPr>
          <w:rFonts w:eastAsia="Times New Roman" w:cs="Times New Roman"/>
          <w:color w:val="000000"/>
          <w:szCs w:val="24"/>
        </w:rPr>
        <w:t>variable</w:t>
      </w:r>
      <w:r w:rsidR="00C0633E">
        <w:rPr>
          <w:rFonts w:eastAsia="Times New Roman" w:cs="Times New Roman"/>
          <w:color w:val="000000"/>
          <w:szCs w:val="24"/>
        </w:rPr>
        <w:t>;</w:t>
      </w:r>
      <w:proofErr w:type="gramEnd"/>
    </w:p>
    <w:p w14:paraId="58127906" w14:textId="2B39EC1B" w:rsidR="00C0633E" w:rsidRDefault="00572900" w:rsidP="00C0633E">
      <w:pPr>
        <w:pStyle w:val="ListParagraph"/>
        <w:numPr>
          <w:ilvl w:val="1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 w:rsidRPr="0032308F">
        <w:rPr>
          <w:rFonts w:eastAsia="Times New Roman" w:cs="Times New Roman"/>
          <w:color w:val="000000"/>
          <w:szCs w:val="24"/>
        </w:rPr>
        <w:t>x0</w:t>
      </w:r>
      <w:r w:rsidR="003B1F81" w:rsidRPr="0032308F">
        <w:rPr>
          <w:rFonts w:eastAsia="Times New Roman" w:cs="Times New Roman"/>
          <w:color w:val="000000"/>
          <w:szCs w:val="24"/>
        </w:rPr>
        <w:t>=a</w:t>
      </w:r>
      <w:r w:rsidRPr="0032308F">
        <w:rPr>
          <w:rFonts w:eastAsia="Times New Roman" w:cs="Times New Roman"/>
          <w:color w:val="000000"/>
          <w:szCs w:val="24"/>
        </w:rPr>
        <w:t xml:space="preserve"> real variable that specifies the x value at which the STEP function </w:t>
      </w:r>
      <w:proofErr w:type="gramStart"/>
      <w:r w:rsidRPr="0032308F">
        <w:rPr>
          <w:rFonts w:eastAsia="Times New Roman" w:cs="Times New Roman"/>
          <w:color w:val="000000"/>
          <w:szCs w:val="24"/>
        </w:rPr>
        <w:t>begins</w:t>
      </w:r>
      <w:r w:rsidR="00C0633E">
        <w:rPr>
          <w:rFonts w:eastAsia="Times New Roman" w:cs="Times New Roman"/>
          <w:color w:val="000000"/>
          <w:szCs w:val="24"/>
        </w:rPr>
        <w:t>;</w:t>
      </w:r>
      <w:proofErr w:type="gramEnd"/>
    </w:p>
    <w:p w14:paraId="6D5BCC33" w14:textId="77777777" w:rsidR="00C0633E" w:rsidRDefault="00572900" w:rsidP="00C0633E">
      <w:pPr>
        <w:pStyle w:val="ListParagraph"/>
        <w:numPr>
          <w:ilvl w:val="1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 w:rsidRPr="0032308F">
        <w:rPr>
          <w:rFonts w:eastAsia="Times New Roman" w:cs="Times New Roman"/>
          <w:color w:val="000000"/>
          <w:szCs w:val="24"/>
        </w:rPr>
        <w:t>x1</w:t>
      </w:r>
      <w:r w:rsidR="003B1F81" w:rsidRPr="0032308F">
        <w:rPr>
          <w:rFonts w:eastAsia="Times New Roman" w:cs="Times New Roman"/>
          <w:color w:val="000000"/>
          <w:szCs w:val="24"/>
        </w:rPr>
        <w:t>=a</w:t>
      </w:r>
      <w:r w:rsidRPr="0032308F">
        <w:rPr>
          <w:rFonts w:eastAsia="Times New Roman" w:cs="Times New Roman"/>
          <w:color w:val="000000"/>
          <w:szCs w:val="24"/>
        </w:rPr>
        <w:t xml:space="preserve"> real variable that specifies the x value at which the STEP function </w:t>
      </w:r>
      <w:proofErr w:type="gramStart"/>
      <w:r w:rsidRPr="0032308F">
        <w:rPr>
          <w:rFonts w:eastAsia="Times New Roman" w:cs="Times New Roman"/>
          <w:color w:val="000000"/>
          <w:szCs w:val="24"/>
        </w:rPr>
        <w:t>ends</w:t>
      </w:r>
      <w:r w:rsidR="003B1F81" w:rsidRPr="0032308F">
        <w:rPr>
          <w:rFonts w:eastAsia="Times New Roman" w:cs="Times New Roman"/>
          <w:color w:val="000000"/>
          <w:szCs w:val="24"/>
        </w:rPr>
        <w:t>;</w:t>
      </w:r>
      <w:proofErr w:type="gramEnd"/>
    </w:p>
    <w:p w14:paraId="57DDC132" w14:textId="77777777" w:rsidR="00C0633E" w:rsidRDefault="00572900" w:rsidP="00C0633E">
      <w:pPr>
        <w:pStyle w:val="ListParagraph"/>
        <w:numPr>
          <w:ilvl w:val="1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 w:rsidRPr="0032308F">
        <w:rPr>
          <w:rFonts w:eastAsia="Times New Roman" w:cs="Times New Roman"/>
          <w:color w:val="000000"/>
          <w:szCs w:val="24"/>
        </w:rPr>
        <w:t>h0</w:t>
      </w:r>
      <w:r w:rsidR="003B1F81" w:rsidRPr="0032308F">
        <w:rPr>
          <w:rFonts w:eastAsia="Times New Roman" w:cs="Times New Roman"/>
          <w:color w:val="000000"/>
          <w:szCs w:val="24"/>
        </w:rPr>
        <w:t>=t</w:t>
      </w:r>
      <w:r w:rsidRPr="0032308F">
        <w:rPr>
          <w:rFonts w:eastAsia="Times New Roman" w:cs="Times New Roman"/>
          <w:color w:val="000000"/>
          <w:szCs w:val="24"/>
        </w:rPr>
        <w:t xml:space="preserve">he initial value of the </w:t>
      </w:r>
      <w:proofErr w:type="gramStart"/>
      <w:r w:rsidRPr="0032308F">
        <w:rPr>
          <w:rFonts w:eastAsia="Times New Roman" w:cs="Times New Roman"/>
          <w:color w:val="000000"/>
          <w:szCs w:val="24"/>
        </w:rPr>
        <w:t>step</w:t>
      </w:r>
      <w:r w:rsidR="003B1F81" w:rsidRPr="0032308F">
        <w:rPr>
          <w:rFonts w:eastAsia="Times New Roman" w:cs="Times New Roman"/>
          <w:color w:val="000000"/>
          <w:szCs w:val="24"/>
        </w:rPr>
        <w:t>;</w:t>
      </w:r>
      <w:proofErr w:type="gramEnd"/>
      <w:r w:rsidR="003B1F81" w:rsidRPr="0032308F">
        <w:rPr>
          <w:rFonts w:eastAsia="Times New Roman" w:cs="Times New Roman"/>
          <w:color w:val="000000"/>
          <w:szCs w:val="24"/>
        </w:rPr>
        <w:t xml:space="preserve"> </w:t>
      </w:r>
    </w:p>
    <w:p w14:paraId="22A07743" w14:textId="75B5BB42" w:rsidR="009B1B02" w:rsidRPr="0032308F" w:rsidRDefault="00572900" w:rsidP="00C0633E">
      <w:pPr>
        <w:pStyle w:val="ListParagraph"/>
        <w:numPr>
          <w:ilvl w:val="1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 w:rsidRPr="0032308F">
        <w:rPr>
          <w:rFonts w:eastAsia="Times New Roman" w:cs="Times New Roman"/>
          <w:color w:val="000000"/>
          <w:szCs w:val="24"/>
        </w:rPr>
        <w:t>h1</w:t>
      </w:r>
      <w:r w:rsidR="003B1F81" w:rsidRPr="0032308F">
        <w:rPr>
          <w:rFonts w:eastAsia="Times New Roman" w:cs="Times New Roman"/>
          <w:color w:val="000000"/>
          <w:szCs w:val="24"/>
        </w:rPr>
        <w:t>=</w:t>
      </w:r>
      <w:r w:rsidRPr="0032308F">
        <w:rPr>
          <w:rFonts w:eastAsia="Times New Roman" w:cs="Times New Roman"/>
          <w:color w:val="000000"/>
          <w:szCs w:val="24"/>
        </w:rPr>
        <w:t xml:space="preserve"> </w:t>
      </w:r>
      <w:r w:rsidR="0032308F" w:rsidRPr="0032308F">
        <w:rPr>
          <w:rFonts w:eastAsia="Times New Roman" w:cs="Times New Roman"/>
          <w:color w:val="000000"/>
          <w:szCs w:val="24"/>
        </w:rPr>
        <w:t>the final value of the step.</w:t>
      </w:r>
      <w:r w:rsidR="00153B12" w:rsidRPr="0032308F">
        <w:rPr>
          <w:rFonts w:eastAsia="Times New Roman" w:cs="Times New Roman"/>
          <w:color w:val="000000"/>
          <w:szCs w:val="24"/>
        </w:rPr>
        <w:t xml:space="preserve"> </w:t>
      </w:r>
    </w:p>
    <w:p w14:paraId="785AA337" w14:textId="12B156F7" w:rsidR="00887C12" w:rsidRPr="00887C12" w:rsidRDefault="00552C7A" w:rsidP="00887C12">
      <w:pPr>
        <w:pStyle w:val="ListParagraph"/>
        <w:numPr>
          <w:ilvl w:val="0"/>
          <w:numId w:val="2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bookmarkStart w:id="32" w:name="_Hlk73106737"/>
      <w:r>
        <w:rPr>
          <w:rFonts w:eastAsia="Times New Roman" w:cs="Times New Roman"/>
          <w:color w:val="000000"/>
          <w:szCs w:val="24"/>
        </w:rPr>
        <w:t xml:space="preserve">The </w:t>
      </w:r>
      <w:r w:rsidR="007D15E3">
        <w:rPr>
          <w:rFonts w:eastAsia="Times New Roman" w:cs="Times New Roman"/>
          <w:color w:val="000000"/>
          <w:szCs w:val="24"/>
        </w:rPr>
        <w:t xml:space="preserve">three </w:t>
      </w:r>
      <w:r w:rsidR="005C1911">
        <w:rPr>
          <w:rFonts w:eastAsia="Times New Roman" w:cs="Times New Roman"/>
          <w:color w:val="000000"/>
          <w:szCs w:val="24"/>
        </w:rPr>
        <w:t>translations</w:t>
      </w:r>
      <w:r w:rsidR="007D15E3">
        <w:rPr>
          <w:rFonts w:eastAsia="Times New Roman" w:cs="Times New Roman"/>
          <w:color w:val="000000"/>
          <w:szCs w:val="24"/>
        </w:rPr>
        <w:t xml:space="preserve"> and three </w:t>
      </w:r>
      <w:r w:rsidR="005C1911">
        <w:rPr>
          <w:rFonts w:eastAsia="Times New Roman" w:cs="Times New Roman"/>
          <w:color w:val="000000"/>
          <w:szCs w:val="24"/>
        </w:rPr>
        <w:t>rotations</w:t>
      </w:r>
      <w:r w:rsidR="00C0633E">
        <w:rPr>
          <w:rFonts w:eastAsia="Times New Roman" w:cs="Times New Roman"/>
          <w:color w:val="000000"/>
          <w:szCs w:val="24"/>
        </w:rPr>
        <w:t xml:space="preserve"> as defined using the </w:t>
      </w:r>
      <w:r w:rsidR="00FB18E0">
        <w:rPr>
          <w:rFonts w:eastAsia="Times New Roman" w:cs="Times New Roman"/>
          <w:color w:val="000000"/>
          <w:szCs w:val="24"/>
        </w:rPr>
        <w:t xml:space="preserve">parameters of </w:t>
      </w:r>
      <w:proofErr w:type="spellStart"/>
      <w:r w:rsidR="00FB18E0">
        <w:rPr>
          <w:rFonts w:eastAsia="Times New Roman" w:cs="Times New Roman"/>
          <w:color w:val="000000"/>
          <w:szCs w:val="24"/>
        </w:rPr>
        <w:t>Grood</w:t>
      </w:r>
      <w:proofErr w:type="spellEnd"/>
      <w:r w:rsidR="00FB18E0">
        <w:rPr>
          <w:rFonts w:eastAsia="Times New Roman" w:cs="Times New Roman"/>
          <w:color w:val="000000"/>
          <w:szCs w:val="24"/>
        </w:rPr>
        <w:t xml:space="preserve"> and </w:t>
      </w:r>
      <w:proofErr w:type="spellStart"/>
      <w:r w:rsidR="00FB18E0">
        <w:rPr>
          <w:rFonts w:eastAsia="Times New Roman" w:cs="Times New Roman"/>
          <w:color w:val="000000"/>
          <w:szCs w:val="24"/>
        </w:rPr>
        <w:t>Suntay</w:t>
      </w:r>
      <w:proofErr w:type="spellEnd"/>
      <w:r w:rsidR="00FB18E0">
        <w:rPr>
          <w:rFonts w:eastAsia="Times New Roman" w:cs="Times New Roman"/>
          <w:color w:val="000000"/>
          <w:szCs w:val="24"/>
        </w:rPr>
        <w:t xml:space="preserve"> that are</w:t>
      </w:r>
      <w:r>
        <w:rPr>
          <w:rFonts w:eastAsia="Times New Roman" w:cs="Times New Roman"/>
          <w:color w:val="000000"/>
          <w:szCs w:val="24"/>
        </w:rPr>
        <w:t xml:space="preserve"> </w:t>
      </w:r>
      <w:r w:rsidR="008D7B33">
        <w:rPr>
          <w:rFonts w:eastAsia="Times New Roman" w:cs="Times New Roman"/>
          <w:color w:val="000000"/>
          <w:szCs w:val="24"/>
        </w:rPr>
        <w:t>predicted</w:t>
      </w:r>
      <w:r w:rsidR="005C1911">
        <w:rPr>
          <w:rFonts w:eastAsia="Times New Roman" w:cs="Times New Roman"/>
          <w:color w:val="000000"/>
          <w:szCs w:val="24"/>
        </w:rPr>
        <w:t xml:space="preserve"> by the model </w:t>
      </w:r>
      <w:r>
        <w:rPr>
          <w:rFonts w:eastAsia="Times New Roman" w:cs="Times New Roman"/>
          <w:color w:val="000000"/>
          <w:szCs w:val="24"/>
        </w:rPr>
        <w:t>will be extracted and compared to the</w:t>
      </w:r>
      <w:r w:rsidR="008D7B33">
        <w:rPr>
          <w:rFonts w:eastAsia="Times New Roman" w:cs="Times New Roman"/>
          <w:color w:val="000000"/>
          <w:szCs w:val="24"/>
        </w:rPr>
        <w:t xml:space="preserve"> corresponding</w:t>
      </w:r>
      <w:r>
        <w:rPr>
          <w:rFonts w:eastAsia="Times New Roman" w:cs="Times New Roman"/>
          <w:color w:val="000000"/>
          <w:szCs w:val="24"/>
        </w:rPr>
        <w:t xml:space="preserve"> experimental</w:t>
      </w:r>
      <w:r w:rsidR="00C83309">
        <w:rPr>
          <w:rFonts w:eastAsia="Times New Roman" w:cs="Times New Roman"/>
          <w:color w:val="000000"/>
          <w:szCs w:val="24"/>
        </w:rPr>
        <w:t xml:space="preserve"> loading cases</w:t>
      </w:r>
      <w:r w:rsidR="00887C12">
        <w:rPr>
          <w:rFonts w:eastAsia="Times New Roman" w:cs="Times New Roman"/>
          <w:color w:val="000000"/>
          <w:szCs w:val="24"/>
        </w:rPr>
        <w:t xml:space="preserve"> </w:t>
      </w:r>
      <w:r w:rsidR="00C83309">
        <w:rPr>
          <w:rFonts w:eastAsia="Times New Roman" w:cs="Times New Roman"/>
          <w:color w:val="000000"/>
          <w:szCs w:val="24"/>
        </w:rPr>
        <w:t xml:space="preserve">(Table 7) </w:t>
      </w:r>
      <w:r w:rsidR="00887C12">
        <w:rPr>
          <w:rFonts w:eastAsia="Times New Roman" w:cs="Times New Roman"/>
          <w:color w:val="000000"/>
          <w:szCs w:val="24"/>
        </w:rPr>
        <w:t>by plotting the load</w:t>
      </w:r>
      <w:r w:rsidR="00C83309">
        <w:rPr>
          <w:rFonts w:eastAsia="Times New Roman" w:cs="Times New Roman"/>
          <w:color w:val="000000"/>
          <w:szCs w:val="24"/>
        </w:rPr>
        <w:t>-</w:t>
      </w:r>
      <w:r w:rsidR="00887C12">
        <w:rPr>
          <w:rFonts w:eastAsia="Times New Roman" w:cs="Times New Roman"/>
          <w:color w:val="000000"/>
          <w:szCs w:val="24"/>
        </w:rPr>
        <w:t>displacement curves and measuring the</w:t>
      </w:r>
      <w:r w:rsidR="00C83309">
        <w:rPr>
          <w:rFonts w:eastAsia="Times New Roman" w:cs="Times New Roman"/>
          <w:color w:val="000000"/>
          <w:szCs w:val="24"/>
        </w:rPr>
        <w:t xml:space="preserve"> </w:t>
      </w:r>
      <w:r w:rsidR="00887C12">
        <w:rPr>
          <w:rFonts w:eastAsia="Times New Roman" w:cs="Times New Roman"/>
          <w:color w:val="000000"/>
          <w:szCs w:val="24"/>
        </w:rPr>
        <w:t xml:space="preserve">root mean square </w:t>
      </w:r>
      <w:r w:rsidR="00C83309">
        <w:rPr>
          <w:rFonts w:eastAsia="Times New Roman" w:cs="Times New Roman"/>
          <w:color w:val="000000"/>
          <w:szCs w:val="24"/>
        </w:rPr>
        <w:t>error</w:t>
      </w:r>
      <w:r w:rsidR="00270EB7">
        <w:rPr>
          <w:rFonts w:eastAsia="Times New Roman" w:cs="Times New Roman"/>
          <w:color w:val="000000"/>
          <w:szCs w:val="24"/>
        </w:rPr>
        <w:t xml:space="preserve"> </w:t>
      </w:r>
      <w:r w:rsidR="001B1FC7">
        <w:rPr>
          <w:rFonts w:eastAsia="Times New Roman" w:cs="Times New Roman"/>
          <w:color w:val="000000"/>
          <w:szCs w:val="24"/>
        </w:rPr>
        <w:t>(</w:t>
      </w:r>
      <w:r w:rsidR="00270EB7">
        <w:rPr>
          <w:rFonts w:eastAsia="Times New Roman" w:cs="Times New Roman"/>
          <w:color w:val="000000"/>
          <w:szCs w:val="24"/>
        </w:rPr>
        <w:t>RMSE</w:t>
      </w:r>
      <w:r w:rsidR="001B1FC7">
        <w:rPr>
          <w:rFonts w:eastAsia="Times New Roman" w:cs="Times New Roman"/>
          <w:color w:val="000000"/>
          <w:szCs w:val="24"/>
        </w:rPr>
        <w:t>)</w:t>
      </w:r>
      <w:r w:rsidR="00887C12">
        <w:rPr>
          <w:rFonts w:eastAsia="Times New Roman" w:cs="Times New Roman"/>
          <w:color w:val="000000"/>
          <w:szCs w:val="24"/>
        </w:rPr>
        <w:t xml:space="preserve"> between the two curves.</w:t>
      </w:r>
      <w:r w:rsidR="009844B6">
        <w:rPr>
          <w:rFonts w:eastAsia="Times New Roman" w:cs="Times New Roman"/>
          <w:color w:val="000000"/>
          <w:szCs w:val="24"/>
        </w:rPr>
        <w:t xml:space="preserve"> More details that describe how this comparison is conducted can be found in “</w:t>
      </w:r>
      <w:r w:rsidR="009844B6" w:rsidRPr="009844B6">
        <w:rPr>
          <w:rFonts w:eastAsia="Times New Roman" w:cs="Times New Roman"/>
          <w:color w:val="000000"/>
          <w:szCs w:val="24"/>
        </w:rPr>
        <w:t>Calib-level2_Interm Results</w:t>
      </w:r>
      <w:r w:rsidR="009844B6">
        <w:rPr>
          <w:rFonts w:eastAsia="Times New Roman" w:cs="Times New Roman"/>
          <w:color w:val="000000"/>
          <w:szCs w:val="24"/>
        </w:rPr>
        <w:t>.docx” in the calibration phase.</w:t>
      </w:r>
    </w:p>
    <w:bookmarkEnd w:id="32"/>
    <w:p w14:paraId="769716D4" w14:textId="3861F3B5" w:rsidR="001643D6" w:rsidRDefault="001643D6" w:rsidP="001643D6">
      <w:pPr>
        <w:pStyle w:val="ListParagraph"/>
        <w:spacing w:line="360" w:lineRule="auto"/>
        <w:rPr>
          <w:rFonts w:eastAsia="Times New Roman" w:cs="Times New Roman"/>
          <w:color w:val="000000"/>
          <w:szCs w:val="24"/>
        </w:rPr>
      </w:pPr>
    </w:p>
    <w:p w14:paraId="7E86720F" w14:textId="59676D23" w:rsidR="00A006F2" w:rsidRDefault="00A006F2" w:rsidP="001643D6">
      <w:pPr>
        <w:pStyle w:val="ListParagraph"/>
        <w:spacing w:line="360" w:lineRule="auto"/>
        <w:rPr>
          <w:rFonts w:eastAsia="Times New Roman" w:cs="Times New Roman"/>
          <w:color w:val="000000"/>
          <w:szCs w:val="24"/>
        </w:rPr>
      </w:pPr>
    </w:p>
    <w:p w14:paraId="6FD2BEF7" w14:textId="77777777" w:rsidR="00A006F2" w:rsidRPr="001643D6" w:rsidRDefault="00A006F2" w:rsidP="001643D6">
      <w:pPr>
        <w:pStyle w:val="ListParagraph"/>
        <w:spacing w:line="360" w:lineRule="auto"/>
        <w:rPr>
          <w:rFonts w:eastAsia="Times New Roman" w:cs="Times New Roman"/>
          <w:color w:val="000000"/>
          <w:szCs w:val="24"/>
        </w:rPr>
      </w:pPr>
    </w:p>
    <w:p w14:paraId="47B1ADAD" w14:textId="0E63CB6A" w:rsidR="00EE23A6" w:rsidRPr="00721CA0" w:rsidRDefault="00EE23A6" w:rsidP="00EE23A6">
      <w:pPr>
        <w:pStyle w:val="Caption"/>
        <w:keepNext/>
        <w:rPr>
          <w:rFonts w:eastAsia="Times New Roman" w:cs="Times New Roman"/>
          <w:i w:val="0"/>
          <w:iCs w:val="0"/>
          <w:color w:val="000000"/>
          <w:sz w:val="24"/>
          <w:szCs w:val="24"/>
        </w:rPr>
      </w:pPr>
      <w:r w:rsidRPr="00721CA0">
        <w:rPr>
          <w:rFonts w:eastAsia="Times New Roman" w:cs="Times New Roman"/>
          <w:b/>
          <w:bCs/>
          <w:i w:val="0"/>
          <w:iCs w:val="0"/>
          <w:color w:val="000000"/>
          <w:sz w:val="24"/>
          <w:szCs w:val="24"/>
        </w:rPr>
        <w:lastRenderedPageBreak/>
        <w:t xml:space="preserve">Table </w:t>
      </w:r>
      <w:r w:rsidRPr="00721CA0">
        <w:rPr>
          <w:rFonts w:eastAsia="Times New Roman" w:cs="Times New Roman"/>
          <w:b/>
          <w:bCs/>
          <w:i w:val="0"/>
          <w:iCs w:val="0"/>
          <w:color w:val="000000"/>
          <w:sz w:val="24"/>
          <w:szCs w:val="24"/>
        </w:rPr>
        <w:fldChar w:fldCharType="begin"/>
      </w:r>
      <w:r w:rsidRPr="00721CA0">
        <w:rPr>
          <w:rFonts w:eastAsia="Times New Roman" w:cs="Times New Roman"/>
          <w:b/>
          <w:bCs/>
          <w:i w:val="0"/>
          <w:iCs w:val="0"/>
          <w:color w:val="000000"/>
          <w:sz w:val="24"/>
          <w:szCs w:val="24"/>
        </w:rPr>
        <w:instrText xml:space="preserve"> SEQ Table \* ARABIC </w:instrText>
      </w:r>
      <w:r w:rsidRPr="00721CA0">
        <w:rPr>
          <w:rFonts w:eastAsia="Times New Roman" w:cs="Times New Roman"/>
          <w:b/>
          <w:bCs/>
          <w:i w:val="0"/>
          <w:iCs w:val="0"/>
          <w:color w:val="000000"/>
          <w:sz w:val="24"/>
          <w:szCs w:val="24"/>
        </w:rPr>
        <w:fldChar w:fldCharType="separate"/>
      </w:r>
      <w:r w:rsidR="00CC5650">
        <w:rPr>
          <w:rFonts w:eastAsia="Times New Roman" w:cs="Times New Roman"/>
          <w:b/>
          <w:bCs/>
          <w:i w:val="0"/>
          <w:iCs w:val="0"/>
          <w:noProof/>
          <w:color w:val="000000"/>
          <w:sz w:val="24"/>
          <w:szCs w:val="24"/>
        </w:rPr>
        <w:t>5</w:t>
      </w:r>
      <w:r w:rsidRPr="00721CA0">
        <w:rPr>
          <w:rFonts w:eastAsia="Times New Roman" w:cs="Times New Roman"/>
          <w:b/>
          <w:bCs/>
          <w:i w:val="0"/>
          <w:iCs w:val="0"/>
          <w:color w:val="000000"/>
          <w:sz w:val="24"/>
          <w:szCs w:val="24"/>
        </w:rPr>
        <w:fldChar w:fldCharType="end"/>
      </w:r>
      <w:r w:rsidRPr="00721CA0">
        <w:rPr>
          <w:rFonts w:eastAsia="Times New Roman" w:cs="Times New Roman"/>
          <w:b/>
          <w:bCs/>
          <w:i w:val="0"/>
          <w:iCs w:val="0"/>
          <w:color w:val="000000"/>
          <w:sz w:val="24"/>
          <w:szCs w:val="24"/>
        </w:rPr>
        <w:t>:</w:t>
      </w:r>
      <w:r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The</w:t>
      </w:r>
      <w:r w:rsidR="00C83309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minimum and maximum applied</w:t>
      </w:r>
      <w:r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</w:t>
      </w:r>
      <w:r w:rsidR="00C83309">
        <w:rPr>
          <w:rFonts w:eastAsia="Times New Roman" w:cs="Times New Roman"/>
          <w:i w:val="0"/>
          <w:iCs w:val="0"/>
          <w:color w:val="000000"/>
          <w:sz w:val="24"/>
          <w:szCs w:val="24"/>
        </w:rPr>
        <w:t>loads</w:t>
      </w:r>
      <w:r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</w:t>
      </w:r>
      <w:r w:rsidR="00C83309">
        <w:rPr>
          <w:rFonts w:eastAsia="Times New Roman" w:cs="Times New Roman"/>
          <w:i w:val="0"/>
          <w:iCs w:val="0"/>
          <w:color w:val="000000"/>
          <w:sz w:val="24"/>
          <w:szCs w:val="24"/>
        </w:rPr>
        <w:t>of</w:t>
      </w:r>
      <w:r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</w:t>
      </w:r>
      <w:r w:rsidR="00381549">
        <w:rPr>
          <w:rFonts w:eastAsia="Times New Roman" w:cs="Times New Roman"/>
          <w:i w:val="0"/>
          <w:iCs w:val="0"/>
          <w:color w:val="000000"/>
          <w:sz w:val="24"/>
          <w:szCs w:val="24"/>
        </w:rPr>
        <w:t>each</w:t>
      </w:r>
      <w:r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</w:t>
      </w:r>
      <w:r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benchmarking </w:t>
      </w:r>
      <w:r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loading </w:t>
      </w:r>
      <w:r w:rsidR="00580BD5" w:rsidRPr="00721CA0">
        <w:rPr>
          <w:rFonts w:eastAsia="Times New Roman" w:cs="Times New Roman"/>
          <w:i w:val="0"/>
          <w:iCs w:val="0"/>
          <w:color w:val="000000"/>
          <w:sz w:val="24"/>
          <w:szCs w:val="24"/>
        </w:rPr>
        <w:t>case</w:t>
      </w:r>
      <w:r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for the uniplanar applied loads at 15° and 60° of flexion</w:t>
      </w:r>
      <w:r w:rsidR="00381549">
        <w:rPr>
          <w:rFonts w:eastAsia="Times New Roman" w:cs="Times New Roman"/>
          <w:i w:val="0"/>
          <w:iCs w:val="0"/>
          <w:color w:val="000000"/>
          <w:sz w:val="24"/>
          <w:szCs w:val="24"/>
        </w:rPr>
        <w:t xml:space="preserve"> with the ACL deactivated</w:t>
      </w:r>
      <w:r w:rsidR="005E75A8">
        <w:rPr>
          <w:rFonts w:eastAsia="Times New Roman" w:cs="Times New Roman"/>
          <w:i w:val="0"/>
          <w:iCs w:val="0"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85"/>
        <w:gridCol w:w="2610"/>
      </w:tblGrid>
      <w:tr w:rsidR="00887C12" w14:paraId="4B07135A" w14:textId="77777777" w:rsidTr="00C83309">
        <w:trPr>
          <w:trHeight w:val="530"/>
          <w:jc w:val="center"/>
        </w:trPr>
        <w:tc>
          <w:tcPr>
            <w:tcW w:w="1885" w:type="dxa"/>
          </w:tcPr>
          <w:p w14:paraId="36F5E1DA" w14:textId="025C6055" w:rsidR="00887C12" w:rsidRDefault="00EE23A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oad cases</w:t>
            </w:r>
          </w:p>
        </w:tc>
        <w:tc>
          <w:tcPr>
            <w:tcW w:w="2610" w:type="dxa"/>
          </w:tcPr>
          <w:p w14:paraId="11E64C3A" w14:textId="15282993" w:rsidR="00887C12" w:rsidRDefault="00C83309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inimum and Maximum applied loads</w:t>
            </w:r>
          </w:p>
        </w:tc>
      </w:tr>
      <w:tr w:rsidR="00887C12" w:rsidRPr="00887C12" w14:paraId="6CC225FF" w14:textId="77777777" w:rsidTr="00C83309">
        <w:trPr>
          <w:trHeight w:val="615"/>
          <w:jc w:val="center"/>
        </w:trPr>
        <w:tc>
          <w:tcPr>
            <w:tcW w:w="1885" w:type="dxa"/>
            <w:hideMark/>
          </w:tcPr>
          <w:p w14:paraId="51C57C9F" w14:textId="77777777" w:rsidR="00887C12" w:rsidRPr="00887C12" w:rsidRDefault="00887C12" w:rsidP="00887C1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>AP at 15°</w:t>
            </w:r>
          </w:p>
        </w:tc>
        <w:tc>
          <w:tcPr>
            <w:tcW w:w="2610" w:type="dxa"/>
            <w:hideMark/>
          </w:tcPr>
          <w:p w14:paraId="204AB302" w14:textId="6D5252C7" w:rsidR="00887C12" w:rsidRPr="00887C12" w:rsidRDefault="00887C12" w:rsidP="00887C1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 xml:space="preserve">80 to </w:t>
            </w:r>
            <w:r w:rsidR="009B493D">
              <w:rPr>
                <w:rFonts w:eastAsia="Times New Roman" w:cs="Times New Roman"/>
                <w:color w:val="000000"/>
                <w:sz w:val="22"/>
              </w:rPr>
              <w:t>-</w:t>
            </w:r>
            <w:r w:rsidRPr="00887C12">
              <w:rPr>
                <w:rFonts w:eastAsia="Times New Roman" w:cs="Times New Roman"/>
                <w:color w:val="000000"/>
                <w:sz w:val="22"/>
              </w:rPr>
              <w:t>80N</w:t>
            </w:r>
          </w:p>
        </w:tc>
      </w:tr>
      <w:tr w:rsidR="00887C12" w:rsidRPr="00887C12" w14:paraId="36FBA2E6" w14:textId="77777777" w:rsidTr="00C83309">
        <w:trPr>
          <w:trHeight w:val="615"/>
          <w:jc w:val="center"/>
        </w:trPr>
        <w:tc>
          <w:tcPr>
            <w:tcW w:w="1885" w:type="dxa"/>
            <w:hideMark/>
          </w:tcPr>
          <w:p w14:paraId="6F389268" w14:textId="77777777" w:rsidR="00887C12" w:rsidRPr="00887C12" w:rsidRDefault="00887C12" w:rsidP="00887C1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>AP at 60°</w:t>
            </w:r>
          </w:p>
        </w:tc>
        <w:tc>
          <w:tcPr>
            <w:tcW w:w="2610" w:type="dxa"/>
            <w:hideMark/>
          </w:tcPr>
          <w:p w14:paraId="685599D6" w14:textId="0A3E862C" w:rsidR="00887C12" w:rsidRPr="00887C12" w:rsidRDefault="00887C12" w:rsidP="00887C1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 xml:space="preserve">80 to </w:t>
            </w:r>
            <w:r w:rsidR="009B493D">
              <w:rPr>
                <w:rFonts w:eastAsia="Times New Roman" w:cs="Times New Roman"/>
                <w:color w:val="000000"/>
                <w:sz w:val="22"/>
              </w:rPr>
              <w:t>-</w:t>
            </w:r>
            <w:r w:rsidRPr="00887C12">
              <w:rPr>
                <w:rFonts w:eastAsia="Times New Roman" w:cs="Times New Roman"/>
                <w:color w:val="000000"/>
                <w:sz w:val="22"/>
              </w:rPr>
              <w:t>80N</w:t>
            </w:r>
          </w:p>
        </w:tc>
      </w:tr>
      <w:tr w:rsidR="00887C12" w:rsidRPr="00887C12" w14:paraId="42E1A374" w14:textId="77777777" w:rsidTr="00C83309">
        <w:trPr>
          <w:trHeight w:val="615"/>
          <w:jc w:val="center"/>
        </w:trPr>
        <w:tc>
          <w:tcPr>
            <w:tcW w:w="1885" w:type="dxa"/>
            <w:hideMark/>
          </w:tcPr>
          <w:p w14:paraId="6EA52A91" w14:textId="77777777" w:rsidR="00887C12" w:rsidRPr="00887C12" w:rsidRDefault="00887C12" w:rsidP="00887C1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>VV at 15°</w:t>
            </w:r>
          </w:p>
        </w:tc>
        <w:tc>
          <w:tcPr>
            <w:tcW w:w="2610" w:type="dxa"/>
            <w:hideMark/>
          </w:tcPr>
          <w:p w14:paraId="515EF4C9" w14:textId="1BADEC6D" w:rsidR="00887C12" w:rsidRPr="00887C12" w:rsidRDefault="00887C12" w:rsidP="00887C1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 xml:space="preserve">10 to </w:t>
            </w:r>
            <w:r w:rsidR="009B493D">
              <w:rPr>
                <w:rFonts w:eastAsia="Times New Roman" w:cs="Times New Roman"/>
                <w:color w:val="000000"/>
                <w:sz w:val="22"/>
              </w:rPr>
              <w:t>-</w:t>
            </w:r>
            <w:r w:rsidRPr="00887C12">
              <w:rPr>
                <w:rFonts w:eastAsia="Times New Roman" w:cs="Times New Roman"/>
                <w:color w:val="000000"/>
                <w:sz w:val="22"/>
              </w:rPr>
              <w:t>10 Nm</w:t>
            </w:r>
          </w:p>
        </w:tc>
      </w:tr>
      <w:tr w:rsidR="00887C12" w:rsidRPr="00887C12" w14:paraId="22B0BDBE" w14:textId="77777777" w:rsidTr="00C83309">
        <w:trPr>
          <w:trHeight w:val="615"/>
          <w:jc w:val="center"/>
        </w:trPr>
        <w:tc>
          <w:tcPr>
            <w:tcW w:w="1885" w:type="dxa"/>
            <w:hideMark/>
          </w:tcPr>
          <w:p w14:paraId="65486A36" w14:textId="77777777" w:rsidR="00887C12" w:rsidRPr="00887C12" w:rsidRDefault="00887C12" w:rsidP="00887C1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>VV at 60°</w:t>
            </w:r>
          </w:p>
        </w:tc>
        <w:tc>
          <w:tcPr>
            <w:tcW w:w="2610" w:type="dxa"/>
            <w:hideMark/>
          </w:tcPr>
          <w:p w14:paraId="261F87FD" w14:textId="7A53CC0A" w:rsidR="00887C12" w:rsidRPr="00887C12" w:rsidRDefault="00887C12" w:rsidP="00887C1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 xml:space="preserve">10 to </w:t>
            </w:r>
            <w:r w:rsidR="009B493D">
              <w:rPr>
                <w:rFonts w:eastAsia="Times New Roman" w:cs="Times New Roman"/>
                <w:color w:val="000000"/>
                <w:sz w:val="22"/>
              </w:rPr>
              <w:t>-</w:t>
            </w:r>
            <w:r w:rsidRPr="00887C12">
              <w:rPr>
                <w:rFonts w:eastAsia="Times New Roman" w:cs="Times New Roman"/>
                <w:color w:val="000000"/>
                <w:sz w:val="22"/>
              </w:rPr>
              <w:t>10 Nm</w:t>
            </w:r>
          </w:p>
        </w:tc>
      </w:tr>
      <w:tr w:rsidR="00887C12" w:rsidRPr="00887C12" w14:paraId="20BC2779" w14:textId="77777777" w:rsidTr="00C83309">
        <w:trPr>
          <w:trHeight w:val="615"/>
          <w:jc w:val="center"/>
        </w:trPr>
        <w:tc>
          <w:tcPr>
            <w:tcW w:w="1885" w:type="dxa"/>
            <w:hideMark/>
          </w:tcPr>
          <w:p w14:paraId="716BEAC7" w14:textId="77777777" w:rsidR="00887C12" w:rsidRPr="00887C12" w:rsidRDefault="00887C12" w:rsidP="00887C1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>IE at 15°</w:t>
            </w:r>
          </w:p>
        </w:tc>
        <w:tc>
          <w:tcPr>
            <w:tcW w:w="2610" w:type="dxa"/>
            <w:hideMark/>
          </w:tcPr>
          <w:p w14:paraId="541ABC71" w14:textId="7BC78F8B" w:rsidR="00887C12" w:rsidRPr="00887C12" w:rsidRDefault="00887C12" w:rsidP="00887C1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 xml:space="preserve">6 to </w:t>
            </w:r>
            <w:r w:rsidR="009B493D">
              <w:rPr>
                <w:rFonts w:eastAsia="Times New Roman" w:cs="Times New Roman"/>
                <w:color w:val="000000"/>
                <w:sz w:val="22"/>
              </w:rPr>
              <w:t>-</w:t>
            </w:r>
            <w:r w:rsidRPr="00887C12">
              <w:rPr>
                <w:rFonts w:eastAsia="Times New Roman" w:cs="Times New Roman"/>
                <w:color w:val="000000"/>
                <w:sz w:val="22"/>
              </w:rPr>
              <w:t>6 Nm</w:t>
            </w:r>
          </w:p>
        </w:tc>
      </w:tr>
      <w:tr w:rsidR="00887C12" w:rsidRPr="00887C12" w14:paraId="0405766B" w14:textId="77777777" w:rsidTr="00C83309">
        <w:trPr>
          <w:trHeight w:val="615"/>
          <w:jc w:val="center"/>
        </w:trPr>
        <w:tc>
          <w:tcPr>
            <w:tcW w:w="1885" w:type="dxa"/>
            <w:hideMark/>
          </w:tcPr>
          <w:p w14:paraId="6D43206D" w14:textId="77777777" w:rsidR="00887C12" w:rsidRPr="00887C12" w:rsidRDefault="00887C12" w:rsidP="00887C1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>IE at 60°</w:t>
            </w:r>
          </w:p>
        </w:tc>
        <w:tc>
          <w:tcPr>
            <w:tcW w:w="2610" w:type="dxa"/>
            <w:hideMark/>
          </w:tcPr>
          <w:p w14:paraId="433FDCC6" w14:textId="31DAC7B3" w:rsidR="00887C12" w:rsidRPr="00887C12" w:rsidRDefault="00887C12" w:rsidP="00887C1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87C12">
              <w:rPr>
                <w:rFonts w:eastAsia="Times New Roman" w:cs="Times New Roman"/>
                <w:color w:val="000000"/>
                <w:sz w:val="22"/>
              </w:rPr>
              <w:t xml:space="preserve">6 to </w:t>
            </w:r>
            <w:r w:rsidR="009B493D">
              <w:rPr>
                <w:rFonts w:eastAsia="Times New Roman" w:cs="Times New Roman"/>
                <w:color w:val="000000"/>
                <w:sz w:val="22"/>
              </w:rPr>
              <w:t>-</w:t>
            </w:r>
            <w:r w:rsidRPr="00887C12">
              <w:rPr>
                <w:rFonts w:eastAsia="Times New Roman" w:cs="Times New Roman"/>
                <w:color w:val="000000"/>
                <w:sz w:val="22"/>
              </w:rPr>
              <w:t>6 Nm</w:t>
            </w:r>
          </w:p>
        </w:tc>
      </w:tr>
    </w:tbl>
    <w:p w14:paraId="3797BFCA" w14:textId="77777777" w:rsidR="00887C12" w:rsidRPr="00755809" w:rsidRDefault="00887C12">
      <w:pPr>
        <w:rPr>
          <w:rFonts w:cs="Times New Roman"/>
          <w:szCs w:val="24"/>
        </w:rPr>
      </w:pPr>
    </w:p>
    <w:sectPr w:rsidR="00887C12" w:rsidRPr="00755809" w:rsidSect="001B00C3">
      <w:footerReference w:type="default" r:id="rId5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5DA50" w14:textId="77777777" w:rsidR="00D64CB4" w:rsidRDefault="00D64CB4" w:rsidP="00EC3691">
      <w:pPr>
        <w:spacing w:after="0" w:line="240" w:lineRule="auto"/>
      </w:pPr>
      <w:r>
        <w:separator/>
      </w:r>
    </w:p>
  </w:endnote>
  <w:endnote w:type="continuationSeparator" w:id="0">
    <w:p w14:paraId="02588000" w14:textId="77777777" w:rsidR="00D64CB4" w:rsidRDefault="00D64CB4" w:rsidP="00EC3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89281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2204D6" w14:textId="2F3B7D4E" w:rsidR="00B51A44" w:rsidRDefault="00B51A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C204F65" w14:textId="77777777" w:rsidR="00B51A44" w:rsidRDefault="00B51A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C2D14" w14:textId="77777777" w:rsidR="00D64CB4" w:rsidRDefault="00D64CB4" w:rsidP="00EC3691">
      <w:pPr>
        <w:spacing w:after="0" w:line="240" w:lineRule="auto"/>
      </w:pPr>
      <w:r>
        <w:separator/>
      </w:r>
    </w:p>
  </w:footnote>
  <w:footnote w:type="continuationSeparator" w:id="0">
    <w:p w14:paraId="03A09582" w14:textId="77777777" w:rsidR="00D64CB4" w:rsidRDefault="00D64CB4" w:rsidP="00EC36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4CF3"/>
    <w:multiLevelType w:val="hybridMultilevel"/>
    <w:tmpl w:val="C00C04A6"/>
    <w:lvl w:ilvl="0" w:tplc="725EEA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350CE"/>
    <w:multiLevelType w:val="hybridMultilevel"/>
    <w:tmpl w:val="D8967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A0131"/>
    <w:multiLevelType w:val="multilevel"/>
    <w:tmpl w:val="0BEA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72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AD4F9D"/>
    <w:multiLevelType w:val="hybridMultilevel"/>
    <w:tmpl w:val="FC7E126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2E2146"/>
    <w:multiLevelType w:val="hybridMultilevel"/>
    <w:tmpl w:val="A86A9C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8550F"/>
    <w:multiLevelType w:val="hybridMultilevel"/>
    <w:tmpl w:val="97980804"/>
    <w:lvl w:ilvl="0" w:tplc="F00EEA1A">
      <w:start w:val="5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E1A0C"/>
    <w:multiLevelType w:val="hybridMultilevel"/>
    <w:tmpl w:val="6608981C"/>
    <w:lvl w:ilvl="0" w:tplc="D09805D0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8D34A0"/>
    <w:multiLevelType w:val="hybridMultilevel"/>
    <w:tmpl w:val="0562E322"/>
    <w:lvl w:ilvl="0" w:tplc="D3B8B5C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E1BC9"/>
    <w:multiLevelType w:val="hybridMultilevel"/>
    <w:tmpl w:val="B296A8A4"/>
    <w:lvl w:ilvl="0" w:tplc="1696DD70">
      <w:start w:val="1"/>
      <w:numFmt w:val="decimal"/>
      <w:lvlText w:val="%1-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E7180"/>
    <w:multiLevelType w:val="hybridMultilevel"/>
    <w:tmpl w:val="8E6438C2"/>
    <w:lvl w:ilvl="0" w:tplc="E36085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02FB5"/>
    <w:multiLevelType w:val="hybridMultilevel"/>
    <w:tmpl w:val="2B8AA0D8"/>
    <w:lvl w:ilvl="0" w:tplc="4E9051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5679F"/>
    <w:multiLevelType w:val="hybridMultilevel"/>
    <w:tmpl w:val="A97EFA9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DD27A5"/>
    <w:multiLevelType w:val="hybridMultilevel"/>
    <w:tmpl w:val="5894BB72"/>
    <w:lvl w:ilvl="0" w:tplc="8A08BAC0">
      <w:start w:val="1"/>
      <w:numFmt w:val="lowerLetter"/>
      <w:lvlText w:val="%1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0082BD5"/>
    <w:multiLevelType w:val="hybridMultilevel"/>
    <w:tmpl w:val="AC720730"/>
    <w:lvl w:ilvl="0" w:tplc="F0C0B7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37013"/>
    <w:multiLevelType w:val="hybridMultilevel"/>
    <w:tmpl w:val="26E2328E"/>
    <w:lvl w:ilvl="0" w:tplc="59B86C3E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86166"/>
    <w:multiLevelType w:val="hybridMultilevel"/>
    <w:tmpl w:val="1FE2871E"/>
    <w:lvl w:ilvl="0" w:tplc="13587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121CD"/>
    <w:multiLevelType w:val="hybridMultilevel"/>
    <w:tmpl w:val="50BA5830"/>
    <w:lvl w:ilvl="0" w:tplc="725EEA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17F1B"/>
    <w:multiLevelType w:val="hybridMultilevel"/>
    <w:tmpl w:val="EAE4B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FE77B8"/>
    <w:multiLevelType w:val="hybridMultilevel"/>
    <w:tmpl w:val="FB2EB838"/>
    <w:lvl w:ilvl="0" w:tplc="609A5456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6CA4654"/>
    <w:multiLevelType w:val="hybridMultilevel"/>
    <w:tmpl w:val="BBAE94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2B3C43"/>
    <w:multiLevelType w:val="hybridMultilevel"/>
    <w:tmpl w:val="A62C8A7A"/>
    <w:lvl w:ilvl="0" w:tplc="83328F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EE1A1B"/>
    <w:multiLevelType w:val="hybridMultilevel"/>
    <w:tmpl w:val="1FE2871E"/>
    <w:lvl w:ilvl="0" w:tplc="13587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223A2D"/>
    <w:multiLevelType w:val="hybridMultilevel"/>
    <w:tmpl w:val="2EC469BE"/>
    <w:lvl w:ilvl="0" w:tplc="9FEE1B68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E17E0"/>
    <w:multiLevelType w:val="hybridMultilevel"/>
    <w:tmpl w:val="7A84B4B4"/>
    <w:lvl w:ilvl="0" w:tplc="190E96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0F30DC"/>
    <w:multiLevelType w:val="hybridMultilevel"/>
    <w:tmpl w:val="3ECE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E5096"/>
    <w:multiLevelType w:val="hybridMultilevel"/>
    <w:tmpl w:val="1FE2871E"/>
    <w:lvl w:ilvl="0" w:tplc="13587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C6864"/>
    <w:multiLevelType w:val="hybridMultilevel"/>
    <w:tmpl w:val="B296A8A4"/>
    <w:lvl w:ilvl="0" w:tplc="1696DD70">
      <w:start w:val="1"/>
      <w:numFmt w:val="decimal"/>
      <w:lvlText w:val="%1-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2"/>
  </w:num>
  <w:num w:numId="5">
    <w:abstractNumId w:val="12"/>
  </w:num>
  <w:num w:numId="6">
    <w:abstractNumId w:val="13"/>
  </w:num>
  <w:num w:numId="7">
    <w:abstractNumId w:val="18"/>
  </w:num>
  <w:num w:numId="8">
    <w:abstractNumId w:val="9"/>
  </w:num>
  <w:num w:numId="9">
    <w:abstractNumId w:val="11"/>
  </w:num>
  <w:num w:numId="10">
    <w:abstractNumId w:val="20"/>
  </w:num>
  <w:num w:numId="11">
    <w:abstractNumId w:val="14"/>
  </w:num>
  <w:num w:numId="12">
    <w:abstractNumId w:val="26"/>
  </w:num>
  <w:num w:numId="13">
    <w:abstractNumId w:val="6"/>
  </w:num>
  <w:num w:numId="14">
    <w:abstractNumId w:val="0"/>
  </w:num>
  <w:num w:numId="15">
    <w:abstractNumId w:val="7"/>
  </w:num>
  <w:num w:numId="16">
    <w:abstractNumId w:val="4"/>
  </w:num>
  <w:num w:numId="17">
    <w:abstractNumId w:val="23"/>
  </w:num>
  <w:num w:numId="18">
    <w:abstractNumId w:val="3"/>
  </w:num>
  <w:num w:numId="19">
    <w:abstractNumId w:val="8"/>
  </w:num>
  <w:num w:numId="20">
    <w:abstractNumId w:val="24"/>
  </w:num>
  <w:num w:numId="21">
    <w:abstractNumId w:val="17"/>
  </w:num>
  <w:num w:numId="22">
    <w:abstractNumId w:val="25"/>
  </w:num>
  <w:num w:numId="23">
    <w:abstractNumId w:val="15"/>
  </w:num>
  <w:num w:numId="24">
    <w:abstractNumId w:val="21"/>
  </w:num>
  <w:num w:numId="25">
    <w:abstractNumId w:val="22"/>
  </w:num>
  <w:num w:numId="26">
    <w:abstractNumId w:val="22"/>
    <w:lvlOverride w:ilvl="0">
      <w:startOverride w:val="1"/>
    </w:lvlOverride>
  </w:num>
  <w:num w:numId="27">
    <w:abstractNumId w:val="22"/>
    <w:lvlOverride w:ilvl="0">
      <w:startOverride w:val="1"/>
    </w:lvlOverride>
  </w:num>
  <w:num w:numId="28">
    <w:abstractNumId w:val="22"/>
    <w:lvlOverride w:ilvl="0">
      <w:startOverride w:val="1"/>
    </w:lvlOverride>
  </w:num>
  <w:num w:numId="29">
    <w:abstractNumId w:val="22"/>
    <w:lvlOverride w:ilvl="0">
      <w:startOverride w:val="1"/>
    </w:lvlOverride>
  </w:num>
  <w:num w:numId="30">
    <w:abstractNumId w:val="22"/>
  </w:num>
  <w:num w:numId="31">
    <w:abstractNumId w:val="22"/>
  </w:num>
  <w:num w:numId="32">
    <w:abstractNumId w:val="10"/>
  </w:num>
  <w:num w:numId="33">
    <w:abstractNumId w:val="22"/>
    <w:lvlOverride w:ilvl="0">
      <w:startOverride w:val="1"/>
    </w:lvlOverride>
  </w:num>
  <w:num w:numId="34">
    <w:abstractNumId w:val="22"/>
    <w:lvlOverride w:ilvl="0">
      <w:startOverride w:val="1"/>
    </w:lvlOverride>
  </w:num>
  <w:num w:numId="35">
    <w:abstractNumId w:val="19"/>
  </w:num>
  <w:num w:numId="36">
    <w:abstractNumId w:val="2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IwNzcxMzExtzRS0lEKTi0uzszPAykwMqkFAOHrNo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z022rtvf00swte5ww1v5zz4299rxe5sav90&quot;&gt;Elmasry_Endnot_Library&lt;record-ids&gt;&lt;item&gt;3&lt;/item&gt;&lt;item&gt;19&lt;/item&gt;&lt;item&gt;26&lt;/item&gt;&lt;item&gt;81&lt;/item&gt;&lt;item&gt;82&lt;/item&gt;&lt;item&gt;86&lt;/item&gt;&lt;item&gt;126&lt;/item&gt;&lt;item&gt;127&lt;/item&gt;&lt;item&gt;128&lt;/item&gt;&lt;/record-ids&gt;&lt;/item&gt;&lt;/Libraries&gt;"/>
  </w:docVars>
  <w:rsids>
    <w:rsidRoot w:val="001515C4"/>
    <w:rsid w:val="00002D33"/>
    <w:rsid w:val="00005156"/>
    <w:rsid w:val="0000785E"/>
    <w:rsid w:val="00007C74"/>
    <w:rsid w:val="00011543"/>
    <w:rsid w:val="00012B45"/>
    <w:rsid w:val="00013009"/>
    <w:rsid w:val="000133C1"/>
    <w:rsid w:val="000143D1"/>
    <w:rsid w:val="00014FB3"/>
    <w:rsid w:val="00015A60"/>
    <w:rsid w:val="00015BF5"/>
    <w:rsid w:val="0002464F"/>
    <w:rsid w:val="00030058"/>
    <w:rsid w:val="00030F68"/>
    <w:rsid w:val="000310EC"/>
    <w:rsid w:val="000316CD"/>
    <w:rsid w:val="0003234F"/>
    <w:rsid w:val="000326A2"/>
    <w:rsid w:val="00035522"/>
    <w:rsid w:val="0004175C"/>
    <w:rsid w:val="000419D9"/>
    <w:rsid w:val="000539C9"/>
    <w:rsid w:val="000539E3"/>
    <w:rsid w:val="00053AB2"/>
    <w:rsid w:val="0005505A"/>
    <w:rsid w:val="000636F6"/>
    <w:rsid w:val="00065405"/>
    <w:rsid w:val="00066E93"/>
    <w:rsid w:val="000815E5"/>
    <w:rsid w:val="000827EE"/>
    <w:rsid w:val="00084351"/>
    <w:rsid w:val="00084B68"/>
    <w:rsid w:val="00084C75"/>
    <w:rsid w:val="000861D1"/>
    <w:rsid w:val="00087E95"/>
    <w:rsid w:val="00093DA7"/>
    <w:rsid w:val="000A0931"/>
    <w:rsid w:val="000A0A9C"/>
    <w:rsid w:val="000A382A"/>
    <w:rsid w:val="000A5CAE"/>
    <w:rsid w:val="000A7089"/>
    <w:rsid w:val="000A7852"/>
    <w:rsid w:val="000B0371"/>
    <w:rsid w:val="000B3062"/>
    <w:rsid w:val="000C110D"/>
    <w:rsid w:val="000C43A1"/>
    <w:rsid w:val="000C70E1"/>
    <w:rsid w:val="000D1D71"/>
    <w:rsid w:val="000D24F0"/>
    <w:rsid w:val="000D378C"/>
    <w:rsid w:val="000E0EA8"/>
    <w:rsid w:val="000E57B5"/>
    <w:rsid w:val="000F291B"/>
    <w:rsid w:val="00101083"/>
    <w:rsid w:val="001040A3"/>
    <w:rsid w:val="001059FA"/>
    <w:rsid w:val="00113C42"/>
    <w:rsid w:val="00116909"/>
    <w:rsid w:val="00120C28"/>
    <w:rsid w:val="001272AD"/>
    <w:rsid w:val="00132F28"/>
    <w:rsid w:val="0014511F"/>
    <w:rsid w:val="00145E45"/>
    <w:rsid w:val="00145EBC"/>
    <w:rsid w:val="001507D2"/>
    <w:rsid w:val="001515C4"/>
    <w:rsid w:val="00153B12"/>
    <w:rsid w:val="001544E1"/>
    <w:rsid w:val="00154F6D"/>
    <w:rsid w:val="001605AD"/>
    <w:rsid w:val="0016258F"/>
    <w:rsid w:val="00162D3F"/>
    <w:rsid w:val="001643D6"/>
    <w:rsid w:val="00167253"/>
    <w:rsid w:val="001748BA"/>
    <w:rsid w:val="00175500"/>
    <w:rsid w:val="00176FB8"/>
    <w:rsid w:val="001772FD"/>
    <w:rsid w:val="00183ED2"/>
    <w:rsid w:val="00185964"/>
    <w:rsid w:val="001868E4"/>
    <w:rsid w:val="001904B0"/>
    <w:rsid w:val="00196DC5"/>
    <w:rsid w:val="001A1149"/>
    <w:rsid w:val="001A1C68"/>
    <w:rsid w:val="001A57ED"/>
    <w:rsid w:val="001A5C63"/>
    <w:rsid w:val="001B00C3"/>
    <w:rsid w:val="001B1FC7"/>
    <w:rsid w:val="001B370B"/>
    <w:rsid w:val="001B5A4E"/>
    <w:rsid w:val="001D536A"/>
    <w:rsid w:val="001D5A8A"/>
    <w:rsid w:val="001E03A3"/>
    <w:rsid w:val="001F255B"/>
    <w:rsid w:val="001F4C99"/>
    <w:rsid w:val="002003A8"/>
    <w:rsid w:val="002108DF"/>
    <w:rsid w:val="00215252"/>
    <w:rsid w:val="00215920"/>
    <w:rsid w:val="00223791"/>
    <w:rsid w:val="00226C5F"/>
    <w:rsid w:val="00230EB8"/>
    <w:rsid w:val="0023416E"/>
    <w:rsid w:val="002354CC"/>
    <w:rsid w:val="002359FF"/>
    <w:rsid w:val="00240FE2"/>
    <w:rsid w:val="002444F3"/>
    <w:rsid w:val="002445AD"/>
    <w:rsid w:val="00245E42"/>
    <w:rsid w:val="0024789D"/>
    <w:rsid w:val="00262733"/>
    <w:rsid w:val="00263A42"/>
    <w:rsid w:val="00270185"/>
    <w:rsid w:val="00270EB7"/>
    <w:rsid w:val="00271565"/>
    <w:rsid w:val="00273BA3"/>
    <w:rsid w:val="00280186"/>
    <w:rsid w:val="0028047C"/>
    <w:rsid w:val="002916AD"/>
    <w:rsid w:val="00291763"/>
    <w:rsid w:val="002918D8"/>
    <w:rsid w:val="002A1A50"/>
    <w:rsid w:val="002A5802"/>
    <w:rsid w:val="002B2BFC"/>
    <w:rsid w:val="002B38B5"/>
    <w:rsid w:val="002B7F8D"/>
    <w:rsid w:val="002C2CA1"/>
    <w:rsid w:val="002C50FB"/>
    <w:rsid w:val="002C661C"/>
    <w:rsid w:val="002D14A1"/>
    <w:rsid w:val="002D2FAC"/>
    <w:rsid w:val="002D4B9B"/>
    <w:rsid w:val="002D5CD1"/>
    <w:rsid w:val="002D6A97"/>
    <w:rsid w:val="002E3496"/>
    <w:rsid w:val="002F4DF5"/>
    <w:rsid w:val="0030339E"/>
    <w:rsid w:val="00310E6C"/>
    <w:rsid w:val="00314F55"/>
    <w:rsid w:val="0031738E"/>
    <w:rsid w:val="003221D6"/>
    <w:rsid w:val="0032308F"/>
    <w:rsid w:val="00327756"/>
    <w:rsid w:val="00327E44"/>
    <w:rsid w:val="00330609"/>
    <w:rsid w:val="003331C6"/>
    <w:rsid w:val="00335D50"/>
    <w:rsid w:val="00341209"/>
    <w:rsid w:val="0034400E"/>
    <w:rsid w:val="0034703F"/>
    <w:rsid w:val="003507AC"/>
    <w:rsid w:val="003516AC"/>
    <w:rsid w:val="00352125"/>
    <w:rsid w:val="003531F6"/>
    <w:rsid w:val="00367869"/>
    <w:rsid w:val="00381549"/>
    <w:rsid w:val="003826BC"/>
    <w:rsid w:val="003844D9"/>
    <w:rsid w:val="00384BB9"/>
    <w:rsid w:val="00386C28"/>
    <w:rsid w:val="00393886"/>
    <w:rsid w:val="003B1DAC"/>
    <w:rsid w:val="003B1F81"/>
    <w:rsid w:val="003B2F52"/>
    <w:rsid w:val="003B51C1"/>
    <w:rsid w:val="003B7744"/>
    <w:rsid w:val="003C2D3E"/>
    <w:rsid w:val="003C3888"/>
    <w:rsid w:val="003C60C9"/>
    <w:rsid w:val="003C76D0"/>
    <w:rsid w:val="003D2773"/>
    <w:rsid w:val="003D2C50"/>
    <w:rsid w:val="003D46C1"/>
    <w:rsid w:val="003D6BF2"/>
    <w:rsid w:val="003D7F89"/>
    <w:rsid w:val="003F18D2"/>
    <w:rsid w:val="003F2636"/>
    <w:rsid w:val="003F571C"/>
    <w:rsid w:val="003F694A"/>
    <w:rsid w:val="00403AEB"/>
    <w:rsid w:val="0042082B"/>
    <w:rsid w:val="00430281"/>
    <w:rsid w:val="00432AF7"/>
    <w:rsid w:val="00432B97"/>
    <w:rsid w:val="00440AF9"/>
    <w:rsid w:val="00443E3F"/>
    <w:rsid w:val="00444E2B"/>
    <w:rsid w:val="00447F7F"/>
    <w:rsid w:val="00450854"/>
    <w:rsid w:val="00473D1C"/>
    <w:rsid w:val="004741FC"/>
    <w:rsid w:val="00481097"/>
    <w:rsid w:val="00483E0D"/>
    <w:rsid w:val="0048765A"/>
    <w:rsid w:val="0049098D"/>
    <w:rsid w:val="004920EA"/>
    <w:rsid w:val="00494555"/>
    <w:rsid w:val="0049466D"/>
    <w:rsid w:val="004957BD"/>
    <w:rsid w:val="0049775E"/>
    <w:rsid w:val="004A5443"/>
    <w:rsid w:val="004A5915"/>
    <w:rsid w:val="004B0A0B"/>
    <w:rsid w:val="004B18A3"/>
    <w:rsid w:val="004B3713"/>
    <w:rsid w:val="004B63AD"/>
    <w:rsid w:val="004C36A3"/>
    <w:rsid w:val="004C64F6"/>
    <w:rsid w:val="004C734F"/>
    <w:rsid w:val="004D01A4"/>
    <w:rsid w:val="004E2D2B"/>
    <w:rsid w:val="004E2EC6"/>
    <w:rsid w:val="004E32A3"/>
    <w:rsid w:val="004E5368"/>
    <w:rsid w:val="004F0DC0"/>
    <w:rsid w:val="004F1CDB"/>
    <w:rsid w:val="004F3AB5"/>
    <w:rsid w:val="004F6327"/>
    <w:rsid w:val="00504425"/>
    <w:rsid w:val="00506680"/>
    <w:rsid w:val="00524FE8"/>
    <w:rsid w:val="00534B48"/>
    <w:rsid w:val="005401FB"/>
    <w:rsid w:val="00552C7A"/>
    <w:rsid w:val="00553152"/>
    <w:rsid w:val="00556AAD"/>
    <w:rsid w:val="00557722"/>
    <w:rsid w:val="0055797A"/>
    <w:rsid w:val="005632D3"/>
    <w:rsid w:val="005638D6"/>
    <w:rsid w:val="00565C2D"/>
    <w:rsid w:val="0056643A"/>
    <w:rsid w:val="00572900"/>
    <w:rsid w:val="005755BF"/>
    <w:rsid w:val="005774C5"/>
    <w:rsid w:val="00580BD5"/>
    <w:rsid w:val="00581735"/>
    <w:rsid w:val="00594AF1"/>
    <w:rsid w:val="00596DD4"/>
    <w:rsid w:val="005A0744"/>
    <w:rsid w:val="005A31B9"/>
    <w:rsid w:val="005A4364"/>
    <w:rsid w:val="005A492D"/>
    <w:rsid w:val="005B3907"/>
    <w:rsid w:val="005B6A80"/>
    <w:rsid w:val="005B6C63"/>
    <w:rsid w:val="005C0377"/>
    <w:rsid w:val="005C0FB2"/>
    <w:rsid w:val="005C1911"/>
    <w:rsid w:val="005C68E0"/>
    <w:rsid w:val="005C7D5E"/>
    <w:rsid w:val="005E08BC"/>
    <w:rsid w:val="005E34B3"/>
    <w:rsid w:val="005E75A8"/>
    <w:rsid w:val="005F39EB"/>
    <w:rsid w:val="005F7070"/>
    <w:rsid w:val="00600502"/>
    <w:rsid w:val="006016F4"/>
    <w:rsid w:val="00612859"/>
    <w:rsid w:val="00613582"/>
    <w:rsid w:val="0061531A"/>
    <w:rsid w:val="00623E66"/>
    <w:rsid w:val="0063355F"/>
    <w:rsid w:val="00642582"/>
    <w:rsid w:val="00643B7F"/>
    <w:rsid w:val="00650E8C"/>
    <w:rsid w:val="00652429"/>
    <w:rsid w:val="006537C9"/>
    <w:rsid w:val="00657252"/>
    <w:rsid w:val="00662C75"/>
    <w:rsid w:val="00662E65"/>
    <w:rsid w:val="00664C81"/>
    <w:rsid w:val="00664EAF"/>
    <w:rsid w:val="006660F9"/>
    <w:rsid w:val="0067764A"/>
    <w:rsid w:val="00677C7F"/>
    <w:rsid w:val="0068778C"/>
    <w:rsid w:val="006905CF"/>
    <w:rsid w:val="00691294"/>
    <w:rsid w:val="0069163E"/>
    <w:rsid w:val="00691EDD"/>
    <w:rsid w:val="00692002"/>
    <w:rsid w:val="00693409"/>
    <w:rsid w:val="00695D09"/>
    <w:rsid w:val="006A1DC1"/>
    <w:rsid w:val="006A371D"/>
    <w:rsid w:val="006B2497"/>
    <w:rsid w:val="006B7E8A"/>
    <w:rsid w:val="006D4EF3"/>
    <w:rsid w:val="006E093F"/>
    <w:rsid w:val="006E36E6"/>
    <w:rsid w:val="006E4283"/>
    <w:rsid w:val="006F1458"/>
    <w:rsid w:val="006F16DB"/>
    <w:rsid w:val="006F1838"/>
    <w:rsid w:val="006F6F99"/>
    <w:rsid w:val="007017B2"/>
    <w:rsid w:val="00701FC2"/>
    <w:rsid w:val="00702254"/>
    <w:rsid w:val="00705383"/>
    <w:rsid w:val="00710966"/>
    <w:rsid w:val="0071271F"/>
    <w:rsid w:val="00716E23"/>
    <w:rsid w:val="00721CA0"/>
    <w:rsid w:val="00726DAC"/>
    <w:rsid w:val="007276BE"/>
    <w:rsid w:val="007325FC"/>
    <w:rsid w:val="00736BC9"/>
    <w:rsid w:val="00737991"/>
    <w:rsid w:val="0074791C"/>
    <w:rsid w:val="00754281"/>
    <w:rsid w:val="00754B00"/>
    <w:rsid w:val="00755809"/>
    <w:rsid w:val="0075794A"/>
    <w:rsid w:val="0076377A"/>
    <w:rsid w:val="0077577F"/>
    <w:rsid w:val="007763D7"/>
    <w:rsid w:val="007860EA"/>
    <w:rsid w:val="00790A3E"/>
    <w:rsid w:val="007C0F36"/>
    <w:rsid w:val="007D15E3"/>
    <w:rsid w:val="007D3468"/>
    <w:rsid w:val="007D4887"/>
    <w:rsid w:val="007D6994"/>
    <w:rsid w:val="007D7A26"/>
    <w:rsid w:val="007E14F7"/>
    <w:rsid w:val="007E176E"/>
    <w:rsid w:val="007E5592"/>
    <w:rsid w:val="007F1068"/>
    <w:rsid w:val="007F13BD"/>
    <w:rsid w:val="007F4021"/>
    <w:rsid w:val="007F5302"/>
    <w:rsid w:val="008025D4"/>
    <w:rsid w:val="008160E9"/>
    <w:rsid w:val="008209C0"/>
    <w:rsid w:val="00821412"/>
    <w:rsid w:val="00827CE4"/>
    <w:rsid w:val="00832337"/>
    <w:rsid w:val="00832750"/>
    <w:rsid w:val="008563CF"/>
    <w:rsid w:val="00857A72"/>
    <w:rsid w:val="00862B2E"/>
    <w:rsid w:val="00863A62"/>
    <w:rsid w:val="00864AB9"/>
    <w:rsid w:val="00866229"/>
    <w:rsid w:val="00870276"/>
    <w:rsid w:val="00872D48"/>
    <w:rsid w:val="00874F7D"/>
    <w:rsid w:val="00875BB4"/>
    <w:rsid w:val="008762CB"/>
    <w:rsid w:val="00881680"/>
    <w:rsid w:val="00881A45"/>
    <w:rsid w:val="00887C12"/>
    <w:rsid w:val="008926F7"/>
    <w:rsid w:val="00897FEC"/>
    <w:rsid w:val="008A701B"/>
    <w:rsid w:val="008A70B0"/>
    <w:rsid w:val="008B1594"/>
    <w:rsid w:val="008C1A95"/>
    <w:rsid w:val="008C2BF1"/>
    <w:rsid w:val="008C6F9D"/>
    <w:rsid w:val="008D3420"/>
    <w:rsid w:val="008D6851"/>
    <w:rsid w:val="008D6C3A"/>
    <w:rsid w:val="008D7B33"/>
    <w:rsid w:val="008E2C29"/>
    <w:rsid w:val="008E798F"/>
    <w:rsid w:val="008F23DD"/>
    <w:rsid w:val="008F2AA2"/>
    <w:rsid w:val="008F2C8E"/>
    <w:rsid w:val="008F38EB"/>
    <w:rsid w:val="008F5639"/>
    <w:rsid w:val="00913C51"/>
    <w:rsid w:val="00916270"/>
    <w:rsid w:val="00921496"/>
    <w:rsid w:val="00931034"/>
    <w:rsid w:val="00932740"/>
    <w:rsid w:val="00933C89"/>
    <w:rsid w:val="00940A7C"/>
    <w:rsid w:val="00945E28"/>
    <w:rsid w:val="00950220"/>
    <w:rsid w:val="009518A6"/>
    <w:rsid w:val="00956774"/>
    <w:rsid w:val="00965943"/>
    <w:rsid w:val="0096598A"/>
    <w:rsid w:val="00975253"/>
    <w:rsid w:val="0097727B"/>
    <w:rsid w:val="009801E5"/>
    <w:rsid w:val="0098394C"/>
    <w:rsid w:val="009844B6"/>
    <w:rsid w:val="00984841"/>
    <w:rsid w:val="009859A0"/>
    <w:rsid w:val="00997266"/>
    <w:rsid w:val="009A5E7C"/>
    <w:rsid w:val="009A5F13"/>
    <w:rsid w:val="009B1B02"/>
    <w:rsid w:val="009B1FF2"/>
    <w:rsid w:val="009B3E9A"/>
    <w:rsid w:val="009B493D"/>
    <w:rsid w:val="009C2EE3"/>
    <w:rsid w:val="009C3F2E"/>
    <w:rsid w:val="009D0BEF"/>
    <w:rsid w:val="009E33EA"/>
    <w:rsid w:val="009E74E0"/>
    <w:rsid w:val="009F3317"/>
    <w:rsid w:val="009F3FAB"/>
    <w:rsid w:val="00A006F2"/>
    <w:rsid w:val="00A04FE4"/>
    <w:rsid w:val="00A06EA2"/>
    <w:rsid w:val="00A117ED"/>
    <w:rsid w:val="00A15154"/>
    <w:rsid w:val="00A17DF6"/>
    <w:rsid w:val="00A213CB"/>
    <w:rsid w:val="00A21ADB"/>
    <w:rsid w:val="00A27A99"/>
    <w:rsid w:val="00A33C61"/>
    <w:rsid w:val="00A37C84"/>
    <w:rsid w:val="00A41CCA"/>
    <w:rsid w:val="00A5101A"/>
    <w:rsid w:val="00A534E3"/>
    <w:rsid w:val="00A57420"/>
    <w:rsid w:val="00A601B6"/>
    <w:rsid w:val="00A61FDC"/>
    <w:rsid w:val="00A64DB3"/>
    <w:rsid w:val="00A64F10"/>
    <w:rsid w:val="00A67A81"/>
    <w:rsid w:val="00A70715"/>
    <w:rsid w:val="00A71E5E"/>
    <w:rsid w:val="00A837DC"/>
    <w:rsid w:val="00A87284"/>
    <w:rsid w:val="00A90431"/>
    <w:rsid w:val="00A91F6B"/>
    <w:rsid w:val="00A943A3"/>
    <w:rsid w:val="00A960C9"/>
    <w:rsid w:val="00A96C30"/>
    <w:rsid w:val="00A96C8E"/>
    <w:rsid w:val="00AA132B"/>
    <w:rsid w:val="00AB0131"/>
    <w:rsid w:val="00AC00BB"/>
    <w:rsid w:val="00AC0CFC"/>
    <w:rsid w:val="00AC0FBC"/>
    <w:rsid w:val="00AC2731"/>
    <w:rsid w:val="00AC5E2B"/>
    <w:rsid w:val="00AC63DF"/>
    <w:rsid w:val="00AC72D2"/>
    <w:rsid w:val="00AD747E"/>
    <w:rsid w:val="00AD7E27"/>
    <w:rsid w:val="00AE43DB"/>
    <w:rsid w:val="00AE65D1"/>
    <w:rsid w:val="00AF3BCE"/>
    <w:rsid w:val="00B020FA"/>
    <w:rsid w:val="00B02112"/>
    <w:rsid w:val="00B05CF2"/>
    <w:rsid w:val="00B11E50"/>
    <w:rsid w:val="00B12499"/>
    <w:rsid w:val="00B139B0"/>
    <w:rsid w:val="00B16984"/>
    <w:rsid w:val="00B16A02"/>
    <w:rsid w:val="00B16EA7"/>
    <w:rsid w:val="00B20ED2"/>
    <w:rsid w:val="00B22A8C"/>
    <w:rsid w:val="00B25A36"/>
    <w:rsid w:val="00B26E4B"/>
    <w:rsid w:val="00B43134"/>
    <w:rsid w:val="00B51762"/>
    <w:rsid w:val="00B51A44"/>
    <w:rsid w:val="00B656A3"/>
    <w:rsid w:val="00B6618D"/>
    <w:rsid w:val="00B67F7F"/>
    <w:rsid w:val="00B72EB1"/>
    <w:rsid w:val="00B73805"/>
    <w:rsid w:val="00B7687E"/>
    <w:rsid w:val="00B76D37"/>
    <w:rsid w:val="00B805D5"/>
    <w:rsid w:val="00B83C20"/>
    <w:rsid w:val="00B84882"/>
    <w:rsid w:val="00B86449"/>
    <w:rsid w:val="00B90EA0"/>
    <w:rsid w:val="00BA27A0"/>
    <w:rsid w:val="00BA6A79"/>
    <w:rsid w:val="00BB0687"/>
    <w:rsid w:val="00BB1B7F"/>
    <w:rsid w:val="00BB5FE5"/>
    <w:rsid w:val="00BC40E2"/>
    <w:rsid w:val="00BD1187"/>
    <w:rsid w:val="00BD2BF5"/>
    <w:rsid w:val="00BD49FE"/>
    <w:rsid w:val="00BD752C"/>
    <w:rsid w:val="00BE3248"/>
    <w:rsid w:val="00BE4B69"/>
    <w:rsid w:val="00BE7EB5"/>
    <w:rsid w:val="00BF4103"/>
    <w:rsid w:val="00BF42E3"/>
    <w:rsid w:val="00C02965"/>
    <w:rsid w:val="00C04AF8"/>
    <w:rsid w:val="00C05090"/>
    <w:rsid w:val="00C0633E"/>
    <w:rsid w:val="00C1335F"/>
    <w:rsid w:val="00C133C3"/>
    <w:rsid w:val="00C144CF"/>
    <w:rsid w:val="00C14929"/>
    <w:rsid w:val="00C1516A"/>
    <w:rsid w:val="00C2093A"/>
    <w:rsid w:val="00C2180A"/>
    <w:rsid w:val="00C235B7"/>
    <w:rsid w:val="00C2406B"/>
    <w:rsid w:val="00C24194"/>
    <w:rsid w:val="00C24651"/>
    <w:rsid w:val="00C25EC9"/>
    <w:rsid w:val="00C26AFC"/>
    <w:rsid w:val="00C41285"/>
    <w:rsid w:val="00C41E3C"/>
    <w:rsid w:val="00C45D52"/>
    <w:rsid w:val="00C47957"/>
    <w:rsid w:val="00C52641"/>
    <w:rsid w:val="00C52738"/>
    <w:rsid w:val="00C62AC3"/>
    <w:rsid w:val="00C64DC0"/>
    <w:rsid w:val="00C6660F"/>
    <w:rsid w:val="00C6711C"/>
    <w:rsid w:val="00C67BC4"/>
    <w:rsid w:val="00C7103A"/>
    <w:rsid w:val="00C7176E"/>
    <w:rsid w:val="00C80D0D"/>
    <w:rsid w:val="00C80DC0"/>
    <w:rsid w:val="00C81ADB"/>
    <w:rsid w:val="00C83309"/>
    <w:rsid w:val="00C92701"/>
    <w:rsid w:val="00C9357C"/>
    <w:rsid w:val="00C96AA2"/>
    <w:rsid w:val="00CA591B"/>
    <w:rsid w:val="00CA6C38"/>
    <w:rsid w:val="00CC1128"/>
    <w:rsid w:val="00CC5650"/>
    <w:rsid w:val="00CD1F17"/>
    <w:rsid w:val="00CD34A9"/>
    <w:rsid w:val="00CD3561"/>
    <w:rsid w:val="00CD5241"/>
    <w:rsid w:val="00CD5525"/>
    <w:rsid w:val="00CD72DA"/>
    <w:rsid w:val="00CD7440"/>
    <w:rsid w:val="00CE5820"/>
    <w:rsid w:val="00CF1574"/>
    <w:rsid w:val="00D028A3"/>
    <w:rsid w:val="00D02D2B"/>
    <w:rsid w:val="00D05337"/>
    <w:rsid w:val="00D05D25"/>
    <w:rsid w:val="00D104ED"/>
    <w:rsid w:val="00D14020"/>
    <w:rsid w:val="00D16F81"/>
    <w:rsid w:val="00D20A42"/>
    <w:rsid w:val="00D2715B"/>
    <w:rsid w:val="00D405A1"/>
    <w:rsid w:val="00D4308D"/>
    <w:rsid w:val="00D439E4"/>
    <w:rsid w:val="00D47027"/>
    <w:rsid w:val="00D5704E"/>
    <w:rsid w:val="00D601FC"/>
    <w:rsid w:val="00D607DF"/>
    <w:rsid w:val="00D64CB4"/>
    <w:rsid w:val="00D71C53"/>
    <w:rsid w:val="00D73BF0"/>
    <w:rsid w:val="00D74B10"/>
    <w:rsid w:val="00D81188"/>
    <w:rsid w:val="00D83F19"/>
    <w:rsid w:val="00D83F28"/>
    <w:rsid w:val="00DA01C7"/>
    <w:rsid w:val="00DA3227"/>
    <w:rsid w:val="00DA3F80"/>
    <w:rsid w:val="00DA692E"/>
    <w:rsid w:val="00DB1AD7"/>
    <w:rsid w:val="00DC064B"/>
    <w:rsid w:val="00DC12FB"/>
    <w:rsid w:val="00DC4ABB"/>
    <w:rsid w:val="00DD1953"/>
    <w:rsid w:val="00DD532A"/>
    <w:rsid w:val="00DD6FBC"/>
    <w:rsid w:val="00DE3A3C"/>
    <w:rsid w:val="00DF182A"/>
    <w:rsid w:val="00DF67A3"/>
    <w:rsid w:val="00E00B94"/>
    <w:rsid w:val="00E058DB"/>
    <w:rsid w:val="00E062BE"/>
    <w:rsid w:val="00E17DA0"/>
    <w:rsid w:val="00E2163D"/>
    <w:rsid w:val="00E240E1"/>
    <w:rsid w:val="00E3033E"/>
    <w:rsid w:val="00E326EC"/>
    <w:rsid w:val="00E32BC9"/>
    <w:rsid w:val="00E379EA"/>
    <w:rsid w:val="00E406BC"/>
    <w:rsid w:val="00E41BBF"/>
    <w:rsid w:val="00E474C9"/>
    <w:rsid w:val="00E50B88"/>
    <w:rsid w:val="00E54D9C"/>
    <w:rsid w:val="00E55314"/>
    <w:rsid w:val="00E56232"/>
    <w:rsid w:val="00E57257"/>
    <w:rsid w:val="00E57658"/>
    <w:rsid w:val="00E715D6"/>
    <w:rsid w:val="00E72AF7"/>
    <w:rsid w:val="00E818DE"/>
    <w:rsid w:val="00E9074D"/>
    <w:rsid w:val="00E94330"/>
    <w:rsid w:val="00E94F20"/>
    <w:rsid w:val="00EB3FE3"/>
    <w:rsid w:val="00EB6D25"/>
    <w:rsid w:val="00EB784C"/>
    <w:rsid w:val="00EB78D4"/>
    <w:rsid w:val="00EB7B92"/>
    <w:rsid w:val="00EC2457"/>
    <w:rsid w:val="00EC2A6C"/>
    <w:rsid w:val="00EC3226"/>
    <w:rsid w:val="00EC3691"/>
    <w:rsid w:val="00EC4636"/>
    <w:rsid w:val="00ED7F60"/>
    <w:rsid w:val="00EE0AEF"/>
    <w:rsid w:val="00EE0F6D"/>
    <w:rsid w:val="00EE23A6"/>
    <w:rsid w:val="00EE475C"/>
    <w:rsid w:val="00EE52EB"/>
    <w:rsid w:val="00F012DB"/>
    <w:rsid w:val="00F0177A"/>
    <w:rsid w:val="00F01EE8"/>
    <w:rsid w:val="00F0662A"/>
    <w:rsid w:val="00F073D7"/>
    <w:rsid w:val="00F07FB5"/>
    <w:rsid w:val="00F166F4"/>
    <w:rsid w:val="00F274A9"/>
    <w:rsid w:val="00F42E5F"/>
    <w:rsid w:val="00F43338"/>
    <w:rsid w:val="00F46F53"/>
    <w:rsid w:val="00F517DB"/>
    <w:rsid w:val="00F618DA"/>
    <w:rsid w:val="00F6577F"/>
    <w:rsid w:val="00F7437B"/>
    <w:rsid w:val="00F807FE"/>
    <w:rsid w:val="00F83317"/>
    <w:rsid w:val="00F876E1"/>
    <w:rsid w:val="00F92934"/>
    <w:rsid w:val="00F93BB1"/>
    <w:rsid w:val="00FA08A3"/>
    <w:rsid w:val="00FA4B1B"/>
    <w:rsid w:val="00FA5722"/>
    <w:rsid w:val="00FB18E0"/>
    <w:rsid w:val="00FB3913"/>
    <w:rsid w:val="00FB6106"/>
    <w:rsid w:val="00FC38AE"/>
    <w:rsid w:val="00FC51FF"/>
    <w:rsid w:val="00FC6859"/>
    <w:rsid w:val="00FC6E08"/>
    <w:rsid w:val="00FD4D41"/>
    <w:rsid w:val="00FD4DC3"/>
    <w:rsid w:val="00FF2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97DA5B0"/>
  <w15:chartTrackingRefBased/>
  <w15:docId w15:val="{ADCAD6DF-2028-407A-8630-27596B26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93F"/>
    <w:pPr>
      <w:spacing w:after="40" w:line="276" w:lineRule="auto"/>
    </w:pPr>
    <w:rPr>
      <w:rFonts w:ascii="Times New Roman" w:hAnsi="Times New Roman"/>
      <w:sz w:val="24"/>
    </w:rPr>
  </w:style>
  <w:style w:type="paragraph" w:styleId="Heading1">
    <w:name w:val="heading 1"/>
    <w:basedOn w:val="Title"/>
    <w:next w:val="Title"/>
    <w:link w:val="Heading1Char"/>
    <w:uiPriority w:val="9"/>
    <w:qFormat/>
    <w:rsid w:val="005F7070"/>
    <w:pPr>
      <w:keepNext/>
      <w:keepLines/>
      <w:spacing w:before="240" w:after="240"/>
      <w:outlineLvl w:val="0"/>
    </w:pPr>
    <w:rPr>
      <w:rFonts w:ascii="Times New Roman" w:hAnsi="Times New Roman"/>
      <w:b/>
      <w:sz w:val="28"/>
      <w:szCs w:val="32"/>
    </w:rPr>
  </w:style>
  <w:style w:type="paragraph" w:styleId="Heading2">
    <w:name w:val="heading 2"/>
    <w:basedOn w:val="Subtitle"/>
    <w:next w:val="Subtitle"/>
    <w:link w:val="Heading2Char"/>
    <w:uiPriority w:val="9"/>
    <w:unhideWhenUsed/>
    <w:qFormat/>
    <w:rsid w:val="005F7070"/>
    <w:pPr>
      <w:keepNext/>
      <w:keepLines/>
      <w:numPr>
        <w:ilvl w:val="0"/>
        <w:numId w:val="25"/>
      </w:numPr>
      <w:spacing w:before="16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1A44"/>
    <w:pPr>
      <w:keepNext/>
      <w:keepLines/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0D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5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15C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7070"/>
    <w:rPr>
      <w:rFonts w:ascii="Times New Roman" w:eastAsiaTheme="majorEastAsia" w:hAnsi="Times New Roman" w:cstheme="majorBidi"/>
      <w:b/>
      <w:spacing w:val="-10"/>
      <w:kern w:val="28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7070"/>
    <w:rPr>
      <w:rFonts w:ascii="Times New Roman" w:eastAsiaTheme="majorEastAsia" w:hAnsi="Times New Roman" w:cstheme="majorBidi"/>
      <w:b/>
      <w:color w:val="000000" w:themeColor="text1"/>
      <w:spacing w:val="15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F07FB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EC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C3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C369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3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691"/>
  </w:style>
  <w:style w:type="paragraph" w:styleId="Footer">
    <w:name w:val="footer"/>
    <w:basedOn w:val="Normal"/>
    <w:link w:val="FooterChar"/>
    <w:uiPriority w:val="99"/>
    <w:unhideWhenUsed/>
    <w:rsid w:val="00EC3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691"/>
  </w:style>
  <w:style w:type="paragraph" w:styleId="TOCHeading">
    <w:name w:val="TOC Heading"/>
    <w:basedOn w:val="Heading1"/>
    <w:next w:val="Normal"/>
    <w:uiPriority w:val="39"/>
    <w:unhideWhenUsed/>
    <w:qFormat/>
    <w:rsid w:val="0003005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30058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16E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E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EA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3355F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23416E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B51A44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0DC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7763D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Spacing">
    <w:name w:val="No Spacing"/>
    <w:aliases w:val="Figure"/>
    <w:basedOn w:val="Normal"/>
    <w:next w:val="Normal"/>
    <w:uiPriority w:val="1"/>
    <w:qFormat/>
    <w:rsid w:val="00997266"/>
    <w:pPr>
      <w:spacing w:before="120" w:after="120" w:line="240" w:lineRule="auto"/>
      <w:jc w:val="center"/>
    </w:pPr>
  </w:style>
  <w:style w:type="paragraph" w:styleId="Subtitle">
    <w:name w:val="Subtitle"/>
    <w:basedOn w:val="Normal"/>
    <w:next w:val="Normal"/>
    <w:link w:val="SubtitleChar"/>
    <w:uiPriority w:val="11"/>
    <w:qFormat/>
    <w:rsid w:val="00014FB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4FB3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5F70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0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3">
    <w:name w:val="toc 3"/>
    <w:basedOn w:val="Normal"/>
    <w:next w:val="Normal"/>
    <w:autoRedefine/>
    <w:uiPriority w:val="39"/>
    <w:unhideWhenUsed/>
    <w:rsid w:val="00B51A4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2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8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64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735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12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1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17.png"/><Relationship Id="rId34" Type="http://schemas.openxmlformats.org/officeDocument/2006/relationships/image" Target="media/image11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9" Type="http://schemas.openxmlformats.org/officeDocument/2006/relationships/image" Target="media/image9.png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1.png"/><Relationship Id="rId45" Type="http://schemas.openxmlformats.org/officeDocument/2006/relationships/image" Target="media/image28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8" Type="http://schemas.openxmlformats.org/officeDocument/2006/relationships/image" Target="media/image8.png"/><Relationship Id="rId36" Type="http://schemas.openxmlformats.org/officeDocument/2006/relationships/image" Target="media/image23.png"/><Relationship Id="rId49" Type="http://schemas.openxmlformats.org/officeDocument/2006/relationships/image" Target="media/image32.png"/><Relationship Id="rId57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hyperlink" Target="mailto:elmasrys@hss.edu" TargetMode="External"/><Relationship Id="rId14" Type="http://schemas.openxmlformats.org/officeDocument/2006/relationships/image" Target="media/image3.jpeg"/><Relationship Id="rId27" Type="http://schemas.openxmlformats.org/officeDocument/2006/relationships/image" Target="media/image14.png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image" Target="media/image34.png"/><Relationship Id="rId8" Type="http://schemas.openxmlformats.org/officeDocument/2006/relationships/hyperlink" Target="mailto:imhauserc@hss.edu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16.png"/><Relationship Id="rId46" Type="http://schemas.openxmlformats.org/officeDocument/2006/relationships/image" Target="media/image29.png"/><Relationship Id="rId59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1AA67-5372-4053-A606-26C5F3075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5</Pages>
  <Words>2964</Words>
  <Characters>16899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asry, Shady</dc:creator>
  <cp:keywords/>
  <dc:description/>
  <cp:lastModifiedBy>Elmasry, Shady</cp:lastModifiedBy>
  <cp:revision>6</cp:revision>
  <cp:lastPrinted>2021-06-01T18:33:00Z</cp:lastPrinted>
  <dcterms:created xsi:type="dcterms:W3CDTF">2021-05-28T11:53:00Z</dcterms:created>
  <dcterms:modified xsi:type="dcterms:W3CDTF">2021-06-01T18:33:00Z</dcterms:modified>
</cp:coreProperties>
</file>